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6080EB" w14:textId="77777777" w:rsidR="002F12B0" w:rsidRDefault="002F12B0" w:rsidP="001B2458">
      <w:pPr>
        <w:pStyle w:val="NoSpacing"/>
        <w:rPr>
          <w:rFonts w:cs="Times New Roman"/>
        </w:rPr>
      </w:pPr>
    </w:p>
    <w:p w14:paraId="5A3E8CF0" w14:textId="77777777" w:rsidR="00E276F2" w:rsidRDefault="00115393" w:rsidP="001B2458">
      <w:pPr>
        <w:pStyle w:val="NoSpacing"/>
        <w:rPr>
          <w:rFonts w:cs="Times New Roman"/>
        </w:rPr>
      </w:pPr>
      <w:r>
        <w:rPr>
          <w:rFonts w:cs="Times New Roman"/>
          <w:noProof/>
        </w:rPr>
        <w:drawing>
          <wp:anchor distT="0" distB="0" distL="114300" distR="114300" simplePos="0" relativeHeight="251663360" behindDoc="0" locked="0" layoutInCell="1" allowOverlap="1" wp14:anchorId="0DA792B1" wp14:editId="70B348F2">
            <wp:simplePos x="0" y="0"/>
            <wp:positionH relativeFrom="margin">
              <wp:posOffset>428625</wp:posOffset>
            </wp:positionH>
            <wp:positionV relativeFrom="margin">
              <wp:posOffset>200025</wp:posOffset>
            </wp:positionV>
            <wp:extent cx="6297487" cy="6955158"/>
            <wp:effectExtent l="0" t="0" r="825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APPI 2.png"/>
                    <pic:cNvPicPr/>
                  </pic:nvPicPr>
                  <pic:blipFill>
                    <a:blip r:embed="rId8">
                      <a:extLst>
                        <a:ext uri="{28A0092B-C50C-407E-A947-70E740481C1C}">
                          <a14:useLocalDpi xmlns:a14="http://schemas.microsoft.com/office/drawing/2010/main" val="0"/>
                        </a:ext>
                      </a:extLst>
                    </a:blip>
                    <a:stretch>
                      <a:fillRect/>
                    </a:stretch>
                  </pic:blipFill>
                  <pic:spPr>
                    <a:xfrm>
                      <a:off x="0" y="0"/>
                      <a:ext cx="6305961" cy="6964517"/>
                    </a:xfrm>
                    <a:prstGeom prst="rect">
                      <a:avLst/>
                    </a:prstGeom>
                  </pic:spPr>
                </pic:pic>
              </a:graphicData>
            </a:graphic>
            <wp14:sizeRelH relativeFrom="page">
              <wp14:pctWidth>0</wp14:pctWidth>
            </wp14:sizeRelH>
            <wp14:sizeRelV relativeFrom="page">
              <wp14:pctHeight>0</wp14:pctHeight>
            </wp14:sizeRelV>
          </wp:anchor>
        </w:drawing>
      </w:r>
    </w:p>
    <w:p w14:paraId="2CB1BDA9" w14:textId="77777777" w:rsidR="00E276F2" w:rsidRDefault="00E276F2" w:rsidP="001B2458">
      <w:pPr>
        <w:pStyle w:val="NoSpacing"/>
        <w:rPr>
          <w:rFonts w:cs="Times New Roman"/>
        </w:rPr>
      </w:pPr>
    </w:p>
    <w:p w14:paraId="39C5DA81" w14:textId="77777777" w:rsidR="00E276F2" w:rsidRDefault="00E276F2" w:rsidP="001B2458">
      <w:pPr>
        <w:pStyle w:val="NoSpacing"/>
        <w:rPr>
          <w:rFonts w:cs="Times New Roman"/>
        </w:rPr>
      </w:pPr>
    </w:p>
    <w:p w14:paraId="765C6618" w14:textId="77777777" w:rsidR="00E276F2" w:rsidRDefault="00E276F2" w:rsidP="001B2458">
      <w:pPr>
        <w:pStyle w:val="NoSpacing"/>
        <w:rPr>
          <w:rFonts w:cs="Times New Roman"/>
        </w:rPr>
      </w:pPr>
    </w:p>
    <w:p w14:paraId="51C5A1C0" w14:textId="77777777" w:rsidR="00E276F2" w:rsidRDefault="00E276F2" w:rsidP="001B2458">
      <w:pPr>
        <w:pStyle w:val="NoSpacing"/>
        <w:rPr>
          <w:rFonts w:cs="Times New Roman"/>
        </w:rPr>
      </w:pPr>
    </w:p>
    <w:p w14:paraId="25DB267B" w14:textId="77777777" w:rsidR="00E276F2" w:rsidRDefault="00E276F2" w:rsidP="001B2458">
      <w:pPr>
        <w:pStyle w:val="NoSpacing"/>
        <w:rPr>
          <w:rFonts w:cs="Times New Roman"/>
        </w:rPr>
      </w:pPr>
    </w:p>
    <w:p w14:paraId="63600D74" w14:textId="77777777" w:rsidR="00E276F2" w:rsidRDefault="00E276F2" w:rsidP="001B2458">
      <w:pPr>
        <w:pStyle w:val="NoSpacing"/>
        <w:rPr>
          <w:rFonts w:cs="Times New Roman"/>
        </w:rPr>
      </w:pPr>
    </w:p>
    <w:p w14:paraId="76F113FF" w14:textId="77777777" w:rsidR="00E276F2" w:rsidRDefault="00E276F2" w:rsidP="001B2458">
      <w:pPr>
        <w:pStyle w:val="NoSpacing"/>
        <w:rPr>
          <w:rFonts w:cs="Times New Roman"/>
        </w:rPr>
      </w:pPr>
    </w:p>
    <w:p w14:paraId="19991D51" w14:textId="77777777" w:rsidR="00E276F2" w:rsidRDefault="00E276F2" w:rsidP="001B2458">
      <w:pPr>
        <w:pStyle w:val="NoSpacing"/>
        <w:rPr>
          <w:rFonts w:cs="Times New Roman"/>
        </w:rPr>
      </w:pPr>
    </w:p>
    <w:p w14:paraId="220673AF" w14:textId="77777777" w:rsidR="00E276F2" w:rsidRDefault="00E276F2" w:rsidP="001B2458">
      <w:pPr>
        <w:pStyle w:val="NoSpacing"/>
        <w:rPr>
          <w:rFonts w:cs="Times New Roman"/>
        </w:rPr>
      </w:pPr>
    </w:p>
    <w:p w14:paraId="6C90D072" w14:textId="77777777" w:rsidR="00E276F2" w:rsidRDefault="00E276F2" w:rsidP="001B2458">
      <w:pPr>
        <w:pStyle w:val="NoSpacing"/>
        <w:rPr>
          <w:rFonts w:cs="Times New Roman"/>
        </w:rPr>
      </w:pPr>
    </w:p>
    <w:p w14:paraId="0A999762" w14:textId="77777777" w:rsidR="00E276F2" w:rsidRDefault="00E276F2" w:rsidP="001B2458">
      <w:pPr>
        <w:pStyle w:val="NoSpacing"/>
        <w:rPr>
          <w:rFonts w:cs="Times New Roman"/>
        </w:rPr>
      </w:pPr>
    </w:p>
    <w:p w14:paraId="415148B8" w14:textId="77777777" w:rsidR="00E276F2" w:rsidRDefault="00E276F2" w:rsidP="001B2458">
      <w:pPr>
        <w:pStyle w:val="NoSpacing"/>
        <w:rPr>
          <w:rFonts w:cs="Times New Roman"/>
        </w:rPr>
      </w:pPr>
    </w:p>
    <w:p w14:paraId="665F8492" w14:textId="77777777" w:rsidR="00E276F2" w:rsidRDefault="00E276F2" w:rsidP="001B2458">
      <w:pPr>
        <w:pStyle w:val="NoSpacing"/>
        <w:rPr>
          <w:rFonts w:cs="Times New Roman"/>
        </w:rPr>
      </w:pPr>
    </w:p>
    <w:p w14:paraId="796DCB0C" w14:textId="77777777" w:rsidR="00E276F2" w:rsidRDefault="00E276F2" w:rsidP="001B2458">
      <w:pPr>
        <w:pStyle w:val="NoSpacing"/>
        <w:rPr>
          <w:rFonts w:cs="Times New Roman"/>
        </w:rPr>
      </w:pPr>
    </w:p>
    <w:p w14:paraId="04138ECA" w14:textId="77777777" w:rsidR="00E276F2" w:rsidRDefault="00E276F2" w:rsidP="001B2458">
      <w:pPr>
        <w:pStyle w:val="NoSpacing"/>
        <w:rPr>
          <w:rFonts w:cs="Times New Roman"/>
        </w:rPr>
      </w:pPr>
    </w:p>
    <w:p w14:paraId="7D597F92" w14:textId="77777777" w:rsidR="00E276F2" w:rsidRDefault="00E276F2" w:rsidP="001B2458">
      <w:pPr>
        <w:pStyle w:val="NoSpacing"/>
        <w:rPr>
          <w:rFonts w:cs="Times New Roman"/>
        </w:rPr>
      </w:pPr>
    </w:p>
    <w:p w14:paraId="6D7FF9F9" w14:textId="77777777" w:rsidR="00E276F2" w:rsidRDefault="00E276F2" w:rsidP="001B2458">
      <w:pPr>
        <w:pStyle w:val="NoSpacing"/>
        <w:rPr>
          <w:rFonts w:cs="Times New Roman"/>
        </w:rPr>
      </w:pPr>
    </w:p>
    <w:p w14:paraId="61A5C210" w14:textId="77777777" w:rsidR="00E276F2" w:rsidRDefault="00E276F2" w:rsidP="001B2458">
      <w:pPr>
        <w:pStyle w:val="NoSpacing"/>
        <w:rPr>
          <w:rFonts w:cs="Times New Roman"/>
        </w:rPr>
      </w:pPr>
    </w:p>
    <w:p w14:paraId="2F12BC5A" w14:textId="77777777" w:rsidR="00E276F2" w:rsidRDefault="00E276F2" w:rsidP="001B2458">
      <w:pPr>
        <w:pStyle w:val="NoSpacing"/>
        <w:rPr>
          <w:rFonts w:cs="Times New Roman"/>
        </w:rPr>
      </w:pPr>
    </w:p>
    <w:p w14:paraId="7CD088AE" w14:textId="77777777" w:rsidR="00E276F2" w:rsidRDefault="00E276F2" w:rsidP="001B2458">
      <w:pPr>
        <w:pStyle w:val="NoSpacing"/>
        <w:rPr>
          <w:rFonts w:cs="Times New Roman"/>
        </w:rPr>
      </w:pPr>
    </w:p>
    <w:p w14:paraId="6718800F" w14:textId="77777777" w:rsidR="00E276F2" w:rsidRDefault="00E276F2" w:rsidP="001B2458">
      <w:pPr>
        <w:pStyle w:val="NoSpacing"/>
        <w:rPr>
          <w:rFonts w:cs="Times New Roman"/>
        </w:rPr>
      </w:pPr>
    </w:p>
    <w:p w14:paraId="31F59B3D" w14:textId="77777777" w:rsidR="00E276F2" w:rsidRDefault="00E276F2" w:rsidP="001B2458">
      <w:pPr>
        <w:pStyle w:val="NoSpacing"/>
        <w:rPr>
          <w:rFonts w:cs="Times New Roman"/>
        </w:rPr>
      </w:pPr>
    </w:p>
    <w:p w14:paraId="36513A31" w14:textId="77777777" w:rsidR="00E276F2" w:rsidRDefault="00E276F2" w:rsidP="001B2458">
      <w:pPr>
        <w:pStyle w:val="NoSpacing"/>
        <w:rPr>
          <w:rFonts w:cs="Times New Roman"/>
        </w:rPr>
      </w:pPr>
    </w:p>
    <w:p w14:paraId="65324B21" w14:textId="77777777" w:rsidR="00E276F2" w:rsidRDefault="00E276F2" w:rsidP="001B2458">
      <w:pPr>
        <w:pStyle w:val="NoSpacing"/>
        <w:rPr>
          <w:rFonts w:cs="Times New Roman"/>
        </w:rPr>
      </w:pPr>
    </w:p>
    <w:p w14:paraId="55792F51" w14:textId="77777777" w:rsidR="00E276F2" w:rsidRDefault="00E276F2" w:rsidP="001B2458">
      <w:pPr>
        <w:pStyle w:val="NoSpacing"/>
        <w:rPr>
          <w:rFonts w:cs="Times New Roman"/>
        </w:rPr>
      </w:pPr>
    </w:p>
    <w:p w14:paraId="251919B5" w14:textId="77777777" w:rsidR="00E276F2" w:rsidRDefault="00E276F2" w:rsidP="001B2458">
      <w:pPr>
        <w:pStyle w:val="NoSpacing"/>
        <w:rPr>
          <w:rFonts w:cs="Times New Roman"/>
        </w:rPr>
      </w:pPr>
    </w:p>
    <w:p w14:paraId="4EFC0214" w14:textId="77777777" w:rsidR="00E276F2" w:rsidRDefault="00E276F2" w:rsidP="001B2458">
      <w:pPr>
        <w:pStyle w:val="NoSpacing"/>
        <w:rPr>
          <w:rFonts w:cs="Times New Roman"/>
        </w:rPr>
      </w:pPr>
    </w:p>
    <w:p w14:paraId="34E8A47D" w14:textId="77777777" w:rsidR="00E276F2" w:rsidRDefault="00E276F2" w:rsidP="001B2458">
      <w:pPr>
        <w:pStyle w:val="NoSpacing"/>
        <w:rPr>
          <w:rFonts w:cs="Times New Roman"/>
        </w:rPr>
      </w:pPr>
    </w:p>
    <w:p w14:paraId="5BFB267A" w14:textId="77777777" w:rsidR="00E276F2" w:rsidRDefault="00E276F2" w:rsidP="001B2458">
      <w:pPr>
        <w:pStyle w:val="NoSpacing"/>
        <w:rPr>
          <w:rFonts w:cs="Times New Roman"/>
        </w:rPr>
      </w:pPr>
    </w:p>
    <w:p w14:paraId="4CFFF2B5" w14:textId="77777777" w:rsidR="00E276F2" w:rsidRDefault="00E276F2" w:rsidP="001B2458">
      <w:pPr>
        <w:pStyle w:val="NoSpacing"/>
        <w:rPr>
          <w:rFonts w:cs="Times New Roman"/>
        </w:rPr>
      </w:pPr>
    </w:p>
    <w:p w14:paraId="120EE22C" w14:textId="77777777" w:rsidR="00E276F2" w:rsidRDefault="00E276F2" w:rsidP="001B2458">
      <w:pPr>
        <w:pStyle w:val="NoSpacing"/>
        <w:rPr>
          <w:rFonts w:cs="Times New Roman"/>
        </w:rPr>
      </w:pPr>
    </w:p>
    <w:p w14:paraId="60077259" w14:textId="77777777" w:rsidR="002F12B0" w:rsidRDefault="002F12B0" w:rsidP="001B2458">
      <w:pPr>
        <w:pStyle w:val="NoSpacing"/>
        <w:rPr>
          <w:rFonts w:cs="Times New Roman"/>
        </w:rPr>
      </w:pPr>
    </w:p>
    <w:p w14:paraId="18BA9B4C" w14:textId="77777777" w:rsidR="00E276F2" w:rsidRDefault="00E276F2" w:rsidP="001B2458">
      <w:pPr>
        <w:pStyle w:val="NoSpacing"/>
        <w:rPr>
          <w:rFonts w:cs="Times New Roman"/>
        </w:rPr>
      </w:pPr>
    </w:p>
    <w:p w14:paraId="49E479B7" w14:textId="77777777" w:rsidR="00E276F2" w:rsidRDefault="00E276F2" w:rsidP="001B2458">
      <w:pPr>
        <w:pStyle w:val="NoSpacing"/>
        <w:rPr>
          <w:rFonts w:cs="Times New Roman"/>
        </w:rPr>
      </w:pPr>
    </w:p>
    <w:p w14:paraId="5D1E49C7" w14:textId="77777777" w:rsidR="00837583" w:rsidRDefault="00837583" w:rsidP="001B2458">
      <w:pPr>
        <w:pStyle w:val="NoSpacing"/>
        <w:rPr>
          <w:rFonts w:cs="Times New Roman"/>
        </w:rPr>
      </w:pPr>
    </w:p>
    <w:p w14:paraId="6E015180" w14:textId="77777777" w:rsidR="00837583" w:rsidRDefault="00837583" w:rsidP="001B2458">
      <w:pPr>
        <w:pStyle w:val="NoSpacing"/>
        <w:rPr>
          <w:rFonts w:cs="Times New Roman"/>
        </w:rPr>
      </w:pPr>
    </w:p>
    <w:p w14:paraId="43A07F28" w14:textId="77777777" w:rsidR="0037588A" w:rsidRDefault="0037588A" w:rsidP="001B2458">
      <w:pPr>
        <w:pStyle w:val="NoSpacing"/>
        <w:rPr>
          <w:rFonts w:cs="Times New Roman"/>
        </w:rPr>
      </w:pPr>
    </w:p>
    <w:p w14:paraId="7F3AEB7B" w14:textId="77777777" w:rsidR="0037588A" w:rsidRDefault="0037588A" w:rsidP="001B2458">
      <w:pPr>
        <w:pStyle w:val="NoSpacing"/>
        <w:rPr>
          <w:rFonts w:cs="Times New Roman"/>
        </w:rPr>
      </w:pPr>
    </w:p>
    <w:p w14:paraId="1268D89B" w14:textId="77777777" w:rsidR="0037588A" w:rsidRDefault="0037588A" w:rsidP="001B2458">
      <w:pPr>
        <w:pStyle w:val="NoSpacing"/>
        <w:rPr>
          <w:rFonts w:cs="Times New Roman"/>
        </w:rPr>
      </w:pPr>
    </w:p>
    <w:p w14:paraId="5B4A5CCB" w14:textId="77777777" w:rsidR="00A372CC" w:rsidRDefault="00F405C2" w:rsidP="006223DF">
      <w:pPr>
        <w:pStyle w:val="NoSpacing"/>
        <w:jc w:val="right"/>
        <w:rPr>
          <w:rFonts w:cs="Times New Roman"/>
          <w:color w:val="262A63"/>
          <w:sz w:val="44"/>
        </w:rPr>
      </w:pPr>
      <w:r>
        <w:rPr>
          <w:rFonts w:cs="Times New Roman"/>
          <w:color w:val="262A63"/>
          <w:sz w:val="44"/>
        </w:rPr>
        <w:t xml:space="preserve">2021-24 American Rescue Plan </w:t>
      </w:r>
    </w:p>
    <w:p w14:paraId="4ED6B136" w14:textId="77777777" w:rsidR="002F12B0" w:rsidRPr="00C13C7C" w:rsidRDefault="001F43DB" w:rsidP="006223DF">
      <w:pPr>
        <w:pStyle w:val="NoSpacing"/>
        <w:jc w:val="right"/>
        <w:rPr>
          <w:rFonts w:cs="Times New Roman"/>
          <w:color w:val="262A63"/>
          <w:sz w:val="44"/>
        </w:rPr>
      </w:pPr>
      <w:r>
        <w:rPr>
          <w:rFonts w:cs="Times New Roman"/>
          <w:color w:val="262A63"/>
          <w:sz w:val="44"/>
        </w:rPr>
        <w:t>Elementary and Secondary School Emergency Relief Fund</w:t>
      </w:r>
    </w:p>
    <w:p w14:paraId="1D5939D0" w14:textId="77777777" w:rsidR="00A372CC" w:rsidRDefault="00A372CC" w:rsidP="008951C4">
      <w:pPr>
        <w:pStyle w:val="NoSpacing"/>
        <w:jc w:val="right"/>
        <w:rPr>
          <w:rFonts w:cs="Times New Roman"/>
          <w:color w:val="548DD4" w:themeColor="text2" w:themeTint="99"/>
          <w:sz w:val="44"/>
        </w:rPr>
      </w:pPr>
      <w:r>
        <w:rPr>
          <w:rFonts w:cs="Times New Roman"/>
          <w:color w:val="548DD4" w:themeColor="text2" w:themeTint="99"/>
          <w:sz w:val="44"/>
        </w:rPr>
        <w:t xml:space="preserve">Local Educational Agency </w:t>
      </w:r>
      <w:r w:rsidR="00F405C2">
        <w:rPr>
          <w:rFonts w:cs="Times New Roman"/>
          <w:color w:val="548DD4" w:themeColor="text2" w:themeTint="99"/>
          <w:sz w:val="44"/>
        </w:rPr>
        <w:t>ARP ESSER</w:t>
      </w:r>
      <w:r w:rsidR="007D0A0F">
        <w:rPr>
          <w:rFonts w:cs="Times New Roman"/>
          <w:color w:val="548DD4" w:themeColor="text2" w:themeTint="99"/>
          <w:sz w:val="44"/>
        </w:rPr>
        <w:t xml:space="preserve"> </w:t>
      </w:r>
      <w:r w:rsidR="003060B6">
        <w:rPr>
          <w:rFonts w:cs="Times New Roman"/>
          <w:color w:val="548DD4" w:themeColor="text2" w:themeTint="99"/>
          <w:sz w:val="44"/>
        </w:rPr>
        <w:t>Plan,</w:t>
      </w:r>
    </w:p>
    <w:p w14:paraId="030BA833" w14:textId="77777777" w:rsidR="004C10D3" w:rsidRPr="00F405C2" w:rsidRDefault="007D0A0F" w:rsidP="008951C4">
      <w:pPr>
        <w:pStyle w:val="NoSpacing"/>
        <w:jc w:val="right"/>
        <w:rPr>
          <w:sz w:val="22"/>
        </w:rPr>
      </w:pPr>
      <w:r>
        <w:rPr>
          <w:rFonts w:cs="Times New Roman"/>
          <w:color w:val="548DD4" w:themeColor="text2" w:themeTint="99"/>
          <w:sz w:val="44"/>
        </w:rPr>
        <w:t>Application</w:t>
      </w:r>
      <w:r w:rsidR="00A372CC">
        <w:rPr>
          <w:rFonts w:cs="Times New Roman"/>
          <w:color w:val="548DD4" w:themeColor="text2" w:themeTint="99"/>
          <w:sz w:val="44"/>
        </w:rPr>
        <w:t xml:space="preserve"> </w:t>
      </w:r>
      <w:r w:rsidR="00F405C2" w:rsidRPr="00F405C2">
        <w:rPr>
          <w:rFonts w:cs="Times New Roman"/>
          <w:color w:val="548DD4" w:themeColor="text2" w:themeTint="99"/>
          <w:sz w:val="40"/>
        </w:rPr>
        <w:t>and Assurances</w:t>
      </w:r>
      <w:r w:rsidR="001F43DB" w:rsidRPr="00F405C2">
        <w:rPr>
          <w:rFonts w:cs="Times New Roman"/>
          <w:color w:val="548DD4" w:themeColor="text2" w:themeTint="99"/>
          <w:sz w:val="40"/>
        </w:rPr>
        <w:t xml:space="preserve"> </w:t>
      </w:r>
    </w:p>
    <w:p w14:paraId="71405283" w14:textId="77777777" w:rsidR="001B2458" w:rsidRDefault="001B2458">
      <w:pPr>
        <w:spacing w:before="0" w:after="200"/>
        <w:rPr>
          <w:rFonts w:cstheme="minorBidi"/>
          <w:szCs w:val="20"/>
        </w:rPr>
      </w:pPr>
      <w:r>
        <w:br w:type="page"/>
      </w:r>
    </w:p>
    <w:p w14:paraId="4BAA6F51" w14:textId="77777777" w:rsidR="00C13C7C" w:rsidRPr="00C13C7C" w:rsidRDefault="001446C0" w:rsidP="00C13C7C">
      <w:pPr>
        <w:shd w:val="clear" w:color="auto" w:fill="262A63"/>
        <w:spacing w:before="0" w:after="0" w:line="240" w:lineRule="auto"/>
        <w:ind w:left="360" w:hanging="360"/>
        <w:jc w:val="center"/>
        <w:rPr>
          <w:rFonts w:eastAsia="Calibri"/>
          <w:b/>
          <w:sz w:val="28"/>
          <w:szCs w:val="24"/>
        </w:rPr>
      </w:pPr>
      <w:r>
        <w:rPr>
          <w:rFonts w:eastAsia="Calibri"/>
          <w:b/>
          <w:sz w:val="28"/>
          <w:szCs w:val="24"/>
        </w:rPr>
        <w:lastRenderedPageBreak/>
        <w:t>[</w:t>
      </w:r>
      <w:r w:rsidR="00821027">
        <w:rPr>
          <w:rFonts w:eastAsia="Calibri"/>
          <w:b/>
          <w:sz w:val="28"/>
          <w:szCs w:val="24"/>
        </w:rPr>
        <w:t>Washington County School District -67</w:t>
      </w:r>
      <w:r w:rsidR="00C13C7C">
        <w:rPr>
          <w:rFonts w:eastAsia="Calibri"/>
          <w:b/>
          <w:sz w:val="28"/>
          <w:szCs w:val="24"/>
        </w:rPr>
        <w:t>]</w:t>
      </w:r>
    </w:p>
    <w:p w14:paraId="647D4D6A" w14:textId="77777777" w:rsidR="001446C0" w:rsidRPr="00603551" w:rsidRDefault="001446C0" w:rsidP="00603551">
      <w:pPr>
        <w:shd w:val="clear" w:color="auto" w:fill="DAB154"/>
        <w:spacing w:before="0" w:after="0" w:line="240" w:lineRule="auto"/>
        <w:ind w:left="360" w:hanging="360"/>
        <w:rPr>
          <w:rFonts w:eastAsia="Calibri"/>
          <w:sz w:val="5"/>
          <w:szCs w:val="5"/>
        </w:rPr>
      </w:pPr>
    </w:p>
    <w:p w14:paraId="360FD74A" w14:textId="77777777" w:rsidR="0011371B" w:rsidRDefault="0011371B" w:rsidP="0011371B">
      <w:pPr>
        <w:spacing w:before="0" w:after="0" w:line="240" w:lineRule="auto"/>
      </w:pPr>
    </w:p>
    <w:p w14:paraId="18C30E6C" w14:textId="77777777" w:rsidR="0011371B" w:rsidRPr="001B2458" w:rsidRDefault="0011371B" w:rsidP="0011371B">
      <w:pPr>
        <w:shd w:val="clear" w:color="auto" w:fill="8DB3E2"/>
        <w:spacing w:before="0" w:after="0" w:line="240" w:lineRule="auto"/>
        <w:ind w:left="360" w:hanging="360"/>
        <w:rPr>
          <w:rFonts w:eastAsia="Calibri"/>
          <w:sz w:val="5"/>
          <w:szCs w:val="5"/>
        </w:rPr>
      </w:pPr>
    </w:p>
    <w:p w14:paraId="0E0D053A" w14:textId="77777777" w:rsidR="0011371B" w:rsidRPr="001B2458" w:rsidRDefault="00F405C2" w:rsidP="00C35122">
      <w:pPr>
        <w:shd w:val="clear" w:color="auto" w:fill="8DB3E2"/>
        <w:spacing w:before="0" w:after="0" w:line="240" w:lineRule="auto"/>
        <w:rPr>
          <w:rFonts w:eastAsia="Calibri"/>
          <w:b/>
        </w:rPr>
      </w:pPr>
      <w:r>
        <w:rPr>
          <w:rFonts w:eastAsia="Calibri"/>
          <w:b/>
        </w:rPr>
        <w:t>Purpose</w:t>
      </w:r>
    </w:p>
    <w:p w14:paraId="248E3A32" w14:textId="6106C179" w:rsidR="00F405C2" w:rsidRDefault="00F405C2" w:rsidP="00F405C2">
      <w:pPr>
        <w:spacing w:before="0" w:after="0" w:line="240" w:lineRule="auto"/>
      </w:pPr>
      <w:r>
        <w:t xml:space="preserve">Florida must </w:t>
      </w:r>
      <w:proofErr w:type="spellStart"/>
      <w:r>
        <w:t>subgrant</w:t>
      </w:r>
      <w:proofErr w:type="spellEnd"/>
      <w:r>
        <w:t xml:space="preserve"> not less than 90 percent of its total ARP ESSER allocation to local educational agencies (LEAs) (including charter schools that are LEAs) to help meet a wide range of needs arising from the coronavirus pandemic, including reopening schools safely, sustaining their safe operation, and addressing students</w:t>
      </w:r>
      <w:r w:rsidR="00EC29A8">
        <w:t>'</w:t>
      </w:r>
      <w:r>
        <w:t xml:space="preserve"> social, emotional, mental health, and academic needs resulting from the pandemic. The State must allocate these funds to LEAs on the basis of their respective shares of funds received under Title I, Part A of the Elementary and Secondary Education Act of 1965 (ESEA) in fiscal year (FY) 2020.</w:t>
      </w:r>
    </w:p>
    <w:p w14:paraId="7F5B4582" w14:textId="77777777" w:rsidR="00F405C2" w:rsidRDefault="00F405C2" w:rsidP="00F405C2">
      <w:pPr>
        <w:spacing w:before="0" w:after="0" w:line="240" w:lineRule="auto"/>
      </w:pPr>
    </w:p>
    <w:p w14:paraId="6B869904" w14:textId="49E3E5A2" w:rsidR="00F405C2" w:rsidRDefault="00F405C2" w:rsidP="00F405C2">
      <w:pPr>
        <w:spacing w:before="0" w:after="0" w:line="240" w:lineRule="auto"/>
        <w:rPr>
          <w:szCs w:val="24"/>
        </w:rPr>
      </w:pPr>
      <w:r w:rsidRPr="00620D97">
        <w:rPr>
          <w:szCs w:val="24"/>
        </w:rPr>
        <w:t xml:space="preserve">The purpose of this document is to guide districts to plan for the </w:t>
      </w:r>
      <w:r>
        <w:rPr>
          <w:szCs w:val="24"/>
        </w:rPr>
        <w:t xml:space="preserve">continued </w:t>
      </w:r>
      <w:r w:rsidRPr="00620D97">
        <w:rPr>
          <w:szCs w:val="24"/>
        </w:rPr>
        <w:t xml:space="preserve">implementation of </w:t>
      </w:r>
      <w:r>
        <w:rPr>
          <w:szCs w:val="24"/>
        </w:rPr>
        <w:t xml:space="preserve">reopening and recovery through the utilization of the 2021-24 ARP ESSER and to assure federal requirements are met. Florida utilized the 2020-21 District Reopening Plan and the Spring 2021 Education Plan </w:t>
      </w:r>
      <w:r w:rsidRPr="00876D48">
        <w:rPr>
          <w:szCs w:val="24"/>
        </w:rPr>
        <w:t>to respond to and mitigate the impact of the emergency and to promote the health, safety, and welfare of persons connected with Florida</w:t>
      </w:r>
      <w:r w:rsidR="00EC29A8">
        <w:rPr>
          <w:szCs w:val="24"/>
        </w:rPr>
        <w:t>'</w:t>
      </w:r>
      <w:r w:rsidRPr="00876D48">
        <w:rPr>
          <w:szCs w:val="24"/>
        </w:rPr>
        <w:t>s educational system.</w:t>
      </w:r>
    </w:p>
    <w:p w14:paraId="25A913FC" w14:textId="77777777" w:rsidR="00F405C2" w:rsidRDefault="00F405C2" w:rsidP="00F405C2">
      <w:pPr>
        <w:spacing w:before="0" w:after="0" w:line="240" w:lineRule="auto"/>
        <w:rPr>
          <w:szCs w:val="24"/>
        </w:rPr>
      </w:pPr>
      <w:r w:rsidRPr="00876D48">
        <w:rPr>
          <w:szCs w:val="24"/>
        </w:rPr>
        <w:t xml:space="preserve"> </w:t>
      </w:r>
    </w:p>
    <w:p w14:paraId="627062D1" w14:textId="74FB4CF5" w:rsidR="00F405C2" w:rsidRPr="00620D97" w:rsidRDefault="00F405C2" w:rsidP="00F405C2">
      <w:pPr>
        <w:spacing w:before="0" w:after="0" w:line="240" w:lineRule="auto"/>
        <w:rPr>
          <w:szCs w:val="24"/>
        </w:rPr>
      </w:pPr>
      <w:r w:rsidRPr="00037866">
        <w:rPr>
          <w:szCs w:val="24"/>
        </w:rPr>
        <w:t>The Department recognizes that the safe return to in-person instruction must be accompanied by a focus on meeting students</w:t>
      </w:r>
      <w:r w:rsidR="00EC29A8">
        <w:rPr>
          <w:szCs w:val="24"/>
        </w:rPr>
        <w:t>'</w:t>
      </w:r>
      <w:r w:rsidRPr="00037866">
        <w:rPr>
          <w:szCs w:val="24"/>
        </w:rPr>
        <w:t> academic, social, emotional, and mental health needs, and by addressin</w:t>
      </w:r>
      <w:r>
        <w:rPr>
          <w:szCs w:val="24"/>
        </w:rPr>
        <w:t>g the opportunity gaps that ex</w:t>
      </w:r>
      <w:r w:rsidRPr="00037866">
        <w:rPr>
          <w:szCs w:val="24"/>
        </w:rPr>
        <w:t xml:space="preserve">isted before – and were exacerbated by – the pandemic. In this </w:t>
      </w:r>
      <w:r>
        <w:rPr>
          <w:szCs w:val="24"/>
        </w:rPr>
        <w:t>document</w:t>
      </w:r>
      <w:r w:rsidR="009A5860">
        <w:rPr>
          <w:szCs w:val="24"/>
        </w:rPr>
        <w:t>,</w:t>
      </w:r>
      <w:r>
        <w:rPr>
          <w:szCs w:val="24"/>
        </w:rPr>
        <w:t xml:space="preserve"> districts </w:t>
      </w:r>
      <w:r w:rsidRPr="00037866">
        <w:rPr>
          <w:szCs w:val="24"/>
        </w:rPr>
        <w:t xml:space="preserve">will describe how they will support </w:t>
      </w:r>
      <w:r>
        <w:rPr>
          <w:szCs w:val="24"/>
        </w:rPr>
        <w:t xml:space="preserve">the development of </w:t>
      </w:r>
      <w:r w:rsidRPr="00037866">
        <w:rPr>
          <w:szCs w:val="24"/>
        </w:rPr>
        <w:t xml:space="preserve">high-quality plans for </w:t>
      </w:r>
      <w:r>
        <w:rPr>
          <w:szCs w:val="24"/>
        </w:rPr>
        <w:t xml:space="preserve">the </w:t>
      </w:r>
      <w:r w:rsidRPr="00037866">
        <w:rPr>
          <w:szCs w:val="24"/>
        </w:rPr>
        <w:t>use of ARP ESSER funds to achieve these objectives</w:t>
      </w:r>
      <w:r>
        <w:rPr>
          <w:szCs w:val="24"/>
        </w:rPr>
        <w:t xml:space="preserve"> for the following student groups: students from low-income families, from each racial or ethnic background, by gender, English Language Learners, students with disabilities, experiencing homelessness, in foster care, migratory students and other student groups</w:t>
      </w:r>
      <w:r w:rsidRPr="00037866">
        <w:rPr>
          <w:szCs w:val="24"/>
        </w:rPr>
        <w:t>. </w:t>
      </w:r>
    </w:p>
    <w:p w14:paraId="0C8BD594" w14:textId="77777777" w:rsidR="00F405C2" w:rsidRDefault="00F405C2" w:rsidP="00950D32">
      <w:pPr>
        <w:spacing w:before="0" w:after="0" w:line="240" w:lineRule="auto"/>
        <w:rPr>
          <w:rStyle w:val="Normal1"/>
          <w:b/>
          <w:shd w:val="clear" w:color="auto" w:fill="DAB154"/>
        </w:rPr>
      </w:pPr>
    </w:p>
    <w:p w14:paraId="6B8D4696" w14:textId="77777777" w:rsidR="00F405C2" w:rsidRPr="001B2458" w:rsidRDefault="00F405C2" w:rsidP="00F405C2">
      <w:pPr>
        <w:shd w:val="clear" w:color="auto" w:fill="8DB3E2"/>
        <w:spacing w:before="0" w:after="0" w:line="240" w:lineRule="auto"/>
        <w:rPr>
          <w:rFonts w:eastAsia="Calibri"/>
          <w:b/>
        </w:rPr>
      </w:pPr>
      <w:r>
        <w:rPr>
          <w:rFonts w:eastAsia="Calibri"/>
          <w:b/>
        </w:rPr>
        <w:t>Directions</w:t>
      </w:r>
    </w:p>
    <w:p w14:paraId="25D9CEB2" w14:textId="77777777" w:rsidR="00A372CC" w:rsidRDefault="00F405C2" w:rsidP="00F405C2">
      <w:pPr>
        <w:pStyle w:val="ListParagraph"/>
        <w:spacing w:before="0" w:after="0" w:line="240" w:lineRule="auto"/>
        <w:ind w:left="0"/>
        <w:rPr>
          <w:szCs w:val="24"/>
        </w:rPr>
      </w:pPr>
      <w:r w:rsidRPr="00620D97">
        <w:rPr>
          <w:szCs w:val="24"/>
        </w:rPr>
        <w:t xml:space="preserve">Districts shall </w:t>
      </w:r>
      <w:r w:rsidR="00A372CC">
        <w:rPr>
          <w:szCs w:val="24"/>
        </w:rPr>
        <w:t xml:space="preserve">submit </w:t>
      </w:r>
      <w:r w:rsidR="0096022A">
        <w:rPr>
          <w:szCs w:val="24"/>
        </w:rPr>
        <w:t xml:space="preserve">its ARP ESSER application </w:t>
      </w:r>
      <w:r w:rsidR="00A372CC">
        <w:rPr>
          <w:szCs w:val="24"/>
        </w:rPr>
        <w:t xml:space="preserve">to the </w:t>
      </w:r>
      <w:r w:rsidR="0096022A" w:rsidRPr="0096022A">
        <w:rPr>
          <w:szCs w:val="24"/>
        </w:rPr>
        <w:t>Office of Grants Management via ShareFile</w:t>
      </w:r>
      <w:r w:rsidR="0096022A">
        <w:rPr>
          <w:szCs w:val="24"/>
        </w:rPr>
        <w:t xml:space="preserve"> </w:t>
      </w:r>
      <w:r w:rsidR="002C6ED1" w:rsidRPr="00AB0711">
        <w:rPr>
          <w:b/>
          <w:szCs w:val="24"/>
        </w:rPr>
        <w:t xml:space="preserve">on or before </w:t>
      </w:r>
      <w:r w:rsidR="0096022A" w:rsidRPr="00AB0711">
        <w:rPr>
          <w:b/>
          <w:szCs w:val="24"/>
        </w:rPr>
        <w:t>November 1</w:t>
      </w:r>
      <w:r w:rsidR="00457804" w:rsidRPr="00AB0711">
        <w:rPr>
          <w:b/>
          <w:szCs w:val="24"/>
        </w:rPr>
        <w:t>2</w:t>
      </w:r>
      <w:r w:rsidR="0096022A" w:rsidRPr="00AB0711">
        <w:rPr>
          <w:b/>
          <w:szCs w:val="24"/>
        </w:rPr>
        <w:t>, 2021</w:t>
      </w:r>
      <w:r w:rsidR="0096022A" w:rsidRPr="0096022A">
        <w:rPr>
          <w:szCs w:val="24"/>
        </w:rPr>
        <w:t>. ShareFile access has been established for the ARP ESSER Lump Sum program for each LEA.</w:t>
      </w:r>
      <w:r w:rsidR="0096022A">
        <w:rPr>
          <w:szCs w:val="24"/>
        </w:rPr>
        <w:t xml:space="preserve"> The complete application shall include:</w:t>
      </w:r>
    </w:p>
    <w:p w14:paraId="2FDB5337" w14:textId="77777777" w:rsidR="0096022A" w:rsidRDefault="0096022A" w:rsidP="00F405C2">
      <w:pPr>
        <w:pStyle w:val="ListParagraph"/>
        <w:spacing w:before="0" w:after="0" w:line="240" w:lineRule="auto"/>
        <w:ind w:left="0"/>
        <w:rPr>
          <w:szCs w:val="24"/>
        </w:rPr>
      </w:pPr>
    </w:p>
    <w:p w14:paraId="0C142293" w14:textId="77777777" w:rsidR="0096022A" w:rsidRDefault="0096022A" w:rsidP="0096022A">
      <w:pPr>
        <w:pStyle w:val="ListParagraph"/>
        <w:numPr>
          <w:ilvl w:val="0"/>
          <w:numId w:val="13"/>
        </w:numPr>
        <w:spacing w:before="0" w:after="0" w:line="240" w:lineRule="auto"/>
        <w:rPr>
          <w:szCs w:val="24"/>
        </w:rPr>
      </w:pPr>
      <w:r w:rsidRPr="0096022A">
        <w:rPr>
          <w:szCs w:val="24"/>
        </w:rPr>
        <w:t>LEA ARP ESSER Plan, Application and Assurances</w:t>
      </w:r>
      <w:r>
        <w:rPr>
          <w:szCs w:val="24"/>
        </w:rPr>
        <w:t xml:space="preserve"> utilizing this template;</w:t>
      </w:r>
    </w:p>
    <w:p w14:paraId="7B7F20B7" w14:textId="77777777" w:rsidR="0096022A" w:rsidRDefault="0096022A" w:rsidP="0096022A">
      <w:pPr>
        <w:pStyle w:val="ListParagraph"/>
        <w:numPr>
          <w:ilvl w:val="0"/>
          <w:numId w:val="13"/>
        </w:numPr>
        <w:spacing w:before="0" w:after="0" w:line="240" w:lineRule="auto"/>
        <w:rPr>
          <w:szCs w:val="24"/>
        </w:rPr>
      </w:pPr>
      <w:r w:rsidRPr="0096022A">
        <w:rPr>
          <w:szCs w:val="24"/>
        </w:rPr>
        <w:t>DO</w:t>
      </w:r>
      <w:r w:rsidR="002C6ED1">
        <w:rPr>
          <w:szCs w:val="24"/>
        </w:rPr>
        <w:t>E 100A Project Application Form;</w:t>
      </w:r>
      <w:r w:rsidRPr="0096022A">
        <w:rPr>
          <w:szCs w:val="24"/>
        </w:rPr>
        <w:t xml:space="preserve"> and </w:t>
      </w:r>
    </w:p>
    <w:p w14:paraId="5716F8FA" w14:textId="77777777" w:rsidR="0096022A" w:rsidRDefault="0096022A" w:rsidP="0096022A">
      <w:pPr>
        <w:pStyle w:val="ListParagraph"/>
        <w:numPr>
          <w:ilvl w:val="0"/>
          <w:numId w:val="13"/>
        </w:numPr>
        <w:spacing w:before="0" w:after="0" w:line="240" w:lineRule="auto"/>
        <w:rPr>
          <w:szCs w:val="24"/>
        </w:rPr>
      </w:pPr>
      <w:r w:rsidRPr="0096022A">
        <w:rPr>
          <w:szCs w:val="24"/>
        </w:rPr>
        <w:t>DOE 101 Budget Narrative Form.</w:t>
      </w:r>
    </w:p>
    <w:p w14:paraId="275A6943" w14:textId="77777777" w:rsidR="00A372CC" w:rsidRDefault="00A372CC" w:rsidP="00F405C2">
      <w:pPr>
        <w:pStyle w:val="ListParagraph"/>
        <w:spacing w:before="0" w:after="0" w:line="240" w:lineRule="auto"/>
        <w:ind w:left="0"/>
        <w:rPr>
          <w:szCs w:val="24"/>
        </w:rPr>
      </w:pPr>
    </w:p>
    <w:p w14:paraId="5284EC08" w14:textId="370CB83E" w:rsidR="00F405C2" w:rsidRPr="00620D97" w:rsidRDefault="0096022A" w:rsidP="00F405C2">
      <w:pPr>
        <w:pStyle w:val="ListParagraph"/>
        <w:spacing w:before="0" w:after="0" w:line="240" w:lineRule="auto"/>
        <w:ind w:left="0"/>
        <w:rPr>
          <w:szCs w:val="24"/>
        </w:rPr>
      </w:pPr>
      <w:r w:rsidRPr="0096022A">
        <w:rPr>
          <w:szCs w:val="24"/>
        </w:rPr>
        <w:t>Each LEA developed and made publicly available on the LEA</w:t>
      </w:r>
      <w:r w:rsidR="00EC29A8">
        <w:rPr>
          <w:szCs w:val="24"/>
        </w:rPr>
        <w:t>'</w:t>
      </w:r>
      <w:r w:rsidRPr="0096022A">
        <w:rPr>
          <w:szCs w:val="24"/>
        </w:rPr>
        <w:t>s website a plan for the safe return of in-person learning in the Fall of 2020. This was before the enactment of the AR</w:t>
      </w:r>
      <w:r>
        <w:rPr>
          <w:szCs w:val="24"/>
        </w:rPr>
        <w:t>P Act</w:t>
      </w:r>
      <w:r w:rsidRPr="0096022A">
        <w:rPr>
          <w:szCs w:val="24"/>
        </w:rPr>
        <w:t xml:space="preserve">. This plan must be updated to address the requirements of the </w:t>
      </w:r>
      <w:r w:rsidR="00CB3438">
        <w:rPr>
          <w:szCs w:val="24"/>
        </w:rPr>
        <w:t>U.S. Department of Education</w:t>
      </w:r>
      <w:r w:rsidR="00EC29A8">
        <w:rPr>
          <w:szCs w:val="24"/>
        </w:rPr>
        <w:t>'</w:t>
      </w:r>
      <w:r w:rsidR="00CB3438">
        <w:rPr>
          <w:szCs w:val="24"/>
        </w:rPr>
        <w:t xml:space="preserve">s Interim Final Rule, 88 FR 21195. </w:t>
      </w:r>
      <w:r w:rsidR="00131FC4">
        <w:rPr>
          <w:szCs w:val="24"/>
        </w:rPr>
        <w:t xml:space="preserve">The requirements of the Interim Final Rule are summarized in Appendix A. </w:t>
      </w:r>
      <w:r w:rsidRPr="0096022A">
        <w:rPr>
          <w:szCs w:val="24"/>
        </w:rPr>
        <w:t xml:space="preserve">Each LEA shall seek public comment on the </w:t>
      </w:r>
      <w:r>
        <w:rPr>
          <w:szCs w:val="24"/>
        </w:rPr>
        <w:t xml:space="preserve">updated </w:t>
      </w:r>
      <w:r w:rsidRPr="0096022A">
        <w:rPr>
          <w:szCs w:val="24"/>
        </w:rPr>
        <w:t>plan and take such comments into account prior to the submission of the final plan to the Department.</w:t>
      </w:r>
      <w:r w:rsidR="00924BF5">
        <w:rPr>
          <w:szCs w:val="24"/>
        </w:rPr>
        <w:t xml:space="preserve"> Updated plans must comply with state law, including </w:t>
      </w:r>
      <w:r w:rsidR="004F7DCA">
        <w:rPr>
          <w:szCs w:val="24"/>
        </w:rPr>
        <w:t xml:space="preserve">any </w:t>
      </w:r>
      <w:r w:rsidR="00D212E0">
        <w:rPr>
          <w:szCs w:val="24"/>
        </w:rPr>
        <w:t xml:space="preserve">applicable </w:t>
      </w:r>
      <w:r w:rsidR="004F7DCA">
        <w:rPr>
          <w:szCs w:val="24"/>
        </w:rPr>
        <w:t>executive order</w:t>
      </w:r>
      <w:r w:rsidR="00FE65A5">
        <w:rPr>
          <w:szCs w:val="24"/>
        </w:rPr>
        <w:t>, any agency emergency</w:t>
      </w:r>
      <w:r w:rsidR="004F7DCA">
        <w:rPr>
          <w:szCs w:val="24"/>
        </w:rPr>
        <w:t xml:space="preserve"> action</w:t>
      </w:r>
      <w:r w:rsidR="00FE65A5">
        <w:rPr>
          <w:szCs w:val="24"/>
        </w:rPr>
        <w:t>,</w:t>
      </w:r>
      <w:r w:rsidR="00B947E8">
        <w:rPr>
          <w:szCs w:val="24"/>
        </w:rPr>
        <w:t xml:space="preserve"> or any agency regulation or rule.</w:t>
      </w:r>
      <w:r w:rsidRPr="0096022A">
        <w:rPr>
          <w:szCs w:val="24"/>
        </w:rPr>
        <w:t xml:space="preserve"> </w:t>
      </w:r>
      <w:r>
        <w:rPr>
          <w:szCs w:val="24"/>
        </w:rPr>
        <w:t xml:space="preserve">No later than 60 days from receipt of its DOE 200, Project Award Notice, each LEA shall </w:t>
      </w:r>
      <w:r w:rsidR="00F405C2" w:rsidRPr="00620D97">
        <w:rPr>
          <w:szCs w:val="24"/>
        </w:rPr>
        <w:t>e</w:t>
      </w:r>
      <w:r w:rsidR="00F405C2">
        <w:rPr>
          <w:szCs w:val="24"/>
        </w:rPr>
        <w:t>mail</w:t>
      </w:r>
      <w:r w:rsidR="00F405C2" w:rsidRPr="00620D97">
        <w:rPr>
          <w:szCs w:val="24"/>
        </w:rPr>
        <w:t xml:space="preserve"> </w:t>
      </w:r>
      <w:r>
        <w:rPr>
          <w:szCs w:val="24"/>
        </w:rPr>
        <w:t xml:space="preserve">its updated final plan </w:t>
      </w:r>
      <w:r w:rsidR="00F405C2" w:rsidRPr="00620D97">
        <w:rPr>
          <w:szCs w:val="24"/>
        </w:rPr>
        <w:t xml:space="preserve">to </w:t>
      </w:r>
      <w:hyperlink r:id="rId9" w:history="1">
        <w:r w:rsidR="00F405C2" w:rsidRPr="003060B6">
          <w:rPr>
            <w:rStyle w:val="Hyperlink"/>
            <w:szCs w:val="24"/>
          </w:rPr>
          <w:t>recoveryplan@fldoe.org</w:t>
        </w:r>
      </w:hyperlink>
      <w:r w:rsidR="00F405C2" w:rsidRPr="003060B6">
        <w:rPr>
          <w:szCs w:val="24"/>
        </w:rPr>
        <w:t>.</w:t>
      </w:r>
      <w:r w:rsidR="00F405C2">
        <w:rPr>
          <w:szCs w:val="24"/>
        </w:rPr>
        <w:t xml:space="preserve"> </w:t>
      </w:r>
      <w:r w:rsidR="00F405C2" w:rsidRPr="00620D97">
        <w:rPr>
          <w:szCs w:val="24"/>
        </w:rPr>
        <w:t xml:space="preserve">The subject line of the email must include </w:t>
      </w:r>
      <w:r w:rsidR="00F405C2">
        <w:rPr>
          <w:szCs w:val="24"/>
        </w:rPr>
        <w:t xml:space="preserve">district name </w:t>
      </w:r>
      <w:r w:rsidR="00F405C2" w:rsidRPr="00620D97">
        <w:rPr>
          <w:szCs w:val="24"/>
        </w:rPr>
        <w:t xml:space="preserve">and </w:t>
      </w:r>
      <w:r>
        <w:rPr>
          <w:szCs w:val="24"/>
        </w:rPr>
        <w:t>Plan for the Safe Return of In-person Instruction</w:t>
      </w:r>
      <w:r w:rsidR="00244BEC">
        <w:rPr>
          <w:szCs w:val="24"/>
        </w:rPr>
        <w:t xml:space="preserve">. </w:t>
      </w:r>
      <w:r w:rsidRPr="0096022A">
        <w:rPr>
          <w:szCs w:val="24"/>
        </w:rPr>
        <w:t>Upon the Department</w:t>
      </w:r>
      <w:r w:rsidR="00EC29A8">
        <w:rPr>
          <w:szCs w:val="24"/>
        </w:rPr>
        <w:t>'</w:t>
      </w:r>
      <w:r w:rsidRPr="0096022A">
        <w:rPr>
          <w:szCs w:val="24"/>
        </w:rPr>
        <w:t>s approval, the LEA shall post this plan on the LEA</w:t>
      </w:r>
      <w:r w:rsidR="00EC29A8">
        <w:rPr>
          <w:szCs w:val="24"/>
        </w:rPr>
        <w:t>'</w:t>
      </w:r>
      <w:r w:rsidRPr="0096022A">
        <w:rPr>
          <w:szCs w:val="24"/>
        </w:rPr>
        <w:t>s website within 90 days of the award.</w:t>
      </w:r>
    </w:p>
    <w:p w14:paraId="505FCDB1" w14:textId="77777777" w:rsidR="00244BEC" w:rsidRDefault="00244BEC">
      <w:pPr>
        <w:spacing w:before="0" w:after="200"/>
        <w:rPr>
          <w:rStyle w:val="Normal1"/>
          <w:b/>
          <w:shd w:val="clear" w:color="auto" w:fill="DAB154"/>
        </w:rPr>
      </w:pPr>
      <w:r>
        <w:rPr>
          <w:rStyle w:val="Normal1"/>
          <w:b/>
          <w:shd w:val="clear" w:color="auto" w:fill="DAB154"/>
        </w:rPr>
        <w:br w:type="page"/>
      </w:r>
    </w:p>
    <w:p w14:paraId="0662D087" w14:textId="77777777" w:rsidR="00F405C2" w:rsidRDefault="00F405C2" w:rsidP="00950D32">
      <w:pPr>
        <w:spacing w:before="0" w:after="0" w:line="240" w:lineRule="auto"/>
        <w:rPr>
          <w:rStyle w:val="Normal1"/>
          <w:b/>
          <w:shd w:val="clear" w:color="auto" w:fill="DAB154"/>
        </w:rPr>
      </w:pPr>
    </w:p>
    <w:p w14:paraId="17E67AA0" w14:textId="77777777" w:rsidR="00F405C2" w:rsidRPr="001B2458" w:rsidRDefault="00F405C2" w:rsidP="00F405C2">
      <w:pPr>
        <w:shd w:val="clear" w:color="auto" w:fill="8DB3E2"/>
        <w:spacing w:before="0" w:after="0" w:line="240" w:lineRule="auto"/>
        <w:rPr>
          <w:rFonts w:eastAsia="Calibri"/>
          <w:b/>
        </w:rPr>
      </w:pPr>
      <w:r>
        <w:rPr>
          <w:rFonts w:eastAsia="Calibri"/>
          <w:b/>
        </w:rPr>
        <w:t>Part I: Implementation Plan</w:t>
      </w:r>
    </w:p>
    <w:p w14:paraId="7FFB0CB6" w14:textId="77777777" w:rsidR="00F405C2" w:rsidRDefault="00F405C2" w:rsidP="00950D32">
      <w:pPr>
        <w:spacing w:before="0" w:after="0" w:line="240" w:lineRule="auto"/>
        <w:rPr>
          <w:rStyle w:val="Normal1"/>
          <w:b/>
          <w:shd w:val="clear" w:color="auto" w:fill="DAB154"/>
        </w:rPr>
      </w:pPr>
    </w:p>
    <w:p w14:paraId="5D2391FC" w14:textId="77777777" w:rsidR="00244BEC" w:rsidRPr="004020B1" w:rsidRDefault="00950D32" w:rsidP="00244BEC">
      <w:pPr>
        <w:spacing w:before="0" w:after="0" w:line="240" w:lineRule="auto"/>
        <w:rPr>
          <w:rStyle w:val="Normal1"/>
          <w:b/>
          <w:shd w:val="clear" w:color="auto" w:fill="DAB154"/>
        </w:rPr>
      </w:pPr>
      <w:r w:rsidRPr="004020B1">
        <w:rPr>
          <w:rStyle w:val="Normal1"/>
          <w:b/>
          <w:shd w:val="clear" w:color="auto" w:fill="DAB154"/>
        </w:rPr>
        <w:t xml:space="preserve">The </w:t>
      </w:r>
      <w:r w:rsidR="00C35122" w:rsidRPr="004020B1">
        <w:rPr>
          <w:rStyle w:val="Normal1"/>
          <w:b/>
          <w:shd w:val="clear" w:color="auto" w:fill="DAB154"/>
        </w:rPr>
        <w:t>LEA</w:t>
      </w:r>
      <w:r w:rsidRPr="004020B1">
        <w:rPr>
          <w:rStyle w:val="Normal1"/>
          <w:b/>
          <w:shd w:val="clear" w:color="auto" w:fill="DAB154"/>
        </w:rPr>
        <w:t xml:space="preserve"> </w:t>
      </w:r>
      <w:r w:rsidR="009236A5" w:rsidRPr="004020B1">
        <w:rPr>
          <w:rStyle w:val="Normal1"/>
          <w:b/>
          <w:shd w:val="clear" w:color="auto" w:fill="DAB154"/>
        </w:rPr>
        <w:t xml:space="preserve">will submit an implementation </w:t>
      </w:r>
      <w:r w:rsidRPr="004020B1">
        <w:rPr>
          <w:rStyle w:val="Normal1"/>
          <w:b/>
          <w:shd w:val="clear" w:color="auto" w:fill="DAB154"/>
        </w:rPr>
        <w:t>plan</w:t>
      </w:r>
      <w:r w:rsidR="009236A5" w:rsidRPr="004020B1">
        <w:rPr>
          <w:rStyle w:val="Normal1"/>
          <w:b/>
          <w:shd w:val="clear" w:color="auto" w:fill="DAB154"/>
        </w:rPr>
        <w:t xml:space="preserve">, outlining </w:t>
      </w:r>
      <w:r w:rsidR="00C35122" w:rsidRPr="004020B1">
        <w:rPr>
          <w:rStyle w:val="Normal1"/>
          <w:b/>
          <w:shd w:val="clear" w:color="auto" w:fill="DAB154"/>
        </w:rPr>
        <w:t xml:space="preserve">planned activities for each of the following uses of funds under section </w:t>
      </w:r>
      <w:r w:rsidR="00244BEC" w:rsidRPr="004020B1">
        <w:rPr>
          <w:rStyle w:val="Normal1"/>
          <w:b/>
          <w:shd w:val="clear" w:color="auto" w:fill="DAB154"/>
        </w:rPr>
        <w:t>2001(e) of the ARP Act</w:t>
      </w:r>
      <w:r w:rsidR="00C35122" w:rsidRPr="004020B1">
        <w:rPr>
          <w:rStyle w:val="Normal1"/>
          <w:b/>
          <w:shd w:val="clear" w:color="auto" w:fill="DAB154"/>
        </w:rPr>
        <w:t xml:space="preserve">. </w:t>
      </w:r>
      <w:r w:rsidR="00244BEC" w:rsidRPr="004020B1">
        <w:rPr>
          <w:rStyle w:val="Normal1"/>
          <w:b/>
          <w:shd w:val="clear" w:color="auto" w:fill="DAB154"/>
        </w:rPr>
        <w:t>The description must be adequate to ascertain that the proposed use of funds is necessary to prevent, prepare for, or respond to the COVID-19 pandemic, including its impact on the social, emotional, mental health, and academic needs of students.</w:t>
      </w:r>
    </w:p>
    <w:p w14:paraId="38A451BB" w14:textId="77777777" w:rsidR="00115393" w:rsidRDefault="00244BEC" w:rsidP="00244BEC">
      <w:pPr>
        <w:spacing w:before="0" w:after="0" w:line="240" w:lineRule="auto"/>
        <w:rPr>
          <w:rStyle w:val="Normal1"/>
          <w:i/>
          <w:shd w:val="clear" w:color="auto" w:fill="DAB154"/>
        </w:rPr>
      </w:pPr>
      <w:r w:rsidRPr="004020B1">
        <w:rPr>
          <w:rStyle w:val="Normal1"/>
          <w:b/>
          <w:shd w:val="clear" w:color="auto" w:fill="DAB154"/>
        </w:rPr>
        <w:t xml:space="preserve">Activities should be numbered consecutively. </w:t>
      </w:r>
      <w:r w:rsidR="00C35122" w:rsidRPr="004020B1">
        <w:rPr>
          <w:rStyle w:val="Normal1"/>
          <w:b/>
          <w:shd w:val="clear" w:color="auto" w:fill="DAB154"/>
        </w:rPr>
        <w:t>If the LEA does not plan any activities for one or more authorized uses, please indicate that there are no planned activities</w:t>
      </w:r>
      <w:r w:rsidRPr="004020B1">
        <w:rPr>
          <w:rStyle w:val="Normal1"/>
          <w:b/>
          <w:shd w:val="clear" w:color="auto" w:fill="DAB154"/>
        </w:rPr>
        <w:t>. School district LEAs shall include the activities identified for charter schools within the LEA, aggregated at the district/LEA level</w:t>
      </w:r>
      <w:r w:rsidR="009236A5" w:rsidRPr="004020B1">
        <w:rPr>
          <w:rStyle w:val="Normal1"/>
          <w:b/>
          <w:shd w:val="clear" w:color="auto" w:fill="DAB154"/>
        </w:rPr>
        <w:t>.</w:t>
      </w:r>
      <w:r>
        <w:rPr>
          <w:rStyle w:val="Normal1"/>
          <w:b/>
          <w:shd w:val="clear" w:color="auto" w:fill="DAB154"/>
        </w:rPr>
        <w:t xml:space="preserve"> </w:t>
      </w:r>
      <w:r w:rsidR="00115393" w:rsidRPr="00115393">
        <w:rPr>
          <w:rStyle w:val="Normal1"/>
          <w:i/>
          <w:shd w:val="clear" w:color="auto" w:fill="DAB154"/>
        </w:rPr>
        <w:t xml:space="preserve"> </w:t>
      </w:r>
    </w:p>
    <w:p w14:paraId="12E03CF7" w14:textId="77777777" w:rsidR="00950D32" w:rsidRDefault="00950D32" w:rsidP="00FE3E84">
      <w:pPr>
        <w:spacing w:before="0" w:after="0" w:line="240" w:lineRule="auto"/>
        <w:ind w:left="360"/>
        <w:rPr>
          <w:rStyle w:val="Normal1"/>
          <w:b/>
          <w:shd w:val="clear" w:color="auto" w:fill="DAB154"/>
        </w:rPr>
      </w:pPr>
    </w:p>
    <w:p w14:paraId="3F8F94E4" w14:textId="26F782F2" w:rsidR="00F405C2" w:rsidRPr="00C35122" w:rsidRDefault="00244BEC" w:rsidP="00AB0711">
      <w:pPr>
        <w:spacing w:before="0" w:after="0" w:line="240" w:lineRule="auto"/>
      </w:pPr>
      <w:r>
        <w:rPr>
          <w:rStyle w:val="Normal1"/>
          <w:b/>
          <w:shd w:val="clear" w:color="auto" w:fill="DAB154"/>
        </w:rPr>
        <w:t>Activity</w:t>
      </w:r>
      <w:r w:rsidR="00F405C2" w:rsidRPr="002A7149">
        <w:rPr>
          <w:rStyle w:val="Normal1"/>
          <w:b/>
          <w:shd w:val="clear" w:color="auto" w:fill="DAB154"/>
        </w:rPr>
        <w:t xml:space="preserve"> </w:t>
      </w:r>
      <w:r w:rsidR="00F405C2">
        <w:rPr>
          <w:rStyle w:val="Normal1"/>
          <w:b/>
          <w:shd w:val="clear" w:color="auto" w:fill="DAB154"/>
        </w:rPr>
        <w:t>1</w:t>
      </w:r>
      <w:r w:rsidR="00F405C2">
        <w:t xml:space="preserve">:   </w:t>
      </w:r>
      <w:r w:rsidR="00F405C2" w:rsidRPr="00F405C2">
        <w:rPr>
          <w:b/>
        </w:rPr>
        <w:t>Addressing Learning Loss (at least 20% of total allocation).</w:t>
      </w:r>
      <w:r w:rsidR="00F405C2" w:rsidRPr="00F405C2">
        <w:t xml:space="preserve"> Of the total amount allocated to an LEA, the LEA must reserve at least 20 percent of funds to address learning loss through the implementation of evidence-based interventions such as summer learning or summer enrichment, extended day, comprehensive afterschool programs, or extended school year programs, and ensure that those interventions respond to students</w:t>
      </w:r>
      <w:r w:rsidR="00EC29A8">
        <w:t>'</w:t>
      </w:r>
      <w:r w:rsidR="00F405C2" w:rsidRPr="00F405C2">
        <w:t xml:space="preserve"> social, emotional, and academic needs and address the disproportionate impact of COVID-19 on underrepresented student subgroups (each major racial and ethnic group, children from low-income families, children with disabilities, English learners, gender, migrant students, students experiencing homelessness, and children and youth in foster care).</w:t>
      </w:r>
    </w:p>
    <w:p w14:paraId="024FBB69" w14:textId="77777777" w:rsidR="00F405C2" w:rsidRDefault="00F405C2" w:rsidP="00FE3E84">
      <w:pPr>
        <w:spacing w:before="0" w:after="0" w:line="240" w:lineRule="auto"/>
        <w:ind w:left="360"/>
        <w:rPr>
          <w:rStyle w:val="Normal1"/>
          <w:b/>
          <w:shd w:val="clear" w:color="auto" w:fill="DAB154"/>
        </w:rPr>
      </w:pPr>
    </w:p>
    <w:p w14:paraId="19D36799" w14:textId="6D6F6E0E" w:rsidR="00DA32FB" w:rsidRPr="00123FAF" w:rsidRDefault="00921513" w:rsidP="00921513">
      <w:pPr>
        <w:spacing w:after="0" w:line="240" w:lineRule="auto"/>
        <w:rPr>
          <w:rFonts w:eastAsia="Times New Roman"/>
          <w:szCs w:val="24"/>
        </w:rPr>
      </w:pPr>
      <w:r w:rsidRPr="000B3845">
        <w:rPr>
          <w:rStyle w:val="Normal1"/>
          <w:b/>
          <w:color w:val="FF0000"/>
          <w:shd w:val="clear" w:color="auto" w:fill="DAB154"/>
        </w:rPr>
        <w:t xml:space="preserve"> </w:t>
      </w:r>
      <w:r w:rsidRPr="00123FAF">
        <w:rPr>
          <w:rFonts w:eastAsia="Times New Roman"/>
          <w:szCs w:val="24"/>
        </w:rPr>
        <w:t xml:space="preserve">The </w:t>
      </w:r>
      <w:r w:rsidR="00EC29A8">
        <w:rPr>
          <w:rFonts w:eastAsia="Times New Roman"/>
          <w:szCs w:val="24"/>
        </w:rPr>
        <w:t>Washington County School District students</w:t>
      </w:r>
      <w:r w:rsidRPr="00123FAF">
        <w:rPr>
          <w:rFonts w:eastAsia="Times New Roman"/>
          <w:szCs w:val="24"/>
        </w:rPr>
        <w:t xml:space="preserve"> experienced a substantial academic learning loss due to the loss of face-to-face instructional time </w:t>
      </w:r>
      <w:r w:rsidR="00802A87" w:rsidRPr="00123FAF">
        <w:rPr>
          <w:rFonts w:eastAsia="Times New Roman"/>
          <w:szCs w:val="24"/>
        </w:rPr>
        <w:t xml:space="preserve">due </w:t>
      </w:r>
      <w:r w:rsidRPr="00123FAF">
        <w:rPr>
          <w:rFonts w:eastAsia="Times New Roman"/>
          <w:szCs w:val="24"/>
        </w:rPr>
        <w:t>to quarantine restrictions that interrupted the continuity of learning. To assist with the academic learning loss, the LEA proposes to provide academic support that will ele</w:t>
      </w:r>
      <w:r w:rsidR="00802A87" w:rsidRPr="00123FAF">
        <w:rPr>
          <w:rFonts w:eastAsia="Times New Roman"/>
          <w:szCs w:val="24"/>
        </w:rPr>
        <w:t>vate and accelerate all student</w:t>
      </w:r>
      <w:r w:rsidRPr="00123FAF">
        <w:rPr>
          <w:rFonts w:eastAsia="Times New Roman"/>
          <w:szCs w:val="24"/>
        </w:rPr>
        <w:t xml:space="preserve"> learning across the curriculum in all content areas.</w:t>
      </w:r>
    </w:p>
    <w:p w14:paraId="5B081723" w14:textId="77777777" w:rsidR="00DA32FB" w:rsidRPr="00123FAF" w:rsidRDefault="00921513" w:rsidP="00921513">
      <w:pPr>
        <w:spacing w:after="0" w:line="240" w:lineRule="auto"/>
        <w:rPr>
          <w:rFonts w:eastAsia="Times New Roman"/>
          <w:szCs w:val="24"/>
        </w:rPr>
      </w:pPr>
      <w:r w:rsidRPr="00123FAF">
        <w:rPr>
          <w:rFonts w:eastAsia="Times New Roman"/>
          <w:szCs w:val="24"/>
        </w:rPr>
        <w:t xml:space="preserve"> </w:t>
      </w:r>
      <w:r w:rsidR="00DA32FB" w:rsidRPr="00123FAF">
        <w:rPr>
          <w:rFonts w:eastAsia="Times New Roman"/>
          <w:szCs w:val="24"/>
        </w:rPr>
        <w:t>1.</w:t>
      </w:r>
      <w:r w:rsidRPr="00123FAF">
        <w:rPr>
          <w:rFonts w:eastAsia="Times New Roman"/>
          <w:szCs w:val="24"/>
        </w:rPr>
        <w:t xml:space="preserve">The LEA proposes contracting with an Instructional Coach to support Intensive Math </w:t>
      </w:r>
      <w:r w:rsidR="00802A87" w:rsidRPr="00123FAF">
        <w:rPr>
          <w:rFonts w:eastAsia="Times New Roman"/>
          <w:szCs w:val="24"/>
        </w:rPr>
        <w:t xml:space="preserve">and to </w:t>
      </w:r>
      <w:r w:rsidRPr="00123FAF">
        <w:rPr>
          <w:rFonts w:eastAsia="Times New Roman"/>
          <w:szCs w:val="24"/>
        </w:rPr>
        <w:t xml:space="preserve">utilize Intensive Reading teachers to provide accelerated reading interventions for students below grade level. </w:t>
      </w:r>
    </w:p>
    <w:p w14:paraId="336F9EDE" w14:textId="77777777" w:rsidR="00DA32FB" w:rsidRPr="00123FAF" w:rsidRDefault="00DA32FB" w:rsidP="00921513">
      <w:pPr>
        <w:spacing w:after="0" w:line="240" w:lineRule="auto"/>
        <w:rPr>
          <w:rFonts w:eastAsia="Times New Roman"/>
          <w:szCs w:val="24"/>
        </w:rPr>
      </w:pPr>
      <w:r w:rsidRPr="00123FAF">
        <w:rPr>
          <w:rFonts w:eastAsia="Times New Roman"/>
          <w:szCs w:val="24"/>
        </w:rPr>
        <w:t>2.</w:t>
      </w:r>
      <w:r w:rsidR="00802A87" w:rsidRPr="00123FAF">
        <w:rPr>
          <w:rFonts w:eastAsia="Times New Roman"/>
          <w:szCs w:val="24"/>
        </w:rPr>
        <w:t xml:space="preserve">Due to the increase of student in enrollment at the Secondary level, the LEA proposes to hire an Academic Testing Coordinator who will work with Guidance and Academic Analyst to assist with assessing students with progress monitoring and retakes to increase the rate of graduation and the rate of students enrolled in Advance Placement courses/ Dual Enrollment. </w:t>
      </w:r>
    </w:p>
    <w:p w14:paraId="377BE13F" w14:textId="4E5E1FD8" w:rsidR="00F14743" w:rsidRPr="00123FAF" w:rsidRDefault="00DA32FB" w:rsidP="00921513">
      <w:pPr>
        <w:spacing w:after="0" w:line="240" w:lineRule="auto"/>
        <w:rPr>
          <w:rFonts w:eastAsia="Times New Roman"/>
          <w:szCs w:val="24"/>
        </w:rPr>
      </w:pPr>
      <w:r w:rsidRPr="00123FAF">
        <w:rPr>
          <w:rFonts w:eastAsia="Times New Roman"/>
          <w:szCs w:val="24"/>
        </w:rPr>
        <w:t>3.</w:t>
      </w:r>
      <w:r w:rsidR="00921513" w:rsidRPr="00123FAF">
        <w:rPr>
          <w:rFonts w:eastAsia="Times New Roman"/>
          <w:szCs w:val="24"/>
        </w:rPr>
        <w:t xml:space="preserve"> In addition, the LEA proposes providing technology-related rentals to support digital le</w:t>
      </w:r>
      <w:r w:rsidR="00224162" w:rsidRPr="00123FAF">
        <w:rPr>
          <w:rFonts w:eastAsia="Times New Roman"/>
          <w:szCs w:val="24"/>
        </w:rPr>
        <w:t>arning,</w:t>
      </w:r>
      <w:r w:rsidR="00921513" w:rsidRPr="00123FAF">
        <w:rPr>
          <w:rFonts w:eastAsia="Times New Roman"/>
          <w:szCs w:val="24"/>
        </w:rPr>
        <w:t xml:space="preserve"> </w:t>
      </w:r>
      <w:r w:rsidR="00224162" w:rsidRPr="00123FAF">
        <w:rPr>
          <w:rFonts w:eastAsia="Times New Roman"/>
          <w:szCs w:val="24"/>
        </w:rPr>
        <w:t xml:space="preserve">progress monitoring </w:t>
      </w:r>
      <w:r w:rsidR="00921513" w:rsidRPr="00123FAF">
        <w:rPr>
          <w:rFonts w:eastAsia="Times New Roman"/>
          <w:szCs w:val="24"/>
        </w:rPr>
        <w:t xml:space="preserve">to </w:t>
      </w:r>
      <w:r w:rsidR="00EC0CE7" w:rsidRPr="00123FAF">
        <w:rPr>
          <w:rFonts w:eastAsia="Times New Roman"/>
          <w:szCs w:val="24"/>
        </w:rPr>
        <w:t>include,</w:t>
      </w:r>
      <w:r w:rsidR="00F14743" w:rsidRPr="00123FAF">
        <w:rPr>
          <w:rFonts w:eastAsia="Times New Roman"/>
          <w:szCs w:val="24"/>
        </w:rPr>
        <w:t xml:space="preserve"> but not limited to </w:t>
      </w:r>
      <w:r w:rsidR="00224162" w:rsidRPr="00123FAF">
        <w:rPr>
          <w:rFonts w:eastAsia="Times New Roman"/>
          <w:szCs w:val="24"/>
        </w:rPr>
        <w:t>Soci</w:t>
      </w:r>
      <w:r w:rsidR="00F14743" w:rsidRPr="00123FAF">
        <w:rPr>
          <w:rFonts w:eastAsia="Times New Roman"/>
          <w:szCs w:val="24"/>
        </w:rPr>
        <w:t>al</w:t>
      </w:r>
      <w:r w:rsidR="00224162" w:rsidRPr="00123FAF">
        <w:rPr>
          <w:rFonts w:eastAsia="Times New Roman"/>
          <w:szCs w:val="24"/>
        </w:rPr>
        <w:t xml:space="preserve">-Emotional Assessments to </w:t>
      </w:r>
      <w:r w:rsidR="00F14743" w:rsidRPr="00123FAF">
        <w:rPr>
          <w:rFonts w:eastAsia="Times New Roman"/>
          <w:szCs w:val="24"/>
        </w:rPr>
        <w:t xml:space="preserve">help </w:t>
      </w:r>
      <w:r w:rsidR="00224162" w:rsidRPr="00123FAF">
        <w:rPr>
          <w:rFonts w:eastAsia="Times New Roman"/>
          <w:szCs w:val="24"/>
        </w:rPr>
        <w:t xml:space="preserve">respond to learning loss and the heighted emotional and mental response due to the impact of </w:t>
      </w:r>
      <w:proofErr w:type="spellStart"/>
      <w:r w:rsidR="00224162" w:rsidRPr="00123FAF">
        <w:rPr>
          <w:rFonts w:eastAsia="Times New Roman"/>
          <w:szCs w:val="24"/>
        </w:rPr>
        <w:t>Covid</w:t>
      </w:r>
      <w:proofErr w:type="spellEnd"/>
      <w:r w:rsidR="00224162" w:rsidRPr="00123FAF">
        <w:rPr>
          <w:rFonts w:eastAsia="Times New Roman"/>
          <w:szCs w:val="24"/>
        </w:rPr>
        <w:t xml:space="preserve"> -19;</w:t>
      </w:r>
      <w:r w:rsidR="00921513" w:rsidRPr="00123FAF">
        <w:rPr>
          <w:rFonts w:eastAsia="Times New Roman"/>
          <w:szCs w:val="24"/>
        </w:rPr>
        <w:t xml:space="preserve"> </w:t>
      </w:r>
    </w:p>
    <w:p w14:paraId="0F509276" w14:textId="4DC98063" w:rsidR="00F14743" w:rsidRPr="00123FAF" w:rsidRDefault="00DA32FB" w:rsidP="00921513">
      <w:pPr>
        <w:spacing w:after="0" w:line="240" w:lineRule="auto"/>
        <w:rPr>
          <w:rFonts w:eastAsia="Times New Roman"/>
          <w:szCs w:val="24"/>
        </w:rPr>
      </w:pPr>
      <w:r w:rsidRPr="00123FAF">
        <w:rPr>
          <w:rFonts w:eastAsia="Times New Roman"/>
          <w:szCs w:val="24"/>
        </w:rPr>
        <w:t>4.</w:t>
      </w:r>
      <w:r w:rsidR="00F14743" w:rsidRPr="00123FAF">
        <w:rPr>
          <w:rFonts w:eastAsia="Times New Roman"/>
          <w:szCs w:val="24"/>
        </w:rPr>
        <w:t xml:space="preserve">The LEA proposes to offer </w:t>
      </w:r>
      <w:r w:rsidR="00921513" w:rsidRPr="00123FAF">
        <w:rPr>
          <w:rFonts w:eastAsia="Times New Roman"/>
          <w:szCs w:val="24"/>
        </w:rPr>
        <w:t>afterschool</w:t>
      </w:r>
      <w:r w:rsidR="00997A04" w:rsidRPr="00123FAF">
        <w:rPr>
          <w:rFonts w:eastAsia="Times New Roman"/>
          <w:szCs w:val="24"/>
        </w:rPr>
        <w:t xml:space="preserve"> tutoring/</w:t>
      </w:r>
      <w:r w:rsidR="00802A87" w:rsidRPr="00123FAF">
        <w:rPr>
          <w:rFonts w:eastAsia="Times New Roman"/>
          <w:szCs w:val="24"/>
        </w:rPr>
        <w:t xml:space="preserve"> extended-day</w:t>
      </w:r>
      <w:r w:rsidR="00997A04" w:rsidRPr="00123FAF">
        <w:rPr>
          <w:rFonts w:eastAsia="Times New Roman"/>
          <w:szCs w:val="24"/>
        </w:rPr>
        <w:t xml:space="preserve"> programs</w:t>
      </w:r>
      <w:r w:rsidR="00802A87" w:rsidRPr="00123FAF">
        <w:rPr>
          <w:rFonts w:eastAsia="Times New Roman"/>
          <w:szCs w:val="24"/>
        </w:rPr>
        <w:t>, Saturday School</w:t>
      </w:r>
      <w:r w:rsidR="00997A04" w:rsidRPr="00123FAF">
        <w:rPr>
          <w:rFonts w:eastAsia="Times New Roman"/>
          <w:szCs w:val="24"/>
        </w:rPr>
        <w:t>-Tutoring</w:t>
      </w:r>
      <w:r w:rsidR="00802A87" w:rsidRPr="00123FAF">
        <w:rPr>
          <w:rFonts w:eastAsia="Times New Roman"/>
          <w:szCs w:val="24"/>
        </w:rPr>
        <w:t>, Summer</w:t>
      </w:r>
      <w:r w:rsidR="00EC3076" w:rsidRPr="00123FAF">
        <w:rPr>
          <w:rFonts w:eastAsia="Times New Roman"/>
          <w:szCs w:val="24"/>
        </w:rPr>
        <w:t xml:space="preserve"> learning and Enrichment programs</w:t>
      </w:r>
      <w:r w:rsidR="00997A04" w:rsidRPr="00123FAF">
        <w:rPr>
          <w:rFonts w:eastAsia="Times New Roman"/>
          <w:szCs w:val="24"/>
        </w:rPr>
        <w:t xml:space="preserve"> and Academic and Career-related Camps</w:t>
      </w:r>
      <w:r w:rsidR="00EC3076" w:rsidRPr="00123FAF">
        <w:rPr>
          <w:rFonts w:eastAsia="Times New Roman"/>
          <w:szCs w:val="24"/>
        </w:rPr>
        <w:t>,</w:t>
      </w:r>
      <w:r w:rsidR="00921513" w:rsidRPr="00123FAF">
        <w:rPr>
          <w:rFonts w:eastAsia="Times New Roman"/>
          <w:szCs w:val="24"/>
        </w:rPr>
        <w:t xml:space="preserve"> </w:t>
      </w:r>
      <w:r w:rsidR="00EC3076" w:rsidRPr="00123FAF">
        <w:rPr>
          <w:rFonts w:eastAsia="Times New Roman"/>
          <w:szCs w:val="24"/>
        </w:rPr>
        <w:t xml:space="preserve">VPK </w:t>
      </w:r>
      <w:r w:rsidR="00997A04" w:rsidRPr="00123FAF">
        <w:rPr>
          <w:rFonts w:eastAsia="Times New Roman"/>
          <w:szCs w:val="24"/>
        </w:rPr>
        <w:t xml:space="preserve">to Kindergarten </w:t>
      </w:r>
      <w:r w:rsidR="00EC3076" w:rsidRPr="00123FAF">
        <w:rPr>
          <w:rFonts w:eastAsia="Times New Roman"/>
          <w:szCs w:val="24"/>
        </w:rPr>
        <w:t xml:space="preserve">Summer </w:t>
      </w:r>
      <w:r w:rsidR="00997A04" w:rsidRPr="00123FAF">
        <w:rPr>
          <w:rFonts w:eastAsia="Times New Roman"/>
          <w:szCs w:val="24"/>
        </w:rPr>
        <w:t>Learning</w:t>
      </w:r>
      <w:r w:rsidR="00EC3076" w:rsidRPr="00123FAF">
        <w:rPr>
          <w:rFonts w:eastAsia="Times New Roman"/>
          <w:szCs w:val="24"/>
        </w:rPr>
        <w:t xml:space="preserve"> Programs for all cost centers within the district</w:t>
      </w:r>
      <w:r w:rsidR="00F14743" w:rsidRPr="00123FAF">
        <w:rPr>
          <w:rFonts w:eastAsia="Times New Roman"/>
          <w:szCs w:val="24"/>
        </w:rPr>
        <w:t xml:space="preserve"> along with providing transportation to the summer learning activities within the LEA. </w:t>
      </w:r>
    </w:p>
    <w:p w14:paraId="6F953F29" w14:textId="77777777" w:rsidR="00DA32FB" w:rsidRPr="00123FAF" w:rsidRDefault="00997A04" w:rsidP="00921513">
      <w:pPr>
        <w:spacing w:after="0" w:line="240" w:lineRule="auto"/>
        <w:rPr>
          <w:rFonts w:eastAsia="Times New Roman"/>
          <w:szCs w:val="24"/>
        </w:rPr>
      </w:pPr>
      <w:r w:rsidRPr="00123FAF">
        <w:rPr>
          <w:rFonts w:eastAsia="Times New Roman"/>
          <w:szCs w:val="24"/>
        </w:rPr>
        <w:t xml:space="preserve"> </w:t>
      </w:r>
      <w:r w:rsidR="00DA32FB" w:rsidRPr="00123FAF">
        <w:rPr>
          <w:rFonts w:eastAsia="Times New Roman"/>
          <w:szCs w:val="24"/>
        </w:rPr>
        <w:t xml:space="preserve">5. </w:t>
      </w:r>
      <w:r w:rsidRPr="00123FAF">
        <w:rPr>
          <w:rFonts w:eastAsia="Times New Roman"/>
          <w:szCs w:val="24"/>
        </w:rPr>
        <w:t>Washington County School District proposes to allocate funding towards paying stipends for teachers and paraprofessio</w:t>
      </w:r>
      <w:r w:rsidR="000B3845" w:rsidRPr="00123FAF">
        <w:rPr>
          <w:rFonts w:eastAsia="Times New Roman"/>
          <w:szCs w:val="24"/>
        </w:rPr>
        <w:t>nals providing tutoring and intens</w:t>
      </w:r>
      <w:r w:rsidR="00F14743" w:rsidRPr="00123FAF">
        <w:rPr>
          <w:rFonts w:eastAsia="Times New Roman"/>
          <w:szCs w:val="24"/>
        </w:rPr>
        <w:t>ive</w:t>
      </w:r>
      <w:r w:rsidR="000B3845" w:rsidRPr="00123FAF">
        <w:rPr>
          <w:rFonts w:eastAsia="Times New Roman"/>
          <w:szCs w:val="24"/>
        </w:rPr>
        <w:t xml:space="preserve"> instruction for students enrolled in all extended day programs</w:t>
      </w:r>
      <w:r w:rsidR="00F14743" w:rsidRPr="00123FAF">
        <w:rPr>
          <w:rFonts w:eastAsia="Times New Roman"/>
          <w:szCs w:val="24"/>
        </w:rPr>
        <w:t xml:space="preserve">. </w:t>
      </w:r>
    </w:p>
    <w:p w14:paraId="47D550AF" w14:textId="461294DF" w:rsidR="003E5222" w:rsidRPr="00123FAF" w:rsidRDefault="00DA32FB" w:rsidP="00921513">
      <w:pPr>
        <w:spacing w:after="0" w:line="240" w:lineRule="auto"/>
        <w:rPr>
          <w:rFonts w:eastAsia="Times New Roman"/>
          <w:szCs w:val="24"/>
        </w:rPr>
      </w:pPr>
      <w:r w:rsidRPr="00123FAF">
        <w:rPr>
          <w:rFonts w:eastAsia="Times New Roman"/>
          <w:szCs w:val="24"/>
        </w:rPr>
        <w:t xml:space="preserve">6. </w:t>
      </w:r>
      <w:r w:rsidR="003E5222" w:rsidRPr="00123FAF">
        <w:rPr>
          <w:rFonts w:eastAsia="Times New Roman"/>
          <w:szCs w:val="24"/>
        </w:rPr>
        <w:t>The LEA will allocate funding towards providing transportation for students who have experienced learning loss and need academic tutoring to regain skills needed in areas of identified weakness as resulted in FSA and APM data.</w:t>
      </w:r>
    </w:p>
    <w:p w14:paraId="200D5B8B" w14:textId="15909FE6" w:rsidR="00F14743" w:rsidRPr="00123FAF" w:rsidRDefault="000B3845" w:rsidP="00921513">
      <w:pPr>
        <w:spacing w:after="0" w:line="240" w:lineRule="auto"/>
        <w:rPr>
          <w:rFonts w:eastAsia="Times New Roman"/>
          <w:szCs w:val="24"/>
        </w:rPr>
      </w:pPr>
      <w:r w:rsidRPr="00123FAF">
        <w:rPr>
          <w:rFonts w:eastAsia="Times New Roman"/>
          <w:szCs w:val="24"/>
        </w:rPr>
        <w:lastRenderedPageBreak/>
        <w:t xml:space="preserve"> </w:t>
      </w:r>
      <w:r w:rsidR="00DA32FB" w:rsidRPr="00123FAF">
        <w:rPr>
          <w:rFonts w:eastAsia="Times New Roman"/>
          <w:szCs w:val="24"/>
        </w:rPr>
        <w:t>7.</w:t>
      </w:r>
      <w:r w:rsidR="00EC0CE7" w:rsidRPr="00123FAF">
        <w:rPr>
          <w:rFonts w:eastAsia="Times New Roman"/>
          <w:szCs w:val="24"/>
        </w:rPr>
        <w:t xml:space="preserve"> </w:t>
      </w:r>
      <w:r w:rsidR="00921513" w:rsidRPr="00123FAF">
        <w:rPr>
          <w:rFonts w:eastAsia="Times New Roman"/>
          <w:szCs w:val="24"/>
        </w:rPr>
        <w:t xml:space="preserve">The LEA proposes using funds to purchase </w:t>
      </w:r>
      <w:r w:rsidRPr="00123FAF">
        <w:rPr>
          <w:rFonts w:eastAsia="Times New Roman"/>
          <w:szCs w:val="24"/>
        </w:rPr>
        <w:t xml:space="preserve">supplemental </w:t>
      </w:r>
      <w:r w:rsidR="00921513" w:rsidRPr="00123FAF">
        <w:rPr>
          <w:rFonts w:eastAsia="Times New Roman"/>
          <w:szCs w:val="24"/>
        </w:rPr>
        <w:t>textbooks</w:t>
      </w:r>
      <w:r w:rsidRPr="00123FAF">
        <w:rPr>
          <w:rFonts w:eastAsia="Times New Roman"/>
          <w:szCs w:val="24"/>
        </w:rPr>
        <w:t xml:space="preserve">, materials, and supplies to respond to the learning loss students have experienced due to </w:t>
      </w:r>
      <w:r w:rsidR="00EC29A8">
        <w:rPr>
          <w:rFonts w:eastAsia="Times New Roman"/>
          <w:szCs w:val="24"/>
        </w:rPr>
        <w:t xml:space="preserve">the </w:t>
      </w:r>
      <w:r w:rsidR="00F14743" w:rsidRPr="00123FAF">
        <w:rPr>
          <w:rFonts w:eastAsia="Times New Roman"/>
          <w:szCs w:val="24"/>
        </w:rPr>
        <w:t>pandemic.</w:t>
      </w:r>
      <w:r w:rsidRPr="00123FAF">
        <w:rPr>
          <w:rFonts w:eastAsia="Times New Roman"/>
          <w:szCs w:val="24"/>
        </w:rPr>
        <w:t xml:space="preserve"> This will ensure students will have materials to supplement their learning throughout the year and during summer learning activities in the areas of Math</w:t>
      </w:r>
      <w:r w:rsidR="00F14743" w:rsidRPr="00123FAF">
        <w:rPr>
          <w:rFonts w:eastAsia="Times New Roman"/>
          <w:szCs w:val="24"/>
        </w:rPr>
        <w:t xml:space="preserve">, Reading and </w:t>
      </w:r>
      <w:r w:rsidRPr="00123FAF">
        <w:rPr>
          <w:rFonts w:eastAsia="Times New Roman"/>
          <w:szCs w:val="24"/>
        </w:rPr>
        <w:t>Science.</w:t>
      </w:r>
      <w:r w:rsidR="00921513" w:rsidRPr="00123FAF">
        <w:rPr>
          <w:rFonts w:eastAsia="Times New Roman"/>
          <w:szCs w:val="24"/>
        </w:rPr>
        <w:t xml:space="preserve"> The LEA will also provide classroom resources and supplies for all schools as aligned in the Instructional Continuity Plan and Reading Plan.  </w:t>
      </w:r>
    </w:p>
    <w:p w14:paraId="5C2E73F3" w14:textId="77777777" w:rsidR="00DA32FB" w:rsidRPr="00123FAF" w:rsidRDefault="00DA32FB" w:rsidP="00921513">
      <w:pPr>
        <w:spacing w:after="0" w:line="240" w:lineRule="auto"/>
        <w:rPr>
          <w:rFonts w:eastAsia="Times New Roman"/>
          <w:szCs w:val="24"/>
        </w:rPr>
      </w:pPr>
      <w:r w:rsidRPr="00123FAF">
        <w:rPr>
          <w:rFonts w:eastAsia="Times New Roman"/>
          <w:szCs w:val="24"/>
        </w:rPr>
        <w:t xml:space="preserve">8. </w:t>
      </w:r>
      <w:r w:rsidR="00921513" w:rsidRPr="00123FAF">
        <w:rPr>
          <w:rFonts w:eastAsia="Times New Roman"/>
          <w:szCs w:val="24"/>
        </w:rPr>
        <w:t xml:space="preserve">The </w:t>
      </w:r>
      <w:r w:rsidRPr="00123FAF">
        <w:rPr>
          <w:rFonts w:eastAsia="Times New Roman"/>
          <w:szCs w:val="24"/>
        </w:rPr>
        <w:t>LEA also proposes to employ four</w:t>
      </w:r>
      <w:r w:rsidR="00921513" w:rsidRPr="00123FAF">
        <w:rPr>
          <w:rFonts w:eastAsia="Times New Roman"/>
          <w:szCs w:val="24"/>
        </w:rPr>
        <w:t xml:space="preserve"> Paraprofessionals to assist with small group instruction during the school day and in the After School Academic Acceleration programs. </w:t>
      </w:r>
      <w:r w:rsidR="000871AA" w:rsidRPr="00123FAF">
        <w:rPr>
          <w:rFonts w:eastAsia="Times New Roman"/>
          <w:szCs w:val="24"/>
        </w:rPr>
        <w:t xml:space="preserve"> </w:t>
      </w:r>
    </w:p>
    <w:p w14:paraId="5D85237D" w14:textId="031AD80E" w:rsidR="00921513" w:rsidRPr="00123FAF" w:rsidRDefault="00DA32FB" w:rsidP="00921513">
      <w:pPr>
        <w:spacing w:after="0" w:line="240" w:lineRule="auto"/>
        <w:rPr>
          <w:rFonts w:eastAsia="Times New Roman"/>
          <w:szCs w:val="24"/>
        </w:rPr>
      </w:pPr>
      <w:r w:rsidRPr="00123FAF">
        <w:rPr>
          <w:rFonts w:eastAsia="Times New Roman"/>
          <w:szCs w:val="24"/>
        </w:rPr>
        <w:t xml:space="preserve">9. </w:t>
      </w:r>
      <w:r w:rsidR="000871AA" w:rsidRPr="00123FAF">
        <w:rPr>
          <w:rFonts w:eastAsia="Times New Roman"/>
          <w:szCs w:val="24"/>
        </w:rPr>
        <w:t>In addition, the LEA will allocate</w:t>
      </w:r>
      <w:r w:rsidR="00921513" w:rsidRPr="00123FAF">
        <w:rPr>
          <w:rFonts w:eastAsia="Times New Roman"/>
          <w:szCs w:val="24"/>
        </w:rPr>
        <w:t xml:space="preserve"> funds for college </w:t>
      </w:r>
      <w:r w:rsidR="003E5222" w:rsidRPr="00123FAF">
        <w:rPr>
          <w:rFonts w:eastAsia="Times New Roman"/>
          <w:szCs w:val="24"/>
        </w:rPr>
        <w:t xml:space="preserve">and career </w:t>
      </w:r>
      <w:r w:rsidR="00921513" w:rsidRPr="00123FAF">
        <w:rPr>
          <w:rFonts w:eastAsia="Times New Roman"/>
          <w:szCs w:val="24"/>
        </w:rPr>
        <w:t xml:space="preserve">readiness school </w:t>
      </w:r>
      <w:r w:rsidR="003E5222" w:rsidRPr="00123FAF">
        <w:rPr>
          <w:rFonts w:eastAsia="Times New Roman"/>
          <w:szCs w:val="24"/>
        </w:rPr>
        <w:t xml:space="preserve">trips throughout the school year and summer to include JROTC acceleration programs </w:t>
      </w:r>
      <w:r w:rsidR="00921513" w:rsidRPr="00123FAF">
        <w:rPr>
          <w:rFonts w:eastAsia="Times New Roman"/>
          <w:szCs w:val="24"/>
        </w:rPr>
        <w:t xml:space="preserve">supporting the AVID (Advancement via Individual Instruction) school-wide programs and other educational-related school trips to provide awareness of career-related/workforce opportunities. </w:t>
      </w:r>
    </w:p>
    <w:p w14:paraId="6BFAD2BE" w14:textId="77777777" w:rsidR="000871AA" w:rsidRPr="00123FAF" w:rsidRDefault="000871AA" w:rsidP="00921513">
      <w:pPr>
        <w:spacing w:after="0" w:line="240" w:lineRule="auto"/>
        <w:rPr>
          <w:rFonts w:eastAsia="Times New Roman"/>
          <w:szCs w:val="24"/>
        </w:rPr>
      </w:pPr>
    </w:p>
    <w:p w14:paraId="26629A08" w14:textId="7F61708A" w:rsidR="00862BD5" w:rsidRPr="00123FAF" w:rsidRDefault="00862BD5" w:rsidP="00EC0CE7">
      <w:pPr>
        <w:spacing w:before="0" w:after="0" w:line="240" w:lineRule="auto"/>
        <w:rPr>
          <w:rStyle w:val="Normal1"/>
          <w:b/>
          <w:shd w:val="clear" w:color="auto" w:fill="DAB154"/>
        </w:rPr>
      </w:pPr>
    </w:p>
    <w:p w14:paraId="2FBBE785" w14:textId="77777777" w:rsidR="00862BD5" w:rsidRPr="00123FAF" w:rsidRDefault="00862BD5" w:rsidP="00FE3E84">
      <w:pPr>
        <w:spacing w:before="0" w:after="0" w:line="240" w:lineRule="auto"/>
        <w:ind w:left="360"/>
        <w:rPr>
          <w:rStyle w:val="Normal1"/>
          <w:b/>
          <w:shd w:val="clear" w:color="auto" w:fill="DAB154"/>
        </w:rPr>
      </w:pPr>
    </w:p>
    <w:p w14:paraId="56AD9F26" w14:textId="77777777" w:rsidR="00244BEC" w:rsidRPr="00123FAF" w:rsidRDefault="00F4642B" w:rsidP="00244BEC">
      <w:pPr>
        <w:spacing w:before="0" w:after="0" w:line="240" w:lineRule="auto"/>
        <w:rPr>
          <w:b/>
        </w:rPr>
      </w:pPr>
      <w:r w:rsidRPr="00123FAF">
        <w:rPr>
          <w:rStyle w:val="Normal1"/>
          <w:b/>
          <w:shd w:val="clear" w:color="auto" w:fill="DAB154"/>
        </w:rPr>
        <w:t>Activity 2</w:t>
      </w:r>
      <w:r w:rsidR="00244BEC" w:rsidRPr="00123FAF">
        <w:rPr>
          <w:rStyle w:val="Normal1"/>
          <w:shd w:val="clear" w:color="auto" w:fill="DAB154"/>
        </w:rPr>
        <w:t xml:space="preserve"> (</w:t>
      </w:r>
      <w:r w:rsidR="00244BEC" w:rsidRPr="00123FAF">
        <w:rPr>
          <w:rStyle w:val="Normal1"/>
          <w:b/>
          <w:shd w:val="clear" w:color="auto" w:fill="DAB154"/>
        </w:rPr>
        <w:t>A</w:t>
      </w:r>
      <w:r w:rsidR="00244BEC" w:rsidRPr="00123FAF">
        <w:rPr>
          <w:rStyle w:val="Normal1"/>
          <w:shd w:val="clear" w:color="auto" w:fill="DAB154"/>
        </w:rPr>
        <w:t>)</w:t>
      </w:r>
      <w:r w:rsidR="00244BEC" w:rsidRPr="00123FAF">
        <w:rPr>
          <w:b/>
        </w:rPr>
        <w:t xml:space="preserve"> Any activity authorized by the Elementary and Secondary Education Act of 1965. </w:t>
      </w:r>
    </w:p>
    <w:p w14:paraId="5DBF59BB" w14:textId="77777777" w:rsidR="00F4642B" w:rsidRPr="00123FAF" w:rsidRDefault="00F4642B" w:rsidP="00244BEC">
      <w:pPr>
        <w:spacing w:before="0" w:after="0" w:line="240" w:lineRule="auto"/>
        <w:rPr>
          <w:b/>
        </w:rPr>
      </w:pPr>
    </w:p>
    <w:p w14:paraId="10E24E7A" w14:textId="78001037" w:rsidR="00862BD5" w:rsidRPr="00123FAF" w:rsidRDefault="00D12440" w:rsidP="00EC0CE7">
      <w:pPr>
        <w:pStyle w:val="NoSpacing"/>
        <w:numPr>
          <w:ilvl w:val="0"/>
          <w:numId w:val="15"/>
        </w:numPr>
      </w:pPr>
      <w:r w:rsidRPr="00123FAF">
        <w:t xml:space="preserve">The LEA proposes </w:t>
      </w:r>
      <w:r w:rsidR="00B654D6" w:rsidRPr="00123FAF">
        <w:t>to purchase reading books for libraries/classroom libraries and consumable supplies to supplement the curriculum utilized in all schools.</w:t>
      </w:r>
    </w:p>
    <w:p w14:paraId="54E9553E" w14:textId="77777777" w:rsidR="00F4642B" w:rsidRPr="00123FAF" w:rsidRDefault="00F4642B" w:rsidP="00244BEC">
      <w:pPr>
        <w:spacing w:before="0" w:after="0" w:line="240" w:lineRule="auto"/>
        <w:rPr>
          <w:b/>
        </w:rPr>
      </w:pPr>
    </w:p>
    <w:p w14:paraId="16780AD6" w14:textId="77777777" w:rsidR="00862BD5" w:rsidRPr="00123FAF" w:rsidRDefault="00862BD5" w:rsidP="00244BEC">
      <w:pPr>
        <w:spacing w:before="0" w:after="0" w:line="240" w:lineRule="auto"/>
        <w:rPr>
          <w:b/>
        </w:rPr>
      </w:pPr>
    </w:p>
    <w:p w14:paraId="16446905" w14:textId="77777777" w:rsidR="00862BD5" w:rsidRPr="00123FAF" w:rsidRDefault="00862BD5" w:rsidP="00244BEC">
      <w:pPr>
        <w:spacing w:before="0" w:after="0" w:line="240" w:lineRule="auto"/>
        <w:rPr>
          <w:b/>
        </w:rPr>
      </w:pPr>
    </w:p>
    <w:p w14:paraId="597D9DE9" w14:textId="77777777" w:rsidR="00862BD5" w:rsidRPr="00123FAF" w:rsidRDefault="00862BD5" w:rsidP="00244BEC">
      <w:pPr>
        <w:spacing w:before="0" w:after="0" w:line="240" w:lineRule="auto"/>
        <w:rPr>
          <w:b/>
        </w:rPr>
      </w:pPr>
    </w:p>
    <w:p w14:paraId="431FDD38" w14:textId="77777777" w:rsidR="00862BD5" w:rsidRPr="00123FAF" w:rsidRDefault="00862BD5" w:rsidP="00244BEC">
      <w:pPr>
        <w:spacing w:before="0" w:after="0" w:line="240" w:lineRule="auto"/>
        <w:rPr>
          <w:b/>
        </w:rPr>
      </w:pPr>
    </w:p>
    <w:p w14:paraId="38768490" w14:textId="77777777" w:rsidR="00F4642B" w:rsidRPr="00123FAF" w:rsidRDefault="00F4642B" w:rsidP="00244BEC">
      <w:pPr>
        <w:spacing w:before="0" w:after="0" w:line="240" w:lineRule="auto"/>
        <w:rPr>
          <w:b/>
        </w:rPr>
      </w:pPr>
    </w:p>
    <w:p w14:paraId="35C84C46" w14:textId="77777777" w:rsidR="00244BEC" w:rsidRPr="00123FAF" w:rsidRDefault="00F4642B" w:rsidP="00244BEC">
      <w:pPr>
        <w:spacing w:before="0" w:after="0" w:line="240" w:lineRule="auto"/>
        <w:rPr>
          <w:b/>
        </w:rPr>
      </w:pPr>
      <w:r w:rsidRPr="00123FAF">
        <w:rPr>
          <w:rStyle w:val="Normal1"/>
          <w:b/>
          <w:shd w:val="clear" w:color="auto" w:fill="DAB154"/>
        </w:rPr>
        <w:t>Activity 2</w:t>
      </w:r>
      <w:r w:rsidR="00244BEC" w:rsidRPr="00123FAF">
        <w:rPr>
          <w:rStyle w:val="Normal1"/>
          <w:shd w:val="clear" w:color="auto" w:fill="DAB154"/>
        </w:rPr>
        <w:t xml:space="preserve"> (B)</w:t>
      </w:r>
      <w:r w:rsidR="00244BEC" w:rsidRPr="00123FAF">
        <w:rPr>
          <w:b/>
        </w:rPr>
        <w:t xml:space="preserve"> Any activity authorized by the Individuals with Disabilities Education Act.</w:t>
      </w:r>
    </w:p>
    <w:p w14:paraId="6022E99A" w14:textId="77777777" w:rsidR="00F4642B" w:rsidRPr="00123FAF" w:rsidRDefault="00F4642B" w:rsidP="00244BEC">
      <w:pPr>
        <w:spacing w:before="0" w:after="0" w:line="240" w:lineRule="auto"/>
        <w:rPr>
          <w:rStyle w:val="Normal1"/>
          <w:b/>
          <w:shd w:val="clear" w:color="auto" w:fill="DAB154"/>
        </w:rPr>
      </w:pPr>
    </w:p>
    <w:p w14:paraId="08109B6D" w14:textId="5419815A" w:rsidR="000871AA" w:rsidRPr="00123FAF" w:rsidRDefault="000871AA" w:rsidP="00862BD5">
      <w:pPr>
        <w:pStyle w:val="NoSpacing"/>
      </w:pPr>
    </w:p>
    <w:p w14:paraId="71843BD9" w14:textId="75658BBC" w:rsidR="000871AA" w:rsidRPr="00123FAF" w:rsidRDefault="0068429F" w:rsidP="00EC0CE7">
      <w:pPr>
        <w:pStyle w:val="NoSpacing"/>
        <w:numPr>
          <w:ilvl w:val="0"/>
          <w:numId w:val="16"/>
        </w:numPr>
      </w:pPr>
      <w:r w:rsidRPr="00123FAF">
        <w:t xml:space="preserve">The LEA proposes to </w:t>
      </w:r>
      <w:r w:rsidR="00FF7AE5" w:rsidRPr="00123FAF">
        <w:t>purchase two</w:t>
      </w:r>
      <w:r w:rsidRPr="00123FAF">
        <w:t xml:space="preserve"> vans with a lift to provide transportation for students with disabilities. It </w:t>
      </w:r>
      <w:r w:rsidR="00FF7AE5" w:rsidRPr="00123FAF">
        <w:t xml:space="preserve">is </w:t>
      </w:r>
      <w:r w:rsidRPr="00123FAF">
        <w:t xml:space="preserve">the </w:t>
      </w:r>
      <w:r w:rsidR="00FF7AE5" w:rsidRPr="00123FAF">
        <w:t>priority</w:t>
      </w:r>
      <w:r w:rsidRPr="00123FAF">
        <w:t xml:space="preserve"> </w:t>
      </w:r>
      <w:r w:rsidR="00FF7AE5" w:rsidRPr="00123FAF">
        <w:t>of the</w:t>
      </w:r>
      <w:r w:rsidRPr="00123FAF">
        <w:t xml:space="preserve"> school district and all stakeholders to have the students with disabilities participate in extended-day and summer learning programs as all the other students. A handicap</w:t>
      </w:r>
      <w:r w:rsidR="00EC29A8">
        <w:t>-</w:t>
      </w:r>
      <w:r w:rsidRPr="00123FAF">
        <w:t xml:space="preserve">accessible </w:t>
      </w:r>
      <w:r w:rsidR="00FF7AE5" w:rsidRPr="00123FAF">
        <w:t xml:space="preserve">van </w:t>
      </w:r>
      <w:r w:rsidRPr="00123FAF">
        <w:t xml:space="preserve">would ensure that students </w:t>
      </w:r>
      <w:r w:rsidR="00FF7AE5" w:rsidRPr="00123FAF">
        <w:t xml:space="preserve">who are </w:t>
      </w:r>
      <w:r w:rsidRPr="00123FAF">
        <w:t>disabled are provided a safe space to travel.   The LEA plans to utilize vans</w:t>
      </w:r>
      <w:r w:rsidR="00FF7AE5" w:rsidRPr="00123FAF">
        <w:t xml:space="preserve"> equipped with a lift</w:t>
      </w:r>
      <w:r w:rsidRPr="00123FAF">
        <w:t xml:space="preserve"> to provide a more comfortable and secure travel space </w:t>
      </w:r>
      <w:r w:rsidR="00FF7AE5" w:rsidRPr="00123FAF">
        <w:t>that will be equipped with the appropriate spacing needed to prevent, prepare for and restrict the spread of Covid-19. During the summer, it is, more feasible for students who are identified as 254</w:t>
      </w:r>
      <w:r w:rsidR="00EC29A8">
        <w:t>'</w:t>
      </w:r>
      <w:r w:rsidR="00B654D6" w:rsidRPr="00123FAF">
        <w:t>s in</w:t>
      </w:r>
      <w:r w:rsidR="00FF7AE5" w:rsidRPr="00123FAF">
        <w:t xml:space="preserve"> the district to be transported via handicap accessible van to best suit the planned summer community pick-up routes that are </w:t>
      </w:r>
      <w:r w:rsidR="00D12440" w:rsidRPr="00123FAF">
        <w:t xml:space="preserve">plotted </w:t>
      </w:r>
      <w:r w:rsidR="00FF7AE5" w:rsidRPr="00123FAF">
        <w:t>by the</w:t>
      </w:r>
      <w:r w:rsidR="00D12440" w:rsidRPr="00123FAF">
        <w:t xml:space="preserve"> district </w:t>
      </w:r>
      <w:r w:rsidR="00EC29A8">
        <w:t xml:space="preserve">transportation </w:t>
      </w:r>
      <w:r w:rsidR="00FF7AE5" w:rsidRPr="00123FAF">
        <w:t xml:space="preserve">specialist. </w:t>
      </w:r>
    </w:p>
    <w:p w14:paraId="743DCF65" w14:textId="77777777" w:rsidR="00D12440" w:rsidRPr="00123FAF" w:rsidRDefault="00D12440" w:rsidP="00862BD5">
      <w:pPr>
        <w:pStyle w:val="NoSpacing"/>
      </w:pPr>
    </w:p>
    <w:p w14:paraId="66DF2327" w14:textId="77777777" w:rsidR="00862BD5" w:rsidRPr="00123FAF" w:rsidRDefault="00862BD5" w:rsidP="00244BEC">
      <w:pPr>
        <w:spacing w:before="0" w:after="0" w:line="240" w:lineRule="auto"/>
        <w:rPr>
          <w:rStyle w:val="Normal1"/>
          <w:b/>
          <w:shd w:val="clear" w:color="auto" w:fill="DAB154"/>
        </w:rPr>
      </w:pPr>
    </w:p>
    <w:p w14:paraId="195479CB" w14:textId="77777777" w:rsidR="00862BD5" w:rsidRPr="00123FAF" w:rsidRDefault="00862BD5" w:rsidP="00244BEC">
      <w:pPr>
        <w:spacing w:before="0" w:after="0" w:line="240" w:lineRule="auto"/>
        <w:rPr>
          <w:rStyle w:val="Normal1"/>
          <w:b/>
          <w:shd w:val="clear" w:color="auto" w:fill="DAB154"/>
        </w:rPr>
      </w:pPr>
    </w:p>
    <w:p w14:paraId="58D1266E" w14:textId="77777777" w:rsidR="00862BD5" w:rsidRPr="00123FAF" w:rsidRDefault="00862BD5" w:rsidP="00244BEC">
      <w:pPr>
        <w:spacing w:before="0" w:after="0" w:line="240" w:lineRule="auto"/>
        <w:rPr>
          <w:rStyle w:val="Normal1"/>
          <w:b/>
          <w:shd w:val="clear" w:color="auto" w:fill="DAB154"/>
        </w:rPr>
      </w:pPr>
    </w:p>
    <w:p w14:paraId="6ABC20F3" w14:textId="77777777" w:rsidR="00862BD5" w:rsidRPr="00123FAF" w:rsidRDefault="00862BD5">
      <w:pPr>
        <w:spacing w:before="0" w:after="200"/>
        <w:rPr>
          <w:rStyle w:val="Normal1"/>
          <w:b/>
          <w:shd w:val="clear" w:color="auto" w:fill="DAB154"/>
        </w:rPr>
      </w:pPr>
      <w:r w:rsidRPr="00123FAF">
        <w:rPr>
          <w:rStyle w:val="Normal1"/>
          <w:b/>
          <w:shd w:val="clear" w:color="auto" w:fill="DAB154"/>
        </w:rPr>
        <w:br w:type="page"/>
      </w:r>
    </w:p>
    <w:p w14:paraId="4E49060F" w14:textId="77777777" w:rsidR="00244BEC" w:rsidRPr="00244BEC" w:rsidRDefault="00F4642B" w:rsidP="00244BEC">
      <w:pPr>
        <w:spacing w:before="0" w:after="0" w:line="240" w:lineRule="auto"/>
        <w:rPr>
          <w:b/>
        </w:rPr>
      </w:pPr>
      <w:r>
        <w:rPr>
          <w:rStyle w:val="Normal1"/>
          <w:b/>
          <w:shd w:val="clear" w:color="auto" w:fill="DAB154"/>
        </w:rPr>
        <w:lastRenderedPageBreak/>
        <w:t>Activity 2</w:t>
      </w:r>
      <w:r w:rsidR="00244BEC" w:rsidRPr="00666BB6">
        <w:rPr>
          <w:rStyle w:val="Normal1"/>
          <w:shd w:val="clear" w:color="auto" w:fill="DAB154"/>
        </w:rPr>
        <w:t xml:space="preserve"> (C)</w:t>
      </w:r>
      <w:r w:rsidR="00244BEC" w:rsidRPr="00244BEC">
        <w:rPr>
          <w:b/>
        </w:rPr>
        <w:t xml:space="preserve"> Any activity authorized by the Adult Education and Family Literacy Act. </w:t>
      </w:r>
    </w:p>
    <w:p w14:paraId="627A49FC" w14:textId="77777777" w:rsidR="00F4642B" w:rsidRDefault="00F4642B" w:rsidP="00244BEC">
      <w:pPr>
        <w:spacing w:before="0" w:after="0" w:line="240" w:lineRule="auto"/>
        <w:rPr>
          <w:rStyle w:val="Normal1"/>
          <w:b/>
          <w:shd w:val="clear" w:color="auto" w:fill="DAB154"/>
        </w:rPr>
      </w:pPr>
    </w:p>
    <w:p w14:paraId="08752EE7" w14:textId="77777777" w:rsidR="00862BD5" w:rsidRPr="00123FAF" w:rsidRDefault="00821027" w:rsidP="00862BD5">
      <w:pPr>
        <w:pStyle w:val="NoSpacing"/>
      </w:pPr>
      <w:r w:rsidRPr="00123FAF">
        <w:t>Washington County School District does not propose any allocation of funding for any activity authorized by the Adult Education and Family Literacy Act.</w:t>
      </w:r>
    </w:p>
    <w:p w14:paraId="12950C0B" w14:textId="77777777" w:rsidR="00F4642B" w:rsidRPr="00123FAF" w:rsidRDefault="00F4642B" w:rsidP="00244BEC">
      <w:pPr>
        <w:spacing w:before="0" w:after="0" w:line="240" w:lineRule="auto"/>
        <w:rPr>
          <w:rStyle w:val="Normal1"/>
          <w:b/>
          <w:shd w:val="clear" w:color="auto" w:fill="DAB154"/>
        </w:rPr>
      </w:pPr>
    </w:p>
    <w:p w14:paraId="7AFBB757" w14:textId="77777777" w:rsidR="00862BD5" w:rsidRPr="00123FAF" w:rsidRDefault="00862BD5" w:rsidP="00244BEC">
      <w:pPr>
        <w:spacing w:before="0" w:after="0" w:line="240" w:lineRule="auto"/>
        <w:rPr>
          <w:rStyle w:val="Normal1"/>
          <w:b/>
          <w:shd w:val="clear" w:color="auto" w:fill="DAB154"/>
        </w:rPr>
      </w:pPr>
    </w:p>
    <w:p w14:paraId="4197B538" w14:textId="77777777" w:rsidR="00F4642B" w:rsidRPr="00123FAF" w:rsidRDefault="00F4642B" w:rsidP="00244BEC">
      <w:pPr>
        <w:spacing w:before="0" w:after="0" w:line="240" w:lineRule="auto"/>
        <w:rPr>
          <w:rStyle w:val="Normal1"/>
          <w:b/>
          <w:shd w:val="clear" w:color="auto" w:fill="DAB154"/>
        </w:rPr>
      </w:pPr>
    </w:p>
    <w:p w14:paraId="741003E7" w14:textId="77777777" w:rsidR="00244BEC" w:rsidRPr="00123FAF" w:rsidRDefault="00F4642B" w:rsidP="00244BEC">
      <w:pPr>
        <w:spacing w:before="0" w:after="0" w:line="240" w:lineRule="auto"/>
        <w:rPr>
          <w:b/>
        </w:rPr>
      </w:pPr>
      <w:r w:rsidRPr="00123FAF">
        <w:rPr>
          <w:rStyle w:val="Normal1"/>
          <w:b/>
          <w:shd w:val="clear" w:color="auto" w:fill="DAB154"/>
        </w:rPr>
        <w:t>Activity 2</w:t>
      </w:r>
      <w:r w:rsidR="00244BEC" w:rsidRPr="00123FAF">
        <w:rPr>
          <w:rStyle w:val="Normal1"/>
          <w:shd w:val="clear" w:color="auto" w:fill="DAB154"/>
        </w:rPr>
        <w:t xml:space="preserve"> (D)</w:t>
      </w:r>
      <w:r w:rsidR="00244BEC" w:rsidRPr="00123FAF">
        <w:rPr>
          <w:b/>
        </w:rPr>
        <w:t xml:space="preserve"> Any activity authorized by the Carl D. Perkins Career and Technical Education Act of 2006.</w:t>
      </w:r>
    </w:p>
    <w:p w14:paraId="2572979A" w14:textId="77777777" w:rsidR="00862BD5" w:rsidRPr="00123FAF" w:rsidRDefault="00862BD5" w:rsidP="00862BD5">
      <w:pPr>
        <w:pStyle w:val="NoSpacing"/>
      </w:pPr>
    </w:p>
    <w:p w14:paraId="382EAAF7" w14:textId="103AAB44" w:rsidR="00862BD5" w:rsidRPr="00123FAF" w:rsidRDefault="00821027" w:rsidP="00862BD5">
      <w:pPr>
        <w:pStyle w:val="NoSpacing"/>
      </w:pPr>
      <w:r w:rsidRPr="00123FAF">
        <w:t xml:space="preserve">Washington County School District proposes to purchase supplies and equipment to advance and increase enrollment in all Career and Technical Education Programs at the Secondary level: Culinary Arts; Criminal Justice; Agricultural, Computer CTE courses and Early Childhood Programs. It is the </w:t>
      </w:r>
      <w:r w:rsidR="009E3740" w:rsidRPr="00123FAF">
        <w:t>priority</w:t>
      </w:r>
      <w:r w:rsidRPr="00123FAF">
        <w:t xml:space="preserve"> of Washington County School District to advance the development of all CTE</w:t>
      </w:r>
      <w:r w:rsidR="009E3740" w:rsidRPr="00123FAF">
        <w:t xml:space="preserve"> programs to provide opportunities and access to the programs at a greater capacity. In response</w:t>
      </w:r>
      <w:r w:rsidR="000B3845" w:rsidRPr="00123FAF">
        <w:t xml:space="preserve"> </w:t>
      </w:r>
      <w:r w:rsidRPr="00123FAF">
        <w:t xml:space="preserve">Covid-19, </w:t>
      </w:r>
      <w:r w:rsidR="009E3740" w:rsidRPr="00123FAF">
        <w:t xml:space="preserve">there is a need to purchase more supplies and equipment to ensure safe operations </w:t>
      </w:r>
      <w:r w:rsidR="00921513" w:rsidRPr="00123FAF">
        <w:t xml:space="preserve">and social distancing needed to support and maintain the continuity of learning with intentions </w:t>
      </w:r>
      <w:r w:rsidR="009E3740" w:rsidRPr="00123FAF">
        <w:t xml:space="preserve">to reduce the spread of Covid-19 within the </w:t>
      </w:r>
      <w:r w:rsidR="00921513" w:rsidRPr="00123FAF">
        <w:t xml:space="preserve">brick and mortar </w:t>
      </w:r>
      <w:r w:rsidR="009E3740" w:rsidRPr="00123FAF">
        <w:t>classroom.</w:t>
      </w:r>
    </w:p>
    <w:p w14:paraId="71618C29" w14:textId="77777777" w:rsidR="00F4642B" w:rsidRPr="00123FAF" w:rsidRDefault="00F4642B" w:rsidP="00244BEC">
      <w:pPr>
        <w:spacing w:before="0" w:after="0" w:line="240" w:lineRule="auto"/>
        <w:rPr>
          <w:rStyle w:val="Normal1"/>
          <w:b/>
          <w:shd w:val="clear" w:color="auto" w:fill="DAB154"/>
        </w:rPr>
      </w:pPr>
    </w:p>
    <w:p w14:paraId="464AF735" w14:textId="1CFEE183" w:rsidR="00F4642B" w:rsidRPr="00123FAF" w:rsidRDefault="000B3845" w:rsidP="000B3845">
      <w:pPr>
        <w:spacing w:before="0" w:after="0" w:line="240" w:lineRule="auto"/>
        <w:rPr>
          <w:rStyle w:val="Normal1"/>
          <w:b/>
          <w:shd w:val="clear" w:color="auto" w:fill="DAB154"/>
        </w:rPr>
      </w:pPr>
      <w:r w:rsidRPr="00123FAF">
        <w:rPr>
          <w:rFonts w:eastAsia="Times New Roman"/>
          <w:szCs w:val="24"/>
        </w:rPr>
        <w:t>The LEA proposes to continue the development of the C</w:t>
      </w:r>
      <w:r w:rsidR="004959F7">
        <w:rPr>
          <w:rFonts w:eastAsia="Times New Roman"/>
          <w:szCs w:val="24"/>
        </w:rPr>
        <w:t xml:space="preserve">riminal Justice CTE program and the </w:t>
      </w:r>
      <w:r w:rsidRPr="00123FAF">
        <w:rPr>
          <w:rFonts w:eastAsia="Times New Roman"/>
          <w:szCs w:val="24"/>
        </w:rPr>
        <w:t>Early Learning Program where students are provided access and opportunities to earn credentials for an Early Childhood Certification and Criminal Justice Certification upon graduation. The LEA proposes to utilize ARP funding to pay the salaries of the Early Learning Instructor and Criminal Justice Instructor</w:t>
      </w:r>
      <w:r w:rsidR="004959F7">
        <w:rPr>
          <w:rFonts w:eastAsia="Times New Roman"/>
          <w:szCs w:val="24"/>
        </w:rPr>
        <w:t xml:space="preserve"> </w:t>
      </w:r>
      <w:r w:rsidRPr="00123FAF">
        <w:rPr>
          <w:rFonts w:eastAsia="Times New Roman"/>
          <w:szCs w:val="24"/>
        </w:rPr>
        <w:t>who will provide instruction related to the career field of Early Childhood Education and Criminal Justice.</w:t>
      </w:r>
    </w:p>
    <w:p w14:paraId="44FA7EE6" w14:textId="77777777" w:rsidR="00862BD5" w:rsidRPr="00123FAF" w:rsidRDefault="00862BD5" w:rsidP="00244BEC">
      <w:pPr>
        <w:spacing w:before="0" w:after="0" w:line="240" w:lineRule="auto"/>
        <w:rPr>
          <w:rStyle w:val="Normal1"/>
          <w:b/>
          <w:shd w:val="clear" w:color="auto" w:fill="DAB154"/>
        </w:rPr>
      </w:pPr>
    </w:p>
    <w:p w14:paraId="58E324CE" w14:textId="77777777" w:rsidR="00862BD5" w:rsidRPr="00123FAF" w:rsidRDefault="00862BD5" w:rsidP="00244BEC">
      <w:pPr>
        <w:spacing w:before="0" w:after="0" w:line="240" w:lineRule="auto"/>
        <w:rPr>
          <w:rStyle w:val="Normal1"/>
          <w:b/>
          <w:shd w:val="clear" w:color="auto" w:fill="DAB154"/>
        </w:rPr>
      </w:pPr>
    </w:p>
    <w:p w14:paraId="1D07D837" w14:textId="77777777" w:rsidR="00244BEC" w:rsidRPr="00123FAF" w:rsidRDefault="00F4642B" w:rsidP="00244BEC">
      <w:pPr>
        <w:spacing w:before="0" w:after="0" w:line="240" w:lineRule="auto"/>
        <w:rPr>
          <w:b/>
        </w:rPr>
      </w:pPr>
      <w:r w:rsidRPr="00123FAF">
        <w:rPr>
          <w:rStyle w:val="Normal1"/>
          <w:b/>
          <w:shd w:val="clear" w:color="auto" w:fill="DAB154"/>
        </w:rPr>
        <w:t>Activity 2</w:t>
      </w:r>
      <w:r w:rsidR="00244BEC" w:rsidRPr="00123FAF">
        <w:rPr>
          <w:rStyle w:val="Normal1"/>
          <w:shd w:val="clear" w:color="auto" w:fill="DAB154"/>
        </w:rPr>
        <w:t xml:space="preserve"> (E)</w:t>
      </w:r>
      <w:r w:rsidR="00244BEC" w:rsidRPr="00123FAF">
        <w:rPr>
          <w:b/>
        </w:rPr>
        <w:t xml:space="preserve"> Coordination of preparedness and response efforts of local educational agencies with State, local, Tribal, and territorial public health departments, and other relevant agencies, to improve coordinated responses among such entities to prevent, prepare for, and respond to coronavirus.</w:t>
      </w:r>
    </w:p>
    <w:p w14:paraId="50FE869A" w14:textId="77777777" w:rsidR="00862BD5" w:rsidRPr="00123FAF" w:rsidRDefault="00862BD5" w:rsidP="00862BD5">
      <w:pPr>
        <w:pStyle w:val="NoSpacing"/>
      </w:pPr>
    </w:p>
    <w:p w14:paraId="4F7EACDE" w14:textId="76D39709" w:rsidR="00862BD5" w:rsidRPr="00123FAF" w:rsidRDefault="00273225" w:rsidP="00862BD5">
      <w:pPr>
        <w:pStyle w:val="NoSpacing"/>
      </w:pPr>
      <w:r w:rsidRPr="00123FAF">
        <w:t xml:space="preserve">The LEA proposes to </w:t>
      </w:r>
      <w:r w:rsidR="0068429F" w:rsidRPr="00123FAF">
        <w:t>purchase PPE materials for all school fac</w:t>
      </w:r>
      <w:r w:rsidR="00EC0CE7" w:rsidRPr="00123FAF">
        <w:t>ilities to prevent, prepare for</w:t>
      </w:r>
      <w:r w:rsidR="0068429F" w:rsidRPr="00123FAF">
        <w:t>, and respond to Covid-19.</w:t>
      </w:r>
    </w:p>
    <w:p w14:paraId="49BAA234" w14:textId="77777777" w:rsidR="00F4642B" w:rsidRPr="00123FAF" w:rsidRDefault="00F4642B" w:rsidP="00244BEC">
      <w:pPr>
        <w:spacing w:before="0" w:after="0" w:line="240" w:lineRule="auto"/>
        <w:rPr>
          <w:rStyle w:val="Normal1"/>
          <w:b/>
          <w:shd w:val="clear" w:color="auto" w:fill="DAB154"/>
        </w:rPr>
      </w:pPr>
    </w:p>
    <w:p w14:paraId="17ED91C4" w14:textId="77777777" w:rsidR="00F4642B" w:rsidRPr="00123FAF" w:rsidRDefault="00F4642B" w:rsidP="00244BEC">
      <w:pPr>
        <w:spacing w:before="0" w:after="0" w:line="240" w:lineRule="auto"/>
        <w:rPr>
          <w:rStyle w:val="Normal1"/>
          <w:b/>
          <w:shd w:val="clear" w:color="auto" w:fill="DAB154"/>
        </w:rPr>
      </w:pPr>
    </w:p>
    <w:p w14:paraId="0FFDBCC3" w14:textId="77777777" w:rsidR="00F4642B" w:rsidRPr="00123FAF" w:rsidRDefault="00F4642B" w:rsidP="00244BEC">
      <w:pPr>
        <w:spacing w:before="0" w:after="0" w:line="240" w:lineRule="auto"/>
        <w:rPr>
          <w:rStyle w:val="Normal1"/>
          <w:b/>
          <w:shd w:val="clear" w:color="auto" w:fill="DAB154"/>
        </w:rPr>
      </w:pPr>
    </w:p>
    <w:p w14:paraId="143F2CEE" w14:textId="77777777" w:rsidR="00F4642B" w:rsidRPr="00123FAF" w:rsidRDefault="00F4642B" w:rsidP="00244BEC">
      <w:pPr>
        <w:spacing w:before="0" w:after="0" w:line="240" w:lineRule="auto"/>
        <w:rPr>
          <w:rStyle w:val="Normal1"/>
          <w:b/>
          <w:shd w:val="clear" w:color="auto" w:fill="DAB154"/>
        </w:rPr>
      </w:pPr>
    </w:p>
    <w:p w14:paraId="56AB60C1" w14:textId="77777777" w:rsidR="00244BEC" w:rsidRPr="00123FAF" w:rsidRDefault="00F4642B" w:rsidP="00244BEC">
      <w:pPr>
        <w:spacing w:before="0" w:after="0" w:line="240" w:lineRule="auto"/>
        <w:rPr>
          <w:b/>
        </w:rPr>
      </w:pPr>
      <w:r w:rsidRPr="00123FAF">
        <w:rPr>
          <w:rStyle w:val="Normal1"/>
          <w:b/>
          <w:shd w:val="clear" w:color="auto" w:fill="DAB154"/>
        </w:rPr>
        <w:t>Activity 2</w:t>
      </w:r>
      <w:r w:rsidR="00244BEC" w:rsidRPr="00123FAF">
        <w:rPr>
          <w:rStyle w:val="Normal1"/>
          <w:shd w:val="clear" w:color="auto" w:fill="DAB154"/>
        </w:rPr>
        <w:t xml:space="preserve"> (F)</w:t>
      </w:r>
      <w:r w:rsidR="00244BEC" w:rsidRPr="00123FAF">
        <w:rPr>
          <w:b/>
        </w:rPr>
        <w:t xml:space="preserve"> Activities to address the unique needs of low-income children or students, children with disabilities, English learners, racial and ethnic minorities, students experiencing homelessness, and foster care youth, including how outreach and service delivery will meet the needs of each population.</w:t>
      </w:r>
    </w:p>
    <w:p w14:paraId="07ABB218" w14:textId="77777777" w:rsidR="00862BD5" w:rsidRPr="00123FAF" w:rsidRDefault="00862BD5" w:rsidP="00862BD5">
      <w:pPr>
        <w:pStyle w:val="NoSpacing"/>
      </w:pPr>
    </w:p>
    <w:p w14:paraId="60DBFE5C" w14:textId="4A262A8F" w:rsidR="00862BD5" w:rsidRPr="00123FAF" w:rsidRDefault="00FE1EF6" w:rsidP="00FE1EF6">
      <w:pPr>
        <w:pStyle w:val="NoSpacing"/>
        <w:tabs>
          <w:tab w:val="left" w:pos="2205"/>
        </w:tabs>
      </w:pPr>
      <w:r w:rsidRPr="00123FAF">
        <w:t xml:space="preserve">In response to Covid-19, there is need for special attention in students experiencing </w:t>
      </w:r>
      <w:r w:rsidR="00D12440" w:rsidRPr="00123FAF">
        <w:t>homelessness; The</w:t>
      </w:r>
      <w:r w:rsidRPr="00123FAF">
        <w:t xml:space="preserve"> LEA proposes to allocate funding to employ a District Social Worker</w:t>
      </w:r>
      <w:r w:rsidR="00EC0CE7" w:rsidRPr="00123FAF">
        <w:t xml:space="preserve"> (licensed preferred)</w:t>
      </w:r>
      <w:r w:rsidRPr="00123FAF">
        <w:t xml:space="preserve"> to assist with the needs and services of children with disabilities</w:t>
      </w:r>
      <w:r w:rsidR="00273225" w:rsidRPr="00123FAF">
        <w:t xml:space="preserve"> and to those who have experienced Homelessness and traumatic home experiences due to the pandemic. In addition to employing a Social Worker for the district, the LEA proposes to use </w:t>
      </w:r>
      <w:r w:rsidR="004959F7">
        <w:t xml:space="preserve">the </w:t>
      </w:r>
      <w:r w:rsidR="00273225" w:rsidRPr="00123FAF">
        <w:t>funding to employ two ESE Staffing Specialist</w:t>
      </w:r>
      <w:r w:rsidR="004959F7">
        <w:t>s</w:t>
      </w:r>
      <w:r w:rsidR="00273225" w:rsidRPr="00123FAF">
        <w:t xml:space="preserve"> to assist with the increase of ESE student caseloads in the district.</w:t>
      </w:r>
    </w:p>
    <w:p w14:paraId="79F1EB94" w14:textId="50E7907D" w:rsidR="00D12440" w:rsidRPr="00123FAF" w:rsidRDefault="00D12440" w:rsidP="00FE1EF6">
      <w:pPr>
        <w:pStyle w:val="NoSpacing"/>
        <w:tabs>
          <w:tab w:val="left" w:pos="2205"/>
        </w:tabs>
      </w:pPr>
    </w:p>
    <w:p w14:paraId="5E9EF1D6" w14:textId="03F195B3" w:rsidR="00D12440" w:rsidRPr="00123FAF" w:rsidRDefault="00D12440" w:rsidP="00FE1EF6">
      <w:pPr>
        <w:pStyle w:val="NoSpacing"/>
        <w:tabs>
          <w:tab w:val="left" w:pos="2205"/>
        </w:tabs>
      </w:pPr>
      <w:r w:rsidRPr="00123FAF">
        <w:t xml:space="preserve">The LEA proposes </w:t>
      </w:r>
      <w:r w:rsidR="004959F7">
        <w:t>partnering with mentorship services in the community to</w:t>
      </w:r>
      <w:r w:rsidRPr="00123FAF">
        <w:t xml:space="preserve"> provide leadership and guidance to underrepresented sub</w:t>
      </w:r>
      <w:r w:rsidR="004959F7">
        <w:t>groups.</w:t>
      </w:r>
      <w:r w:rsidRPr="00123FAF">
        <w:t xml:space="preserve"> Due to the heighten</w:t>
      </w:r>
      <w:r w:rsidR="00EC29A8">
        <w:t>ed</w:t>
      </w:r>
      <w:r w:rsidRPr="00123FAF">
        <w:t xml:space="preserve"> traumatic experiences caused by the pandemic, the youth in </w:t>
      </w:r>
      <w:r w:rsidRPr="00123FAF">
        <w:lastRenderedPageBreak/>
        <w:t xml:space="preserve">the </w:t>
      </w:r>
      <w:r w:rsidR="0056199A">
        <w:t>community have</w:t>
      </w:r>
      <w:r w:rsidR="00EB0A53" w:rsidRPr="00123FAF">
        <w:t xml:space="preserve"> been </w:t>
      </w:r>
      <w:r w:rsidR="004959F7">
        <w:t>significan</w:t>
      </w:r>
      <w:r w:rsidRPr="00123FAF">
        <w:t>tly</w:t>
      </w:r>
      <w:r w:rsidR="00EB0A53" w:rsidRPr="00123FAF">
        <w:t xml:space="preserve"> impacted</w:t>
      </w:r>
      <w:r w:rsidR="004959F7">
        <w:t>,</w:t>
      </w:r>
      <w:r w:rsidRPr="00123FAF">
        <w:t xml:space="preserve"> </w:t>
      </w:r>
      <w:r w:rsidR="00EB0A53" w:rsidRPr="00123FAF">
        <w:t>causing many</w:t>
      </w:r>
      <w:r w:rsidRPr="00123FAF">
        <w:t xml:space="preserve"> </w:t>
      </w:r>
      <w:r w:rsidR="00EB0A53" w:rsidRPr="00123FAF">
        <w:t>subgroups and</w:t>
      </w:r>
      <w:r w:rsidRPr="00123FAF">
        <w:t xml:space="preserve"> underrepresented students to disconnect from learning</w:t>
      </w:r>
      <w:r w:rsidR="00EB0A53" w:rsidRPr="00123FAF">
        <w:t xml:space="preserve"> due to the lack of parental support. The LEA proposes to allow approved and screened mentors to mentor at-risk students who </w:t>
      </w:r>
      <w:r w:rsidR="004959F7">
        <w:t>face</w:t>
      </w:r>
      <w:r w:rsidR="00EB0A53" w:rsidRPr="00123FAF">
        <w:t xml:space="preserve"> challenges beyond their control by </w:t>
      </w:r>
      <w:r w:rsidR="0056199A">
        <w:t xml:space="preserve">allocating funding for </w:t>
      </w:r>
      <w:r w:rsidR="00EB0A53" w:rsidRPr="00123FAF">
        <w:t xml:space="preserve">educational trips and activities </w:t>
      </w:r>
      <w:r w:rsidR="004959F7">
        <w:t>integrated with</w:t>
      </w:r>
      <w:r w:rsidR="00EB0A53" w:rsidRPr="00123FAF">
        <w:t xml:space="preserve"> the afterschool and summer learning programs.</w:t>
      </w:r>
    </w:p>
    <w:p w14:paraId="72B9FFBD" w14:textId="77777777" w:rsidR="00F4642B" w:rsidRPr="00123FAF" w:rsidRDefault="00F4642B" w:rsidP="00244BEC">
      <w:pPr>
        <w:spacing w:before="0" w:after="0" w:line="240" w:lineRule="auto"/>
        <w:rPr>
          <w:rStyle w:val="Normal1"/>
          <w:b/>
          <w:shd w:val="clear" w:color="auto" w:fill="DAB154"/>
        </w:rPr>
      </w:pPr>
    </w:p>
    <w:p w14:paraId="6494DA36" w14:textId="77777777" w:rsidR="00862BD5" w:rsidRPr="00123FAF" w:rsidRDefault="00862BD5" w:rsidP="00244BEC">
      <w:pPr>
        <w:spacing w:before="0" w:after="0" w:line="240" w:lineRule="auto"/>
        <w:rPr>
          <w:rStyle w:val="Normal1"/>
          <w:b/>
          <w:shd w:val="clear" w:color="auto" w:fill="DAB154"/>
        </w:rPr>
      </w:pPr>
    </w:p>
    <w:p w14:paraId="3D8440D4" w14:textId="77777777" w:rsidR="00862BD5" w:rsidRPr="00123FAF" w:rsidRDefault="00862BD5" w:rsidP="00244BEC">
      <w:pPr>
        <w:spacing w:before="0" w:after="0" w:line="240" w:lineRule="auto"/>
        <w:rPr>
          <w:rStyle w:val="Normal1"/>
          <w:b/>
          <w:shd w:val="clear" w:color="auto" w:fill="DAB154"/>
        </w:rPr>
      </w:pPr>
    </w:p>
    <w:p w14:paraId="15B7DE7C" w14:textId="77777777" w:rsidR="00F4642B" w:rsidRPr="00123FAF" w:rsidRDefault="00F4642B" w:rsidP="00244BEC">
      <w:pPr>
        <w:spacing w:before="0" w:after="0" w:line="240" w:lineRule="auto"/>
        <w:rPr>
          <w:rStyle w:val="Normal1"/>
          <w:b/>
          <w:shd w:val="clear" w:color="auto" w:fill="DAB154"/>
        </w:rPr>
      </w:pPr>
    </w:p>
    <w:p w14:paraId="49DEE9E0" w14:textId="77777777" w:rsidR="00244BEC" w:rsidRPr="00123FAF" w:rsidRDefault="00F4642B" w:rsidP="00244BEC">
      <w:pPr>
        <w:spacing w:before="0" w:after="0" w:line="240" w:lineRule="auto"/>
        <w:rPr>
          <w:b/>
        </w:rPr>
      </w:pPr>
      <w:r w:rsidRPr="00123FAF">
        <w:rPr>
          <w:rStyle w:val="Normal1"/>
          <w:b/>
          <w:shd w:val="clear" w:color="auto" w:fill="DAB154"/>
        </w:rPr>
        <w:t>Activity 2</w:t>
      </w:r>
      <w:r w:rsidR="00244BEC" w:rsidRPr="00123FAF">
        <w:rPr>
          <w:rStyle w:val="Normal1"/>
          <w:shd w:val="clear" w:color="auto" w:fill="DAB154"/>
        </w:rPr>
        <w:t xml:space="preserve"> (G)</w:t>
      </w:r>
      <w:r w:rsidR="00244BEC" w:rsidRPr="00123FAF">
        <w:rPr>
          <w:b/>
        </w:rPr>
        <w:t xml:space="preserve"> Developing and implementing procedures and systems to improve the preparedness and response efforts of local educational agencies.</w:t>
      </w:r>
    </w:p>
    <w:p w14:paraId="07BF2460" w14:textId="77777777" w:rsidR="00F4642B" w:rsidRPr="00123FAF" w:rsidRDefault="00F4642B" w:rsidP="00244BEC">
      <w:pPr>
        <w:spacing w:before="0" w:after="0" w:line="240" w:lineRule="auto"/>
        <w:rPr>
          <w:rStyle w:val="Normal1"/>
          <w:b/>
          <w:shd w:val="clear" w:color="auto" w:fill="DAB154"/>
        </w:rPr>
      </w:pPr>
    </w:p>
    <w:p w14:paraId="4AE31CDD" w14:textId="7A00D669" w:rsidR="00862BD5" w:rsidRPr="00123FAF" w:rsidRDefault="00862BD5" w:rsidP="00862BD5">
      <w:pPr>
        <w:pStyle w:val="NoSpacing"/>
      </w:pPr>
    </w:p>
    <w:p w14:paraId="0D2E78C7" w14:textId="67D681B3" w:rsidR="00EB0A53" w:rsidRPr="00123FAF" w:rsidRDefault="00EB0A53" w:rsidP="00862BD5">
      <w:pPr>
        <w:pStyle w:val="NoSpacing"/>
      </w:pPr>
      <w:r w:rsidRPr="00123FAF">
        <w:t>The LEA proposes to allocate funding to</w:t>
      </w:r>
      <w:r w:rsidR="00DF5297" w:rsidRPr="00123FAF">
        <w:t xml:space="preserve"> purchase outdoor play equipment for all elementary schools and VPK facilities to prevent the spread of Covid-19. The outdoor play equipment </w:t>
      </w:r>
      <w:r w:rsidR="004959F7">
        <w:t>directly responds</w:t>
      </w:r>
      <w:r w:rsidR="00DF5297" w:rsidRPr="00123FAF">
        <w:t xml:space="preserve"> to the Co</w:t>
      </w:r>
      <w:r w:rsidR="004959F7">
        <w:t xml:space="preserve">vid-19 pandemic as students will </w:t>
      </w:r>
      <w:r w:rsidR="00DF5297" w:rsidRPr="00123FAF">
        <w:t>be able to exercise and play safely outdoors where social distancing is not restricted or limited.</w:t>
      </w:r>
    </w:p>
    <w:p w14:paraId="05D727A6" w14:textId="77777777" w:rsidR="00F4642B" w:rsidRPr="00123FAF" w:rsidRDefault="00F4642B" w:rsidP="00244BEC">
      <w:pPr>
        <w:spacing w:before="0" w:after="0" w:line="240" w:lineRule="auto"/>
        <w:rPr>
          <w:rFonts w:cstheme="minorBidi"/>
          <w:szCs w:val="20"/>
        </w:rPr>
      </w:pPr>
    </w:p>
    <w:p w14:paraId="2A18CB38" w14:textId="77777777" w:rsidR="00862BD5" w:rsidRPr="00123FAF" w:rsidRDefault="00862BD5" w:rsidP="00244BEC">
      <w:pPr>
        <w:spacing w:before="0" w:after="0" w:line="240" w:lineRule="auto"/>
        <w:rPr>
          <w:rFonts w:cstheme="minorBidi"/>
          <w:szCs w:val="20"/>
        </w:rPr>
      </w:pPr>
    </w:p>
    <w:p w14:paraId="1438FADD" w14:textId="77777777" w:rsidR="00862BD5" w:rsidRPr="00123FAF" w:rsidRDefault="00862BD5" w:rsidP="00244BEC">
      <w:pPr>
        <w:spacing w:before="0" w:after="0" w:line="240" w:lineRule="auto"/>
        <w:rPr>
          <w:rStyle w:val="Normal1"/>
          <w:b/>
          <w:shd w:val="clear" w:color="auto" w:fill="DAB154"/>
        </w:rPr>
      </w:pPr>
    </w:p>
    <w:p w14:paraId="68FCA9C1" w14:textId="77777777" w:rsidR="00F4642B" w:rsidRPr="00123FAF" w:rsidRDefault="00F4642B" w:rsidP="00244BEC">
      <w:pPr>
        <w:spacing w:before="0" w:after="0" w:line="240" w:lineRule="auto"/>
        <w:rPr>
          <w:rStyle w:val="Normal1"/>
          <w:b/>
          <w:shd w:val="clear" w:color="auto" w:fill="DAB154"/>
        </w:rPr>
      </w:pPr>
    </w:p>
    <w:p w14:paraId="4009372A" w14:textId="77777777" w:rsidR="00862BD5" w:rsidRPr="00123FAF" w:rsidRDefault="00862BD5">
      <w:pPr>
        <w:spacing w:before="0" w:after="200"/>
        <w:rPr>
          <w:rStyle w:val="Normal1"/>
          <w:b/>
          <w:shd w:val="clear" w:color="auto" w:fill="DAB154"/>
        </w:rPr>
      </w:pPr>
      <w:r w:rsidRPr="00123FAF">
        <w:rPr>
          <w:rStyle w:val="Normal1"/>
          <w:b/>
          <w:shd w:val="clear" w:color="auto" w:fill="DAB154"/>
        </w:rPr>
        <w:br w:type="page"/>
      </w:r>
    </w:p>
    <w:p w14:paraId="3C962F3C" w14:textId="77777777" w:rsidR="00244BEC" w:rsidRPr="00123FAF" w:rsidRDefault="00F4642B" w:rsidP="00244BEC">
      <w:pPr>
        <w:spacing w:before="0" w:after="0" w:line="240" w:lineRule="auto"/>
        <w:rPr>
          <w:b/>
        </w:rPr>
      </w:pPr>
      <w:bookmarkStart w:id="0" w:name="_GoBack"/>
      <w:bookmarkEnd w:id="0"/>
      <w:r w:rsidRPr="00123FAF">
        <w:rPr>
          <w:rStyle w:val="Normal1"/>
          <w:b/>
          <w:shd w:val="clear" w:color="auto" w:fill="DAB154"/>
        </w:rPr>
        <w:lastRenderedPageBreak/>
        <w:t>Activity 2</w:t>
      </w:r>
      <w:r w:rsidR="00244BEC" w:rsidRPr="00123FAF">
        <w:rPr>
          <w:rStyle w:val="Normal1"/>
          <w:shd w:val="clear" w:color="auto" w:fill="DAB154"/>
        </w:rPr>
        <w:t xml:space="preserve"> (H)</w:t>
      </w:r>
      <w:r w:rsidR="00244BEC" w:rsidRPr="00123FAF">
        <w:rPr>
          <w:b/>
        </w:rPr>
        <w:t xml:space="preserve"> Training and professional development for staff of the local educational agency on sanitation and minimizing the spread of infectious diseases. </w:t>
      </w:r>
    </w:p>
    <w:p w14:paraId="689ED6A1" w14:textId="77777777" w:rsidR="00862BD5" w:rsidRPr="00123FAF" w:rsidRDefault="00862BD5" w:rsidP="00862BD5">
      <w:pPr>
        <w:pStyle w:val="NoSpacing"/>
      </w:pPr>
    </w:p>
    <w:p w14:paraId="309CC36B" w14:textId="628E7377" w:rsidR="00862BD5" w:rsidRPr="00123FAF" w:rsidRDefault="00943CCE" w:rsidP="00862BD5">
      <w:pPr>
        <w:pStyle w:val="NoSpacing"/>
      </w:pPr>
      <w:r w:rsidRPr="00123FAF">
        <w:t>Was</w:t>
      </w:r>
      <w:r w:rsidR="00123FAF">
        <w:t>hington County School District p</w:t>
      </w:r>
      <w:r w:rsidRPr="00123FAF">
        <w:t xml:space="preserve">roposes </w:t>
      </w:r>
      <w:r w:rsidR="00123FAF">
        <w:t xml:space="preserve">not </w:t>
      </w:r>
      <w:r w:rsidRPr="00123FAF">
        <w:t>to allocate funding towards training and professional development for staff on sanitation and minimizing the spread of infectious diseases.</w:t>
      </w:r>
    </w:p>
    <w:p w14:paraId="0901AD0D" w14:textId="77777777" w:rsidR="00131FC4" w:rsidRPr="00123FAF" w:rsidRDefault="00131FC4">
      <w:pPr>
        <w:spacing w:before="0" w:after="200"/>
        <w:rPr>
          <w:rStyle w:val="Normal1"/>
          <w:b/>
          <w:shd w:val="clear" w:color="auto" w:fill="DAB154"/>
        </w:rPr>
      </w:pPr>
    </w:p>
    <w:p w14:paraId="205882A6" w14:textId="77777777" w:rsidR="00862BD5" w:rsidRPr="00123FAF" w:rsidRDefault="00862BD5">
      <w:pPr>
        <w:spacing w:before="0" w:after="200"/>
        <w:rPr>
          <w:rStyle w:val="Normal1"/>
          <w:b/>
          <w:shd w:val="clear" w:color="auto" w:fill="DAB154"/>
        </w:rPr>
      </w:pPr>
    </w:p>
    <w:p w14:paraId="7E98D33F" w14:textId="77777777" w:rsidR="00F4642B" w:rsidRPr="00123FAF" w:rsidRDefault="00F4642B" w:rsidP="00244BEC">
      <w:pPr>
        <w:spacing w:before="0" w:after="0" w:line="240" w:lineRule="auto"/>
        <w:rPr>
          <w:rStyle w:val="Normal1"/>
          <w:b/>
          <w:shd w:val="clear" w:color="auto" w:fill="DAB154"/>
        </w:rPr>
      </w:pPr>
    </w:p>
    <w:p w14:paraId="47ED19E3" w14:textId="77777777" w:rsidR="00244BEC" w:rsidRPr="00123FAF" w:rsidRDefault="00F4642B" w:rsidP="00244BEC">
      <w:pPr>
        <w:spacing w:before="0" w:after="0" w:line="240" w:lineRule="auto"/>
        <w:rPr>
          <w:b/>
        </w:rPr>
      </w:pPr>
      <w:r w:rsidRPr="00123FAF">
        <w:rPr>
          <w:rStyle w:val="Normal1"/>
          <w:b/>
          <w:shd w:val="clear" w:color="auto" w:fill="DAB154"/>
        </w:rPr>
        <w:t>Activity 2</w:t>
      </w:r>
      <w:r w:rsidR="00244BEC" w:rsidRPr="00123FAF">
        <w:rPr>
          <w:rStyle w:val="Normal1"/>
          <w:shd w:val="clear" w:color="auto" w:fill="DAB154"/>
        </w:rPr>
        <w:t xml:space="preserve"> (I)</w:t>
      </w:r>
      <w:r w:rsidR="00244BEC" w:rsidRPr="00123FAF">
        <w:rPr>
          <w:b/>
        </w:rPr>
        <w:t xml:space="preserve"> Purchasing supplies to sanitize and clean the facilities of a local educational agency, including buildings operated by such agency.</w:t>
      </w:r>
    </w:p>
    <w:p w14:paraId="6E06F8FF" w14:textId="77777777" w:rsidR="00862BD5" w:rsidRPr="00123FAF" w:rsidRDefault="00862BD5" w:rsidP="00862BD5">
      <w:pPr>
        <w:pStyle w:val="NoSpacing"/>
      </w:pPr>
    </w:p>
    <w:p w14:paraId="25039AF5" w14:textId="41215332" w:rsidR="00F4642B" w:rsidRPr="00123FAF" w:rsidRDefault="00943CCE" w:rsidP="00DF5297">
      <w:pPr>
        <w:pStyle w:val="NoSpacing"/>
        <w:rPr>
          <w:rStyle w:val="Normal1"/>
          <w:b/>
          <w:shd w:val="clear" w:color="auto" w:fill="DAB154"/>
        </w:rPr>
      </w:pPr>
      <w:r w:rsidRPr="00123FAF">
        <w:t>Washington County School District proposes to allocate funding towards purchasing supplies to sanitize and clean all facilities</w:t>
      </w:r>
      <w:r w:rsidR="00DF5297" w:rsidRPr="00123FAF">
        <w:t xml:space="preserve"> and classrooms to prevent, prepare for, and respond to the Covid-19 pandemic.</w:t>
      </w:r>
    </w:p>
    <w:p w14:paraId="165C7B47" w14:textId="77777777" w:rsidR="00F4642B" w:rsidRPr="00123FAF" w:rsidRDefault="00F4642B" w:rsidP="00244BEC">
      <w:pPr>
        <w:spacing w:before="0" w:after="0" w:line="240" w:lineRule="auto"/>
        <w:rPr>
          <w:rStyle w:val="Normal1"/>
          <w:b/>
          <w:shd w:val="clear" w:color="auto" w:fill="DAB154"/>
        </w:rPr>
      </w:pPr>
    </w:p>
    <w:p w14:paraId="74F21733" w14:textId="77777777" w:rsidR="00862BD5" w:rsidRPr="00123FAF" w:rsidRDefault="00862BD5" w:rsidP="00244BEC">
      <w:pPr>
        <w:spacing w:before="0" w:after="0" w:line="240" w:lineRule="auto"/>
        <w:rPr>
          <w:rStyle w:val="Normal1"/>
          <w:b/>
          <w:shd w:val="clear" w:color="auto" w:fill="DAB154"/>
        </w:rPr>
      </w:pPr>
    </w:p>
    <w:p w14:paraId="0670F984" w14:textId="77777777" w:rsidR="00862BD5" w:rsidRPr="00123FAF" w:rsidRDefault="00862BD5" w:rsidP="00244BEC">
      <w:pPr>
        <w:spacing w:before="0" w:after="0" w:line="240" w:lineRule="auto"/>
        <w:rPr>
          <w:rStyle w:val="Normal1"/>
          <w:b/>
          <w:shd w:val="clear" w:color="auto" w:fill="DAB154"/>
        </w:rPr>
      </w:pPr>
    </w:p>
    <w:p w14:paraId="3720E557" w14:textId="00E2FDAF" w:rsidR="00244BEC" w:rsidRPr="00123FAF" w:rsidRDefault="00F4642B" w:rsidP="00244BEC">
      <w:pPr>
        <w:spacing w:before="0" w:after="0" w:line="240" w:lineRule="auto"/>
        <w:rPr>
          <w:b/>
        </w:rPr>
      </w:pPr>
      <w:r w:rsidRPr="00123FAF">
        <w:rPr>
          <w:rStyle w:val="Normal1"/>
          <w:b/>
          <w:shd w:val="clear" w:color="auto" w:fill="DAB154"/>
        </w:rPr>
        <w:t>Activity 2</w:t>
      </w:r>
      <w:r w:rsidR="00244BEC" w:rsidRPr="00123FAF">
        <w:rPr>
          <w:rStyle w:val="Normal1"/>
          <w:shd w:val="clear" w:color="auto" w:fill="DAB154"/>
        </w:rPr>
        <w:t xml:space="preserve"> </w:t>
      </w:r>
      <w:r w:rsidR="00244BEC" w:rsidRPr="00123FAF">
        <w:rPr>
          <w:rStyle w:val="Normal1"/>
          <w:b/>
          <w:shd w:val="clear" w:color="auto" w:fill="DAB154"/>
        </w:rPr>
        <w:t>(J</w:t>
      </w:r>
      <w:r w:rsidR="00244BEC" w:rsidRPr="00123FAF">
        <w:rPr>
          <w:rStyle w:val="Normal1"/>
          <w:shd w:val="clear" w:color="auto" w:fill="DAB154"/>
        </w:rPr>
        <w:t>)</w:t>
      </w:r>
      <w:r w:rsidR="00244BEC" w:rsidRPr="00123FAF">
        <w:rPr>
          <w:b/>
        </w:rPr>
        <w:t xml:space="preserve"> Planning for, coordinating, and implementing activities during long-term closures, including providing meals to eligible students, providing technology for online learning to all students, providing guidance for carrying out requirements under the Individuals with Disabilities Education Act</w:t>
      </w:r>
      <w:r w:rsidR="005639F5">
        <w:rPr>
          <w:b/>
        </w:rPr>
        <w:t>,</w:t>
      </w:r>
      <w:r w:rsidR="00244BEC" w:rsidRPr="00123FAF">
        <w:rPr>
          <w:b/>
        </w:rPr>
        <w:t xml:space="preserve"> </w:t>
      </w:r>
      <w:proofErr w:type="gramStart"/>
      <w:r w:rsidR="00244BEC" w:rsidRPr="00123FAF">
        <w:rPr>
          <w:b/>
        </w:rPr>
        <w:t>and  ensuring</w:t>
      </w:r>
      <w:proofErr w:type="gramEnd"/>
      <w:r w:rsidR="00244BEC" w:rsidRPr="00123FAF">
        <w:rPr>
          <w:b/>
        </w:rPr>
        <w:t xml:space="preserve"> other educational services can continue to be provided consistent with all Federal, State,</w:t>
      </w:r>
    </w:p>
    <w:p w14:paraId="040B10C7" w14:textId="77777777" w:rsidR="00244BEC" w:rsidRPr="00123FAF" w:rsidRDefault="00244BEC" w:rsidP="00244BEC">
      <w:pPr>
        <w:spacing w:before="0" w:after="0" w:line="240" w:lineRule="auto"/>
        <w:rPr>
          <w:b/>
        </w:rPr>
      </w:pPr>
      <w:r w:rsidRPr="00123FAF">
        <w:rPr>
          <w:b/>
        </w:rPr>
        <w:t>and local requirements.</w:t>
      </w:r>
    </w:p>
    <w:p w14:paraId="10337FBE" w14:textId="1C1414ED" w:rsidR="00862BD5" w:rsidRPr="00123FAF" w:rsidRDefault="00862BD5" w:rsidP="00862BD5">
      <w:pPr>
        <w:pStyle w:val="NoSpacing"/>
      </w:pPr>
    </w:p>
    <w:p w14:paraId="497384F0" w14:textId="33534376" w:rsidR="00DF5297" w:rsidRPr="00123FAF" w:rsidRDefault="00EC29A8" w:rsidP="00862BD5">
      <w:pPr>
        <w:pStyle w:val="NoSpacing"/>
      </w:pPr>
      <w:r>
        <w:t>In the event of</w:t>
      </w:r>
      <w:r w:rsidR="00DF5297" w:rsidRPr="00123FAF">
        <w:t xml:space="preserve"> school closures, the LEA proposes to allocate funding towards supporting digital learning </w:t>
      </w:r>
      <w:r w:rsidR="00B654D6" w:rsidRPr="00123FAF">
        <w:t xml:space="preserve">by purchasing additional licenses for IXL, </w:t>
      </w:r>
      <w:proofErr w:type="gramStart"/>
      <w:r w:rsidR="00AB7ABB" w:rsidRPr="00123FAF">
        <w:t>Achieve</w:t>
      </w:r>
      <w:proofErr w:type="gramEnd"/>
      <w:r w:rsidR="005639F5">
        <w:t xml:space="preserve"> 3000, </w:t>
      </w:r>
      <w:r w:rsidR="00B654D6" w:rsidRPr="00123FAF">
        <w:t>I-Ready,</w:t>
      </w:r>
      <w:r w:rsidR="00AB7ABB" w:rsidRPr="00123FAF">
        <w:t xml:space="preserve"> and other digital platforms used</w:t>
      </w:r>
      <w:r w:rsidR="00B654D6" w:rsidRPr="00123FAF">
        <w:t xml:space="preserve"> to ensure that equitable services continue to be provided with all Federal, State, and local requirements.   The LEA will also allocate funding to pay for bus drivers to deliver meals and instructional materials to all students.</w:t>
      </w:r>
      <w:r w:rsidR="00BD7AC5" w:rsidRPr="00123FAF">
        <w:t xml:space="preserve"> </w:t>
      </w:r>
      <w:r>
        <w:t>In addition, t</w:t>
      </w:r>
      <w:r w:rsidR="00BD7AC5" w:rsidRPr="00123FAF">
        <w:t>he LEA proposes to cover the expenses of the Jet Packs needed to ensure internet connectivity for students without internet services. The LEA also proposes to purchase laptops for teachers and students to use in the event of long-term closures.</w:t>
      </w:r>
    </w:p>
    <w:p w14:paraId="22B857E5" w14:textId="77777777" w:rsidR="00862BD5" w:rsidRPr="00123FAF" w:rsidRDefault="00862BD5" w:rsidP="00244BEC">
      <w:pPr>
        <w:spacing w:before="0" w:after="0" w:line="240" w:lineRule="auto"/>
        <w:rPr>
          <w:rStyle w:val="Normal1"/>
          <w:b/>
          <w:shd w:val="clear" w:color="auto" w:fill="DAB154"/>
        </w:rPr>
      </w:pPr>
    </w:p>
    <w:p w14:paraId="1510A4B1" w14:textId="77777777" w:rsidR="00862BD5" w:rsidRPr="00123FAF" w:rsidRDefault="00862BD5" w:rsidP="00244BEC">
      <w:pPr>
        <w:spacing w:before="0" w:after="0" w:line="240" w:lineRule="auto"/>
        <w:rPr>
          <w:rStyle w:val="Normal1"/>
          <w:b/>
          <w:shd w:val="clear" w:color="auto" w:fill="DAB154"/>
        </w:rPr>
      </w:pPr>
    </w:p>
    <w:p w14:paraId="3A8ACC21" w14:textId="77777777" w:rsidR="00862BD5" w:rsidRPr="00123FAF" w:rsidRDefault="00862BD5" w:rsidP="00244BEC">
      <w:pPr>
        <w:spacing w:before="0" w:after="0" w:line="240" w:lineRule="auto"/>
        <w:rPr>
          <w:rStyle w:val="Normal1"/>
          <w:b/>
          <w:shd w:val="clear" w:color="auto" w:fill="DAB154"/>
        </w:rPr>
      </w:pPr>
    </w:p>
    <w:p w14:paraId="79C5DFCF" w14:textId="77777777" w:rsidR="00F4642B" w:rsidRPr="00123FAF" w:rsidRDefault="00F4642B" w:rsidP="00244BEC">
      <w:pPr>
        <w:spacing w:before="0" w:after="0" w:line="240" w:lineRule="auto"/>
        <w:rPr>
          <w:rStyle w:val="Normal1"/>
          <w:b/>
          <w:shd w:val="clear" w:color="auto" w:fill="DAB154"/>
        </w:rPr>
      </w:pPr>
    </w:p>
    <w:p w14:paraId="3727EF87" w14:textId="77777777" w:rsidR="00244BEC" w:rsidRPr="00123FAF" w:rsidRDefault="00F4642B" w:rsidP="00244BEC">
      <w:pPr>
        <w:spacing w:before="0" w:after="0" w:line="240" w:lineRule="auto"/>
        <w:rPr>
          <w:b/>
        </w:rPr>
      </w:pPr>
      <w:r w:rsidRPr="00123FAF">
        <w:rPr>
          <w:rStyle w:val="Normal1"/>
          <w:b/>
          <w:shd w:val="clear" w:color="auto" w:fill="DAB154"/>
        </w:rPr>
        <w:t>Activity 2(K)</w:t>
      </w:r>
      <w:r w:rsidR="00244BEC" w:rsidRPr="00123FAF">
        <w:rPr>
          <w:b/>
        </w:rPr>
        <w:t xml:space="preserve"> Purchasing educational technology (including hardware, software, and connectivity) for students who are served by the local educational agency that aids in regular and substantive educational interaction between students and their classroom instructors, including low-income students and children with disabilities, which may include assistive technology or adaptive equipment.</w:t>
      </w:r>
    </w:p>
    <w:p w14:paraId="121CD41B" w14:textId="77777777" w:rsidR="00862BD5" w:rsidRPr="00123FAF" w:rsidRDefault="00862BD5" w:rsidP="00862BD5">
      <w:pPr>
        <w:pStyle w:val="NoSpacing"/>
      </w:pPr>
    </w:p>
    <w:p w14:paraId="7701BCEA" w14:textId="7A7AC3BB" w:rsidR="00770CE7" w:rsidRPr="00123FAF" w:rsidRDefault="00B74105" w:rsidP="00FE1EF6">
      <w:pPr>
        <w:pStyle w:val="NoSpacing"/>
      </w:pPr>
      <w:r w:rsidRPr="00123FAF">
        <w:t xml:space="preserve">The LEA proposes to allocate funding towards the purchase of a generator to assist, support, and maintain the connectivity of internet services in the event </w:t>
      </w:r>
      <w:r w:rsidR="00273225" w:rsidRPr="00123FAF">
        <w:t>of inclement</w:t>
      </w:r>
      <w:r w:rsidRPr="00123FAF">
        <w:t xml:space="preserve"> weather and electrical interruptions</w:t>
      </w:r>
      <w:r w:rsidR="00273225" w:rsidRPr="00123FAF">
        <w:t xml:space="preserve">. The LEA proposes to purchase a generator to satisfy the stakeholders public input on connectivity issues within the district. </w:t>
      </w:r>
      <w:r w:rsidR="00EC29A8">
        <w:t>In addition, t</w:t>
      </w:r>
      <w:r w:rsidR="00273225" w:rsidRPr="00123FAF">
        <w:t xml:space="preserve">his purchase would support the Instructional Continuity Plan as requested by stakeholders to ensure that instructional time is </w:t>
      </w:r>
      <w:r w:rsidR="00DF5297" w:rsidRPr="00123FAF">
        <w:t>protected in</w:t>
      </w:r>
      <w:r w:rsidR="00273225" w:rsidRPr="00123FAF">
        <w:t xml:space="preserve"> the event of an emergency or temporary internet </w:t>
      </w:r>
      <w:r w:rsidR="00B654D6" w:rsidRPr="00123FAF">
        <w:t>interruption</w:t>
      </w:r>
      <w:r w:rsidR="00273225" w:rsidRPr="00123FAF">
        <w:t>.</w:t>
      </w:r>
      <w:r w:rsidR="00BD7AC5" w:rsidRPr="00123FAF">
        <w:t xml:space="preserve">  </w:t>
      </w:r>
    </w:p>
    <w:p w14:paraId="5B66EEFA" w14:textId="16EAD306" w:rsidR="00BD7AC5" w:rsidRPr="00123FAF" w:rsidRDefault="00BD7AC5" w:rsidP="00FE1EF6">
      <w:pPr>
        <w:pStyle w:val="NoSpacing"/>
      </w:pPr>
    </w:p>
    <w:p w14:paraId="49AE5DBA" w14:textId="64D28D6C" w:rsidR="00BD7AC5" w:rsidRPr="00123FAF" w:rsidRDefault="00BD7AC5" w:rsidP="00FE1EF6">
      <w:pPr>
        <w:pStyle w:val="NoSpacing"/>
        <w:rPr>
          <w:rStyle w:val="Normal1"/>
          <w:b/>
          <w:shd w:val="clear" w:color="auto" w:fill="DAB154"/>
        </w:rPr>
      </w:pPr>
      <w:r w:rsidRPr="00123FAF">
        <w:t xml:space="preserve">The LEA proposes </w:t>
      </w:r>
      <w:r w:rsidR="00EC29A8">
        <w:t>allocating funding for assistive technology to be purchased for students who need</w:t>
      </w:r>
      <w:r w:rsidRPr="00123FAF">
        <w:t xml:space="preserve"> technical support indicated in their 504 plan or IEP.</w:t>
      </w:r>
    </w:p>
    <w:p w14:paraId="18B94430" w14:textId="2F533E3C" w:rsidR="00131FC4" w:rsidRPr="00123FAF" w:rsidRDefault="00131FC4" w:rsidP="00102455">
      <w:pPr>
        <w:tabs>
          <w:tab w:val="left" w:pos="3960"/>
        </w:tabs>
        <w:spacing w:before="0" w:after="200"/>
        <w:rPr>
          <w:rStyle w:val="Normal1"/>
          <w:b/>
          <w:shd w:val="clear" w:color="auto" w:fill="DAB154"/>
        </w:rPr>
      </w:pPr>
      <w:r w:rsidRPr="00123FAF">
        <w:rPr>
          <w:rStyle w:val="Normal1"/>
          <w:b/>
          <w:shd w:val="clear" w:color="auto" w:fill="DAB154"/>
        </w:rPr>
        <w:br w:type="page"/>
      </w:r>
      <w:r w:rsidR="00102455">
        <w:rPr>
          <w:rStyle w:val="Normal1"/>
          <w:b/>
          <w:shd w:val="clear" w:color="auto" w:fill="DAB154"/>
        </w:rPr>
        <w:lastRenderedPageBreak/>
        <w:tab/>
      </w:r>
    </w:p>
    <w:p w14:paraId="16799D90" w14:textId="77777777" w:rsidR="00F4642B" w:rsidRPr="00123FAF" w:rsidRDefault="00F4642B" w:rsidP="00244BEC">
      <w:pPr>
        <w:spacing w:before="0" w:after="0" w:line="240" w:lineRule="auto"/>
        <w:rPr>
          <w:rStyle w:val="Normal1"/>
          <w:b/>
          <w:shd w:val="clear" w:color="auto" w:fill="DAB154"/>
        </w:rPr>
      </w:pPr>
    </w:p>
    <w:p w14:paraId="529E52A9" w14:textId="77777777" w:rsidR="00F4642B" w:rsidRPr="00123FAF" w:rsidRDefault="00F4642B" w:rsidP="00244BEC">
      <w:pPr>
        <w:spacing w:before="0" w:after="0" w:line="240" w:lineRule="auto"/>
        <w:rPr>
          <w:rStyle w:val="Normal1"/>
          <w:b/>
          <w:shd w:val="clear" w:color="auto" w:fill="DAB154"/>
        </w:rPr>
      </w:pPr>
    </w:p>
    <w:p w14:paraId="1ED603D3" w14:textId="77777777" w:rsidR="00244BEC" w:rsidRPr="00123FAF" w:rsidRDefault="00F4642B" w:rsidP="00244BEC">
      <w:pPr>
        <w:spacing w:before="0" w:after="0" w:line="240" w:lineRule="auto"/>
        <w:rPr>
          <w:b/>
        </w:rPr>
      </w:pPr>
      <w:r w:rsidRPr="00123FAF">
        <w:rPr>
          <w:rStyle w:val="Normal1"/>
          <w:b/>
          <w:shd w:val="clear" w:color="auto" w:fill="DAB154"/>
        </w:rPr>
        <w:t>Activity 2(L)</w:t>
      </w:r>
      <w:r w:rsidR="00244BEC" w:rsidRPr="00123FAF">
        <w:rPr>
          <w:b/>
        </w:rPr>
        <w:t xml:space="preserve"> Providing mental health services and supports, including through the implementation of evidence-based full-service community schools.</w:t>
      </w:r>
    </w:p>
    <w:p w14:paraId="135D74BF" w14:textId="77777777" w:rsidR="00F4642B" w:rsidRPr="00123FAF" w:rsidRDefault="00F4642B" w:rsidP="00244BEC">
      <w:pPr>
        <w:spacing w:before="0" w:after="0" w:line="240" w:lineRule="auto"/>
        <w:rPr>
          <w:rStyle w:val="Normal1"/>
          <w:b/>
          <w:shd w:val="clear" w:color="auto" w:fill="DAB154"/>
        </w:rPr>
      </w:pPr>
    </w:p>
    <w:p w14:paraId="0354749E" w14:textId="7F253C5D" w:rsidR="00862BD5" w:rsidRPr="00123FAF" w:rsidRDefault="00BD7AC5" w:rsidP="00862BD5">
      <w:pPr>
        <w:pStyle w:val="NoSpacing"/>
      </w:pPr>
      <w:r w:rsidRPr="00123FAF">
        <w:t>The LEA propose</w:t>
      </w:r>
      <w:r w:rsidR="00E86E5D" w:rsidRPr="00123FAF">
        <w:t>s</w:t>
      </w:r>
      <w:r w:rsidRPr="00123FAF">
        <w:t xml:space="preserve"> to purchase a</w:t>
      </w:r>
      <w:r w:rsidR="00E86E5D" w:rsidRPr="00123FAF">
        <w:t xml:space="preserve"> s</w:t>
      </w:r>
      <w:r w:rsidRPr="00123FAF">
        <w:t xml:space="preserve">ocial and emotional assessment tool to identify primary indicators that lead to baker </w:t>
      </w:r>
      <w:r w:rsidR="00E86E5D" w:rsidRPr="00123FAF">
        <w:t>act procedures</w:t>
      </w:r>
      <w:r w:rsidRPr="00123FAF">
        <w:t>. The purchase of the social and emotiona</w:t>
      </w:r>
      <w:r w:rsidR="00EC29A8">
        <w:t xml:space="preserve">l assessment tool is to </w:t>
      </w:r>
      <w:r w:rsidRPr="00123FAF">
        <w:t>assist the employed Licensed Mental Health Professional and Social Worker with identifying anxiety</w:t>
      </w:r>
      <w:r w:rsidR="00E86E5D" w:rsidRPr="00123FAF">
        <w:t>, depression, suicidal emo</w:t>
      </w:r>
      <w:r w:rsidR="00EC29A8">
        <w:t>tions, while the students are in</w:t>
      </w:r>
      <w:r w:rsidR="00E86E5D" w:rsidRPr="00123FAF">
        <w:t xml:space="preserve"> </w:t>
      </w:r>
      <w:r w:rsidR="00EC29A8">
        <w:t xml:space="preserve">a safe environment. This purchase </w:t>
      </w:r>
      <w:r w:rsidR="00E86E5D" w:rsidRPr="00123FAF">
        <w:t xml:space="preserve">to provide preventive care as a proactive tool against indicators that lead to suicide or violent behaviors. </w:t>
      </w:r>
      <w:r w:rsidR="00EC29A8">
        <w:t>Additionally, d</w:t>
      </w:r>
      <w:r w:rsidR="00E86E5D" w:rsidRPr="00123FAF">
        <w:t>ue to the increased sensitivity caused by the pandemic</w:t>
      </w:r>
      <w:r w:rsidR="00123FAF">
        <w:t>, p</w:t>
      </w:r>
      <w:r w:rsidR="00E86E5D" w:rsidRPr="00123FAF">
        <w:t>urchasing a social and emot</w:t>
      </w:r>
      <w:r w:rsidR="00123FAF">
        <w:t>ional assessment tool would</w:t>
      </w:r>
      <w:r w:rsidR="00E86E5D" w:rsidRPr="00123FAF">
        <w:t xml:space="preserve"> support the emotional needs and services for all students who are impacted by </w:t>
      </w:r>
      <w:r w:rsidR="00EC29A8">
        <w:t xml:space="preserve">the </w:t>
      </w:r>
      <w:r w:rsidR="00E86E5D" w:rsidRPr="00123FAF">
        <w:t>heightened sensory the pandemic has caused.</w:t>
      </w:r>
    </w:p>
    <w:p w14:paraId="5A0A91D6" w14:textId="77777777" w:rsidR="00F4642B" w:rsidRPr="00123FAF" w:rsidRDefault="00F4642B" w:rsidP="00EC29A8">
      <w:pPr>
        <w:spacing w:before="0" w:after="0" w:line="240" w:lineRule="auto"/>
        <w:jc w:val="center"/>
        <w:rPr>
          <w:rStyle w:val="Normal1"/>
          <w:b/>
          <w:shd w:val="clear" w:color="auto" w:fill="DAB154"/>
        </w:rPr>
      </w:pPr>
    </w:p>
    <w:p w14:paraId="6289A0AD" w14:textId="77777777" w:rsidR="00862BD5" w:rsidRPr="00123FAF" w:rsidRDefault="00862BD5" w:rsidP="00244BEC">
      <w:pPr>
        <w:spacing w:before="0" w:after="0" w:line="240" w:lineRule="auto"/>
        <w:rPr>
          <w:rStyle w:val="Normal1"/>
          <w:b/>
          <w:shd w:val="clear" w:color="auto" w:fill="DAB154"/>
        </w:rPr>
      </w:pPr>
    </w:p>
    <w:p w14:paraId="54E5E6D6" w14:textId="77777777" w:rsidR="00862BD5" w:rsidRPr="00123FAF" w:rsidRDefault="00862BD5" w:rsidP="00244BEC">
      <w:pPr>
        <w:spacing w:before="0" w:after="0" w:line="240" w:lineRule="auto"/>
        <w:rPr>
          <w:rStyle w:val="Normal1"/>
          <w:b/>
          <w:shd w:val="clear" w:color="auto" w:fill="DAB154"/>
        </w:rPr>
      </w:pPr>
    </w:p>
    <w:p w14:paraId="12D57F5B" w14:textId="77777777" w:rsidR="00862BD5" w:rsidRPr="00123FAF" w:rsidRDefault="00862BD5" w:rsidP="00244BEC">
      <w:pPr>
        <w:spacing w:before="0" w:after="0" w:line="240" w:lineRule="auto"/>
        <w:rPr>
          <w:rStyle w:val="Normal1"/>
          <w:b/>
          <w:shd w:val="clear" w:color="auto" w:fill="DAB154"/>
        </w:rPr>
      </w:pPr>
    </w:p>
    <w:p w14:paraId="238370D8" w14:textId="0A3286BC" w:rsidR="00244BEC" w:rsidRPr="00123FAF" w:rsidRDefault="00F4642B" w:rsidP="00244BEC">
      <w:pPr>
        <w:spacing w:before="0" w:after="0" w:line="240" w:lineRule="auto"/>
        <w:rPr>
          <w:b/>
        </w:rPr>
      </w:pPr>
      <w:r w:rsidRPr="00123FAF">
        <w:rPr>
          <w:rStyle w:val="Normal1"/>
          <w:b/>
          <w:shd w:val="clear" w:color="auto" w:fill="DAB154"/>
        </w:rPr>
        <w:t>Activity 2(M)</w:t>
      </w:r>
      <w:r w:rsidR="00244BEC" w:rsidRPr="00123FAF">
        <w:rPr>
          <w:b/>
        </w:rPr>
        <w:t xml:space="preserve"> Planning and implementing activities related to summer learning and supplemental afterschool programs, including providing classroom instruction or online learning during the summer months and addressing the needs of low-income students, children with disabilities, English learners, migrant students, students experiencing homelessness, and children in foster care.</w:t>
      </w:r>
    </w:p>
    <w:p w14:paraId="4F679B8F" w14:textId="54C79ECE" w:rsidR="00E86E5D" w:rsidRPr="00123FAF" w:rsidRDefault="00E86E5D" w:rsidP="00244BEC">
      <w:pPr>
        <w:spacing w:before="0" w:after="0" w:line="240" w:lineRule="auto"/>
        <w:rPr>
          <w:b/>
        </w:rPr>
      </w:pPr>
    </w:p>
    <w:p w14:paraId="0C4B062E" w14:textId="6255C937" w:rsidR="00F62860" w:rsidRPr="00123FAF" w:rsidRDefault="00E86E5D" w:rsidP="00244BEC">
      <w:pPr>
        <w:spacing w:before="0" w:after="0" w:line="240" w:lineRule="auto"/>
        <w:rPr>
          <w:rFonts w:eastAsia="Times New Roman"/>
          <w:szCs w:val="24"/>
        </w:rPr>
      </w:pPr>
      <w:r w:rsidRPr="00123FAF">
        <w:rPr>
          <w:rFonts w:eastAsia="Times New Roman"/>
          <w:szCs w:val="24"/>
        </w:rPr>
        <w:t>The LEA proposes to offer afterschool tutoring/ extended-day programs, Saturday School-Tutoring, Summer learning and Enrichment programs</w:t>
      </w:r>
      <w:r w:rsidR="00F62860" w:rsidRPr="00123FAF">
        <w:rPr>
          <w:rFonts w:eastAsia="Times New Roman"/>
          <w:szCs w:val="24"/>
        </w:rPr>
        <w:t xml:space="preserve">, </w:t>
      </w:r>
      <w:r w:rsidRPr="00123FAF">
        <w:rPr>
          <w:rFonts w:eastAsia="Times New Roman"/>
          <w:szCs w:val="24"/>
        </w:rPr>
        <w:t xml:space="preserve">Academic and Career-related </w:t>
      </w:r>
      <w:r w:rsidR="00F62860" w:rsidRPr="00123FAF">
        <w:rPr>
          <w:rFonts w:eastAsia="Times New Roman"/>
          <w:szCs w:val="24"/>
        </w:rPr>
        <w:t xml:space="preserve">Camps, Theatre Camps, </w:t>
      </w:r>
      <w:r w:rsidRPr="00123FAF">
        <w:rPr>
          <w:rFonts w:eastAsia="Times New Roman"/>
          <w:szCs w:val="24"/>
        </w:rPr>
        <w:t>VPK to Kindergarten Summer Learning Programs for all cost centers within the district</w:t>
      </w:r>
      <w:r w:rsidR="00EC29A8">
        <w:rPr>
          <w:rFonts w:eastAsia="Times New Roman"/>
          <w:szCs w:val="24"/>
        </w:rPr>
        <w:t>,</w:t>
      </w:r>
      <w:r w:rsidRPr="00123FAF">
        <w:rPr>
          <w:rFonts w:eastAsia="Times New Roman"/>
          <w:szCs w:val="24"/>
        </w:rPr>
        <w:t xml:space="preserve"> along with providing transportation to the summer learning activities within the LEA. </w:t>
      </w:r>
      <w:r w:rsidR="00EC29A8">
        <w:rPr>
          <w:rFonts w:eastAsia="Times New Roman"/>
          <w:szCs w:val="24"/>
        </w:rPr>
        <w:t>In addition, t</w:t>
      </w:r>
      <w:r w:rsidRPr="00123FAF">
        <w:rPr>
          <w:rFonts w:eastAsia="Times New Roman"/>
          <w:szCs w:val="24"/>
        </w:rPr>
        <w:t xml:space="preserve">he LEA proposes to employ tutors to help elementary students who </w:t>
      </w:r>
      <w:r w:rsidR="00F62860" w:rsidRPr="00123FAF">
        <w:rPr>
          <w:rFonts w:eastAsia="Times New Roman"/>
          <w:szCs w:val="24"/>
        </w:rPr>
        <w:t>need academic acceleration in the critical need areas identified through progress monitoring data.</w:t>
      </w:r>
    </w:p>
    <w:p w14:paraId="5ED2C8B4" w14:textId="77777777" w:rsidR="00F62860" w:rsidRPr="00123FAF" w:rsidRDefault="00F62860" w:rsidP="00244BEC">
      <w:pPr>
        <w:spacing w:before="0" w:after="0" w:line="240" w:lineRule="auto"/>
        <w:rPr>
          <w:rFonts w:eastAsia="Times New Roman"/>
          <w:szCs w:val="24"/>
        </w:rPr>
      </w:pPr>
    </w:p>
    <w:p w14:paraId="09242738" w14:textId="7C3BDC6D" w:rsidR="00E86E5D" w:rsidRPr="00123FAF" w:rsidRDefault="00F62860" w:rsidP="00244BEC">
      <w:pPr>
        <w:spacing w:before="0" w:after="0" w:line="240" w:lineRule="auto"/>
        <w:rPr>
          <w:b/>
        </w:rPr>
      </w:pPr>
      <w:r w:rsidRPr="00123FAF">
        <w:rPr>
          <w:rFonts w:eastAsia="Times New Roman"/>
          <w:szCs w:val="24"/>
        </w:rPr>
        <w:t xml:space="preserve">The LEA proposes to allocate funding towards integrating educational trips within the summer learning and enrichment programs. </w:t>
      </w:r>
    </w:p>
    <w:p w14:paraId="2B182320" w14:textId="27454C8B" w:rsidR="00862BD5" w:rsidRPr="00123FAF" w:rsidRDefault="00862BD5" w:rsidP="00862BD5">
      <w:pPr>
        <w:pStyle w:val="NoSpacing"/>
      </w:pPr>
    </w:p>
    <w:p w14:paraId="58084BC1" w14:textId="77777777" w:rsidR="00862BD5" w:rsidRPr="00123FAF" w:rsidRDefault="00862BD5">
      <w:pPr>
        <w:spacing w:before="0" w:after="200"/>
        <w:rPr>
          <w:rStyle w:val="Normal1"/>
          <w:b/>
          <w:shd w:val="clear" w:color="auto" w:fill="DAB154"/>
        </w:rPr>
      </w:pPr>
    </w:p>
    <w:p w14:paraId="514F0FBE" w14:textId="77777777" w:rsidR="00244BEC" w:rsidRPr="00123FAF" w:rsidRDefault="00F4642B" w:rsidP="00244BEC">
      <w:pPr>
        <w:spacing w:before="0" w:after="0" w:line="240" w:lineRule="auto"/>
        <w:rPr>
          <w:b/>
        </w:rPr>
      </w:pPr>
      <w:r w:rsidRPr="00123FAF">
        <w:rPr>
          <w:rStyle w:val="Normal1"/>
          <w:b/>
          <w:shd w:val="clear" w:color="auto" w:fill="DAB154"/>
        </w:rPr>
        <w:t>Activity 2(N)</w:t>
      </w:r>
      <w:r w:rsidR="00244BEC" w:rsidRPr="00123FAF">
        <w:rPr>
          <w:b/>
        </w:rPr>
        <w:t xml:space="preserve"> Addressing learning loss among students, including low-income students, children with disabilities, English learners, racial and ethnic minorities, students experiencing homelessness, and children and youth in foster care, of the local educational agency, including by—</w:t>
      </w:r>
    </w:p>
    <w:p w14:paraId="611BC3B0" w14:textId="330804E7" w:rsidR="00244BEC" w:rsidRPr="00123FAF" w:rsidRDefault="00244BEC" w:rsidP="00244BEC">
      <w:pPr>
        <w:spacing w:before="0" w:after="0" w:line="240" w:lineRule="auto"/>
        <w:rPr>
          <w:b/>
        </w:rPr>
      </w:pPr>
      <w:r w:rsidRPr="00123FAF">
        <w:rPr>
          <w:b/>
        </w:rPr>
        <w:t>(</w:t>
      </w:r>
      <w:proofErr w:type="spellStart"/>
      <w:r w:rsidRPr="00123FAF">
        <w:rPr>
          <w:b/>
        </w:rPr>
        <w:t>i</w:t>
      </w:r>
      <w:proofErr w:type="spellEnd"/>
      <w:r w:rsidRPr="00123FAF">
        <w:rPr>
          <w:b/>
        </w:rPr>
        <w:t>) administering and using high-quality assessments that are valid and reliable, to accurately assess students</w:t>
      </w:r>
      <w:r w:rsidR="00EC29A8">
        <w:rPr>
          <w:b/>
        </w:rPr>
        <w:t>'</w:t>
      </w:r>
      <w:r w:rsidRPr="00123FAF">
        <w:rPr>
          <w:b/>
        </w:rPr>
        <w:t xml:space="preserve"> academic progress and assist educators in meeting students</w:t>
      </w:r>
      <w:r w:rsidR="00EC29A8">
        <w:rPr>
          <w:b/>
        </w:rPr>
        <w:t>'</w:t>
      </w:r>
      <w:r w:rsidRPr="00123FAF">
        <w:rPr>
          <w:b/>
        </w:rPr>
        <w:t xml:space="preserve"> academic needs, including through differentiating </w:t>
      </w:r>
      <w:r w:rsidR="00E86E5D" w:rsidRPr="00123FAF">
        <w:rPr>
          <w:b/>
        </w:rPr>
        <w:t>instruction.</w:t>
      </w:r>
      <w:r w:rsidRPr="00123FAF">
        <w:rPr>
          <w:b/>
        </w:rPr>
        <w:t xml:space="preserve"> </w:t>
      </w:r>
    </w:p>
    <w:p w14:paraId="012F24B6" w14:textId="77777777" w:rsidR="00244BEC" w:rsidRPr="00123FAF" w:rsidRDefault="00244BEC" w:rsidP="00244BEC">
      <w:pPr>
        <w:spacing w:before="0" w:after="0" w:line="240" w:lineRule="auto"/>
        <w:rPr>
          <w:b/>
        </w:rPr>
      </w:pPr>
      <w:r w:rsidRPr="00123FAF">
        <w:rPr>
          <w:b/>
        </w:rPr>
        <w:t>(ii) implementing evidence-based activities to meet the comprehensive needs of students;</w:t>
      </w:r>
    </w:p>
    <w:p w14:paraId="08A01191" w14:textId="77777777" w:rsidR="00244BEC" w:rsidRPr="00123FAF" w:rsidRDefault="00244BEC" w:rsidP="00244BEC">
      <w:pPr>
        <w:spacing w:before="0" w:after="0" w:line="240" w:lineRule="auto"/>
        <w:rPr>
          <w:b/>
        </w:rPr>
      </w:pPr>
      <w:r w:rsidRPr="00123FAF">
        <w:rPr>
          <w:b/>
        </w:rPr>
        <w:t>(iii) providing information and assistance to parents and families on how they can effectively support students, including in a distance learning environment; and</w:t>
      </w:r>
    </w:p>
    <w:p w14:paraId="7FCEAB09" w14:textId="77777777" w:rsidR="00244BEC" w:rsidRPr="00123FAF" w:rsidRDefault="00244BEC" w:rsidP="00244BEC">
      <w:pPr>
        <w:spacing w:before="0" w:after="0" w:line="240" w:lineRule="auto"/>
        <w:rPr>
          <w:b/>
        </w:rPr>
      </w:pPr>
      <w:r w:rsidRPr="00123FAF">
        <w:rPr>
          <w:b/>
        </w:rPr>
        <w:t>(iv) tracking student attendance and improving student engagement in distance education.</w:t>
      </w:r>
    </w:p>
    <w:p w14:paraId="368468ED" w14:textId="77777777" w:rsidR="00F4642B" w:rsidRPr="00123FAF" w:rsidRDefault="00F4642B" w:rsidP="00244BEC">
      <w:pPr>
        <w:spacing w:before="0" w:after="0" w:line="240" w:lineRule="auto"/>
        <w:rPr>
          <w:rStyle w:val="Normal1"/>
          <w:b/>
          <w:shd w:val="clear" w:color="auto" w:fill="DAB154"/>
        </w:rPr>
      </w:pPr>
    </w:p>
    <w:p w14:paraId="10BA1681" w14:textId="64121506" w:rsidR="00862BD5" w:rsidRPr="00123FAF" w:rsidRDefault="00F62860" w:rsidP="00862BD5">
      <w:pPr>
        <w:pStyle w:val="NoSpacing"/>
      </w:pPr>
      <w:r w:rsidRPr="00123FAF">
        <w:t xml:space="preserve">The LEA proposes to use </w:t>
      </w:r>
      <w:r w:rsidR="00EC29A8">
        <w:t xml:space="preserve">the </w:t>
      </w:r>
      <w:r w:rsidRPr="00123FAF">
        <w:t>funding to address learning loss by purchasing high</w:t>
      </w:r>
      <w:r w:rsidR="00EC29A8">
        <w:t>-</w:t>
      </w:r>
      <w:r w:rsidRPr="00123FAF">
        <w:t xml:space="preserve">quality assessments to assist </w:t>
      </w:r>
      <w:r w:rsidR="0070238C" w:rsidRPr="00123FAF">
        <w:t>educators</w:t>
      </w:r>
      <w:r w:rsidRPr="00123FAF">
        <w:t xml:space="preserve"> in</w:t>
      </w:r>
      <w:r w:rsidR="0070238C" w:rsidRPr="00123FAF">
        <w:t xml:space="preserve"> identifying and meeting</w:t>
      </w:r>
      <w:r w:rsidRPr="00123FAF">
        <w:t xml:space="preserve"> students</w:t>
      </w:r>
      <w:r w:rsidR="00EC29A8">
        <w:t>'</w:t>
      </w:r>
      <w:r w:rsidRPr="00123FAF">
        <w:t xml:space="preserve"> academic need</w:t>
      </w:r>
      <w:r w:rsidR="0070238C" w:rsidRPr="00123FAF">
        <w:t xml:space="preserve">s. </w:t>
      </w:r>
    </w:p>
    <w:p w14:paraId="4DFE1480" w14:textId="77777777" w:rsidR="00F4642B" w:rsidRPr="00123FAF" w:rsidRDefault="00F4642B" w:rsidP="00244BEC">
      <w:pPr>
        <w:spacing w:before="0" w:after="0" w:line="240" w:lineRule="auto"/>
        <w:rPr>
          <w:rStyle w:val="Normal1"/>
          <w:b/>
          <w:shd w:val="clear" w:color="auto" w:fill="DAB154"/>
        </w:rPr>
      </w:pPr>
    </w:p>
    <w:p w14:paraId="276550D6" w14:textId="77777777" w:rsidR="00862BD5" w:rsidRPr="00123FAF" w:rsidRDefault="00862BD5" w:rsidP="00244BEC">
      <w:pPr>
        <w:spacing w:before="0" w:after="0" w:line="240" w:lineRule="auto"/>
        <w:rPr>
          <w:rStyle w:val="Normal1"/>
          <w:b/>
          <w:shd w:val="clear" w:color="auto" w:fill="DAB154"/>
        </w:rPr>
      </w:pPr>
    </w:p>
    <w:p w14:paraId="74DAEF84" w14:textId="77777777" w:rsidR="00862BD5" w:rsidRPr="00123FAF" w:rsidRDefault="00862BD5" w:rsidP="00244BEC">
      <w:pPr>
        <w:spacing w:before="0" w:after="0" w:line="240" w:lineRule="auto"/>
        <w:rPr>
          <w:rStyle w:val="Normal1"/>
          <w:b/>
          <w:shd w:val="clear" w:color="auto" w:fill="DAB154"/>
        </w:rPr>
      </w:pPr>
    </w:p>
    <w:p w14:paraId="0E2389A0" w14:textId="77777777" w:rsidR="00F4642B" w:rsidRPr="00123FAF" w:rsidRDefault="00F4642B" w:rsidP="00244BEC">
      <w:pPr>
        <w:spacing w:before="0" w:after="0" w:line="240" w:lineRule="auto"/>
        <w:rPr>
          <w:rStyle w:val="Normal1"/>
          <w:b/>
          <w:shd w:val="clear" w:color="auto" w:fill="DAB154"/>
        </w:rPr>
      </w:pPr>
    </w:p>
    <w:p w14:paraId="04637D8B" w14:textId="77777777" w:rsidR="00244BEC" w:rsidRPr="00123FAF" w:rsidRDefault="00F4642B" w:rsidP="00244BEC">
      <w:pPr>
        <w:spacing w:before="0" w:after="0" w:line="240" w:lineRule="auto"/>
        <w:rPr>
          <w:b/>
        </w:rPr>
      </w:pPr>
      <w:r w:rsidRPr="00123FAF">
        <w:rPr>
          <w:rStyle w:val="Normal1"/>
          <w:b/>
          <w:shd w:val="clear" w:color="auto" w:fill="DAB154"/>
        </w:rPr>
        <w:t>Activity 2(O)</w:t>
      </w:r>
      <w:r w:rsidR="00244BEC" w:rsidRPr="00123FAF">
        <w:rPr>
          <w:b/>
        </w:rPr>
        <w:t xml:space="preserve"> School facility repairs and improvements to enable operation of schools to reduce risk of virus transmission and exposure to environmental health hazards, and to support student health needs.</w:t>
      </w:r>
    </w:p>
    <w:p w14:paraId="77D3FCBC" w14:textId="77777777" w:rsidR="00F4642B" w:rsidRPr="00123FAF" w:rsidRDefault="00F4642B" w:rsidP="00244BEC">
      <w:pPr>
        <w:spacing w:before="0" w:after="0" w:line="240" w:lineRule="auto"/>
        <w:rPr>
          <w:rStyle w:val="Normal1"/>
          <w:b/>
          <w:shd w:val="clear" w:color="auto" w:fill="DAB154"/>
        </w:rPr>
      </w:pPr>
    </w:p>
    <w:p w14:paraId="083FADE7" w14:textId="7282CFEA" w:rsidR="00AB7ABB" w:rsidRPr="00123FAF" w:rsidRDefault="00B13FF2" w:rsidP="00862BD5">
      <w:pPr>
        <w:pStyle w:val="NoSpacing"/>
      </w:pPr>
      <w:r w:rsidRPr="00123FAF">
        <w:t>According</w:t>
      </w:r>
      <w:r w:rsidR="0070238C" w:rsidRPr="00123FAF">
        <w:t xml:space="preserve"> to the Early Learning Coalition, presently</w:t>
      </w:r>
      <w:r w:rsidR="00EC29A8">
        <w:t>,</w:t>
      </w:r>
      <w:r w:rsidR="0070238C" w:rsidRPr="00123FAF">
        <w:t xml:space="preserve"> there aren</w:t>
      </w:r>
      <w:r w:rsidR="00EC29A8">
        <w:t>'</w:t>
      </w:r>
      <w:r w:rsidR="0070238C" w:rsidRPr="00123FAF">
        <w:t xml:space="preserve">t any daycares </w:t>
      </w:r>
      <w:r w:rsidRPr="00123FAF">
        <w:t>offering</w:t>
      </w:r>
      <w:r w:rsidR="0070238C" w:rsidRPr="00123FAF">
        <w:t xml:space="preserve"> VPK services </w:t>
      </w:r>
      <w:r w:rsidRPr="00123FAF">
        <w:t>currently</w:t>
      </w:r>
      <w:r w:rsidR="0070238C" w:rsidRPr="00123FAF">
        <w:t xml:space="preserve"> due to the hardship of the pandemic</w:t>
      </w:r>
      <w:r w:rsidR="00EC29A8">
        <w:t>,</w:t>
      </w:r>
      <w:r w:rsidRPr="00123FAF">
        <w:t xml:space="preserve"> which means that many parents </w:t>
      </w:r>
      <w:r w:rsidR="00AB7ABB" w:rsidRPr="00123FAF">
        <w:t xml:space="preserve">opted </w:t>
      </w:r>
      <w:r w:rsidRPr="00123FAF">
        <w:t xml:space="preserve">to keep their </w:t>
      </w:r>
      <w:r w:rsidR="00DF0396" w:rsidRPr="00123FAF">
        <w:t>students</w:t>
      </w:r>
      <w:r w:rsidRPr="00123FAF">
        <w:t xml:space="preserve"> home.</w:t>
      </w:r>
      <w:r w:rsidR="0070238C" w:rsidRPr="00123FAF">
        <w:t xml:space="preserve"> It </w:t>
      </w:r>
      <w:r w:rsidRPr="00123FAF">
        <w:t>is</w:t>
      </w:r>
      <w:r w:rsidR="0070238C" w:rsidRPr="00123FAF">
        <w:t xml:space="preserve"> the responsibility a</w:t>
      </w:r>
      <w:r w:rsidRPr="00123FAF">
        <w:t>n</w:t>
      </w:r>
      <w:r w:rsidR="0070238C" w:rsidRPr="00123FAF">
        <w:t>d priority of the LEA and its stakeholders</w:t>
      </w:r>
      <w:r w:rsidRPr="00123FAF">
        <w:t xml:space="preserve"> to provide a safe place for students to have access and opportunities to grow and learn in support of the Early Learning Initiative. The LEA is currently the only service provider in the rural community to offer VPK services.   The </w:t>
      </w:r>
      <w:r w:rsidR="00DF0396" w:rsidRPr="00123FAF">
        <w:t>LEA proposes</w:t>
      </w:r>
      <w:r w:rsidRPr="00123FAF">
        <w:t xml:space="preserve"> to build a new facility </w:t>
      </w:r>
      <w:r w:rsidR="00DF0396" w:rsidRPr="00123FAF">
        <w:t>spacious enough</w:t>
      </w:r>
      <w:r w:rsidRPr="00123FAF">
        <w:t xml:space="preserve"> to accommodate and provide social distancing in the classrooms an</w:t>
      </w:r>
      <w:r w:rsidR="00AB7ABB" w:rsidRPr="00123FAF">
        <w:t xml:space="preserve">d the lobbies of the VPK Center where parents will not have to be situationally decisive on learning options for their children. </w:t>
      </w:r>
    </w:p>
    <w:p w14:paraId="407C67B7" w14:textId="77777777" w:rsidR="00AB7ABB" w:rsidRPr="00123FAF" w:rsidRDefault="00AB7ABB" w:rsidP="00862BD5">
      <w:pPr>
        <w:pStyle w:val="NoSpacing"/>
      </w:pPr>
    </w:p>
    <w:p w14:paraId="4A819D52" w14:textId="1911B65B" w:rsidR="00AB7ABB" w:rsidRPr="00123FAF" w:rsidRDefault="00B13FF2" w:rsidP="00862BD5">
      <w:pPr>
        <w:pStyle w:val="NoSpacing"/>
      </w:pPr>
      <w:r w:rsidRPr="00123FAF">
        <w:t xml:space="preserve"> The LEA proposes to build </w:t>
      </w:r>
      <w:r w:rsidR="00DF0396" w:rsidRPr="00123FAF">
        <w:t>two VPK</w:t>
      </w:r>
      <w:r w:rsidRPr="00123FAF">
        <w:t xml:space="preserve"> </w:t>
      </w:r>
      <w:r w:rsidR="00DF0396" w:rsidRPr="00123FAF">
        <w:t>facilities that</w:t>
      </w:r>
      <w:r w:rsidRPr="00123FAF">
        <w:t xml:space="preserve"> will </w:t>
      </w:r>
      <w:r w:rsidR="00DF0396" w:rsidRPr="00123FAF">
        <w:t>provide 1:10</w:t>
      </w:r>
      <w:r w:rsidRPr="00123FAF">
        <w:t xml:space="preserve"> ratio of students in spacious classrooms that will satisfy the CDC guidelines of social distancing</w:t>
      </w:r>
      <w:r w:rsidR="00C70AA0">
        <w:t xml:space="preserve"> to</w:t>
      </w:r>
      <w:r w:rsidR="00F930FA">
        <w:t xml:space="preserve"> reduce the risk of virus transmission and exposure to environmental health hazards</w:t>
      </w:r>
      <w:r w:rsidRPr="00123FAF">
        <w:t xml:space="preserve">. Due to the </w:t>
      </w:r>
      <w:r w:rsidR="00DF0396" w:rsidRPr="00123FAF">
        <w:t xml:space="preserve">pandemic, many parents </w:t>
      </w:r>
      <w:r w:rsidR="00AB7ABB" w:rsidRPr="00123FAF">
        <w:t xml:space="preserve">also </w:t>
      </w:r>
      <w:r w:rsidR="00DF0396" w:rsidRPr="00123FAF">
        <w:t xml:space="preserve">suffered </w:t>
      </w:r>
      <w:r w:rsidR="00EC29A8">
        <w:t>from</w:t>
      </w:r>
      <w:r w:rsidR="00DF0396" w:rsidRPr="00123FAF">
        <w:t xml:space="preserve"> having to travel miles away from home to receive care for their child. The propos</w:t>
      </w:r>
      <w:r w:rsidR="00AB7ABB" w:rsidRPr="00123FAF">
        <w:t xml:space="preserve">ed VPK center would serve as a </w:t>
      </w:r>
      <w:r w:rsidR="00DF0396" w:rsidRPr="00123FAF">
        <w:t>safe place</w:t>
      </w:r>
      <w:r w:rsidR="00AB7ABB" w:rsidRPr="00123FAF">
        <w:t xml:space="preserve"> that is local and convenient</w:t>
      </w:r>
      <w:r w:rsidR="00DF0396" w:rsidRPr="00123FAF">
        <w:t xml:space="preserve"> for eligible students to receive a well-</w:t>
      </w:r>
      <w:r w:rsidR="00AB7ABB" w:rsidRPr="00123FAF">
        <w:t>rounded education to</w:t>
      </w:r>
      <w:r w:rsidR="00DF0396" w:rsidRPr="00123FAF">
        <w:t xml:space="preserve"> combat the learning loss of students who were impacted and </w:t>
      </w:r>
      <w:r w:rsidR="00AB7ABB" w:rsidRPr="00123FAF">
        <w:t xml:space="preserve">situationally confined to </w:t>
      </w:r>
      <w:r w:rsidR="00DF0396" w:rsidRPr="00123FAF">
        <w:t>opt out of VPK servi</w:t>
      </w:r>
      <w:r w:rsidR="00EC29A8">
        <w:t>ces due to the lack of program</w:t>
      </w:r>
      <w:r w:rsidR="003F34F6">
        <w:t xml:space="preserve"> </w:t>
      </w:r>
      <w:proofErr w:type="spellStart"/>
      <w:r w:rsidR="003F34F6">
        <w:t>availab</w:t>
      </w:r>
      <w:r w:rsidR="00EC29A8">
        <w:t>lity</w:t>
      </w:r>
      <w:proofErr w:type="spellEnd"/>
      <w:r w:rsidR="00DF0396" w:rsidRPr="00123FAF">
        <w:t xml:space="preserve"> in the area. </w:t>
      </w:r>
    </w:p>
    <w:p w14:paraId="2CD99960" w14:textId="77777777" w:rsidR="00AB7ABB" w:rsidRPr="00123FAF" w:rsidRDefault="00DF0396" w:rsidP="00862BD5">
      <w:pPr>
        <w:pStyle w:val="NoSpacing"/>
      </w:pPr>
      <w:r w:rsidRPr="00123FAF">
        <w:t xml:space="preserve">  </w:t>
      </w:r>
    </w:p>
    <w:p w14:paraId="6C23B272" w14:textId="03D8F88C" w:rsidR="002D61D8" w:rsidRPr="00123FAF" w:rsidRDefault="00DF0396" w:rsidP="002D61D8">
      <w:pPr>
        <w:pStyle w:val="NoSpacing"/>
        <w:rPr>
          <w:rStyle w:val="Normal1"/>
          <w:b/>
          <w:shd w:val="clear" w:color="auto" w:fill="DAB154"/>
        </w:rPr>
      </w:pPr>
      <w:r w:rsidRPr="00123FAF">
        <w:t xml:space="preserve">The LEA proposes to construct the VPK facility with touchless keypad </w:t>
      </w:r>
      <w:r w:rsidR="00C028D5">
        <w:t xml:space="preserve">door </w:t>
      </w:r>
      <w:r w:rsidRPr="00123FAF">
        <w:t xml:space="preserve">systems to </w:t>
      </w:r>
      <w:r w:rsidR="00AB7ABB" w:rsidRPr="00123FAF">
        <w:t>restrict</w:t>
      </w:r>
      <w:r w:rsidRPr="00123FAF">
        <w:t xml:space="preserve"> the spread of Covid-19. </w:t>
      </w:r>
      <w:r w:rsidR="00EC29A8">
        <w:t>In addition, t</w:t>
      </w:r>
      <w:r w:rsidRPr="00123FAF">
        <w:t>he LEA proposes to build a VPK Center to serve a larger quantity of students at a greater capacity providing spacing to accomm</w:t>
      </w:r>
      <w:r w:rsidR="00F930FA">
        <w:t xml:space="preserve">odate the social distancing, </w:t>
      </w:r>
      <w:r w:rsidRPr="00123FAF">
        <w:t>safe</w:t>
      </w:r>
      <w:r w:rsidR="002D61D8" w:rsidRPr="00123FAF">
        <w:t xml:space="preserve"> operations</w:t>
      </w:r>
      <w:r w:rsidR="00F930FA">
        <w:t>,</w:t>
      </w:r>
      <w:r w:rsidR="002D61D8" w:rsidRPr="00123FAF">
        <w:t xml:space="preserve"> and interaction among teachers, parents, students, and stakeholders in the community   The LEA and community stakeho</w:t>
      </w:r>
      <w:r w:rsidR="00123FAF">
        <w:t>lders are aware of the Davis-</w:t>
      </w:r>
      <w:r w:rsidR="002D61D8" w:rsidRPr="00123FAF">
        <w:t xml:space="preserve"> Bacon federal laws and procedures going forth to pursue the proposed project and already have the architectural plans to start this proposed project immediately after the issuance of the project award notification.</w:t>
      </w:r>
      <w:r w:rsidR="00F930FA">
        <w:t xml:space="preserve"> </w:t>
      </w:r>
    </w:p>
    <w:p w14:paraId="31D2F463" w14:textId="77777777" w:rsidR="002D61D8" w:rsidRPr="00123FAF" w:rsidRDefault="002D61D8" w:rsidP="002D61D8">
      <w:pPr>
        <w:pStyle w:val="NoSpacing"/>
        <w:rPr>
          <w:rStyle w:val="Normal1"/>
          <w:b/>
          <w:shd w:val="clear" w:color="auto" w:fill="DAB154"/>
        </w:rPr>
      </w:pPr>
    </w:p>
    <w:p w14:paraId="2C1A864A" w14:textId="0B0E2C65" w:rsidR="00131FC4" w:rsidRPr="00123FAF" w:rsidRDefault="00131FC4" w:rsidP="002D61D8">
      <w:pPr>
        <w:pStyle w:val="NoSpacing"/>
        <w:rPr>
          <w:rStyle w:val="Normal1"/>
          <w:b/>
          <w:shd w:val="clear" w:color="auto" w:fill="DAB154"/>
        </w:rPr>
      </w:pPr>
      <w:r w:rsidRPr="00123FAF">
        <w:rPr>
          <w:rStyle w:val="Normal1"/>
          <w:b/>
          <w:shd w:val="clear" w:color="auto" w:fill="DAB154"/>
        </w:rPr>
        <w:br w:type="page"/>
      </w:r>
    </w:p>
    <w:p w14:paraId="109E882C" w14:textId="77777777" w:rsidR="00F4642B" w:rsidRPr="00123FAF" w:rsidRDefault="00F4642B" w:rsidP="00244BEC">
      <w:pPr>
        <w:spacing w:before="0" w:after="0" w:line="240" w:lineRule="auto"/>
        <w:rPr>
          <w:rStyle w:val="Normal1"/>
          <w:b/>
          <w:shd w:val="clear" w:color="auto" w:fill="DAB154"/>
        </w:rPr>
      </w:pPr>
    </w:p>
    <w:p w14:paraId="2CDAB7CF" w14:textId="77777777" w:rsidR="00244BEC" w:rsidRPr="00123FAF" w:rsidRDefault="00F4642B" w:rsidP="00244BEC">
      <w:pPr>
        <w:spacing w:before="0" w:after="0" w:line="240" w:lineRule="auto"/>
        <w:rPr>
          <w:b/>
        </w:rPr>
      </w:pPr>
      <w:r w:rsidRPr="00123FAF">
        <w:rPr>
          <w:rStyle w:val="Normal1"/>
          <w:b/>
          <w:shd w:val="clear" w:color="auto" w:fill="DAB154"/>
        </w:rPr>
        <w:t>Activity 2(P)</w:t>
      </w:r>
      <w:r w:rsidR="00244BEC" w:rsidRPr="00123FAF">
        <w:rPr>
          <w:b/>
        </w:rPr>
        <w:t xml:space="preserve"> Inspection, testing, maintenance, repair, replacement, and upgrade projects to improve the indoor air</w:t>
      </w:r>
      <w:r w:rsidRPr="00123FAF">
        <w:rPr>
          <w:b/>
        </w:rPr>
        <w:t xml:space="preserve"> </w:t>
      </w:r>
      <w:r w:rsidR="00244BEC" w:rsidRPr="00123FAF">
        <w:rPr>
          <w:b/>
        </w:rPr>
        <w:t xml:space="preserve">quality in school facilities, including mechanical and </w:t>
      </w:r>
      <w:proofErr w:type="spellStart"/>
      <w:r w:rsidR="00244BEC" w:rsidRPr="00123FAF">
        <w:rPr>
          <w:b/>
        </w:rPr>
        <w:t>nonmechanical</w:t>
      </w:r>
      <w:proofErr w:type="spellEnd"/>
      <w:r w:rsidR="00244BEC" w:rsidRPr="00123FAF">
        <w:rPr>
          <w:b/>
        </w:rPr>
        <w:t xml:space="preserve"> heating, ventilation, and air conditioning systems, filtering, purification and other air cleaning, fans, control systems, and window and door repair and replacement. </w:t>
      </w:r>
    </w:p>
    <w:p w14:paraId="3307902F" w14:textId="7CD11C1D" w:rsidR="00862BD5" w:rsidRPr="00123FAF" w:rsidRDefault="00862BD5" w:rsidP="00862BD5">
      <w:pPr>
        <w:pStyle w:val="NoSpacing"/>
      </w:pPr>
    </w:p>
    <w:p w14:paraId="7D307D2B" w14:textId="0E374AB6" w:rsidR="00AC034C" w:rsidRPr="00123FAF" w:rsidRDefault="00AC034C" w:rsidP="00862BD5">
      <w:pPr>
        <w:pStyle w:val="NoSpacing"/>
      </w:pPr>
      <w:r w:rsidRPr="00123FAF">
        <w:t>The LEA proposes to allocate funding</w:t>
      </w:r>
      <w:r w:rsidR="002D61D8" w:rsidRPr="00123FAF">
        <w:t xml:space="preserve"> to </w:t>
      </w:r>
      <w:r w:rsidRPr="00123FAF">
        <w:t xml:space="preserve">improve the indoor quality in all school facilities by replacing and repairing HVAC systems in all facilities.   </w:t>
      </w:r>
    </w:p>
    <w:p w14:paraId="443318AA" w14:textId="77777777" w:rsidR="00862BD5" w:rsidRPr="00123FAF" w:rsidRDefault="00862BD5" w:rsidP="00244BEC">
      <w:pPr>
        <w:spacing w:before="0" w:after="0" w:line="240" w:lineRule="auto"/>
        <w:rPr>
          <w:rStyle w:val="Normal1"/>
          <w:b/>
          <w:shd w:val="clear" w:color="auto" w:fill="DAB154"/>
        </w:rPr>
      </w:pPr>
    </w:p>
    <w:p w14:paraId="7746176F" w14:textId="77777777" w:rsidR="00862BD5" w:rsidRPr="00123FAF" w:rsidRDefault="00862BD5" w:rsidP="00244BEC">
      <w:pPr>
        <w:spacing w:before="0" w:after="0" w:line="240" w:lineRule="auto"/>
        <w:rPr>
          <w:rStyle w:val="Normal1"/>
          <w:b/>
          <w:shd w:val="clear" w:color="auto" w:fill="DAB154"/>
        </w:rPr>
      </w:pPr>
    </w:p>
    <w:p w14:paraId="56FDE9D2" w14:textId="77777777" w:rsidR="00862BD5" w:rsidRPr="00123FAF" w:rsidRDefault="00862BD5" w:rsidP="00244BEC">
      <w:pPr>
        <w:spacing w:before="0" w:after="0" w:line="240" w:lineRule="auto"/>
        <w:rPr>
          <w:rStyle w:val="Normal1"/>
          <w:b/>
          <w:shd w:val="clear" w:color="auto" w:fill="DAB154"/>
        </w:rPr>
      </w:pPr>
    </w:p>
    <w:p w14:paraId="65FFF7BA" w14:textId="77777777" w:rsidR="00F4642B" w:rsidRPr="00123FAF" w:rsidRDefault="00F4642B" w:rsidP="00244BEC">
      <w:pPr>
        <w:spacing w:before="0" w:after="0" w:line="240" w:lineRule="auto"/>
        <w:rPr>
          <w:rStyle w:val="Normal1"/>
          <w:b/>
          <w:shd w:val="clear" w:color="auto" w:fill="DAB154"/>
        </w:rPr>
      </w:pPr>
    </w:p>
    <w:p w14:paraId="27CF7DA1" w14:textId="64B17758" w:rsidR="00244BEC" w:rsidRPr="00123FAF" w:rsidRDefault="00F4642B" w:rsidP="00244BEC">
      <w:pPr>
        <w:spacing w:before="0" w:after="0" w:line="240" w:lineRule="auto"/>
        <w:rPr>
          <w:b/>
        </w:rPr>
      </w:pPr>
      <w:r w:rsidRPr="00123FAF">
        <w:rPr>
          <w:rStyle w:val="Normal1"/>
          <w:b/>
          <w:shd w:val="clear" w:color="auto" w:fill="DAB154"/>
        </w:rPr>
        <w:t>Activity 2(Q)</w:t>
      </w:r>
      <w:r w:rsidR="00244BEC" w:rsidRPr="00123FAF">
        <w:rPr>
          <w:b/>
        </w:rPr>
        <w:t xml:space="preserve"> Developing strategies and implementing public health protocols including, to the greatest extent p</w:t>
      </w:r>
      <w:r w:rsidR="006D3DDE" w:rsidRPr="00123FAF">
        <w:rPr>
          <w:b/>
        </w:rPr>
        <w:t>ossible and not inconsistent with state law</w:t>
      </w:r>
      <w:r w:rsidR="00244BEC" w:rsidRPr="00123FAF">
        <w:rPr>
          <w:b/>
        </w:rPr>
        <w:t>, policies in line with guidance from the Centers for Disease Control and Prevention for the reopening and operation of school facilities to effectively maintain the health and safety of students, educators, and other staff.</w:t>
      </w:r>
    </w:p>
    <w:p w14:paraId="073C4676" w14:textId="2E67C807" w:rsidR="00B74105" w:rsidRPr="00123FAF" w:rsidRDefault="00B74105" w:rsidP="00244BEC">
      <w:pPr>
        <w:spacing w:before="0" w:after="0" w:line="240" w:lineRule="auto"/>
        <w:rPr>
          <w:b/>
        </w:rPr>
      </w:pPr>
    </w:p>
    <w:p w14:paraId="5E1341E8" w14:textId="0F91BC05" w:rsidR="00F4642B" w:rsidRPr="00123FAF" w:rsidRDefault="002D61D8" w:rsidP="00244BEC">
      <w:pPr>
        <w:spacing w:before="0" w:after="0" w:line="240" w:lineRule="auto"/>
        <w:rPr>
          <w:rStyle w:val="Normal1"/>
          <w:b/>
          <w:shd w:val="clear" w:color="auto" w:fill="DAB154"/>
        </w:rPr>
      </w:pPr>
      <w:r w:rsidRPr="00123FAF">
        <w:t>The LEA does not propose to allocate funding in activity 2Q.</w:t>
      </w:r>
    </w:p>
    <w:p w14:paraId="23D458DE" w14:textId="5FE20585" w:rsidR="00862BD5" w:rsidRPr="00123FAF" w:rsidRDefault="00862BD5" w:rsidP="00862BD5">
      <w:pPr>
        <w:pStyle w:val="NoSpacing"/>
      </w:pPr>
    </w:p>
    <w:p w14:paraId="24621298" w14:textId="77777777" w:rsidR="00862BD5" w:rsidRPr="00123FAF" w:rsidRDefault="00862BD5" w:rsidP="00244BEC">
      <w:pPr>
        <w:spacing w:before="0" w:after="0" w:line="240" w:lineRule="auto"/>
        <w:rPr>
          <w:rStyle w:val="Normal1"/>
          <w:b/>
          <w:shd w:val="clear" w:color="auto" w:fill="DAB154"/>
        </w:rPr>
      </w:pPr>
    </w:p>
    <w:p w14:paraId="617011CE" w14:textId="77777777" w:rsidR="00862BD5" w:rsidRPr="00123FAF" w:rsidRDefault="00862BD5" w:rsidP="00244BEC">
      <w:pPr>
        <w:spacing w:before="0" w:after="0" w:line="240" w:lineRule="auto"/>
        <w:rPr>
          <w:rStyle w:val="Normal1"/>
          <w:b/>
          <w:shd w:val="clear" w:color="auto" w:fill="DAB154"/>
        </w:rPr>
      </w:pPr>
    </w:p>
    <w:p w14:paraId="2367FBB5" w14:textId="77777777" w:rsidR="00862BD5" w:rsidRPr="00123FAF" w:rsidRDefault="00862BD5" w:rsidP="00244BEC">
      <w:pPr>
        <w:spacing w:before="0" w:after="0" w:line="240" w:lineRule="auto"/>
        <w:rPr>
          <w:rStyle w:val="Normal1"/>
          <w:b/>
          <w:shd w:val="clear" w:color="auto" w:fill="DAB154"/>
        </w:rPr>
      </w:pPr>
    </w:p>
    <w:p w14:paraId="6730097F" w14:textId="77777777" w:rsidR="00F4642B" w:rsidRPr="00123FAF" w:rsidRDefault="00F4642B" w:rsidP="00244BEC">
      <w:pPr>
        <w:spacing w:before="0" w:after="0" w:line="240" w:lineRule="auto"/>
        <w:rPr>
          <w:rStyle w:val="Normal1"/>
          <w:b/>
          <w:shd w:val="clear" w:color="auto" w:fill="DAB154"/>
        </w:rPr>
      </w:pPr>
    </w:p>
    <w:p w14:paraId="38E93690" w14:textId="32E26034" w:rsidR="00244BEC" w:rsidRPr="00123FAF" w:rsidRDefault="00F4642B" w:rsidP="00244BEC">
      <w:pPr>
        <w:spacing w:before="0" w:after="0" w:line="240" w:lineRule="auto"/>
        <w:rPr>
          <w:b/>
        </w:rPr>
      </w:pPr>
      <w:r w:rsidRPr="00123FAF">
        <w:rPr>
          <w:rStyle w:val="Normal1"/>
          <w:b/>
          <w:shd w:val="clear" w:color="auto" w:fill="DAB154"/>
        </w:rPr>
        <w:t>Activity 2(R)</w:t>
      </w:r>
      <w:r w:rsidR="00244BEC" w:rsidRPr="00123FAF">
        <w:rPr>
          <w:b/>
        </w:rPr>
        <w:t xml:space="preserve"> Other activities that are necessary to maintain the operation of and continuity of services in local educational agencies and continuing to employ existing staff of the local educational agency.</w:t>
      </w:r>
    </w:p>
    <w:p w14:paraId="31918B06" w14:textId="378F40BE" w:rsidR="00B74105" w:rsidRPr="00123FAF" w:rsidRDefault="00B74105" w:rsidP="00244BEC">
      <w:pPr>
        <w:spacing w:before="0" w:after="0" w:line="240" w:lineRule="auto"/>
        <w:rPr>
          <w:b/>
        </w:rPr>
      </w:pPr>
    </w:p>
    <w:p w14:paraId="0DB39184" w14:textId="52543B73" w:rsidR="00B74105" w:rsidRPr="00123FAF" w:rsidRDefault="0070238C" w:rsidP="00244BEC">
      <w:pPr>
        <w:spacing w:before="0" w:after="0" w:line="240" w:lineRule="auto"/>
        <w:rPr>
          <w:b/>
        </w:rPr>
      </w:pPr>
      <w:r w:rsidRPr="00123FAF">
        <w:rPr>
          <w:b/>
        </w:rPr>
        <w:t>The LEA proposes to use funding for the Covid-19</w:t>
      </w:r>
      <w:r w:rsidR="00F4436C">
        <w:rPr>
          <w:b/>
        </w:rPr>
        <w:t xml:space="preserve"> premium pay for all staff who </w:t>
      </w:r>
      <w:r w:rsidRPr="00123FAF">
        <w:rPr>
          <w:b/>
        </w:rPr>
        <w:t>did n</w:t>
      </w:r>
      <w:r w:rsidR="002D61D8" w:rsidRPr="00123FAF">
        <w:rPr>
          <w:b/>
        </w:rPr>
        <w:t>ot receive premium payments issued</w:t>
      </w:r>
      <w:r w:rsidRPr="00123FAF">
        <w:rPr>
          <w:b/>
        </w:rPr>
        <w:t xml:space="preserve"> by the governor. The premium pay is to award and maintain the operation and continuity of educational services and needs throughout the local educational agency.</w:t>
      </w:r>
    </w:p>
    <w:p w14:paraId="65DEFB97" w14:textId="63887C46" w:rsidR="00862BD5" w:rsidRPr="00123FAF" w:rsidRDefault="002D61D8" w:rsidP="002D61D8">
      <w:pPr>
        <w:pStyle w:val="NoSpacing"/>
        <w:tabs>
          <w:tab w:val="left" w:pos="3060"/>
        </w:tabs>
      </w:pPr>
      <w:r w:rsidRPr="00123FAF">
        <w:tab/>
      </w:r>
    </w:p>
    <w:p w14:paraId="3666C26C" w14:textId="07F28AEC" w:rsidR="00862BD5" w:rsidRPr="00123FAF" w:rsidRDefault="00862BD5" w:rsidP="00862BD5">
      <w:pPr>
        <w:pStyle w:val="NoSpacing"/>
      </w:pPr>
    </w:p>
    <w:p w14:paraId="1F3D78A9" w14:textId="77777777" w:rsidR="00862BD5" w:rsidRPr="00123FAF" w:rsidRDefault="00862BD5">
      <w:pPr>
        <w:spacing w:before="0" w:after="200"/>
        <w:rPr>
          <w:rStyle w:val="Normal1"/>
          <w:shd w:val="clear" w:color="auto" w:fill="DAB154"/>
        </w:rPr>
      </w:pPr>
    </w:p>
    <w:p w14:paraId="144AB38E" w14:textId="77777777" w:rsidR="00862BD5" w:rsidRPr="00123FAF" w:rsidRDefault="00862BD5">
      <w:pPr>
        <w:spacing w:before="0" w:after="200"/>
        <w:rPr>
          <w:rStyle w:val="Normal1"/>
          <w:shd w:val="clear" w:color="auto" w:fill="DAB154"/>
        </w:rPr>
      </w:pPr>
    </w:p>
    <w:p w14:paraId="10D6FEFE" w14:textId="33AF7415" w:rsidR="00244BEC" w:rsidRPr="00123FAF" w:rsidRDefault="00244BEC" w:rsidP="00244BEC">
      <w:pPr>
        <w:spacing w:before="0" w:after="0" w:line="240" w:lineRule="auto"/>
        <w:rPr>
          <w:b/>
        </w:rPr>
      </w:pPr>
      <w:r w:rsidRPr="00123FAF">
        <w:rPr>
          <w:rStyle w:val="Normal1"/>
          <w:b/>
          <w:shd w:val="clear" w:color="auto" w:fill="DAB154"/>
        </w:rPr>
        <w:t>Activity 2 (S)</w:t>
      </w:r>
      <w:r w:rsidR="00F4642B" w:rsidRPr="00123FAF">
        <w:rPr>
          <w:b/>
        </w:rPr>
        <w:t xml:space="preserve"> Administration. LEAs may take reasonable and necessary administrative costs, to include direct and indirect costs. Indirect costs may be taken up to the negotiated, unrestricted indirect cost rate. However, to ensure that the total administrative costs are reasonable, the total direct and indirect costs may not exceed five percent (5%) of the LEA</w:t>
      </w:r>
      <w:r w:rsidR="00EC29A8">
        <w:rPr>
          <w:b/>
        </w:rPr>
        <w:t>'</w:t>
      </w:r>
      <w:r w:rsidR="00F4642B" w:rsidRPr="00123FAF">
        <w:rPr>
          <w:b/>
        </w:rPr>
        <w:t>s total award.</w:t>
      </w:r>
    </w:p>
    <w:p w14:paraId="230116CA" w14:textId="77777777" w:rsidR="00C35122" w:rsidRPr="00123FAF" w:rsidRDefault="00C35122" w:rsidP="0028036C">
      <w:pPr>
        <w:spacing w:before="0" w:after="0" w:line="240" w:lineRule="auto"/>
        <w:rPr>
          <w:b/>
        </w:rPr>
      </w:pPr>
    </w:p>
    <w:p w14:paraId="7BD405EA" w14:textId="556BD17F" w:rsidR="00862BD5" w:rsidRPr="00123FAF" w:rsidRDefault="000871AA" w:rsidP="00862BD5">
      <w:pPr>
        <w:pStyle w:val="NoSpacing"/>
      </w:pPr>
      <w:r w:rsidRPr="00123FAF">
        <w:t xml:space="preserve">Washington County School District plans to use 5% of the funds for reasonable and necessary </w:t>
      </w:r>
      <w:r w:rsidR="0070238C" w:rsidRPr="00123FAF">
        <w:t>administrative costs</w:t>
      </w:r>
      <w:r w:rsidRPr="00123FAF">
        <w:t>.</w:t>
      </w:r>
    </w:p>
    <w:p w14:paraId="0FF3ED9A" w14:textId="77777777" w:rsidR="00C35122" w:rsidRPr="00123FAF" w:rsidRDefault="00C35122" w:rsidP="0028036C">
      <w:pPr>
        <w:spacing w:before="0" w:after="0" w:line="240" w:lineRule="auto"/>
        <w:rPr>
          <w:b/>
        </w:rPr>
      </w:pPr>
    </w:p>
    <w:p w14:paraId="1BEEEFB5" w14:textId="77777777" w:rsidR="00862BD5" w:rsidRPr="00123FAF" w:rsidRDefault="00862BD5" w:rsidP="0028036C">
      <w:pPr>
        <w:spacing w:before="0" w:after="0" w:line="240" w:lineRule="auto"/>
        <w:rPr>
          <w:b/>
        </w:rPr>
      </w:pPr>
    </w:p>
    <w:p w14:paraId="386EC686" w14:textId="77777777" w:rsidR="00862BD5" w:rsidRPr="00123FAF" w:rsidRDefault="00862BD5">
      <w:pPr>
        <w:spacing w:before="0" w:after="200"/>
        <w:rPr>
          <w:b/>
        </w:rPr>
      </w:pPr>
      <w:r w:rsidRPr="00123FAF">
        <w:rPr>
          <w:b/>
        </w:rPr>
        <w:br w:type="page"/>
      </w:r>
    </w:p>
    <w:p w14:paraId="0CC2DF5F" w14:textId="77777777" w:rsidR="00862BD5" w:rsidRPr="00123FAF" w:rsidRDefault="00862BD5" w:rsidP="0028036C">
      <w:pPr>
        <w:spacing w:before="0" w:after="0" w:line="240" w:lineRule="auto"/>
        <w:rPr>
          <w:b/>
        </w:rPr>
      </w:pPr>
    </w:p>
    <w:p w14:paraId="2AFFE713" w14:textId="77777777" w:rsidR="00666BB6" w:rsidRPr="00123FAF" w:rsidRDefault="00666BB6" w:rsidP="00666BB6">
      <w:pPr>
        <w:shd w:val="clear" w:color="auto" w:fill="8DB3E2"/>
        <w:spacing w:before="0" w:after="0" w:line="240" w:lineRule="auto"/>
        <w:rPr>
          <w:rFonts w:eastAsia="Calibri"/>
          <w:b/>
        </w:rPr>
      </w:pPr>
      <w:r w:rsidRPr="00123FAF">
        <w:rPr>
          <w:rFonts w:eastAsia="Calibri"/>
          <w:b/>
        </w:rPr>
        <w:t xml:space="preserve">Part II: </w:t>
      </w:r>
      <w:r w:rsidR="00A76872" w:rsidRPr="00123FAF">
        <w:rPr>
          <w:rFonts w:eastAsia="Calibri"/>
          <w:b/>
        </w:rPr>
        <w:t>Ensuring Effectiveness of Interventions</w:t>
      </w:r>
    </w:p>
    <w:p w14:paraId="36509A25" w14:textId="77777777" w:rsidR="00666BB6" w:rsidRPr="00123FAF" w:rsidRDefault="00666BB6" w:rsidP="0028036C">
      <w:pPr>
        <w:spacing w:before="0" w:after="0" w:line="240" w:lineRule="auto"/>
        <w:rPr>
          <w:b/>
        </w:rPr>
      </w:pPr>
    </w:p>
    <w:p w14:paraId="4D3659E7" w14:textId="586DC004" w:rsidR="00A76872" w:rsidRPr="00123FAF" w:rsidRDefault="00A76872" w:rsidP="0028036C">
      <w:pPr>
        <w:spacing w:before="0" w:after="0" w:line="240" w:lineRule="auto"/>
        <w:rPr>
          <w:b/>
        </w:rPr>
      </w:pPr>
      <w:r w:rsidRPr="00123FAF">
        <w:rPr>
          <w:b/>
        </w:rPr>
        <w:t>Please describe how the LEA will ensure that the interventions it implements, including but not limited to the interventions under section 2001(e)(1) of the ARP Act to address the academic impact of lost instructional time, will respond to the academic, social, emotional, and mental health needs of all students, and particularly those students disproportionately impacted by the COVID-19 pandemic, including students from low-income families, students of color, English learners, children with disabilities, students experiencing homelessness, children and youth in foster care, and migratory students.</w:t>
      </w:r>
      <w:r w:rsidR="00D710BB" w:rsidRPr="00123FAF">
        <w:t xml:space="preserve"> </w:t>
      </w:r>
      <w:r w:rsidR="00D710BB" w:rsidRPr="00123FAF">
        <w:rPr>
          <w:b/>
        </w:rPr>
        <w:t>In your response, please include a description of interventions and strategies that are aligned to the LEA</w:t>
      </w:r>
      <w:r w:rsidR="00EC29A8">
        <w:rPr>
          <w:b/>
        </w:rPr>
        <w:t>'</w:t>
      </w:r>
      <w:r w:rsidR="00D710BB" w:rsidRPr="00123FAF">
        <w:rPr>
          <w:b/>
        </w:rPr>
        <w:t>s data (disaggregated by subgroup</w:t>
      </w:r>
      <w:r w:rsidR="001F4CB0" w:rsidRPr="00123FAF">
        <w:rPr>
          <w:b/>
        </w:rPr>
        <w:t>) and</w:t>
      </w:r>
      <w:r w:rsidR="00D710BB" w:rsidRPr="00123FAF">
        <w:rPr>
          <w:b/>
        </w:rPr>
        <w:t xml:space="preserve"> describe how the LEA will measure the effectiveness of the selected interventions.</w:t>
      </w:r>
    </w:p>
    <w:p w14:paraId="3923D24D" w14:textId="316F2199" w:rsidR="00862BD5" w:rsidRPr="00123FAF" w:rsidRDefault="00862BD5" w:rsidP="00862BD5">
      <w:pPr>
        <w:pStyle w:val="NoSpacing"/>
      </w:pPr>
    </w:p>
    <w:p w14:paraId="0F68C77F" w14:textId="551E3A77" w:rsidR="005D29A0" w:rsidRPr="00123FAF" w:rsidRDefault="005D29A0" w:rsidP="00862BD5">
      <w:pPr>
        <w:pStyle w:val="NoSpacing"/>
      </w:pPr>
      <w:r w:rsidRPr="00123FAF">
        <w:t xml:space="preserve">It is a continued priority of the Washington County School District </w:t>
      </w:r>
      <w:r w:rsidR="001F4CB0" w:rsidRPr="00123FAF">
        <w:t>and all</w:t>
      </w:r>
      <w:r w:rsidRPr="00123FAF">
        <w:t xml:space="preserve"> stakeholders to ensure that all students </w:t>
      </w:r>
      <w:r w:rsidR="00EC29A8">
        <w:t>receive</w:t>
      </w:r>
      <w:r w:rsidRPr="00123FAF">
        <w:t xml:space="preserve"> </w:t>
      </w:r>
      <w:r w:rsidR="001F4CB0" w:rsidRPr="00123FAF">
        <w:t xml:space="preserve">a quality education that is equitable for all students.   The Director of Curriculum along with the Director of Accountability and Assessment will </w:t>
      </w:r>
      <w:r w:rsidR="00EC29A8">
        <w:t>work together with Principals, Academic teachers, Academic A</w:t>
      </w:r>
      <w:r w:rsidR="001F4CB0" w:rsidRPr="00123FAF">
        <w:t xml:space="preserve">nalyst, Licensed Mental Health Professionals, the District Social Worker, ESE Coordinator, Staffing Specialists, and community stakeholders to provide accountability and resources to measure growth and success among all targeted populations of students.   </w:t>
      </w:r>
    </w:p>
    <w:p w14:paraId="61C4A15D" w14:textId="1FECD9A5" w:rsidR="001F4CB0" w:rsidRPr="00123FAF" w:rsidRDefault="001F4CB0" w:rsidP="00862BD5">
      <w:pPr>
        <w:pStyle w:val="NoSpacing"/>
      </w:pPr>
    </w:p>
    <w:p w14:paraId="58C3AB57" w14:textId="12F0F779" w:rsidR="00382567" w:rsidRPr="00123FAF" w:rsidRDefault="00382567" w:rsidP="00382567">
      <w:pPr>
        <w:spacing w:before="240" w:after="0" w:line="240" w:lineRule="auto"/>
        <w:rPr>
          <w:rFonts w:eastAsia="Times New Roman"/>
          <w:sz w:val="22"/>
        </w:rPr>
      </w:pPr>
      <w:r w:rsidRPr="00123FAF">
        <w:rPr>
          <w:rFonts w:eastAsia="Times New Roman"/>
          <w:sz w:val="22"/>
        </w:rPr>
        <w:t>The Director of Curriculum and Instruction will provide guidance and support for all teachers to execute standard-based instruction</w:t>
      </w:r>
      <w:r w:rsidR="00276E28" w:rsidRPr="00123FAF">
        <w:rPr>
          <w:rFonts w:eastAsia="Times New Roman"/>
          <w:sz w:val="22"/>
        </w:rPr>
        <w:t xml:space="preserve"> and </w:t>
      </w:r>
      <w:r w:rsidR="00EC29A8">
        <w:rPr>
          <w:rFonts w:eastAsia="Times New Roman"/>
          <w:sz w:val="22"/>
        </w:rPr>
        <w:t>rigorous and equitable interventions</w:t>
      </w:r>
      <w:r w:rsidRPr="00123FAF">
        <w:rPr>
          <w:rFonts w:eastAsia="Times New Roman"/>
          <w:sz w:val="22"/>
        </w:rPr>
        <w:t xml:space="preserve"> for all learners supported and aligned by the Washington County Reading Plan and Instructional Continuity plan.  The Washington County School District has e</w:t>
      </w:r>
      <w:r w:rsidR="00276E28" w:rsidRPr="00123FAF">
        <w:rPr>
          <w:rFonts w:eastAsia="Times New Roman"/>
          <w:sz w:val="22"/>
        </w:rPr>
        <w:t xml:space="preserve">mployed 8 Academic Analysts, </w:t>
      </w:r>
      <w:r w:rsidRPr="00123FAF">
        <w:rPr>
          <w:rFonts w:eastAsia="Times New Roman"/>
          <w:sz w:val="22"/>
        </w:rPr>
        <w:t xml:space="preserve">1 Career Counselor, and an Instructional Coach to </w:t>
      </w:r>
      <w:r w:rsidR="00EC29A8">
        <w:rPr>
          <w:rFonts w:eastAsia="Times New Roman"/>
          <w:sz w:val="22"/>
        </w:rPr>
        <w:t>provide</w:t>
      </w:r>
      <w:r w:rsidRPr="00123FAF">
        <w:rPr>
          <w:rFonts w:eastAsia="Times New Roman"/>
          <w:sz w:val="22"/>
        </w:rPr>
        <w:t xml:space="preserve"> resources aligned with the Florida BEST standards and the Florida Standards that support content across the curriculum. The Standard-Base approach will carry over to the Afterschool Academic Acceleration Program.  In addition, Washington County ESE Coordinator and Staffing specialists will provide instructional support for students with disabilities to close the achievement gap amongst students who are below grade level in </w:t>
      </w:r>
      <w:r w:rsidR="00276E28" w:rsidRPr="00123FAF">
        <w:rPr>
          <w:rFonts w:eastAsia="Times New Roman"/>
          <w:sz w:val="22"/>
        </w:rPr>
        <w:t xml:space="preserve">the following </w:t>
      </w:r>
      <w:r w:rsidRPr="00123FAF">
        <w:rPr>
          <w:rFonts w:eastAsia="Times New Roman"/>
          <w:sz w:val="22"/>
        </w:rPr>
        <w:t>cr</w:t>
      </w:r>
      <w:r w:rsidR="00276E28" w:rsidRPr="00123FAF">
        <w:rPr>
          <w:rFonts w:eastAsia="Times New Roman"/>
          <w:sz w:val="22"/>
        </w:rPr>
        <w:t xml:space="preserve">itical need areas: Reading and Math. </w:t>
      </w:r>
    </w:p>
    <w:p w14:paraId="34EA8C9B" w14:textId="35CD8D36" w:rsidR="00382567" w:rsidRPr="00123FAF" w:rsidRDefault="00382567" w:rsidP="00382567">
      <w:pPr>
        <w:spacing w:before="240" w:after="0" w:line="240" w:lineRule="auto"/>
        <w:rPr>
          <w:rFonts w:eastAsia="Times New Roman"/>
          <w:szCs w:val="24"/>
        </w:rPr>
      </w:pPr>
      <w:r w:rsidRPr="00123FAF">
        <w:rPr>
          <w:rFonts w:eastAsia="Times New Roman"/>
          <w:sz w:val="22"/>
        </w:rPr>
        <w:t>The Director of Accountability and Assessment of the LEA will utilize all Academic Analysts to execute APM progress monitoring to provide pre-and post-assessments to measure growth, target, and support differentiated strategies catered to students' learning modalities.  In addition, the progress monitoring will be extended to the afterschool and summer academic acceleration programs, where teachers will be providing intensive academic support for all students. The Director of Accountability and Assessment will ensure that the multi-tiered system is being utilized to provide the</w:t>
      </w:r>
      <w:r w:rsidR="00BA7710" w:rsidRPr="00123FAF">
        <w:rPr>
          <w:rFonts w:eastAsia="Times New Roman"/>
          <w:sz w:val="22"/>
        </w:rPr>
        <w:t xml:space="preserve"> appropriate</w:t>
      </w:r>
      <w:r w:rsidRPr="00123FAF">
        <w:rPr>
          <w:rFonts w:eastAsia="Times New Roman"/>
          <w:sz w:val="22"/>
        </w:rPr>
        <w:t xml:space="preserve"> level of support needed for students who need to demonstrate acceleration </w:t>
      </w:r>
      <w:r w:rsidR="00BA7710" w:rsidRPr="00123FAF">
        <w:rPr>
          <w:rFonts w:eastAsia="Times New Roman"/>
          <w:sz w:val="22"/>
        </w:rPr>
        <w:t>in Math</w:t>
      </w:r>
      <w:r w:rsidR="00276E28" w:rsidRPr="00123FAF">
        <w:rPr>
          <w:rFonts w:eastAsia="Times New Roman"/>
          <w:sz w:val="22"/>
        </w:rPr>
        <w:t xml:space="preserve"> and Reading.</w:t>
      </w:r>
      <w:r w:rsidRPr="00123FAF">
        <w:rPr>
          <w:rFonts w:eastAsia="Times New Roman"/>
          <w:sz w:val="22"/>
        </w:rPr>
        <w:t xml:space="preserve"> The LEA will also offer Summer Credit Recovery Academies to help support the rate of graduation.  </w:t>
      </w:r>
      <w:r w:rsidR="00276E28" w:rsidRPr="00123FAF">
        <w:rPr>
          <w:rFonts w:eastAsia="Times New Roman"/>
          <w:sz w:val="22"/>
        </w:rPr>
        <w:t xml:space="preserve"> The Director of Curriculum will oversee </w:t>
      </w:r>
      <w:r w:rsidRPr="00123FAF">
        <w:rPr>
          <w:rFonts w:eastAsia="Times New Roman"/>
          <w:sz w:val="22"/>
        </w:rPr>
        <w:t>Intensive Rea</w:t>
      </w:r>
      <w:r w:rsidR="00276E28" w:rsidRPr="00123FAF">
        <w:rPr>
          <w:rFonts w:eastAsia="Times New Roman"/>
          <w:sz w:val="22"/>
        </w:rPr>
        <w:t xml:space="preserve">ding teachers to ensure that all standard-based programs are executed with fidelity. The Intensive Reading Teachers will utilize </w:t>
      </w:r>
      <w:r w:rsidRPr="00123FAF">
        <w:rPr>
          <w:rFonts w:eastAsia="Times New Roman"/>
          <w:sz w:val="22"/>
        </w:rPr>
        <w:t xml:space="preserve">the Achieve 3000 program and </w:t>
      </w:r>
      <w:r w:rsidR="00276E28" w:rsidRPr="00123FAF">
        <w:rPr>
          <w:rFonts w:eastAsia="Times New Roman"/>
          <w:sz w:val="22"/>
        </w:rPr>
        <w:t xml:space="preserve">execute </w:t>
      </w:r>
      <w:r w:rsidRPr="00123FAF">
        <w:rPr>
          <w:rFonts w:eastAsia="Times New Roman"/>
          <w:sz w:val="22"/>
        </w:rPr>
        <w:t>standard-based instruction</w:t>
      </w:r>
      <w:r w:rsidR="00276E28" w:rsidRPr="00123FAF">
        <w:rPr>
          <w:rFonts w:eastAsia="Times New Roman"/>
          <w:sz w:val="22"/>
        </w:rPr>
        <w:t xml:space="preserve"> that is differentiated as</w:t>
      </w:r>
      <w:r w:rsidRPr="00123FAF">
        <w:rPr>
          <w:rFonts w:eastAsia="Times New Roman"/>
          <w:sz w:val="22"/>
        </w:rPr>
        <w:t xml:space="preserve"> aligned wi</w:t>
      </w:r>
      <w:r w:rsidR="00276E28" w:rsidRPr="00123FAF">
        <w:rPr>
          <w:rFonts w:eastAsia="Times New Roman"/>
          <w:sz w:val="22"/>
        </w:rPr>
        <w:t>th the reading interventions approved</w:t>
      </w:r>
      <w:r w:rsidR="00EC29A8">
        <w:rPr>
          <w:rFonts w:eastAsia="Times New Roman"/>
          <w:sz w:val="22"/>
        </w:rPr>
        <w:t xml:space="preserve"> by the state.</w:t>
      </w:r>
    </w:p>
    <w:p w14:paraId="2520D3C0" w14:textId="77777777" w:rsidR="00382567" w:rsidRPr="00123FAF" w:rsidRDefault="00382567" w:rsidP="00382567">
      <w:pPr>
        <w:spacing w:before="0" w:after="240" w:line="240" w:lineRule="auto"/>
        <w:rPr>
          <w:rFonts w:eastAsia="Times New Roman"/>
          <w:szCs w:val="24"/>
        </w:rPr>
      </w:pPr>
    </w:p>
    <w:p w14:paraId="08BB4E35" w14:textId="4913A50D" w:rsidR="00382567" w:rsidRPr="00123FAF" w:rsidRDefault="00276E28" w:rsidP="00276E28">
      <w:pPr>
        <w:tabs>
          <w:tab w:val="left" w:pos="7155"/>
        </w:tabs>
        <w:spacing w:before="240" w:after="0" w:line="240" w:lineRule="auto"/>
        <w:rPr>
          <w:rFonts w:eastAsia="Times New Roman"/>
          <w:sz w:val="22"/>
        </w:rPr>
      </w:pPr>
      <w:r w:rsidRPr="00123FAF">
        <w:rPr>
          <w:rFonts w:eastAsia="Times New Roman"/>
          <w:sz w:val="22"/>
        </w:rPr>
        <w:tab/>
      </w:r>
    </w:p>
    <w:p w14:paraId="0D358F1A" w14:textId="77777777" w:rsidR="00382567" w:rsidRPr="00123FAF" w:rsidRDefault="00382567" w:rsidP="00382567">
      <w:pPr>
        <w:spacing w:before="240" w:after="0" w:line="240" w:lineRule="auto"/>
        <w:rPr>
          <w:rFonts w:eastAsia="Times New Roman"/>
          <w:szCs w:val="24"/>
        </w:rPr>
      </w:pPr>
    </w:p>
    <w:p w14:paraId="71BD8333" w14:textId="77777777" w:rsidR="00382567" w:rsidRPr="00123FAF" w:rsidRDefault="00382567" w:rsidP="00382567">
      <w:pPr>
        <w:spacing w:before="240" w:after="0" w:line="240" w:lineRule="auto"/>
        <w:rPr>
          <w:rFonts w:eastAsia="Times New Roman"/>
          <w:szCs w:val="24"/>
        </w:rPr>
      </w:pPr>
      <w:r w:rsidRPr="00123FAF">
        <w:rPr>
          <w:rFonts w:eastAsia="Times New Roman"/>
          <w:szCs w:val="24"/>
        </w:rPr>
        <w:t> </w:t>
      </w:r>
    </w:p>
    <w:p w14:paraId="0E5F2CD3" w14:textId="77777777" w:rsidR="00382567" w:rsidRPr="00123FAF" w:rsidRDefault="00382567" w:rsidP="00382567">
      <w:pPr>
        <w:spacing w:before="0" w:after="240" w:line="240" w:lineRule="auto"/>
        <w:rPr>
          <w:rFonts w:eastAsia="Times New Roman"/>
          <w:szCs w:val="24"/>
        </w:rPr>
      </w:pPr>
    </w:p>
    <w:p w14:paraId="5C664C15" w14:textId="1C0EC049" w:rsidR="001F4CB0" w:rsidRPr="00123FAF" w:rsidRDefault="001F4CB0" w:rsidP="00862BD5">
      <w:pPr>
        <w:pStyle w:val="NoSpacing"/>
      </w:pPr>
    </w:p>
    <w:p w14:paraId="7CF4E2C6" w14:textId="77777777" w:rsidR="001F4CB0" w:rsidRPr="00123FAF" w:rsidRDefault="001F4CB0" w:rsidP="00862BD5">
      <w:pPr>
        <w:pStyle w:val="NoSpacing"/>
      </w:pPr>
    </w:p>
    <w:p w14:paraId="2E47B694" w14:textId="77777777" w:rsidR="00666BB6" w:rsidRPr="00123FAF" w:rsidRDefault="00666BB6" w:rsidP="0028036C">
      <w:pPr>
        <w:spacing w:before="0" w:after="0" w:line="240" w:lineRule="auto"/>
        <w:rPr>
          <w:b/>
        </w:rPr>
      </w:pPr>
    </w:p>
    <w:p w14:paraId="1034271B" w14:textId="77777777" w:rsidR="00A76872" w:rsidRPr="00123FAF" w:rsidRDefault="00A76872" w:rsidP="00A76872">
      <w:pPr>
        <w:spacing w:before="0" w:after="0" w:line="240" w:lineRule="auto"/>
        <w:rPr>
          <w:b/>
        </w:rPr>
      </w:pPr>
    </w:p>
    <w:p w14:paraId="3BCCFA65" w14:textId="77777777" w:rsidR="00A76872" w:rsidRPr="00123FAF" w:rsidRDefault="00862BD5" w:rsidP="00862BD5">
      <w:pPr>
        <w:shd w:val="clear" w:color="auto" w:fill="8DB3E2"/>
        <w:spacing w:before="0" w:after="0" w:line="240" w:lineRule="auto"/>
        <w:rPr>
          <w:rFonts w:eastAsia="Calibri"/>
          <w:b/>
        </w:rPr>
      </w:pPr>
      <w:r w:rsidRPr="00123FAF">
        <w:rPr>
          <w:rFonts w:eastAsia="Calibri"/>
          <w:b/>
        </w:rPr>
        <w:t>Part III LEA Plan for Safe Return of In-Person Instruction</w:t>
      </w:r>
    </w:p>
    <w:p w14:paraId="41AEC863" w14:textId="77777777" w:rsidR="00A76872" w:rsidRPr="00123FAF" w:rsidRDefault="00A76872" w:rsidP="0028036C">
      <w:pPr>
        <w:spacing w:before="0" w:after="0" w:line="240" w:lineRule="auto"/>
        <w:rPr>
          <w:b/>
        </w:rPr>
      </w:pPr>
    </w:p>
    <w:p w14:paraId="694A53AE" w14:textId="340963FB" w:rsidR="00F34950" w:rsidRPr="00123FAF" w:rsidRDefault="00862BD5" w:rsidP="00F34950">
      <w:pPr>
        <w:spacing w:before="0" w:after="0" w:line="240" w:lineRule="auto"/>
        <w:rPr>
          <w:szCs w:val="24"/>
        </w:rPr>
      </w:pPr>
      <w:r w:rsidRPr="00123FAF">
        <w:rPr>
          <w:szCs w:val="24"/>
        </w:rPr>
        <w:t>Each LEA developed and made publicly available on the LEA</w:t>
      </w:r>
      <w:r w:rsidR="00EC29A8">
        <w:rPr>
          <w:szCs w:val="24"/>
        </w:rPr>
        <w:t>'</w:t>
      </w:r>
      <w:r w:rsidRPr="00123FAF">
        <w:rPr>
          <w:szCs w:val="24"/>
        </w:rPr>
        <w:t>s website a plan for the safe return of in-person learning in the Fall of 2020. This was before the enactment of the ARP Act. This plan must be updated to address the requirements of the U.S. Department of Education</w:t>
      </w:r>
      <w:r w:rsidR="00EC29A8">
        <w:rPr>
          <w:szCs w:val="24"/>
        </w:rPr>
        <w:t>'</w:t>
      </w:r>
      <w:r w:rsidRPr="00123FAF">
        <w:rPr>
          <w:szCs w:val="24"/>
        </w:rPr>
        <w:t>s Interim Final Rule, 88 FR 21195</w:t>
      </w:r>
      <w:r w:rsidR="00DE78A2" w:rsidRPr="00123FAF">
        <w:rPr>
          <w:szCs w:val="24"/>
        </w:rPr>
        <w:t>.</w:t>
      </w:r>
      <w:r w:rsidR="00511A06" w:rsidRPr="00123FAF">
        <w:rPr>
          <w:szCs w:val="24"/>
        </w:rPr>
        <w:t xml:space="preserve"> The Interim Final Rule </w:t>
      </w:r>
      <w:r w:rsidR="00EC29A8">
        <w:rPr>
          <w:szCs w:val="24"/>
        </w:rPr>
        <w:t>"</w:t>
      </w:r>
      <w:r w:rsidR="00F441A6" w:rsidRPr="00123FAF">
        <w:rPr>
          <w:szCs w:val="24"/>
        </w:rPr>
        <w:t xml:space="preserve">does not mandate that an LEA adopt </w:t>
      </w:r>
      <w:r w:rsidR="00CD72EC" w:rsidRPr="00123FAF">
        <w:rPr>
          <w:szCs w:val="24"/>
        </w:rPr>
        <w:t>the CDC guidance, but only requires that the LEA describe</w:t>
      </w:r>
      <w:r w:rsidR="006748BE" w:rsidRPr="00123FAF">
        <w:rPr>
          <w:szCs w:val="24"/>
        </w:rPr>
        <w:t xml:space="preserve"> in its plan the extent to which it has adopted the key prevention and mitigation strategies identified in the guidance.</w:t>
      </w:r>
      <w:r w:rsidR="00EC29A8">
        <w:rPr>
          <w:szCs w:val="24"/>
        </w:rPr>
        <w:t>"</w:t>
      </w:r>
      <w:r w:rsidR="006748BE" w:rsidRPr="00123FAF">
        <w:rPr>
          <w:szCs w:val="24"/>
        </w:rPr>
        <w:t xml:space="preserve"> </w:t>
      </w:r>
      <w:r w:rsidR="004C66E8" w:rsidRPr="00123FAF">
        <w:rPr>
          <w:szCs w:val="24"/>
        </w:rPr>
        <w:t xml:space="preserve">88 FR at 21200. </w:t>
      </w:r>
      <w:r w:rsidR="007E5B2B" w:rsidRPr="00123FAF">
        <w:rPr>
          <w:szCs w:val="24"/>
        </w:rPr>
        <w:t>Any updated LEA plan must</w:t>
      </w:r>
      <w:r w:rsidR="00B82C18" w:rsidRPr="00123FAF">
        <w:rPr>
          <w:szCs w:val="24"/>
        </w:rPr>
        <w:t xml:space="preserve"> be consistent with state law</w:t>
      </w:r>
      <w:r w:rsidR="007E5B2B" w:rsidRPr="00123FAF">
        <w:rPr>
          <w:szCs w:val="24"/>
        </w:rPr>
        <w:t>, including any</w:t>
      </w:r>
      <w:r w:rsidR="009208A6" w:rsidRPr="00123FAF">
        <w:rPr>
          <w:szCs w:val="24"/>
        </w:rPr>
        <w:t xml:space="preserve"> applicable</w:t>
      </w:r>
      <w:r w:rsidR="007E5B2B" w:rsidRPr="00123FAF">
        <w:rPr>
          <w:szCs w:val="24"/>
        </w:rPr>
        <w:t xml:space="preserve"> executive order</w:t>
      </w:r>
      <w:r w:rsidR="00B307CF" w:rsidRPr="00123FAF">
        <w:rPr>
          <w:szCs w:val="24"/>
        </w:rPr>
        <w:t>,</w:t>
      </w:r>
      <w:r w:rsidR="0054013B" w:rsidRPr="00123FAF">
        <w:rPr>
          <w:szCs w:val="24"/>
        </w:rPr>
        <w:t xml:space="preserve"> any</w:t>
      </w:r>
      <w:r w:rsidR="00B307CF" w:rsidRPr="00123FAF">
        <w:rPr>
          <w:szCs w:val="24"/>
        </w:rPr>
        <w:t xml:space="preserve"> agency emergency order, or</w:t>
      </w:r>
      <w:r w:rsidR="007E5B2B" w:rsidRPr="00123FAF">
        <w:rPr>
          <w:szCs w:val="24"/>
        </w:rPr>
        <w:t xml:space="preserve"> any agency regulation or rule</w:t>
      </w:r>
      <w:r w:rsidRPr="00123FAF">
        <w:rPr>
          <w:szCs w:val="24"/>
        </w:rPr>
        <w:t>.</w:t>
      </w:r>
      <w:r w:rsidR="00F34950" w:rsidRPr="00123FAF">
        <w:rPr>
          <w:szCs w:val="24"/>
        </w:rPr>
        <w:t xml:space="preserve"> Note specifically that</w:t>
      </w:r>
      <w:r w:rsidR="00881FFE" w:rsidRPr="00123FAF">
        <w:rPr>
          <w:szCs w:val="24"/>
        </w:rPr>
        <w:t xml:space="preserve"> </w:t>
      </w:r>
      <w:r w:rsidR="00237150" w:rsidRPr="00123FAF">
        <w:rPr>
          <w:szCs w:val="24"/>
        </w:rPr>
        <w:t>LEA policies</w:t>
      </w:r>
      <w:r w:rsidR="00F34950" w:rsidRPr="00123FAF">
        <w:rPr>
          <w:szCs w:val="24"/>
        </w:rPr>
        <w:t xml:space="preserve"> must </w:t>
      </w:r>
      <w:r w:rsidR="00881FFE" w:rsidRPr="00123FAF">
        <w:rPr>
          <w:szCs w:val="24"/>
        </w:rPr>
        <w:t>comply</w:t>
      </w:r>
      <w:r w:rsidR="00F34950" w:rsidRPr="00123FAF">
        <w:rPr>
          <w:szCs w:val="24"/>
        </w:rPr>
        <w:t xml:space="preserve"> with section 381.00316, Florida Statutes</w:t>
      </w:r>
      <w:r w:rsidR="00CA630C" w:rsidRPr="00123FAF">
        <w:rPr>
          <w:szCs w:val="24"/>
        </w:rPr>
        <w:t>,</w:t>
      </w:r>
      <w:r w:rsidR="00816B2D" w:rsidRPr="00123FAF">
        <w:rPr>
          <w:szCs w:val="24"/>
        </w:rPr>
        <w:t xml:space="preserve"> and that</w:t>
      </w:r>
      <w:r w:rsidR="00F34950" w:rsidRPr="00123FAF">
        <w:rPr>
          <w:szCs w:val="24"/>
        </w:rPr>
        <w:t xml:space="preserve"> any policies implemented after August 9, 2021 must </w:t>
      </w:r>
      <w:r w:rsidR="00816B2D" w:rsidRPr="00123FAF">
        <w:rPr>
          <w:szCs w:val="24"/>
        </w:rPr>
        <w:t>comply</w:t>
      </w:r>
      <w:r w:rsidR="00F34950" w:rsidRPr="00123FAF">
        <w:rPr>
          <w:szCs w:val="24"/>
        </w:rPr>
        <w:t xml:space="preserve"> with Florida Department of Health Rule 64DER21 -12, F.A.C., and any policies implemented after September 22, 2021 must </w:t>
      </w:r>
      <w:r w:rsidR="00816B2D" w:rsidRPr="00123FAF">
        <w:rPr>
          <w:szCs w:val="24"/>
        </w:rPr>
        <w:t>comply</w:t>
      </w:r>
      <w:r w:rsidR="00F34950" w:rsidRPr="00123FAF">
        <w:rPr>
          <w:szCs w:val="24"/>
        </w:rPr>
        <w:t xml:space="preserve"> with Florida Department of Health Rule 64DER21-15, F.A.C.    </w:t>
      </w:r>
    </w:p>
    <w:p w14:paraId="6379329E" w14:textId="77777777" w:rsidR="00862BD5" w:rsidRPr="00123FAF" w:rsidRDefault="00805698" w:rsidP="00862BD5">
      <w:pPr>
        <w:spacing w:before="0" w:after="0" w:line="240" w:lineRule="auto"/>
        <w:rPr>
          <w:szCs w:val="24"/>
        </w:rPr>
      </w:pPr>
      <w:r w:rsidRPr="00123FAF">
        <w:rPr>
          <w:szCs w:val="24"/>
        </w:rPr>
        <w:t xml:space="preserve"> </w:t>
      </w:r>
    </w:p>
    <w:p w14:paraId="3B97D3A1" w14:textId="7D02C92D" w:rsidR="00805698" w:rsidRPr="00123FAF" w:rsidRDefault="00805698" w:rsidP="00862BD5">
      <w:pPr>
        <w:spacing w:before="0" w:after="0" w:line="240" w:lineRule="auto"/>
        <w:rPr>
          <w:rFonts w:eastAsia="Calibri"/>
        </w:rPr>
      </w:pPr>
      <w:r w:rsidRPr="00123FAF">
        <w:rPr>
          <w:rFonts w:eastAsia="Calibri"/>
        </w:rPr>
        <w:t>Each LEA must seek public comment on the plan and take such comments into account prior to submission of the final plan to the Department within 60 days of the award. Upon the Department</w:t>
      </w:r>
      <w:r w:rsidR="00EC29A8">
        <w:rPr>
          <w:rFonts w:eastAsia="Calibri"/>
        </w:rPr>
        <w:t>'</w:t>
      </w:r>
      <w:r w:rsidRPr="00123FAF">
        <w:rPr>
          <w:rFonts w:eastAsia="Calibri"/>
        </w:rPr>
        <w:t>s approval, the LEA shall post this updated plan on the LEA</w:t>
      </w:r>
      <w:r w:rsidR="00EC29A8">
        <w:rPr>
          <w:rFonts w:eastAsia="Calibri"/>
        </w:rPr>
        <w:t>'</w:t>
      </w:r>
      <w:r w:rsidRPr="00123FAF">
        <w:rPr>
          <w:rFonts w:eastAsia="Calibri"/>
        </w:rPr>
        <w:t>s website within 90 days of the award.</w:t>
      </w:r>
    </w:p>
    <w:p w14:paraId="4A9EA779" w14:textId="77777777" w:rsidR="00A76872" w:rsidRPr="00123FAF" w:rsidRDefault="00A76872" w:rsidP="0028036C">
      <w:pPr>
        <w:spacing w:before="0" w:after="0" w:line="240" w:lineRule="auto"/>
        <w:rPr>
          <w:b/>
        </w:rPr>
      </w:pPr>
    </w:p>
    <w:p w14:paraId="438B9A95" w14:textId="344FE0C4" w:rsidR="00805698" w:rsidRPr="00123FAF" w:rsidRDefault="0047264B" w:rsidP="0028036C">
      <w:pPr>
        <w:spacing w:before="0" w:after="0" w:line="240" w:lineRule="auto"/>
      </w:pPr>
      <w:sdt>
        <w:sdtPr>
          <w:rPr>
            <w:b/>
            <w:sz w:val="22"/>
          </w:rPr>
          <w:id w:val="1092123258"/>
          <w14:checkbox>
            <w14:checked w14:val="1"/>
            <w14:checkedState w14:val="2612" w14:font="MS Gothic"/>
            <w14:uncheckedState w14:val="2610" w14:font="MS Gothic"/>
          </w14:checkbox>
        </w:sdtPr>
        <w:sdtEndPr/>
        <w:sdtContent>
          <w:r w:rsidR="000871AA" w:rsidRPr="00123FAF">
            <w:rPr>
              <w:rFonts w:ascii="MS Gothic" w:eastAsia="MS Gothic" w:hAnsi="MS Gothic" w:hint="eastAsia"/>
              <w:b/>
              <w:sz w:val="22"/>
            </w:rPr>
            <w:t>☒</w:t>
          </w:r>
        </w:sdtContent>
      </w:sdt>
      <w:r w:rsidR="00805698" w:rsidRPr="00123FAF">
        <w:rPr>
          <w:b/>
          <w:sz w:val="22"/>
        </w:rPr>
        <w:t xml:space="preserve"> </w:t>
      </w:r>
      <w:r w:rsidR="00805698" w:rsidRPr="00123FAF">
        <w:rPr>
          <w:b/>
          <w:szCs w:val="24"/>
        </w:rPr>
        <w:t xml:space="preserve"> </w:t>
      </w:r>
      <w:r w:rsidR="00805698" w:rsidRPr="00123FAF">
        <w:rPr>
          <w:szCs w:val="24"/>
        </w:rPr>
        <w:t>By checking this box, the LEA acknowledges the requirement that each LEA shall update its Plan for Safe Return of In-Person Instruction to reflect the requirements stated above, shall seek public comment on the updated plan and take such comments into account prior to the submission of the final plan to the Department within 60 days of the award. Upon the Department</w:t>
      </w:r>
      <w:r w:rsidR="00EC29A8">
        <w:rPr>
          <w:szCs w:val="24"/>
        </w:rPr>
        <w:t>'</w:t>
      </w:r>
      <w:r w:rsidR="00805698" w:rsidRPr="00123FAF">
        <w:rPr>
          <w:szCs w:val="24"/>
        </w:rPr>
        <w:t>s approval, the LEA shall post this updated plan on the LEA</w:t>
      </w:r>
      <w:r w:rsidR="00EC29A8">
        <w:rPr>
          <w:szCs w:val="24"/>
        </w:rPr>
        <w:t>'</w:t>
      </w:r>
      <w:r w:rsidR="00805698" w:rsidRPr="00123FAF">
        <w:rPr>
          <w:szCs w:val="24"/>
        </w:rPr>
        <w:t>s website within 90 days of the award.</w:t>
      </w:r>
    </w:p>
    <w:p w14:paraId="5DB626DC" w14:textId="77777777" w:rsidR="00805698" w:rsidRPr="00123FAF" w:rsidRDefault="00805698" w:rsidP="0028036C">
      <w:pPr>
        <w:spacing w:before="0" w:after="0" w:line="240" w:lineRule="auto"/>
        <w:rPr>
          <w:b/>
        </w:rPr>
      </w:pPr>
    </w:p>
    <w:p w14:paraId="2FFDB2DE" w14:textId="77777777" w:rsidR="00805698" w:rsidRPr="00123FAF" w:rsidRDefault="00805698" w:rsidP="0028036C">
      <w:pPr>
        <w:spacing w:before="0" w:after="0" w:line="240" w:lineRule="auto"/>
        <w:rPr>
          <w:b/>
        </w:rPr>
      </w:pPr>
    </w:p>
    <w:p w14:paraId="32C3CC89" w14:textId="77777777" w:rsidR="009504D0" w:rsidRPr="00123FAF" w:rsidRDefault="009504D0">
      <w:pPr>
        <w:spacing w:before="0" w:after="200"/>
        <w:rPr>
          <w:rFonts w:eastAsia="Calibri"/>
          <w:b/>
        </w:rPr>
      </w:pPr>
      <w:r w:rsidRPr="00123FAF">
        <w:rPr>
          <w:rFonts w:eastAsia="Calibri"/>
          <w:b/>
        </w:rPr>
        <w:br w:type="page"/>
      </w:r>
    </w:p>
    <w:p w14:paraId="1C8A6E1A" w14:textId="77777777" w:rsidR="00C35122" w:rsidRPr="00123FAF" w:rsidRDefault="00C35122" w:rsidP="00C35122">
      <w:pPr>
        <w:shd w:val="clear" w:color="auto" w:fill="8DB3E2"/>
        <w:spacing w:before="0" w:after="0" w:line="240" w:lineRule="auto"/>
        <w:rPr>
          <w:rFonts w:eastAsia="Calibri"/>
          <w:b/>
        </w:rPr>
      </w:pPr>
      <w:r w:rsidRPr="00123FAF">
        <w:rPr>
          <w:rFonts w:eastAsia="Calibri"/>
          <w:b/>
        </w:rPr>
        <w:lastRenderedPageBreak/>
        <w:t>Part I</w:t>
      </w:r>
      <w:r w:rsidR="00805698" w:rsidRPr="00123FAF">
        <w:rPr>
          <w:rFonts w:eastAsia="Calibri"/>
          <w:b/>
        </w:rPr>
        <w:t>V</w:t>
      </w:r>
      <w:r w:rsidRPr="00123FAF">
        <w:rPr>
          <w:rFonts w:eastAsia="Calibri"/>
          <w:b/>
        </w:rPr>
        <w:t xml:space="preserve">: </w:t>
      </w:r>
      <w:r w:rsidR="005A1FB3" w:rsidRPr="00123FAF">
        <w:rPr>
          <w:rFonts w:eastAsia="Calibri"/>
          <w:b/>
        </w:rPr>
        <w:t xml:space="preserve">Assurances </w:t>
      </w:r>
    </w:p>
    <w:p w14:paraId="05AE961E" w14:textId="77777777" w:rsidR="001E7E4A" w:rsidRPr="00123FAF" w:rsidRDefault="00C35122" w:rsidP="001E7E4A">
      <w:pPr>
        <w:tabs>
          <w:tab w:val="left" w:pos="5400"/>
          <w:tab w:val="left" w:pos="5760"/>
        </w:tabs>
        <w:spacing w:before="0" w:after="0" w:line="240" w:lineRule="auto"/>
        <w:rPr>
          <w:bCs/>
          <w:szCs w:val="20"/>
        </w:rPr>
      </w:pPr>
      <w:r w:rsidRPr="00123FAF">
        <w:rPr>
          <w:rFonts w:cstheme="minorBidi"/>
          <w:szCs w:val="20"/>
        </w:rPr>
        <w:tab/>
      </w:r>
    </w:p>
    <w:p w14:paraId="15C1B8FE" w14:textId="77777777" w:rsidR="001E7E4A" w:rsidRPr="00123FAF" w:rsidRDefault="001E7E4A" w:rsidP="001E7E4A">
      <w:pPr>
        <w:tabs>
          <w:tab w:val="left" w:pos="5400"/>
          <w:tab w:val="left" w:pos="5760"/>
        </w:tabs>
        <w:spacing w:before="0" w:after="0" w:line="240" w:lineRule="auto"/>
        <w:rPr>
          <w:bCs/>
          <w:szCs w:val="20"/>
        </w:rPr>
      </w:pPr>
      <w:r w:rsidRPr="00123FAF">
        <w:rPr>
          <w:b/>
        </w:rPr>
        <w:t xml:space="preserve"> </w:t>
      </w:r>
      <w:r w:rsidRPr="00123FAF">
        <w:rPr>
          <w:b/>
          <w:shd w:val="clear" w:color="auto" w:fill="DAB154"/>
        </w:rPr>
        <w:t xml:space="preserve">The district must agree to ALL of the assurances by checking the corresponding boxes. </w:t>
      </w:r>
    </w:p>
    <w:p w14:paraId="43E2B5AD" w14:textId="77777777" w:rsidR="00F554B5" w:rsidRPr="00123FAF" w:rsidRDefault="00F554B5" w:rsidP="00F04941">
      <w:pPr>
        <w:spacing w:before="100" w:beforeAutospacing="1"/>
        <w:ind w:left="720"/>
        <w:contextualSpacing/>
        <w:rPr>
          <w:iCs/>
        </w:rPr>
      </w:pPr>
    </w:p>
    <w:p w14:paraId="6B6079AC" w14:textId="7B0AFBE7" w:rsidR="00945037" w:rsidRPr="00123FAF" w:rsidRDefault="0047264B" w:rsidP="002C6ED1">
      <w:pPr>
        <w:spacing w:before="100" w:beforeAutospacing="1" w:line="240" w:lineRule="auto"/>
        <w:ind w:left="720"/>
        <w:contextualSpacing/>
      </w:pPr>
      <w:sdt>
        <w:sdtPr>
          <w:rPr>
            <w:b/>
            <w:sz w:val="22"/>
          </w:rPr>
          <w:id w:val="1046262702"/>
          <w14:checkbox>
            <w14:checked w14:val="1"/>
            <w14:checkedState w14:val="2612" w14:font="MS Gothic"/>
            <w14:uncheckedState w14:val="2610" w14:font="MS Gothic"/>
          </w14:checkbox>
        </w:sdtPr>
        <w:sdtEndPr/>
        <w:sdtContent>
          <w:r w:rsidR="000871AA" w:rsidRPr="00123FAF">
            <w:rPr>
              <w:rFonts w:ascii="MS Gothic" w:eastAsia="MS Gothic" w:hAnsi="MS Gothic" w:hint="eastAsia"/>
              <w:b/>
              <w:sz w:val="22"/>
            </w:rPr>
            <w:t>☒</w:t>
          </w:r>
        </w:sdtContent>
      </w:sdt>
      <w:r w:rsidR="00F554B5" w:rsidRPr="00123FAF">
        <w:rPr>
          <w:b/>
          <w:sz w:val="22"/>
        </w:rPr>
        <w:t xml:space="preserve"> </w:t>
      </w:r>
      <w:r w:rsidR="00F554B5" w:rsidRPr="00123FAF">
        <w:rPr>
          <w:b/>
          <w:szCs w:val="24"/>
        </w:rPr>
        <w:t xml:space="preserve"> Assurance </w:t>
      </w:r>
      <w:r w:rsidR="00805698" w:rsidRPr="00123FAF">
        <w:rPr>
          <w:b/>
          <w:szCs w:val="24"/>
        </w:rPr>
        <w:t>1</w:t>
      </w:r>
      <w:r w:rsidR="00F554B5" w:rsidRPr="00123FAF">
        <w:rPr>
          <w:b/>
          <w:szCs w:val="24"/>
        </w:rPr>
        <w:t xml:space="preserve">: </w:t>
      </w:r>
      <w:r w:rsidR="00F554B5" w:rsidRPr="00123FAF">
        <w:rPr>
          <w:b/>
          <w:szCs w:val="24"/>
          <w:u w:val="single"/>
        </w:rPr>
        <w:t xml:space="preserve">LEA Periodic </w:t>
      </w:r>
      <w:r w:rsidR="00945037" w:rsidRPr="00123FAF">
        <w:rPr>
          <w:b/>
          <w:szCs w:val="24"/>
          <w:u w:val="single"/>
        </w:rPr>
        <w:t xml:space="preserve">Plan </w:t>
      </w:r>
      <w:r w:rsidR="00F554B5" w:rsidRPr="00123FAF">
        <w:rPr>
          <w:b/>
          <w:szCs w:val="24"/>
          <w:u w:val="single"/>
        </w:rPr>
        <w:t>Update with Public Comment</w:t>
      </w:r>
      <w:r w:rsidR="00F554B5" w:rsidRPr="00123FAF">
        <w:rPr>
          <w:b/>
          <w:szCs w:val="24"/>
        </w:rPr>
        <w:t>.</w:t>
      </w:r>
      <w:r w:rsidR="00F554B5" w:rsidRPr="00123FAF">
        <w:t xml:space="preserve"> </w:t>
      </w:r>
      <w:r w:rsidR="00F554B5" w:rsidRPr="00123FAF">
        <w:rPr>
          <w:iCs/>
        </w:rPr>
        <w:t>A</w:t>
      </w:r>
      <w:r w:rsidR="00945037" w:rsidRPr="00123FAF">
        <w:rPr>
          <w:iCs/>
        </w:rPr>
        <w:t xml:space="preserve">s required in the </w:t>
      </w:r>
      <w:r w:rsidR="002C1F4D" w:rsidRPr="00123FAF">
        <w:rPr>
          <w:iCs/>
        </w:rPr>
        <w:t>U.S. Department of Education</w:t>
      </w:r>
      <w:r w:rsidR="00EC29A8">
        <w:rPr>
          <w:iCs/>
        </w:rPr>
        <w:t>'</w:t>
      </w:r>
      <w:r w:rsidR="002C1F4D" w:rsidRPr="00123FAF">
        <w:rPr>
          <w:iCs/>
        </w:rPr>
        <w:t xml:space="preserve">s Interim Final Rule, 88 FR 21195, </w:t>
      </w:r>
      <w:r w:rsidR="00F554B5" w:rsidRPr="00123FAF">
        <w:rPr>
          <w:iCs/>
        </w:rPr>
        <w:t xml:space="preserve">the LEA must </w:t>
      </w:r>
      <w:r w:rsidR="00945037" w:rsidRPr="00123FAF">
        <w:rPr>
          <w:iCs/>
        </w:rPr>
        <w:t xml:space="preserve">regularly, but no less frequently than every six months, review and as appropriate, revise its plan for the safe return to in-person instruction and continuity of services. In determining whether revisions are necessary, and in making any revisions, the LEA must seek public input and take such input into account. If at the time the LEA revises its plan the CDC has updated its guidance on reopening schools, the revised plan must address the extent to which the LEA has adopted policies, and describe any policies, for each of the updated </w:t>
      </w:r>
      <w:r w:rsidR="00416FBF" w:rsidRPr="00123FAF">
        <w:rPr>
          <w:iCs/>
        </w:rPr>
        <w:t>safety</w:t>
      </w:r>
      <w:r w:rsidR="00945037" w:rsidRPr="00123FAF">
        <w:rPr>
          <w:iCs/>
        </w:rPr>
        <w:t xml:space="preserve"> recommendations.</w:t>
      </w:r>
      <w:r w:rsidR="00770737" w:rsidRPr="00123FAF">
        <w:rPr>
          <w:iCs/>
        </w:rPr>
        <w:t xml:space="preserve"> Significantly, the Interim Final Rule </w:t>
      </w:r>
      <w:r w:rsidR="00EC29A8">
        <w:rPr>
          <w:iCs/>
        </w:rPr>
        <w:t>"</w:t>
      </w:r>
      <w:r w:rsidR="00770737" w:rsidRPr="00123FAF">
        <w:rPr>
          <w:iCs/>
        </w:rPr>
        <w:t>does not mandate that an LEA adopt the CDC guidance, but only requires that the LEA describe in its plan the extent to which it has adopted the key prevention and mitigation strategies identified in the guidance.</w:t>
      </w:r>
      <w:r w:rsidR="00EC29A8">
        <w:rPr>
          <w:iCs/>
        </w:rPr>
        <w:t>"</w:t>
      </w:r>
      <w:r w:rsidR="00770737" w:rsidRPr="00123FAF">
        <w:rPr>
          <w:iCs/>
        </w:rPr>
        <w:t xml:space="preserve"> 88 FR at 21200.</w:t>
      </w:r>
      <w:r w:rsidR="0054013B" w:rsidRPr="00123FAF">
        <w:rPr>
          <w:iCs/>
        </w:rPr>
        <w:t xml:space="preserve"> Any updated LEA plan must be consistent with state law, including any applicable executive order, any agency emergency order, or any agency regulation or rule. </w:t>
      </w:r>
      <w:r w:rsidR="007E0D32" w:rsidRPr="00123FAF">
        <w:rPr>
          <w:iCs/>
        </w:rPr>
        <w:t>Specifically,</w:t>
      </w:r>
      <w:r w:rsidR="0054013B" w:rsidRPr="00123FAF">
        <w:rPr>
          <w:iCs/>
        </w:rPr>
        <w:t xml:space="preserve"> LEA policies must comply with section 381.00316, Florida Statutes, and any policies implemented after August 9, 2021 must comply with Florida Department of Health Rule 64DER21 -12, F.A.C., and any policies implemented after September 22, 2021 must comply with Florida Department of Health Rule 64DER21-15, F.A.C.</w:t>
      </w:r>
    </w:p>
    <w:p w14:paraId="6F28B4CA" w14:textId="174F670A" w:rsidR="001E7E4A" w:rsidRPr="00123FAF" w:rsidRDefault="0047264B" w:rsidP="002C6ED1">
      <w:pPr>
        <w:spacing w:before="100" w:beforeAutospacing="1" w:line="240" w:lineRule="auto"/>
        <w:ind w:left="720"/>
        <w:contextualSpacing/>
        <w:rPr>
          <w:szCs w:val="24"/>
        </w:rPr>
      </w:pPr>
      <w:sdt>
        <w:sdtPr>
          <w:rPr>
            <w:b/>
            <w:sz w:val="22"/>
          </w:rPr>
          <w:id w:val="1567768908"/>
          <w14:checkbox>
            <w14:checked w14:val="1"/>
            <w14:checkedState w14:val="2612" w14:font="MS Gothic"/>
            <w14:uncheckedState w14:val="2610" w14:font="MS Gothic"/>
          </w14:checkbox>
        </w:sdtPr>
        <w:sdtEndPr/>
        <w:sdtContent>
          <w:r w:rsidR="000871AA" w:rsidRPr="00123FAF">
            <w:rPr>
              <w:rFonts w:ascii="MS Gothic" w:eastAsia="MS Gothic" w:hAnsi="MS Gothic" w:hint="eastAsia"/>
              <w:b/>
              <w:sz w:val="22"/>
            </w:rPr>
            <w:t>☒</w:t>
          </w:r>
        </w:sdtContent>
      </w:sdt>
      <w:r w:rsidR="001E7E4A" w:rsidRPr="00123FAF">
        <w:rPr>
          <w:b/>
          <w:sz w:val="22"/>
        </w:rPr>
        <w:t xml:space="preserve"> </w:t>
      </w:r>
      <w:r w:rsidR="001E7E4A" w:rsidRPr="00123FAF">
        <w:rPr>
          <w:b/>
          <w:szCs w:val="24"/>
        </w:rPr>
        <w:t xml:space="preserve"> Assurance </w:t>
      </w:r>
      <w:r w:rsidR="00805698" w:rsidRPr="00123FAF">
        <w:rPr>
          <w:b/>
          <w:szCs w:val="24"/>
        </w:rPr>
        <w:t>2</w:t>
      </w:r>
      <w:r w:rsidR="001E7E4A" w:rsidRPr="00123FAF">
        <w:rPr>
          <w:b/>
          <w:szCs w:val="24"/>
        </w:rPr>
        <w:t xml:space="preserve">: </w:t>
      </w:r>
      <w:r w:rsidR="001E7E4A" w:rsidRPr="00123FAF">
        <w:rPr>
          <w:b/>
          <w:szCs w:val="24"/>
          <w:u w:val="single"/>
        </w:rPr>
        <w:t>Continue progress monitoring and interventions.</w:t>
      </w:r>
      <w:r w:rsidR="001E7E4A" w:rsidRPr="00123FAF">
        <w:rPr>
          <w:b/>
          <w:szCs w:val="24"/>
        </w:rPr>
        <w:t xml:space="preserve"> </w:t>
      </w:r>
      <w:r w:rsidR="001E7E4A" w:rsidRPr="00123FAF">
        <w:rPr>
          <w:szCs w:val="24"/>
        </w:rPr>
        <w:t>The district agrees to provide robust progress monitoring and requisite interventions must be extended to all students with tiered support for students who are performing below grade level and are not making adequate progress. Students who are receiving instruction through innovative teaching methods must transition to another teaching method if they fail to make adequate progress. The district agrees to provide monthly progress monitoring reports to parent/guardians for students identified as performing below grade level and/or demonstrating decline on the district</w:t>
      </w:r>
      <w:r w:rsidR="00EC29A8">
        <w:rPr>
          <w:szCs w:val="24"/>
        </w:rPr>
        <w:t>'</w:t>
      </w:r>
      <w:r w:rsidR="001E7E4A" w:rsidRPr="00123FAF">
        <w:rPr>
          <w:szCs w:val="24"/>
        </w:rPr>
        <w:t xml:space="preserve">s progress monitoring system. </w:t>
      </w:r>
    </w:p>
    <w:p w14:paraId="07ACAC96" w14:textId="77777777" w:rsidR="00945037" w:rsidRPr="00123FAF" w:rsidRDefault="00945037" w:rsidP="002C6ED1">
      <w:pPr>
        <w:spacing w:before="100" w:beforeAutospacing="1" w:line="240" w:lineRule="auto"/>
        <w:ind w:left="720"/>
        <w:contextualSpacing/>
        <w:rPr>
          <w:szCs w:val="24"/>
        </w:rPr>
      </w:pPr>
    </w:p>
    <w:p w14:paraId="0665AC12" w14:textId="1E7B0A4E" w:rsidR="001E7E4A" w:rsidRPr="00123FAF" w:rsidRDefault="0047264B" w:rsidP="002C6ED1">
      <w:pPr>
        <w:spacing w:before="100" w:beforeAutospacing="1" w:line="240" w:lineRule="auto"/>
        <w:ind w:left="720"/>
        <w:contextualSpacing/>
        <w:rPr>
          <w:szCs w:val="24"/>
        </w:rPr>
      </w:pPr>
      <w:sdt>
        <w:sdtPr>
          <w:rPr>
            <w:b/>
            <w:sz w:val="22"/>
          </w:rPr>
          <w:id w:val="-63575302"/>
          <w14:checkbox>
            <w14:checked w14:val="1"/>
            <w14:checkedState w14:val="2612" w14:font="MS Gothic"/>
            <w14:uncheckedState w14:val="2610" w14:font="MS Gothic"/>
          </w14:checkbox>
        </w:sdtPr>
        <w:sdtEndPr/>
        <w:sdtContent>
          <w:r w:rsidR="000871AA" w:rsidRPr="00123FAF">
            <w:rPr>
              <w:rFonts w:ascii="MS Gothic" w:eastAsia="MS Gothic" w:hAnsi="MS Gothic" w:hint="eastAsia"/>
              <w:b/>
              <w:sz w:val="22"/>
            </w:rPr>
            <w:t>☒</w:t>
          </w:r>
        </w:sdtContent>
      </w:sdt>
      <w:r w:rsidR="001E7E4A" w:rsidRPr="00123FAF">
        <w:rPr>
          <w:b/>
          <w:sz w:val="22"/>
        </w:rPr>
        <w:t xml:space="preserve"> </w:t>
      </w:r>
      <w:r w:rsidR="001E7E4A" w:rsidRPr="00123FAF">
        <w:rPr>
          <w:b/>
          <w:szCs w:val="24"/>
        </w:rPr>
        <w:t xml:space="preserve"> Assurance </w:t>
      </w:r>
      <w:r w:rsidR="00D37371" w:rsidRPr="00123FAF">
        <w:rPr>
          <w:b/>
          <w:szCs w:val="24"/>
        </w:rPr>
        <w:t>3</w:t>
      </w:r>
      <w:r w:rsidR="001E7E4A" w:rsidRPr="00123FAF">
        <w:rPr>
          <w:b/>
          <w:szCs w:val="24"/>
        </w:rPr>
        <w:t xml:space="preserve">: </w:t>
      </w:r>
      <w:r w:rsidR="00090090" w:rsidRPr="00123FAF">
        <w:rPr>
          <w:b/>
          <w:szCs w:val="24"/>
          <w:u w:val="single"/>
        </w:rPr>
        <w:t>Allowable Uses of Funds.</w:t>
      </w:r>
      <w:r w:rsidR="00090090" w:rsidRPr="00123FAF">
        <w:rPr>
          <w:b/>
          <w:szCs w:val="24"/>
          <w:u w:val="single"/>
        </w:rPr>
        <w:tab/>
      </w:r>
      <w:r w:rsidR="00090090" w:rsidRPr="00123FAF">
        <w:rPr>
          <w:szCs w:val="24"/>
        </w:rPr>
        <w:t>The LEA will use funds for activities allowable under section 2001(e) of the CRRSA Act.</w:t>
      </w:r>
    </w:p>
    <w:p w14:paraId="0586DD26" w14:textId="77777777" w:rsidR="00131FC4" w:rsidRPr="00123FAF" w:rsidRDefault="00131FC4" w:rsidP="002C6ED1">
      <w:pPr>
        <w:spacing w:before="100" w:beforeAutospacing="1" w:line="240" w:lineRule="auto"/>
        <w:ind w:left="720"/>
        <w:contextualSpacing/>
        <w:rPr>
          <w:szCs w:val="24"/>
        </w:rPr>
      </w:pPr>
    </w:p>
    <w:p w14:paraId="21DEAD89" w14:textId="507CA2C8" w:rsidR="00090090" w:rsidRPr="00123FAF" w:rsidRDefault="0047264B" w:rsidP="002C6ED1">
      <w:pPr>
        <w:spacing w:before="0" w:after="0" w:line="240" w:lineRule="auto"/>
        <w:ind w:left="720"/>
        <w:rPr>
          <w:szCs w:val="24"/>
        </w:rPr>
      </w:pPr>
      <w:sdt>
        <w:sdtPr>
          <w:rPr>
            <w:b/>
            <w:sz w:val="22"/>
          </w:rPr>
          <w:id w:val="-1880922344"/>
          <w14:checkbox>
            <w14:checked w14:val="1"/>
            <w14:checkedState w14:val="2612" w14:font="MS Gothic"/>
            <w14:uncheckedState w14:val="2610" w14:font="MS Gothic"/>
          </w14:checkbox>
        </w:sdtPr>
        <w:sdtEndPr/>
        <w:sdtContent>
          <w:r w:rsidR="000871AA" w:rsidRPr="00123FAF">
            <w:rPr>
              <w:rFonts w:ascii="MS Gothic" w:eastAsia="MS Gothic" w:hAnsi="MS Gothic" w:hint="eastAsia"/>
              <w:b/>
              <w:sz w:val="22"/>
            </w:rPr>
            <w:t>☒</w:t>
          </w:r>
        </w:sdtContent>
      </w:sdt>
      <w:r w:rsidR="001E7E4A" w:rsidRPr="00123FAF">
        <w:rPr>
          <w:b/>
          <w:sz w:val="22"/>
        </w:rPr>
        <w:t xml:space="preserve"> </w:t>
      </w:r>
      <w:r w:rsidR="001E7E4A" w:rsidRPr="00123FAF">
        <w:rPr>
          <w:b/>
          <w:szCs w:val="24"/>
        </w:rPr>
        <w:t xml:space="preserve"> </w:t>
      </w:r>
      <w:r w:rsidR="00850350" w:rsidRPr="00123FAF">
        <w:rPr>
          <w:b/>
          <w:szCs w:val="24"/>
        </w:rPr>
        <w:t xml:space="preserve">Assurance </w:t>
      </w:r>
      <w:r w:rsidR="00D37371" w:rsidRPr="00123FAF">
        <w:rPr>
          <w:b/>
          <w:szCs w:val="24"/>
        </w:rPr>
        <w:t>4</w:t>
      </w:r>
      <w:r w:rsidR="00850350" w:rsidRPr="00123FAF">
        <w:rPr>
          <w:b/>
          <w:szCs w:val="24"/>
        </w:rPr>
        <w:t xml:space="preserve">: </w:t>
      </w:r>
      <w:r w:rsidR="00090090" w:rsidRPr="00123FAF">
        <w:rPr>
          <w:b/>
          <w:szCs w:val="24"/>
          <w:u w:val="single"/>
        </w:rPr>
        <w:t>Maintenance of Equity.</w:t>
      </w:r>
      <w:r w:rsidR="00090090" w:rsidRPr="00123FAF">
        <w:rPr>
          <w:b/>
          <w:szCs w:val="24"/>
        </w:rPr>
        <w:t xml:space="preserve"> </w:t>
      </w:r>
      <w:r w:rsidR="00090090" w:rsidRPr="00123FAF">
        <w:rPr>
          <w:szCs w:val="24"/>
        </w:rPr>
        <w:t>The LEA will comply with all requirements relating to Maintenance of Equity, in accordance with section 2004(c) of the ARP Act.</w:t>
      </w:r>
    </w:p>
    <w:p w14:paraId="76B4131E" w14:textId="77777777" w:rsidR="00131FC4" w:rsidRPr="00123FAF" w:rsidRDefault="00131FC4" w:rsidP="002C6ED1">
      <w:pPr>
        <w:spacing w:before="0" w:after="0" w:line="240" w:lineRule="auto"/>
        <w:ind w:left="720"/>
        <w:rPr>
          <w:szCs w:val="24"/>
        </w:rPr>
      </w:pPr>
    </w:p>
    <w:p w14:paraId="754E687F" w14:textId="67B9DC88" w:rsidR="00405248" w:rsidRPr="00123FAF" w:rsidRDefault="0047264B" w:rsidP="002C6ED1">
      <w:pPr>
        <w:spacing w:before="0" w:after="0" w:line="240" w:lineRule="auto"/>
        <w:ind w:left="720"/>
        <w:rPr>
          <w:rFonts w:ascii="Segoe UI Symbol" w:hAnsi="Segoe UI Symbol" w:cs="Segoe UI Symbol"/>
          <w:b/>
          <w:szCs w:val="24"/>
        </w:rPr>
      </w:pPr>
      <w:sdt>
        <w:sdtPr>
          <w:rPr>
            <w:b/>
            <w:szCs w:val="24"/>
          </w:rPr>
          <w:id w:val="1919588879"/>
          <w14:checkbox>
            <w14:checked w14:val="1"/>
            <w14:checkedState w14:val="2612" w14:font="MS Gothic"/>
            <w14:uncheckedState w14:val="2610" w14:font="MS Gothic"/>
          </w14:checkbox>
        </w:sdtPr>
        <w:sdtEndPr/>
        <w:sdtContent>
          <w:r w:rsidR="000871AA" w:rsidRPr="00123FAF">
            <w:rPr>
              <w:rFonts w:ascii="MS Gothic" w:eastAsia="MS Gothic" w:hAnsi="MS Gothic" w:hint="eastAsia"/>
              <w:b/>
              <w:szCs w:val="24"/>
            </w:rPr>
            <w:t>☒</w:t>
          </w:r>
        </w:sdtContent>
      </w:sdt>
      <w:r w:rsidR="00090090" w:rsidRPr="00123FAF">
        <w:rPr>
          <w:b/>
          <w:szCs w:val="24"/>
        </w:rPr>
        <w:t xml:space="preserve">  Assurance </w:t>
      </w:r>
      <w:r w:rsidR="00D37371" w:rsidRPr="00123FAF">
        <w:rPr>
          <w:b/>
          <w:szCs w:val="24"/>
        </w:rPr>
        <w:t>5</w:t>
      </w:r>
      <w:r w:rsidR="00090090" w:rsidRPr="00123FAF">
        <w:rPr>
          <w:b/>
          <w:szCs w:val="24"/>
        </w:rPr>
        <w:t xml:space="preserve">: </w:t>
      </w:r>
      <w:r w:rsidR="00090090" w:rsidRPr="00123FAF">
        <w:rPr>
          <w:b/>
          <w:szCs w:val="24"/>
          <w:u w:val="single"/>
        </w:rPr>
        <w:t>Reporting.</w:t>
      </w:r>
      <w:r w:rsidR="00090090" w:rsidRPr="00123FAF">
        <w:rPr>
          <w:b/>
          <w:szCs w:val="24"/>
        </w:rPr>
        <w:tab/>
      </w:r>
      <w:r w:rsidR="00090090" w:rsidRPr="00123FAF">
        <w:rPr>
          <w:szCs w:val="24"/>
        </w:rPr>
        <w:t xml:space="preserve">The LEA will comply with all reporting requirements, and submit required reports to the Florida Department of Education at such time and in such manner and containing such information as the department may subsequently require. </w:t>
      </w:r>
    </w:p>
    <w:p w14:paraId="5C0BC10D" w14:textId="77777777" w:rsidR="00405248" w:rsidRPr="00123FAF" w:rsidRDefault="00405248" w:rsidP="002C6ED1">
      <w:pPr>
        <w:spacing w:before="0" w:after="0" w:line="240" w:lineRule="auto"/>
        <w:ind w:left="720"/>
        <w:rPr>
          <w:b/>
          <w:sz w:val="22"/>
        </w:rPr>
      </w:pPr>
    </w:p>
    <w:p w14:paraId="49FA05BC" w14:textId="3491878A" w:rsidR="001E7E4A" w:rsidRPr="00123FAF" w:rsidRDefault="0047264B" w:rsidP="002C6ED1">
      <w:pPr>
        <w:spacing w:before="0" w:after="0" w:line="240" w:lineRule="auto"/>
        <w:ind w:left="720"/>
        <w:rPr>
          <w:szCs w:val="24"/>
        </w:rPr>
      </w:pPr>
      <w:sdt>
        <w:sdtPr>
          <w:rPr>
            <w:b/>
            <w:szCs w:val="24"/>
          </w:rPr>
          <w:id w:val="876971843"/>
          <w14:checkbox>
            <w14:checked w14:val="1"/>
            <w14:checkedState w14:val="2612" w14:font="MS Gothic"/>
            <w14:uncheckedState w14:val="2610" w14:font="MS Gothic"/>
          </w14:checkbox>
        </w:sdtPr>
        <w:sdtEndPr/>
        <w:sdtContent>
          <w:r w:rsidR="000871AA" w:rsidRPr="00123FAF">
            <w:rPr>
              <w:rFonts w:ascii="MS Gothic" w:eastAsia="MS Gothic" w:hAnsi="MS Gothic" w:hint="eastAsia"/>
              <w:b/>
              <w:szCs w:val="24"/>
            </w:rPr>
            <w:t>☒</w:t>
          </w:r>
        </w:sdtContent>
      </w:sdt>
      <w:r w:rsidR="00405248" w:rsidRPr="00123FAF">
        <w:rPr>
          <w:b/>
          <w:szCs w:val="24"/>
        </w:rPr>
        <w:t xml:space="preserve">  </w:t>
      </w:r>
      <w:r w:rsidR="00090090" w:rsidRPr="00123FAF">
        <w:rPr>
          <w:b/>
          <w:sz w:val="22"/>
        </w:rPr>
        <w:t xml:space="preserve"> </w:t>
      </w:r>
      <w:r w:rsidR="00090090" w:rsidRPr="00123FAF">
        <w:rPr>
          <w:b/>
          <w:szCs w:val="24"/>
        </w:rPr>
        <w:t xml:space="preserve"> </w:t>
      </w:r>
      <w:r w:rsidR="00D37371" w:rsidRPr="00123FAF">
        <w:rPr>
          <w:b/>
          <w:szCs w:val="24"/>
        </w:rPr>
        <w:t>Assurance 6</w:t>
      </w:r>
      <w:r w:rsidR="00090090" w:rsidRPr="00123FAF">
        <w:rPr>
          <w:b/>
          <w:szCs w:val="24"/>
        </w:rPr>
        <w:t xml:space="preserve">: </w:t>
      </w:r>
      <w:r w:rsidR="00090090" w:rsidRPr="00123FAF">
        <w:rPr>
          <w:b/>
          <w:szCs w:val="24"/>
          <w:u w:val="single"/>
        </w:rPr>
        <w:t>Audits, Inspections or Examination</w:t>
      </w:r>
      <w:r w:rsidR="00D30531" w:rsidRPr="00123FAF">
        <w:rPr>
          <w:b/>
          <w:szCs w:val="24"/>
          <w:u w:val="single"/>
        </w:rPr>
        <w:t>s</w:t>
      </w:r>
      <w:r w:rsidR="00090090" w:rsidRPr="00123FAF">
        <w:rPr>
          <w:b/>
          <w:szCs w:val="24"/>
          <w:u w:val="single"/>
        </w:rPr>
        <w:t>.</w:t>
      </w:r>
      <w:r w:rsidR="00090090" w:rsidRPr="00123FAF">
        <w:rPr>
          <w:b/>
          <w:szCs w:val="24"/>
        </w:rPr>
        <w:t xml:space="preserve"> </w:t>
      </w:r>
      <w:r w:rsidR="00090090" w:rsidRPr="00123FAF">
        <w:rPr>
          <w:szCs w:val="24"/>
        </w:rPr>
        <w:t>The LEA will cooperate with any examination of records with respect to such funds by making records available for inspection, production, and examination, and authorized individuals available for interview and examination, upon the request of (</w:t>
      </w:r>
      <w:proofErr w:type="spellStart"/>
      <w:r w:rsidR="00090090" w:rsidRPr="00123FAF">
        <w:rPr>
          <w:szCs w:val="24"/>
        </w:rPr>
        <w:t>i</w:t>
      </w:r>
      <w:proofErr w:type="spellEnd"/>
      <w:r w:rsidR="00090090" w:rsidRPr="00123FAF">
        <w:rPr>
          <w:szCs w:val="24"/>
        </w:rPr>
        <w:t>) the Florida Department of Education, the Florida Auditor General; (ii) the Department and/or its Inspector General; or (iii) any other federal or state agency, commission, or department in the lawful exercise of its jurisdiction and authority.</w:t>
      </w:r>
    </w:p>
    <w:p w14:paraId="17BADA5C" w14:textId="77777777" w:rsidR="00405248" w:rsidRPr="00123FAF" w:rsidRDefault="00405248" w:rsidP="002C6ED1">
      <w:pPr>
        <w:spacing w:before="0" w:after="0" w:line="240" w:lineRule="auto"/>
        <w:ind w:left="720"/>
        <w:rPr>
          <w:rFonts w:ascii="Segoe UI Symbol" w:hAnsi="Segoe UI Symbol" w:cs="Segoe UI Symbol"/>
          <w:b/>
          <w:szCs w:val="24"/>
        </w:rPr>
      </w:pPr>
    </w:p>
    <w:p w14:paraId="7657C5D3" w14:textId="77777777" w:rsidR="00AA05B4" w:rsidRPr="00123FAF" w:rsidRDefault="00AA05B4" w:rsidP="0028036C">
      <w:pPr>
        <w:spacing w:before="0" w:after="0" w:line="240" w:lineRule="auto"/>
        <w:rPr>
          <w:rFonts w:eastAsia="Calibri"/>
          <w:i/>
        </w:rPr>
      </w:pPr>
    </w:p>
    <w:p w14:paraId="204D17A8" w14:textId="77777777" w:rsidR="009504D0" w:rsidRPr="00123FAF" w:rsidRDefault="009504D0">
      <w:pPr>
        <w:spacing w:before="0" w:after="200"/>
        <w:rPr>
          <w:rFonts w:eastAsia="Calibri"/>
          <w:b/>
        </w:rPr>
      </w:pPr>
      <w:r w:rsidRPr="00123FAF">
        <w:rPr>
          <w:rFonts w:eastAsia="Calibri"/>
          <w:b/>
        </w:rPr>
        <w:br w:type="page"/>
      </w:r>
    </w:p>
    <w:p w14:paraId="48914001" w14:textId="77777777" w:rsidR="00944CE0" w:rsidRPr="00123FAF" w:rsidRDefault="00944CE0" w:rsidP="00944CE0">
      <w:pPr>
        <w:shd w:val="clear" w:color="auto" w:fill="8DB3E2"/>
        <w:spacing w:before="0" w:after="0" w:line="240" w:lineRule="auto"/>
        <w:ind w:left="360" w:hanging="360"/>
        <w:rPr>
          <w:rFonts w:eastAsia="Calibri"/>
          <w:b/>
        </w:rPr>
      </w:pPr>
      <w:r w:rsidRPr="00123FAF">
        <w:rPr>
          <w:rFonts w:eastAsia="Calibri"/>
          <w:b/>
        </w:rPr>
        <w:lastRenderedPageBreak/>
        <w:t xml:space="preserve">Acknowledgement </w:t>
      </w:r>
    </w:p>
    <w:p w14:paraId="07513425" w14:textId="77777777" w:rsidR="00944CE0" w:rsidRPr="00123FAF" w:rsidRDefault="00944CE0" w:rsidP="00944CE0">
      <w:pPr>
        <w:spacing w:before="0" w:after="0" w:line="240" w:lineRule="auto"/>
      </w:pPr>
    </w:p>
    <w:p w14:paraId="514A1162" w14:textId="77777777" w:rsidR="00944CE0" w:rsidRPr="00123FAF" w:rsidRDefault="00D30531" w:rsidP="00944CE0">
      <w:pPr>
        <w:spacing w:before="0" w:after="0" w:line="240" w:lineRule="auto"/>
      </w:pPr>
      <w:r w:rsidRPr="00123FAF">
        <w:t xml:space="preserve">Local Educational Agency Chief Executive Officer or Authorized Representative </w:t>
      </w:r>
    </w:p>
    <w:p w14:paraId="2189C14F" w14:textId="77777777" w:rsidR="00D30531" w:rsidRPr="00123FAF" w:rsidRDefault="00D30531" w:rsidP="00944CE0">
      <w:pPr>
        <w:spacing w:before="0" w:after="0" w:line="240" w:lineRule="auto"/>
      </w:pPr>
    </w:p>
    <w:p w14:paraId="3CC9ABF9" w14:textId="77777777" w:rsidR="00D30531" w:rsidRPr="00123FAF" w:rsidRDefault="00D30531" w:rsidP="00944CE0">
      <w:pPr>
        <w:spacing w:before="0" w:after="0" w:line="240" w:lineRule="auto"/>
      </w:pPr>
    </w:p>
    <w:tbl>
      <w:tblPr>
        <w:tblStyle w:val="TableGrid"/>
        <w:tblW w:w="11016" w:type="dxa"/>
        <w:tblLayout w:type="fixed"/>
        <w:tblLook w:val="04A0" w:firstRow="1" w:lastRow="0" w:firstColumn="1" w:lastColumn="0" w:noHBand="0" w:noVBand="1"/>
      </w:tblPr>
      <w:tblGrid>
        <w:gridCol w:w="11016"/>
      </w:tblGrid>
      <w:tr w:rsidR="00123FAF" w:rsidRPr="00123FAF" w14:paraId="1DC28136" w14:textId="77777777" w:rsidTr="00D30531">
        <w:tc>
          <w:tcPr>
            <w:tcW w:w="11016" w:type="dxa"/>
            <w:shd w:val="clear" w:color="auto" w:fill="B8CCE4" w:themeFill="accent1" w:themeFillTint="66"/>
          </w:tcPr>
          <w:p w14:paraId="1FD732BF" w14:textId="77777777" w:rsidR="00944CE0" w:rsidRPr="00123FAF" w:rsidRDefault="00944CE0" w:rsidP="00F4642B">
            <w:pPr>
              <w:pStyle w:val="NoSpacing"/>
              <w:rPr>
                <w:szCs w:val="24"/>
              </w:rPr>
            </w:pPr>
            <w:r w:rsidRPr="00123FAF">
              <w:rPr>
                <w:rFonts w:eastAsia="Calibri"/>
                <w:b/>
                <w:szCs w:val="24"/>
              </w:rPr>
              <w:t>Name and title of person responsible f</w:t>
            </w:r>
            <w:r w:rsidR="00A60DB0" w:rsidRPr="00123FAF">
              <w:rPr>
                <w:rFonts w:eastAsia="Calibri"/>
                <w:b/>
                <w:szCs w:val="24"/>
              </w:rPr>
              <w:t xml:space="preserve">or completion and submission </w:t>
            </w:r>
          </w:p>
        </w:tc>
      </w:tr>
      <w:tr w:rsidR="00123FAF" w:rsidRPr="00123FAF" w14:paraId="3F8EBD0D" w14:textId="77777777" w:rsidTr="00D30531">
        <w:tc>
          <w:tcPr>
            <w:tcW w:w="11016" w:type="dxa"/>
          </w:tcPr>
          <w:p w14:paraId="49E3B475" w14:textId="2C48070C" w:rsidR="00944CE0" w:rsidRPr="00123FAF" w:rsidRDefault="000871AA" w:rsidP="00F4642B">
            <w:pPr>
              <w:pStyle w:val="NoSpacing"/>
              <w:rPr>
                <w:sz w:val="36"/>
                <w:szCs w:val="24"/>
              </w:rPr>
            </w:pPr>
            <w:r w:rsidRPr="00123FAF">
              <w:rPr>
                <w:sz w:val="36"/>
                <w:szCs w:val="24"/>
              </w:rPr>
              <w:t>Jiranda White  Director of Federal Programs</w:t>
            </w:r>
          </w:p>
        </w:tc>
      </w:tr>
      <w:tr w:rsidR="00123FAF" w:rsidRPr="00123FAF" w14:paraId="6EE9F586" w14:textId="77777777" w:rsidTr="00D30531">
        <w:tc>
          <w:tcPr>
            <w:tcW w:w="11016" w:type="dxa"/>
            <w:shd w:val="clear" w:color="auto" w:fill="B8CCE4" w:themeFill="accent1" w:themeFillTint="66"/>
          </w:tcPr>
          <w:p w14:paraId="61F77FAD" w14:textId="77777777" w:rsidR="00944CE0" w:rsidRPr="00123FAF" w:rsidRDefault="00944CE0" w:rsidP="00F4642B">
            <w:pPr>
              <w:pStyle w:val="NoSpacing"/>
              <w:rPr>
                <w:szCs w:val="24"/>
              </w:rPr>
            </w:pPr>
            <w:r w:rsidRPr="00123FAF">
              <w:rPr>
                <w:rFonts w:eastAsia="Calibri"/>
                <w:b/>
                <w:szCs w:val="24"/>
              </w:rPr>
              <w:t>Contact information: email, phone number</w:t>
            </w:r>
          </w:p>
        </w:tc>
      </w:tr>
      <w:tr w:rsidR="00123FAF" w:rsidRPr="00123FAF" w14:paraId="76C952C8" w14:textId="77777777" w:rsidTr="00D30531">
        <w:tc>
          <w:tcPr>
            <w:tcW w:w="11016" w:type="dxa"/>
          </w:tcPr>
          <w:p w14:paraId="207D022E" w14:textId="483F9009" w:rsidR="00944CE0" w:rsidRPr="00123FAF" w:rsidRDefault="000871AA" w:rsidP="00F4642B">
            <w:pPr>
              <w:pStyle w:val="NoSpacing"/>
              <w:rPr>
                <w:sz w:val="36"/>
                <w:szCs w:val="24"/>
              </w:rPr>
            </w:pPr>
            <w:r w:rsidRPr="00123FAF">
              <w:rPr>
                <w:sz w:val="36"/>
                <w:szCs w:val="24"/>
              </w:rPr>
              <w:t>850-638-6222</w:t>
            </w:r>
          </w:p>
        </w:tc>
      </w:tr>
      <w:tr w:rsidR="00123FAF" w:rsidRPr="00123FAF" w14:paraId="6F96D3D5" w14:textId="77777777" w:rsidTr="00D30531">
        <w:tc>
          <w:tcPr>
            <w:tcW w:w="11016" w:type="dxa"/>
            <w:shd w:val="clear" w:color="auto" w:fill="B8CCE4" w:themeFill="accent1" w:themeFillTint="66"/>
          </w:tcPr>
          <w:p w14:paraId="2479CC14" w14:textId="77777777" w:rsidR="00944CE0" w:rsidRPr="00123FAF" w:rsidRDefault="00944CE0" w:rsidP="00F4642B">
            <w:pPr>
              <w:pStyle w:val="NoSpacing"/>
              <w:rPr>
                <w:szCs w:val="24"/>
              </w:rPr>
            </w:pPr>
            <w:r w:rsidRPr="00123FAF">
              <w:rPr>
                <w:rFonts w:eastAsia="Calibri"/>
                <w:b/>
                <w:szCs w:val="24"/>
              </w:rPr>
              <w:t>Superintendent signature (or authorized representative)</w:t>
            </w:r>
          </w:p>
        </w:tc>
      </w:tr>
      <w:tr w:rsidR="00944CE0" w:rsidRPr="00123FAF" w14:paraId="0A5546C6" w14:textId="77777777" w:rsidTr="00D30531">
        <w:tc>
          <w:tcPr>
            <w:tcW w:w="11016" w:type="dxa"/>
          </w:tcPr>
          <w:p w14:paraId="084997E8" w14:textId="77777777" w:rsidR="00944CE0" w:rsidRPr="00123FAF" w:rsidRDefault="00944CE0" w:rsidP="00F4642B">
            <w:pPr>
              <w:pStyle w:val="NoSpacing"/>
              <w:rPr>
                <w:sz w:val="36"/>
                <w:szCs w:val="24"/>
              </w:rPr>
            </w:pPr>
          </w:p>
        </w:tc>
      </w:tr>
    </w:tbl>
    <w:p w14:paraId="0488C2D8" w14:textId="77777777" w:rsidR="00944CE0" w:rsidRPr="00123FAF" w:rsidRDefault="00944CE0" w:rsidP="00944CE0">
      <w:pPr>
        <w:spacing w:before="0" w:after="0" w:line="240" w:lineRule="auto"/>
        <w:rPr>
          <w:rFonts w:eastAsia="Calibri"/>
          <w:i/>
        </w:rPr>
      </w:pPr>
    </w:p>
    <w:sectPr w:rsidR="00944CE0" w:rsidRPr="00123FAF" w:rsidSect="00624EB8">
      <w:headerReference w:type="default" r:id="rId10"/>
      <w:footerReference w:type="default" r:id="rId11"/>
      <w:footerReference w:type="first" r:id="rId12"/>
      <w:type w:val="continuous"/>
      <w:pgSz w:w="12240" w:h="15840" w:code="1"/>
      <w:pgMar w:top="720" w:right="720" w:bottom="1080" w:left="720" w:header="432" w:footer="36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D8E96C" w14:textId="77777777" w:rsidR="0047264B" w:rsidRDefault="0047264B" w:rsidP="00AC24B8">
      <w:r>
        <w:separator/>
      </w:r>
    </w:p>
  </w:endnote>
  <w:endnote w:type="continuationSeparator" w:id="0">
    <w:p w14:paraId="3FCDA889" w14:textId="77777777" w:rsidR="0047264B" w:rsidRDefault="0047264B" w:rsidP="00AC24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CEE2B" w14:textId="77777777" w:rsidR="00F4642B" w:rsidRPr="00CA6651" w:rsidRDefault="00F4642B" w:rsidP="0012068D">
    <w:pPr>
      <w:pStyle w:val="NoSpacing"/>
      <w:shd w:val="clear" w:color="auto" w:fill="CD9D2C"/>
      <w:ind w:right="2538"/>
      <w:rPr>
        <w:sz w:val="2"/>
      </w:rPr>
    </w:pPr>
    <w:r w:rsidRPr="00340764">
      <w:rPr>
        <w:rFonts w:ascii="Cambria" w:hAnsi="Cambria"/>
        <w:b/>
        <w:noProof/>
        <w:color w:val="262A63"/>
        <w:sz w:val="36"/>
      </w:rPr>
      <w:drawing>
        <wp:anchor distT="0" distB="0" distL="114300" distR="114300" simplePos="0" relativeHeight="251657216" behindDoc="1" locked="0" layoutInCell="1" allowOverlap="1" wp14:anchorId="0BF64414" wp14:editId="019E72E2">
          <wp:simplePos x="0" y="0"/>
          <wp:positionH relativeFrom="margin">
            <wp:posOffset>5372100</wp:posOffset>
          </wp:positionH>
          <wp:positionV relativeFrom="margin">
            <wp:posOffset>8727440</wp:posOffset>
          </wp:positionV>
          <wp:extent cx="1480820" cy="420370"/>
          <wp:effectExtent l="0" t="0" r="5080" b="0"/>
          <wp:wrapTight wrapText="bothSides">
            <wp:wrapPolygon edited="0">
              <wp:start x="1111" y="0"/>
              <wp:lineTo x="0" y="3915"/>
              <wp:lineTo x="0" y="16640"/>
              <wp:lineTo x="1111" y="20556"/>
              <wp:lineTo x="5002" y="20556"/>
              <wp:lineTo x="21396" y="19577"/>
              <wp:lineTo x="21396" y="2937"/>
              <wp:lineTo x="5002" y="0"/>
              <wp:lineTo x="1111" y="0"/>
            </wp:wrapPolygon>
          </wp:wrapTight>
          <wp:docPr id="2" name="Picture 2" descr="http://intranet.fldoe.org/Communications/images/fdoelogog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ntranet.fldoe.org/Communications/images/fdoelogogcolo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0820" cy="420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89D2B1" w14:textId="77777777" w:rsidR="00F4642B" w:rsidRPr="00AD5EF6" w:rsidRDefault="00F4642B" w:rsidP="00CA6651">
    <w:pPr>
      <w:pStyle w:val="NoSpacing"/>
      <w:rPr>
        <w:sz w:val="8"/>
      </w:rPr>
    </w:pPr>
  </w:p>
  <w:p w14:paraId="1464BFCC" w14:textId="3D7AD470" w:rsidR="00F4642B" w:rsidRDefault="00F4642B" w:rsidP="00CA6651">
    <w:pPr>
      <w:pStyle w:val="NoSpacing"/>
    </w:pPr>
    <w:r w:rsidRPr="00340764">
      <w:rPr>
        <w:sz w:val="22"/>
      </w:rPr>
      <w:t xml:space="preserve">[District] – Page </w:t>
    </w:r>
    <w:r w:rsidRPr="00340764">
      <w:rPr>
        <w:sz w:val="22"/>
      </w:rPr>
      <w:fldChar w:fldCharType="begin"/>
    </w:r>
    <w:r w:rsidRPr="00340764">
      <w:rPr>
        <w:sz w:val="22"/>
      </w:rPr>
      <w:instrText xml:space="preserve"> PAGE   \* MERGEFORMAT </w:instrText>
    </w:r>
    <w:r w:rsidRPr="00340764">
      <w:rPr>
        <w:sz w:val="22"/>
      </w:rPr>
      <w:fldChar w:fldCharType="separate"/>
    </w:r>
    <w:r w:rsidR="005639F5">
      <w:rPr>
        <w:noProof/>
        <w:sz w:val="22"/>
      </w:rPr>
      <w:t>12</w:t>
    </w:r>
    <w:r w:rsidRPr="00340764">
      <w:rPr>
        <w:noProof/>
        <w:sz w:val="22"/>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4418A" w14:textId="77777777" w:rsidR="00F4642B" w:rsidRPr="00862BD5" w:rsidRDefault="00F4642B" w:rsidP="00862BD5">
    <w:pPr>
      <w:pStyle w:val="Footer"/>
    </w:pPr>
    <w:r w:rsidRPr="00862BD5">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5437DC" w14:textId="77777777" w:rsidR="0047264B" w:rsidRDefault="0047264B" w:rsidP="00AC24B8">
      <w:r>
        <w:separator/>
      </w:r>
    </w:p>
  </w:footnote>
  <w:footnote w:type="continuationSeparator" w:id="0">
    <w:p w14:paraId="7F8BC41C" w14:textId="77777777" w:rsidR="0047264B" w:rsidRDefault="0047264B" w:rsidP="00AC24B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5C877" w14:textId="77777777" w:rsidR="00F4642B" w:rsidRDefault="00F4642B" w:rsidP="00F67BF1">
    <w:pPr>
      <w:pStyle w:val="Header"/>
      <w:spacing w:before="0" w:after="0" w:line="240" w:lineRule="auto"/>
      <w:jc w:val="center"/>
      <w:rPr>
        <w:b/>
      </w:rPr>
    </w:pPr>
    <w:r>
      <w:rPr>
        <w:b/>
      </w:rPr>
      <w:t xml:space="preserve"> </w:t>
    </w:r>
  </w:p>
  <w:p w14:paraId="6B282FE1" w14:textId="77777777" w:rsidR="00F4642B" w:rsidRDefault="00F4642B" w:rsidP="00F405C2">
    <w:pPr>
      <w:pStyle w:val="Footer"/>
      <w:tabs>
        <w:tab w:val="clear" w:pos="4320"/>
        <w:tab w:val="clear" w:pos="8640"/>
      </w:tabs>
      <w:spacing w:before="0" w:after="0" w:line="240" w:lineRule="auto"/>
      <w:jc w:val="center"/>
    </w:pPr>
    <w:r>
      <w:t xml:space="preserve">2021-24 American Rescue Plan </w:t>
    </w:r>
    <w:r w:rsidR="00B61C4B">
      <w:t xml:space="preserve">(ARP) </w:t>
    </w:r>
    <w:r>
      <w:t>Elementary and Secondary School Emergency Relief</w:t>
    </w:r>
  </w:p>
  <w:p w14:paraId="7FC1C2D8" w14:textId="77777777" w:rsidR="00F4642B" w:rsidRPr="00D831FA" w:rsidRDefault="00B61C4B" w:rsidP="00F405C2">
    <w:pPr>
      <w:pStyle w:val="Footer"/>
      <w:tabs>
        <w:tab w:val="clear" w:pos="4320"/>
        <w:tab w:val="clear" w:pos="8640"/>
      </w:tabs>
      <w:spacing w:before="0" w:after="0" w:line="240" w:lineRule="auto"/>
      <w:jc w:val="center"/>
      <w:rPr>
        <w:i/>
        <w:sz w:val="20"/>
      </w:rPr>
    </w:pPr>
    <w:r>
      <w:t xml:space="preserve"> (</w:t>
    </w:r>
    <w:r w:rsidR="00F4642B">
      <w:t xml:space="preserve">ESSER) </w:t>
    </w:r>
    <w:r>
      <w:t>Fund</w:t>
    </w:r>
    <w:r w:rsidR="00F4642B">
      <w:t xml:space="preserve"> </w:t>
    </w:r>
    <w:r>
      <w:t xml:space="preserve">LEA </w:t>
    </w:r>
    <w:r w:rsidR="00F4642B">
      <w:t>Plan</w:t>
    </w:r>
    <w:r>
      <w:t>, Application</w:t>
    </w:r>
    <w:r w:rsidR="00F4642B">
      <w:t xml:space="preserve"> and Assurances</w:t>
    </w:r>
  </w:p>
  <w:p w14:paraId="475CDF44" w14:textId="77777777" w:rsidR="00F4642B" w:rsidRPr="006F79C5" w:rsidRDefault="00F4642B" w:rsidP="00F67BF1">
    <w:pPr>
      <w:pStyle w:val="Header"/>
      <w:spacing w:before="0" w:after="0" w:line="240" w:lineRule="auto"/>
      <w:jc w:val="center"/>
      <w:rPr>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2034D7"/>
    <w:multiLevelType w:val="hybridMultilevel"/>
    <w:tmpl w:val="D2E089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B373342"/>
    <w:multiLevelType w:val="hybridMultilevel"/>
    <w:tmpl w:val="E3E66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910838"/>
    <w:multiLevelType w:val="hybridMultilevel"/>
    <w:tmpl w:val="01C67B2C"/>
    <w:lvl w:ilvl="0" w:tplc="1C3EBA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AB75CF7"/>
    <w:multiLevelType w:val="hybridMultilevel"/>
    <w:tmpl w:val="D76E2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C46237"/>
    <w:multiLevelType w:val="hybridMultilevel"/>
    <w:tmpl w:val="CD688F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395D46"/>
    <w:multiLevelType w:val="hybridMultilevel"/>
    <w:tmpl w:val="996AE22A"/>
    <w:lvl w:ilvl="0" w:tplc="6DEEA948">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7A4CE9"/>
    <w:multiLevelType w:val="hybridMultilevel"/>
    <w:tmpl w:val="660677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DC662C"/>
    <w:multiLevelType w:val="hybridMultilevel"/>
    <w:tmpl w:val="F638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143648"/>
    <w:multiLevelType w:val="hybridMultilevel"/>
    <w:tmpl w:val="B2D08556"/>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2944EDA"/>
    <w:multiLevelType w:val="hybridMultilevel"/>
    <w:tmpl w:val="A95A87FA"/>
    <w:lvl w:ilvl="0" w:tplc="F1AE22C8">
      <w:start w:val="1"/>
      <w:numFmt w:val="upperLetter"/>
      <w:pStyle w:val="Style3"/>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53F76EB8"/>
    <w:multiLevelType w:val="hybridMultilevel"/>
    <w:tmpl w:val="697C431C"/>
    <w:lvl w:ilvl="0" w:tplc="6BD66BE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89E67F0"/>
    <w:multiLevelType w:val="hybridMultilevel"/>
    <w:tmpl w:val="D9EA6E3A"/>
    <w:lvl w:ilvl="0" w:tplc="7D7CA2D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D5B2994"/>
    <w:multiLevelType w:val="hybridMultilevel"/>
    <w:tmpl w:val="1E865186"/>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64F5671A"/>
    <w:multiLevelType w:val="hybridMultilevel"/>
    <w:tmpl w:val="4A22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5661D9"/>
    <w:multiLevelType w:val="multilevel"/>
    <w:tmpl w:val="CABE7AA6"/>
    <w:lvl w:ilvl="0">
      <w:start w:val="1"/>
      <w:numFmt w:val="decimal"/>
      <w:pStyle w:val="NormalBold"/>
      <w:lvlText w:val="A-%1. "/>
      <w:lvlJc w:val="left"/>
      <w:pPr>
        <w:tabs>
          <w:tab w:val="num" w:pos="648"/>
        </w:tabs>
        <w:ind w:left="648" w:hanging="648"/>
      </w:pPr>
      <w:rPr>
        <w:rFonts w:hint="default"/>
      </w:rPr>
    </w:lvl>
    <w:lvl w:ilvl="1">
      <w:start w:val="1"/>
      <w:numFmt w:val="none"/>
      <w:lvlText w:val="A-1."/>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5" w15:restartNumberingAfterBreak="0">
    <w:nsid w:val="6B4E6C99"/>
    <w:multiLevelType w:val="hybridMultilevel"/>
    <w:tmpl w:val="11FEA3CE"/>
    <w:lvl w:ilvl="0" w:tplc="86C499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4"/>
  </w:num>
  <w:num w:numId="3">
    <w:abstractNumId w:val="2"/>
  </w:num>
  <w:num w:numId="4">
    <w:abstractNumId w:val="0"/>
  </w:num>
  <w:num w:numId="5">
    <w:abstractNumId w:val="10"/>
  </w:num>
  <w:num w:numId="6">
    <w:abstractNumId w:val="11"/>
  </w:num>
  <w:num w:numId="7">
    <w:abstractNumId w:val="12"/>
  </w:num>
  <w:num w:numId="8">
    <w:abstractNumId w:val="3"/>
  </w:num>
  <w:num w:numId="9">
    <w:abstractNumId w:val="13"/>
  </w:num>
  <w:num w:numId="10">
    <w:abstractNumId w:val="5"/>
  </w:num>
  <w:num w:numId="11">
    <w:abstractNumId w:val="4"/>
  </w:num>
  <w:num w:numId="12">
    <w:abstractNumId w:val="8"/>
  </w:num>
  <w:num w:numId="13">
    <w:abstractNumId w:val="7"/>
  </w:num>
  <w:num w:numId="14">
    <w:abstractNumId w:val="15"/>
  </w:num>
  <w:num w:numId="15">
    <w:abstractNumId w:val="6"/>
  </w:num>
  <w:num w:numId="1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0MTK0NDSwMDa0MDNQ0lEKTi0uzszPAykwqQUAxY38CiwAAAA="/>
    <w:docVar w:name="_AMO_XmlVersion" w:val="Empty"/>
  </w:docVars>
  <w:rsids>
    <w:rsidRoot w:val="005D4780"/>
    <w:rsid w:val="00002BF7"/>
    <w:rsid w:val="000037CD"/>
    <w:rsid w:val="00004805"/>
    <w:rsid w:val="000049A5"/>
    <w:rsid w:val="00006758"/>
    <w:rsid w:val="00006DAC"/>
    <w:rsid w:val="0000717D"/>
    <w:rsid w:val="00012868"/>
    <w:rsid w:val="00013C3E"/>
    <w:rsid w:val="000162B1"/>
    <w:rsid w:val="0001693B"/>
    <w:rsid w:val="000208B3"/>
    <w:rsid w:val="00021022"/>
    <w:rsid w:val="00023359"/>
    <w:rsid w:val="000241F8"/>
    <w:rsid w:val="0002463B"/>
    <w:rsid w:val="00024C9E"/>
    <w:rsid w:val="00024D41"/>
    <w:rsid w:val="00024D5B"/>
    <w:rsid w:val="0002710B"/>
    <w:rsid w:val="0002773A"/>
    <w:rsid w:val="0003040A"/>
    <w:rsid w:val="00030434"/>
    <w:rsid w:val="00032CE6"/>
    <w:rsid w:val="00032EAB"/>
    <w:rsid w:val="000364FB"/>
    <w:rsid w:val="00036A4F"/>
    <w:rsid w:val="00037546"/>
    <w:rsid w:val="00045809"/>
    <w:rsid w:val="0004638E"/>
    <w:rsid w:val="000475FE"/>
    <w:rsid w:val="00047FB0"/>
    <w:rsid w:val="00050240"/>
    <w:rsid w:val="00052601"/>
    <w:rsid w:val="0005271E"/>
    <w:rsid w:val="000552DA"/>
    <w:rsid w:val="000560E0"/>
    <w:rsid w:val="00060314"/>
    <w:rsid w:val="00061639"/>
    <w:rsid w:val="000619D2"/>
    <w:rsid w:val="00061E03"/>
    <w:rsid w:val="00062A1B"/>
    <w:rsid w:val="00063890"/>
    <w:rsid w:val="00063E7D"/>
    <w:rsid w:val="0006532A"/>
    <w:rsid w:val="000653D5"/>
    <w:rsid w:val="000700F3"/>
    <w:rsid w:val="000701C3"/>
    <w:rsid w:val="000742B9"/>
    <w:rsid w:val="000743C2"/>
    <w:rsid w:val="00075095"/>
    <w:rsid w:val="00075DDB"/>
    <w:rsid w:val="000764F1"/>
    <w:rsid w:val="00077B6A"/>
    <w:rsid w:val="00084301"/>
    <w:rsid w:val="00084D3F"/>
    <w:rsid w:val="00086D9B"/>
    <w:rsid w:val="000871AA"/>
    <w:rsid w:val="000876CE"/>
    <w:rsid w:val="00087844"/>
    <w:rsid w:val="00090090"/>
    <w:rsid w:val="0009114D"/>
    <w:rsid w:val="00091693"/>
    <w:rsid w:val="00093B3D"/>
    <w:rsid w:val="00093C94"/>
    <w:rsid w:val="000944D7"/>
    <w:rsid w:val="00095C09"/>
    <w:rsid w:val="0009713D"/>
    <w:rsid w:val="00097479"/>
    <w:rsid w:val="00097896"/>
    <w:rsid w:val="00097F43"/>
    <w:rsid w:val="000A1597"/>
    <w:rsid w:val="000A28A6"/>
    <w:rsid w:val="000A48EF"/>
    <w:rsid w:val="000A5CA0"/>
    <w:rsid w:val="000B1206"/>
    <w:rsid w:val="000B1FED"/>
    <w:rsid w:val="000B2B7D"/>
    <w:rsid w:val="000B3845"/>
    <w:rsid w:val="000B3E3C"/>
    <w:rsid w:val="000B4764"/>
    <w:rsid w:val="000B771A"/>
    <w:rsid w:val="000B7A82"/>
    <w:rsid w:val="000C0758"/>
    <w:rsid w:val="000C308E"/>
    <w:rsid w:val="000C3FFF"/>
    <w:rsid w:val="000C42D6"/>
    <w:rsid w:val="000C4551"/>
    <w:rsid w:val="000C5648"/>
    <w:rsid w:val="000D04E8"/>
    <w:rsid w:val="000D0C69"/>
    <w:rsid w:val="000D0CD7"/>
    <w:rsid w:val="000D10A7"/>
    <w:rsid w:val="000D1943"/>
    <w:rsid w:val="000D2722"/>
    <w:rsid w:val="000D32D2"/>
    <w:rsid w:val="000D4AEF"/>
    <w:rsid w:val="000D735B"/>
    <w:rsid w:val="000E0465"/>
    <w:rsid w:val="000E0D56"/>
    <w:rsid w:val="000E0E12"/>
    <w:rsid w:val="000E344A"/>
    <w:rsid w:val="000E4979"/>
    <w:rsid w:val="000E6D01"/>
    <w:rsid w:val="000F004C"/>
    <w:rsid w:val="000F072F"/>
    <w:rsid w:val="000F12D2"/>
    <w:rsid w:val="000F1914"/>
    <w:rsid w:val="000F1B8F"/>
    <w:rsid w:val="000F1CB3"/>
    <w:rsid w:val="000F5146"/>
    <w:rsid w:val="000F56FE"/>
    <w:rsid w:val="000F7FB0"/>
    <w:rsid w:val="00102455"/>
    <w:rsid w:val="00103BC8"/>
    <w:rsid w:val="00107C08"/>
    <w:rsid w:val="0011096F"/>
    <w:rsid w:val="0011248F"/>
    <w:rsid w:val="001127BA"/>
    <w:rsid w:val="0011371B"/>
    <w:rsid w:val="001147DC"/>
    <w:rsid w:val="0011522C"/>
    <w:rsid w:val="00115393"/>
    <w:rsid w:val="00115534"/>
    <w:rsid w:val="0012068D"/>
    <w:rsid w:val="00120776"/>
    <w:rsid w:val="00122A10"/>
    <w:rsid w:val="00123010"/>
    <w:rsid w:val="0012301B"/>
    <w:rsid w:val="001230FC"/>
    <w:rsid w:val="00123FAF"/>
    <w:rsid w:val="00124B80"/>
    <w:rsid w:val="00130611"/>
    <w:rsid w:val="00130E27"/>
    <w:rsid w:val="00131AC1"/>
    <w:rsid w:val="00131FC4"/>
    <w:rsid w:val="00133F3F"/>
    <w:rsid w:val="0013426A"/>
    <w:rsid w:val="00134806"/>
    <w:rsid w:val="001349A1"/>
    <w:rsid w:val="00134CE5"/>
    <w:rsid w:val="00135487"/>
    <w:rsid w:val="00142F12"/>
    <w:rsid w:val="00142F16"/>
    <w:rsid w:val="001432F3"/>
    <w:rsid w:val="001446C0"/>
    <w:rsid w:val="00145186"/>
    <w:rsid w:val="00145F04"/>
    <w:rsid w:val="00146E0E"/>
    <w:rsid w:val="00147D4C"/>
    <w:rsid w:val="001522CE"/>
    <w:rsid w:val="00153610"/>
    <w:rsid w:val="0015416F"/>
    <w:rsid w:val="001550C9"/>
    <w:rsid w:val="0015592E"/>
    <w:rsid w:val="00155CEF"/>
    <w:rsid w:val="00156F4D"/>
    <w:rsid w:val="00157157"/>
    <w:rsid w:val="0015772E"/>
    <w:rsid w:val="001608A4"/>
    <w:rsid w:val="001611E1"/>
    <w:rsid w:val="00161A05"/>
    <w:rsid w:val="00163471"/>
    <w:rsid w:val="0016429D"/>
    <w:rsid w:val="00164E38"/>
    <w:rsid w:val="00165E8C"/>
    <w:rsid w:val="00170A36"/>
    <w:rsid w:val="00171597"/>
    <w:rsid w:val="00173733"/>
    <w:rsid w:val="00174E45"/>
    <w:rsid w:val="0017584C"/>
    <w:rsid w:val="001765AB"/>
    <w:rsid w:val="001767E5"/>
    <w:rsid w:val="0017723D"/>
    <w:rsid w:val="0018049A"/>
    <w:rsid w:val="00180564"/>
    <w:rsid w:val="00184142"/>
    <w:rsid w:val="0018529B"/>
    <w:rsid w:val="00186CE7"/>
    <w:rsid w:val="00190B6F"/>
    <w:rsid w:val="00190C2F"/>
    <w:rsid w:val="001913CC"/>
    <w:rsid w:val="001915B5"/>
    <w:rsid w:val="0019535D"/>
    <w:rsid w:val="001955DE"/>
    <w:rsid w:val="001967F2"/>
    <w:rsid w:val="001A0E60"/>
    <w:rsid w:val="001A1D02"/>
    <w:rsid w:val="001A2625"/>
    <w:rsid w:val="001A2711"/>
    <w:rsid w:val="001A3095"/>
    <w:rsid w:val="001A4670"/>
    <w:rsid w:val="001A4F4A"/>
    <w:rsid w:val="001A7DBD"/>
    <w:rsid w:val="001B23F4"/>
    <w:rsid w:val="001B2458"/>
    <w:rsid w:val="001B25CE"/>
    <w:rsid w:val="001B4D5B"/>
    <w:rsid w:val="001B5590"/>
    <w:rsid w:val="001B5EEE"/>
    <w:rsid w:val="001B6BAE"/>
    <w:rsid w:val="001B7741"/>
    <w:rsid w:val="001C1849"/>
    <w:rsid w:val="001C2990"/>
    <w:rsid w:val="001C5C0D"/>
    <w:rsid w:val="001C79A9"/>
    <w:rsid w:val="001D1CA4"/>
    <w:rsid w:val="001D22AB"/>
    <w:rsid w:val="001D3E52"/>
    <w:rsid w:val="001D3F64"/>
    <w:rsid w:val="001D470D"/>
    <w:rsid w:val="001D5418"/>
    <w:rsid w:val="001D6079"/>
    <w:rsid w:val="001D7078"/>
    <w:rsid w:val="001E0C85"/>
    <w:rsid w:val="001E1545"/>
    <w:rsid w:val="001E5186"/>
    <w:rsid w:val="001E51FF"/>
    <w:rsid w:val="001E523F"/>
    <w:rsid w:val="001E53B7"/>
    <w:rsid w:val="001E5A7A"/>
    <w:rsid w:val="001E63AE"/>
    <w:rsid w:val="001E7E4A"/>
    <w:rsid w:val="001F2F74"/>
    <w:rsid w:val="001F43DB"/>
    <w:rsid w:val="001F4CB0"/>
    <w:rsid w:val="001F66C4"/>
    <w:rsid w:val="001F6CEA"/>
    <w:rsid w:val="001F77AB"/>
    <w:rsid w:val="002041B1"/>
    <w:rsid w:val="00205225"/>
    <w:rsid w:val="00205C59"/>
    <w:rsid w:val="00207565"/>
    <w:rsid w:val="00207DBC"/>
    <w:rsid w:val="002102E1"/>
    <w:rsid w:val="00210C13"/>
    <w:rsid w:val="002119D5"/>
    <w:rsid w:val="00213DAB"/>
    <w:rsid w:val="002140A1"/>
    <w:rsid w:val="002147A5"/>
    <w:rsid w:val="00215004"/>
    <w:rsid w:val="00217114"/>
    <w:rsid w:val="0022228D"/>
    <w:rsid w:val="00224162"/>
    <w:rsid w:val="0022417F"/>
    <w:rsid w:val="0022509F"/>
    <w:rsid w:val="00225484"/>
    <w:rsid w:val="00225EF4"/>
    <w:rsid w:val="00226471"/>
    <w:rsid w:val="0023135B"/>
    <w:rsid w:val="00231784"/>
    <w:rsid w:val="0023188E"/>
    <w:rsid w:val="00232362"/>
    <w:rsid w:val="002324DD"/>
    <w:rsid w:val="00234F49"/>
    <w:rsid w:val="00236F79"/>
    <w:rsid w:val="00237150"/>
    <w:rsid w:val="00237291"/>
    <w:rsid w:val="002373DB"/>
    <w:rsid w:val="002376E4"/>
    <w:rsid w:val="002377A8"/>
    <w:rsid w:val="00240E1B"/>
    <w:rsid w:val="00242BCB"/>
    <w:rsid w:val="00243A33"/>
    <w:rsid w:val="00243BF2"/>
    <w:rsid w:val="00244BEC"/>
    <w:rsid w:val="00244D70"/>
    <w:rsid w:val="00245535"/>
    <w:rsid w:val="0024630E"/>
    <w:rsid w:val="0025092C"/>
    <w:rsid w:val="002512A6"/>
    <w:rsid w:val="00252444"/>
    <w:rsid w:val="00253F0D"/>
    <w:rsid w:val="00254D88"/>
    <w:rsid w:val="002550C3"/>
    <w:rsid w:val="00255314"/>
    <w:rsid w:val="00260486"/>
    <w:rsid w:val="00260CD3"/>
    <w:rsid w:val="00260F05"/>
    <w:rsid w:val="00262600"/>
    <w:rsid w:val="00263B95"/>
    <w:rsid w:val="00265DA3"/>
    <w:rsid w:val="00267232"/>
    <w:rsid w:val="002723A9"/>
    <w:rsid w:val="00273225"/>
    <w:rsid w:val="00275B8C"/>
    <w:rsid w:val="00276C1D"/>
    <w:rsid w:val="00276E28"/>
    <w:rsid w:val="0028036C"/>
    <w:rsid w:val="00281644"/>
    <w:rsid w:val="00281DD0"/>
    <w:rsid w:val="00282891"/>
    <w:rsid w:val="002833A0"/>
    <w:rsid w:val="00283E90"/>
    <w:rsid w:val="0028568C"/>
    <w:rsid w:val="0028606D"/>
    <w:rsid w:val="00286628"/>
    <w:rsid w:val="002867B3"/>
    <w:rsid w:val="0029002B"/>
    <w:rsid w:val="00291186"/>
    <w:rsid w:val="00291FC9"/>
    <w:rsid w:val="00292A91"/>
    <w:rsid w:val="002942C0"/>
    <w:rsid w:val="0029499E"/>
    <w:rsid w:val="00296BEF"/>
    <w:rsid w:val="00297A9F"/>
    <w:rsid w:val="002A0114"/>
    <w:rsid w:val="002A065F"/>
    <w:rsid w:val="002A09E8"/>
    <w:rsid w:val="002A2007"/>
    <w:rsid w:val="002A431A"/>
    <w:rsid w:val="002A4DB7"/>
    <w:rsid w:val="002A4FB4"/>
    <w:rsid w:val="002A5859"/>
    <w:rsid w:val="002A7149"/>
    <w:rsid w:val="002B06C0"/>
    <w:rsid w:val="002B142A"/>
    <w:rsid w:val="002B42D1"/>
    <w:rsid w:val="002B4F28"/>
    <w:rsid w:val="002B5C8E"/>
    <w:rsid w:val="002B68B5"/>
    <w:rsid w:val="002C09AC"/>
    <w:rsid w:val="002C1BB6"/>
    <w:rsid w:val="002C1F4D"/>
    <w:rsid w:val="002C33D3"/>
    <w:rsid w:val="002C51BE"/>
    <w:rsid w:val="002C5CD9"/>
    <w:rsid w:val="002C5ED8"/>
    <w:rsid w:val="002C66AE"/>
    <w:rsid w:val="002C6ED1"/>
    <w:rsid w:val="002D1AB6"/>
    <w:rsid w:val="002D1DC0"/>
    <w:rsid w:val="002D2B8B"/>
    <w:rsid w:val="002D4AC9"/>
    <w:rsid w:val="002D61D8"/>
    <w:rsid w:val="002D7758"/>
    <w:rsid w:val="002E3051"/>
    <w:rsid w:val="002E4FF9"/>
    <w:rsid w:val="002E5526"/>
    <w:rsid w:val="002E62D0"/>
    <w:rsid w:val="002E687F"/>
    <w:rsid w:val="002E6C9F"/>
    <w:rsid w:val="002E7BB7"/>
    <w:rsid w:val="002F0F0C"/>
    <w:rsid w:val="002F104B"/>
    <w:rsid w:val="002F12B0"/>
    <w:rsid w:val="002F1A0E"/>
    <w:rsid w:val="002F636B"/>
    <w:rsid w:val="002F72C3"/>
    <w:rsid w:val="003012EA"/>
    <w:rsid w:val="003032FA"/>
    <w:rsid w:val="0030345B"/>
    <w:rsid w:val="00304ECB"/>
    <w:rsid w:val="003060B6"/>
    <w:rsid w:val="00306CD1"/>
    <w:rsid w:val="003104A7"/>
    <w:rsid w:val="003110C9"/>
    <w:rsid w:val="00311D22"/>
    <w:rsid w:val="00313C1E"/>
    <w:rsid w:val="00315E04"/>
    <w:rsid w:val="00316B91"/>
    <w:rsid w:val="00316E55"/>
    <w:rsid w:val="0031717D"/>
    <w:rsid w:val="00317A93"/>
    <w:rsid w:val="0032007C"/>
    <w:rsid w:val="003200AA"/>
    <w:rsid w:val="00320964"/>
    <w:rsid w:val="00320C1A"/>
    <w:rsid w:val="00321EF7"/>
    <w:rsid w:val="003224A0"/>
    <w:rsid w:val="003233A9"/>
    <w:rsid w:val="00323F26"/>
    <w:rsid w:val="003242BC"/>
    <w:rsid w:val="0032511E"/>
    <w:rsid w:val="003258C6"/>
    <w:rsid w:val="0032726F"/>
    <w:rsid w:val="00327514"/>
    <w:rsid w:val="00327663"/>
    <w:rsid w:val="0032792A"/>
    <w:rsid w:val="003359CF"/>
    <w:rsid w:val="0033635C"/>
    <w:rsid w:val="00336A6B"/>
    <w:rsid w:val="003432B4"/>
    <w:rsid w:val="00343EA4"/>
    <w:rsid w:val="0034444E"/>
    <w:rsid w:val="00345CC7"/>
    <w:rsid w:val="00345D84"/>
    <w:rsid w:val="003465EE"/>
    <w:rsid w:val="00347E92"/>
    <w:rsid w:val="00351B8A"/>
    <w:rsid w:val="00351E95"/>
    <w:rsid w:val="00352902"/>
    <w:rsid w:val="00354479"/>
    <w:rsid w:val="003548D6"/>
    <w:rsid w:val="00355144"/>
    <w:rsid w:val="00357363"/>
    <w:rsid w:val="00357B15"/>
    <w:rsid w:val="00357E7A"/>
    <w:rsid w:val="003600B0"/>
    <w:rsid w:val="00361634"/>
    <w:rsid w:val="00365083"/>
    <w:rsid w:val="00365ADC"/>
    <w:rsid w:val="00366161"/>
    <w:rsid w:val="00366508"/>
    <w:rsid w:val="0037039F"/>
    <w:rsid w:val="0037222C"/>
    <w:rsid w:val="00372D86"/>
    <w:rsid w:val="00374652"/>
    <w:rsid w:val="0037588A"/>
    <w:rsid w:val="00376F7E"/>
    <w:rsid w:val="0037796C"/>
    <w:rsid w:val="00377A4C"/>
    <w:rsid w:val="00377AC3"/>
    <w:rsid w:val="003803BB"/>
    <w:rsid w:val="00380AD6"/>
    <w:rsid w:val="00382567"/>
    <w:rsid w:val="00384634"/>
    <w:rsid w:val="00384790"/>
    <w:rsid w:val="00387000"/>
    <w:rsid w:val="0038766A"/>
    <w:rsid w:val="0039040D"/>
    <w:rsid w:val="0039429B"/>
    <w:rsid w:val="0039605F"/>
    <w:rsid w:val="0039769F"/>
    <w:rsid w:val="003A0528"/>
    <w:rsid w:val="003A17E2"/>
    <w:rsid w:val="003A1941"/>
    <w:rsid w:val="003A4155"/>
    <w:rsid w:val="003A5D1C"/>
    <w:rsid w:val="003A66D8"/>
    <w:rsid w:val="003A7753"/>
    <w:rsid w:val="003B0D70"/>
    <w:rsid w:val="003B1683"/>
    <w:rsid w:val="003B2E76"/>
    <w:rsid w:val="003B6CAD"/>
    <w:rsid w:val="003B769C"/>
    <w:rsid w:val="003C316D"/>
    <w:rsid w:val="003C517F"/>
    <w:rsid w:val="003C60C1"/>
    <w:rsid w:val="003C6759"/>
    <w:rsid w:val="003C6D50"/>
    <w:rsid w:val="003D0AF4"/>
    <w:rsid w:val="003D0DFA"/>
    <w:rsid w:val="003D1944"/>
    <w:rsid w:val="003D2D24"/>
    <w:rsid w:val="003D4D98"/>
    <w:rsid w:val="003D6158"/>
    <w:rsid w:val="003D6A2B"/>
    <w:rsid w:val="003D6F1E"/>
    <w:rsid w:val="003D7138"/>
    <w:rsid w:val="003D7286"/>
    <w:rsid w:val="003D7363"/>
    <w:rsid w:val="003D77E8"/>
    <w:rsid w:val="003E14D6"/>
    <w:rsid w:val="003E2B91"/>
    <w:rsid w:val="003E3895"/>
    <w:rsid w:val="003E512C"/>
    <w:rsid w:val="003E5222"/>
    <w:rsid w:val="003E68CB"/>
    <w:rsid w:val="003E6EAF"/>
    <w:rsid w:val="003E7E9E"/>
    <w:rsid w:val="003F0253"/>
    <w:rsid w:val="003F0F07"/>
    <w:rsid w:val="003F18E8"/>
    <w:rsid w:val="003F34F6"/>
    <w:rsid w:val="003F38B8"/>
    <w:rsid w:val="003F58CE"/>
    <w:rsid w:val="003F5C0E"/>
    <w:rsid w:val="00401352"/>
    <w:rsid w:val="00401589"/>
    <w:rsid w:val="004017B2"/>
    <w:rsid w:val="00401827"/>
    <w:rsid w:val="004020B1"/>
    <w:rsid w:val="00402BC8"/>
    <w:rsid w:val="00404855"/>
    <w:rsid w:val="00404BE1"/>
    <w:rsid w:val="00405248"/>
    <w:rsid w:val="00406D71"/>
    <w:rsid w:val="004118C5"/>
    <w:rsid w:val="004137C6"/>
    <w:rsid w:val="00413D64"/>
    <w:rsid w:val="0041417A"/>
    <w:rsid w:val="00416FBF"/>
    <w:rsid w:val="004178DD"/>
    <w:rsid w:val="004212E5"/>
    <w:rsid w:val="004215FA"/>
    <w:rsid w:val="00421EC8"/>
    <w:rsid w:val="00422829"/>
    <w:rsid w:val="004244FE"/>
    <w:rsid w:val="00424A9F"/>
    <w:rsid w:val="00426884"/>
    <w:rsid w:val="004268F2"/>
    <w:rsid w:val="00427896"/>
    <w:rsid w:val="00430837"/>
    <w:rsid w:val="00430A1D"/>
    <w:rsid w:val="00431E27"/>
    <w:rsid w:val="004332C4"/>
    <w:rsid w:val="004333A6"/>
    <w:rsid w:val="00434059"/>
    <w:rsid w:val="00434B32"/>
    <w:rsid w:val="00441508"/>
    <w:rsid w:val="00441ACB"/>
    <w:rsid w:val="00442C5A"/>
    <w:rsid w:val="00442E5B"/>
    <w:rsid w:val="004437CE"/>
    <w:rsid w:val="00446B0C"/>
    <w:rsid w:val="00447226"/>
    <w:rsid w:val="00452E46"/>
    <w:rsid w:val="004575D1"/>
    <w:rsid w:val="00457804"/>
    <w:rsid w:val="004639FB"/>
    <w:rsid w:val="00463A95"/>
    <w:rsid w:val="00464BE8"/>
    <w:rsid w:val="004657E5"/>
    <w:rsid w:val="0046711E"/>
    <w:rsid w:val="004707FD"/>
    <w:rsid w:val="00470FC4"/>
    <w:rsid w:val="004715D6"/>
    <w:rsid w:val="0047264B"/>
    <w:rsid w:val="00472961"/>
    <w:rsid w:val="00473B27"/>
    <w:rsid w:val="00474E0D"/>
    <w:rsid w:val="00475D6D"/>
    <w:rsid w:val="00476DC5"/>
    <w:rsid w:val="00477982"/>
    <w:rsid w:val="00481C37"/>
    <w:rsid w:val="00484684"/>
    <w:rsid w:val="00485FEE"/>
    <w:rsid w:val="00486B5F"/>
    <w:rsid w:val="0048769D"/>
    <w:rsid w:val="00490E7A"/>
    <w:rsid w:val="0049371D"/>
    <w:rsid w:val="00494497"/>
    <w:rsid w:val="004959F7"/>
    <w:rsid w:val="0049673D"/>
    <w:rsid w:val="00496C84"/>
    <w:rsid w:val="00497902"/>
    <w:rsid w:val="00497D64"/>
    <w:rsid w:val="00497F62"/>
    <w:rsid w:val="004A022C"/>
    <w:rsid w:val="004A087D"/>
    <w:rsid w:val="004A1008"/>
    <w:rsid w:val="004A1E59"/>
    <w:rsid w:val="004A2A18"/>
    <w:rsid w:val="004A38B1"/>
    <w:rsid w:val="004A4816"/>
    <w:rsid w:val="004A5963"/>
    <w:rsid w:val="004B01B8"/>
    <w:rsid w:val="004B1F9B"/>
    <w:rsid w:val="004B262F"/>
    <w:rsid w:val="004B28CB"/>
    <w:rsid w:val="004B3053"/>
    <w:rsid w:val="004B4BB1"/>
    <w:rsid w:val="004B65DA"/>
    <w:rsid w:val="004C10D3"/>
    <w:rsid w:val="004C1392"/>
    <w:rsid w:val="004C266C"/>
    <w:rsid w:val="004C27B2"/>
    <w:rsid w:val="004C27BE"/>
    <w:rsid w:val="004C29C6"/>
    <w:rsid w:val="004C39BE"/>
    <w:rsid w:val="004C543E"/>
    <w:rsid w:val="004C5C43"/>
    <w:rsid w:val="004C66E8"/>
    <w:rsid w:val="004C6D39"/>
    <w:rsid w:val="004D1A5B"/>
    <w:rsid w:val="004D2085"/>
    <w:rsid w:val="004D3747"/>
    <w:rsid w:val="004D3D60"/>
    <w:rsid w:val="004D451E"/>
    <w:rsid w:val="004D4C60"/>
    <w:rsid w:val="004D56A4"/>
    <w:rsid w:val="004E0646"/>
    <w:rsid w:val="004E08B9"/>
    <w:rsid w:val="004E106A"/>
    <w:rsid w:val="004E15ED"/>
    <w:rsid w:val="004E1A4F"/>
    <w:rsid w:val="004E1F1E"/>
    <w:rsid w:val="004E33C5"/>
    <w:rsid w:val="004E465F"/>
    <w:rsid w:val="004F0041"/>
    <w:rsid w:val="004F0654"/>
    <w:rsid w:val="004F0A7E"/>
    <w:rsid w:val="004F0CFF"/>
    <w:rsid w:val="004F13E4"/>
    <w:rsid w:val="004F1933"/>
    <w:rsid w:val="004F28DB"/>
    <w:rsid w:val="004F2E01"/>
    <w:rsid w:val="004F35E1"/>
    <w:rsid w:val="004F6FB7"/>
    <w:rsid w:val="004F7DCA"/>
    <w:rsid w:val="004F7EE8"/>
    <w:rsid w:val="00500EB6"/>
    <w:rsid w:val="00502DC6"/>
    <w:rsid w:val="00504BC3"/>
    <w:rsid w:val="00505D97"/>
    <w:rsid w:val="00511A06"/>
    <w:rsid w:val="00514005"/>
    <w:rsid w:val="00515D37"/>
    <w:rsid w:val="00515E7C"/>
    <w:rsid w:val="0051636E"/>
    <w:rsid w:val="00516F25"/>
    <w:rsid w:val="00517F40"/>
    <w:rsid w:val="00521130"/>
    <w:rsid w:val="00521864"/>
    <w:rsid w:val="005225D7"/>
    <w:rsid w:val="00523DD7"/>
    <w:rsid w:val="00524E16"/>
    <w:rsid w:val="0052502F"/>
    <w:rsid w:val="00525347"/>
    <w:rsid w:val="0053030B"/>
    <w:rsid w:val="00530BD6"/>
    <w:rsid w:val="00530D29"/>
    <w:rsid w:val="00530F10"/>
    <w:rsid w:val="00534F6F"/>
    <w:rsid w:val="00535C10"/>
    <w:rsid w:val="0053612D"/>
    <w:rsid w:val="00536B4A"/>
    <w:rsid w:val="00537718"/>
    <w:rsid w:val="0054013B"/>
    <w:rsid w:val="00541601"/>
    <w:rsid w:val="00542D7D"/>
    <w:rsid w:val="00543237"/>
    <w:rsid w:val="005433AE"/>
    <w:rsid w:val="005456B8"/>
    <w:rsid w:val="005464F4"/>
    <w:rsid w:val="00551543"/>
    <w:rsid w:val="00555067"/>
    <w:rsid w:val="005552A3"/>
    <w:rsid w:val="005558B6"/>
    <w:rsid w:val="0055768B"/>
    <w:rsid w:val="00560FAF"/>
    <w:rsid w:val="0056199A"/>
    <w:rsid w:val="00561AAD"/>
    <w:rsid w:val="005639F5"/>
    <w:rsid w:val="00563F78"/>
    <w:rsid w:val="005652BC"/>
    <w:rsid w:val="00565C9F"/>
    <w:rsid w:val="0057038B"/>
    <w:rsid w:val="005713AA"/>
    <w:rsid w:val="0057190E"/>
    <w:rsid w:val="0057193B"/>
    <w:rsid w:val="0057349B"/>
    <w:rsid w:val="005768F8"/>
    <w:rsid w:val="00577EF6"/>
    <w:rsid w:val="0058082D"/>
    <w:rsid w:val="00582311"/>
    <w:rsid w:val="00582A75"/>
    <w:rsid w:val="00582FA7"/>
    <w:rsid w:val="00582FD9"/>
    <w:rsid w:val="00583A7E"/>
    <w:rsid w:val="00583ABC"/>
    <w:rsid w:val="00583BEE"/>
    <w:rsid w:val="00583CAB"/>
    <w:rsid w:val="0058797E"/>
    <w:rsid w:val="00590605"/>
    <w:rsid w:val="00592010"/>
    <w:rsid w:val="00592071"/>
    <w:rsid w:val="00592F68"/>
    <w:rsid w:val="00593C9C"/>
    <w:rsid w:val="00594CEB"/>
    <w:rsid w:val="005950B9"/>
    <w:rsid w:val="00595C8A"/>
    <w:rsid w:val="005A00D7"/>
    <w:rsid w:val="005A0F15"/>
    <w:rsid w:val="005A1394"/>
    <w:rsid w:val="005A14AA"/>
    <w:rsid w:val="005A1A77"/>
    <w:rsid w:val="005A1FB3"/>
    <w:rsid w:val="005A2011"/>
    <w:rsid w:val="005A26A7"/>
    <w:rsid w:val="005A41F7"/>
    <w:rsid w:val="005A56FC"/>
    <w:rsid w:val="005A5B27"/>
    <w:rsid w:val="005A5B7F"/>
    <w:rsid w:val="005A6646"/>
    <w:rsid w:val="005A782D"/>
    <w:rsid w:val="005B03EE"/>
    <w:rsid w:val="005B2A22"/>
    <w:rsid w:val="005B468F"/>
    <w:rsid w:val="005B4CD4"/>
    <w:rsid w:val="005B5F60"/>
    <w:rsid w:val="005B6165"/>
    <w:rsid w:val="005B7BF9"/>
    <w:rsid w:val="005C3077"/>
    <w:rsid w:val="005C3388"/>
    <w:rsid w:val="005C40C8"/>
    <w:rsid w:val="005C481F"/>
    <w:rsid w:val="005C7D7F"/>
    <w:rsid w:val="005D0933"/>
    <w:rsid w:val="005D113E"/>
    <w:rsid w:val="005D14A0"/>
    <w:rsid w:val="005D1E72"/>
    <w:rsid w:val="005D29A0"/>
    <w:rsid w:val="005D387F"/>
    <w:rsid w:val="005D4780"/>
    <w:rsid w:val="005D47A4"/>
    <w:rsid w:val="005D6DB5"/>
    <w:rsid w:val="005D77A4"/>
    <w:rsid w:val="005E0257"/>
    <w:rsid w:val="005E0984"/>
    <w:rsid w:val="005E1F5E"/>
    <w:rsid w:val="005E2E54"/>
    <w:rsid w:val="005F0605"/>
    <w:rsid w:val="005F14CE"/>
    <w:rsid w:val="005F1EF5"/>
    <w:rsid w:val="005F30C8"/>
    <w:rsid w:val="005F3B57"/>
    <w:rsid w:val="005F5391"/>
    <w:rsid w:val="006021AB"/>
    <w:rsid w:val="00602B4F"/>
    <w:rsid w:val="00603551"/>
    <w:rsid w:val="006062F1"/>
    <w:rsid w:val="00607046"/>
    <w:rsid w:val="00607F12"/>
    <w:rsid w:val="006117A8"/>
    <w:rsid w:val="006122CD"/>
    <w:rsid w:val="00612683"/>
    <w:rsid w:val="00617FB2"/>
    <w:rsid w:val="006201DD"/>
    <w:rsid w:val="006223DF"/>
    <w:rsid w:val="00622B58"/>
    <w:rsid w:val="00623676"/>
    <w:rsid w:val="00623B0B"/>
    <w:rsid w:val="006244E0"/>
    <w:rsid w:val="00624EB8"/>
    <w:rsid w:val="006300C1"/>
    <w:rsid w:val="006300F8"/>
    <w:rsid w:val="0063056C"/>
    <w:rsid w:val="0063084D"/>
    <w:rsid w:val="006312CA"/>
    <w:rsid w:val="006372DE"/>
    <w:rsid w:val="0063790F"/>
    <w:rsid w:val="00637ACB"/>
    <w:rsid w:val="00637B66"/>
    <w:rsid w:val="006422E1"/>
    <w:rsid w:val="00644A47"/>
    <w:rsid w:val="0064506F"/>
    <w:rsid w:val="00645B95"/>
    <w:rsid w:val="00646F43"/>
    <w:rsid w:val="00650691"/>
    <w:rsid w:val="00650B90"/>
    <w:rsid w:val="006514F3"/>
    <w:rsid w:val="006547E7"/>
    <w:rsid w:val="00654BDA"/>
    <w:rsid w:val="006551F9"/>
    <w:rsid w:val="00656ED2"/>
    <w:rsid w:val="00657A4E"/>
    <w:rsid w:val="00660D7F"/>
    <w:rsid w:val="006629E4"/>
    <w:rsid w:val="00662ED3"/>
    <w:rsid w:val="00664454"/>
    <w:rsid w:val="0066588B"/>
    <w:rsid w:val="006666DF"/>
    <w:rsid w:val="00666BB6"/>
    <w:rsid w:val="00670BBD"/>
    <w:rsid w:val="00673023"/>
    <w:rsid w:val="006748BE"/>
    <w:rsid w:val="00674CF1"/>
    <w:rsid w:val="006759F0"/>
    <w:rsid w:val="00675E5B"/>
    <w:rsid w:val="006766D0"/>
    <w:rsid w:val="00680B25"/>
    <w:rsid w:val="00683505"/>
    <w:rsid w:val="0068429F"/>
    <w:rsid w:val="00684B27"/>
    <w:rsid w:val="00685162"/>
    <w:rsid w:val="006861AB"/>
    <w:rsid w:val="00686428"/>
    <w:rsid w:val="00691BA5"/>
    <w:rsid w:val="0069221B"/>
    <w:rsid w:val="00694807"/>
    <w:rsid w:val="00695FBA"/>
    <w:rsid w:val="006971B5"/>
    <w:rsid w:val="006A0430"/>
    <w:rsid w:val="006A0F6F"/>
    <w:rsid w:val="006A10A1"/>
    <w:rsid w:val="006A15A3"/>
    <w:rsid w:val="006A2C60"/>
    <w:rsid w:val="006A467A"/>
    <w:rsid w:val="006A5A39"/>
    <w:rsid w:val="006A6CDE"/>
    <w:rsid w:val="006A7150"/>
    <w:rsid w:val="006A7BA1"/>
    <w:rsid w:val="006B2F62"/>
    <w:rsid w:val="006B38FB"/>
    <w:rsid w:val="006B4CC5"/>
    <w:rsid w:val="006B4CEE"/>
    <w:rsid w:val="006B4DFE"/>
    <w:rsid w:val="006B54A6"/>
    <w:rsid w:val="006C251F"/>
    <w:rsid w:val="006C390F"/>
    <w:rsid w:val="006C6F92"/>
    <w:rsid w:val="006D05B5"/>
    <w:rsid w:val="006D2986"/>
    <w:rsid w:val="006D35C2"/>
    <w:rsid w:val="006D3DDE"/>
    <w:rsid w:val="006D47FF"/>
    <w:rsid w:val="006D55AE"/>
    <w:rsid w:val="006D560E"/>
    <w:rsid w:val="006D5D7F"/>
    <w:rsid w:val="006D5FE6"/>
    <w:rsid w:val="006D6307"/>
    <w:rsid w:val="006E0D9E"/>
    <w:rsid w:val="006E1102"/>
    <w:rsid w:val="006E171E"/>
    <w:rsid w:val="006E3CAA"/>
    <w:rsid w:val="006E5097"/>
    <w:rsid w:val="006E5559"/>
    <w:rsid w:val="006F06FB"/>
    <w:rsid w:val="006F191A"/>
    <w:rsid w:val="006F1B22"/>
    <w:rsid w:val="006F33A8"/>
    <w:rsid w:val="006F3FC0"/>
    <w:rsid w:val="006F448B"/>
    <w:rsid w:val="006F56F8"/>
    <w:rsid w:val="006F6602"/>
    <w:rsid w:val="006F693E"/>
    <w:rsid w:val="006F6C14"/>
    <w:rsid w:val="006F7C02"/>
    <w:rsid w:val="0070010F"/>
    <w:rsid w:val="007010C5"/>
    <w:rsid w:val="00701F65"/>
    <w:rsid w:val="0070212B"/>
    <w:rsid w:val="0070238C"/>
    <w:rsid w:val="00703213"/>
    <w:rsid w:val="00705113"/>
    <w:rsid w:val="007064A2"/>
    <w:rsid w:val="007100C6"/>
    <w:rsid w:val="00711EC1"/>
    <w:rsid w:val="0071313C"/>
    <w:rsid w:val="00713FF9"/>
    <w:rsid w:val="00717128"/>
    <w:rsid w:val="007172DA"/>
    <w:rsid w:val="00721E46"/>
    <w:rsid w:val="00722196"/>
    <w:rsid w:val="0072273A"/>
    <w:rsid w:val="00724089"/>
    <w:rsid w:val="0072557C"/>
    <w:rsid w:val="0073151F"/>
    <w:rsid w:val="00732434"/>
    <w:rsid w:val="0073327E"/>
    <w:rsid w:val="00735EE4"/>
    <w:rsid w:val="0073715F"/>
    <w:rsid w:val="00737723"/>
    <w:rsid w:val="00737741"/>
    <w:rsid w:val="00737F10"/>
    <w:rsid w:val="00740C9D"/>
    <w:rsid w:val="00741121"/>
    <w:rsid w:val="00742E14"/>
    <w:rsid w:val="0074391A"/>
    <w:rsid w:val="00743E4C"/>
    <w:rsid w:val="00746E88"/>
    <w:rsid w:val="007475C0"/>
    <w:rsid w:val="00751821"/>
    <w:rsid w:val="00751DA9"/>
    <w:rsid w:val="007520FC"/>
    <w:rsid w:val="00752E35"/>
    <w:rsid w:val="007537A3"/>
    <w:rsid w:val="00753A3A"/>
    <w:rsid w:val="00757324"/>
    <w:rsid w:val="00757955"/>
    <w:rsid w:val="00761BCA"/>
    <w:rsid w:val="00761E7A"/>
    <w:rsid w:val="007624E3"/>
    <w:rsid w:val="007629D2"/>
    <w:rsid w:val="00762BDA"/>
    <w:rsid w:val="0076309A"/>
    <w:rsid w:val="00764EF8"/>
    <w:rsid w:val="00765E23"/>
    <w:rsid w:val="00767017"/>
    <w:rsid w:val="0076732E"/>
    <w:rsid w:val="007704D3"/>
    <w:rsid w:val="00770737"/>
    <w:rsid w:val="00770CE7"/>
    <w:rsid w:val="00771117"/>
    <w:rsid w:val="007754A3"/>
    <w:rsid w:val="00776C23"/>
    <w:rsid w:val="00777613"/>
    <w:rsid w:val="00780D03"/>
    <w:rsid w:val="00780E53"/>
    <w:rsid w:val="0078186D"/>
    <w:rsid w:val="00782732"/>
    <w:rsid w:val="00782F45"/>
    <w:rsid w:val="007901E5"/>
    <w:rsid w:val="007902A7"/>
    <w:rsid w:val="00790775"/>
    <w:rsid w:val="00791145"/>
    <w:rsid w:val="00791B5E"/>
    <w:rsid w:val="007945C4"/>
    <w:rsid w:val="007948A6"/>
    <w:rsid w:val="00794A49"/>
    <w:rsid w:val="00795B99"/>
    <w:rsid w:val="00796640"/>
    <w:rsid w:val="007974E8"/>
    <w:rsid w:val="007A0A70"/>
    <w:rsid w:val="007A1DB7"/>
    <w:rsid w:val="007A4AEC"/>
    <w:rsid w:val="007A4D90"/>
    <w:rsid w:val="007A66C7"/>
    <w:rsid w:val="007A66DE"/>
    <w:rsid w:val="007A7AE6"/>
    <w:rsid w:val="007B22CC"/>
    <w:rsid w:val="007B4DAB"/>
    <w:rsid w:val="007C061A"/>
    <w:rsid w:val="007C0C68"/>
    <w:rsid w:val="007C221E"/>
    <w:rsid w:val="007C3405"/>
    <w:rsid w:val="007C4B0A"/>
    <w:rsid w:val="007C4B1D"/>
    <w:rsid w:val="007C535D"/>
    <w:rsid w:val="007C60BF"/>
    <w:rsid w:val="007C63F5"/>
    <w:rsid w:val="007C7AC5"/>
    <w:rsid w:val="007D0A0F"/>
    <w:rsid w:val="007D213F"/>
    <w:rsid w:val="007D4109"/>
    <w:rsid w:val="007D44AC"/>
    <w:rsid w:val="007D4516"/>
    <w:rsid w:val="007D4751"/>
    <w:rsid w:val="007D47D5"/>
    <w:rsid w:val="007D4DD7"/>
    <w:rsid w:val="007D5084"/>
    <w:rsid w:val="007D582B"/>
    <w:rsid w:val="007D5DE1"/>
    <w:rsid w:val="007D60A8"/>
    <w:rsid w:val="007D6975"/>
    <w:rsid w:val="007E0D32"/>
    <w:rsid w:val="007E2780"/>
    <w:rsid w:val="007E487C"/>
    <w:rsid w:val="007E498B"/>
    <w:rsid w:val="007E54A6"/>
    <w:rsid w:val="007E5B2B"/>
    <w:rsid w:val="007E61EE"/>
    <w:rsid w:val="007E7BC4"/>
    <w:rsid w:val="007F0CFA"/>
    <w:rsid w:val="007F28A4"/>
    <w:rsid w:val="007F46DB"/>
    <w:rsid w:val="007F4B7C"/>
    <w:rsid w:val="007F5021"/>
    <w:rsid w:val="007F6BE7"/>
    <w:rsid w:val="007F76EF"/>
    <w:rsid w:val="00800CDE"/>
    <w:rsid w:val="00801FBF"/>
    <w:rsid w:val="008029BC"/>
    <w:rsid w:val="00802A87"/>
    <w:rsid w:val="00803664"/>
    <w:rsid w:val="00803F41"/>
    <w:rsid w:val="0080425E"/>
    <w:rsid w:val="0080432B"/>
    <w:rsid w:val="00805698"/>
    <w:rsid w:val="0080648D"/>
    <w:rsid w:val="00811DB1"/>
    <w:rsid w:val="00812BC5"/>
    <w:rsid w:val="0081422C"/>
    <w:rsid w:val="00815611"/>
    <w:rsid w:val="00816B2D"/>
    <w:rsid w:val="00817BA0"/>
    <w:rsid w:val="00817BB1"/>
    <w:rsid w:val="00821027"/>
    <w:rsid w:val="0082469F"/>
    <w:rsid w:val="00825402"/>
    <w:rsid w:val="008257BE"/>
    <w:rsid w:val="00825CB2"/>
    <w:rsid w:val="00826BEF"/>
    <w:rsid w:val="00826FAC"/>
    <w:rsid w:val="00827517"/>
    <w:rsid w:val="00827D08"/>
    <w:rsid w:val="008311BB"/>
    <w:rsid w:val="00834E8E"/>
    <w:rsid w:val="0083642E"/>
    <w:rsid w:val="00836829"/>
    <w:rsid w:val="00836C0F"/>
    <w:rsid w:val="00836C3A"/>
    <w:rsid w:val="00836F5D"/>
    <w:rsid w:val="00837583"/>
    <w:rsid w:val="008379C4"/>
    <w:rsid w:val="00840084"/>
    <w:rsid w:val="00840ED0"/>
    <w:rsid w:val="00841402"/>
    <w:rsid w:val="00841E68"/>
    <w:rsid w:val="0084300B"/>
    <w:rsid w:val="008434C2"/>
    <w:rsid w:val="00844A23"/>
    <w:rsid w:val="008454C9"/>
    <w:rsid w:val="00850350"/>
    <w:rsid w:val="008504F9"/>
    <w:rsid w:val="00852F7B"/>
    <w:rsid w:val="008532E3"/>
    <w:rsid w:val="0085667A"/>
    <w:rsid w:val="00861676"/>
    <w:rsid w:val="00862BD5"/>
    <w:rsid w:val="00862DD1"/>
    <w:rsid w:val="008660C5"/>
    <w:rsid w:val="00867872"/>
    <w:rsid w:val="00872044"/>
    <w:rsid w:val="0087328C"/>
    <w:rsid w:val="00873574"/>
    <w:rsid w:val="008746EC"/>
    <w:rsid w:val="00881FFE"/>
    <w:rsid w:val="00884DFA"/>
    <w:rsid w:val="00885FB2"/>
    <w:rsid w:val="00890F2E"/>
    <w:rsid w:val="00892441"/>
    <w:rsid w:val="0089465F"/>
    <w:rsid w:val="008951C4"/>
    <w:rsid w:val="00895B0A"/>
    <w:rsid w:val="00895DA9"/>
    <w:rsid w:val="008965B6"/>
    <w:rsid w:val="00897256"/>
    <w:rsid w:val="008A0BDC"/>
    <w:rsid w:val="008A12B3"/>
    <w:rsid w:val="008A390A"/>
    <w:rsid w:val="008A40AD"/>
    <w:rsid w:val="008A460C"/>
    <w:rsid w:val="008B20EB"/>
    <w:rsid w:val="008B2291"/>
    <w:rsid w:val="008B22CD"/>
    <w:rsid w:val="008B36AF"/>
    <w:rsid w:val="008B3DE0"/>
    <w:rsid w:val="008B4759"/>
    <w:rsid w:val="008B4BC9"/>
    <w:rsid w:val="008B505D"/>
    <w:rsid w:val="008B65AC"/>
    <w:rsid w:val="008B6989"/>
    <w:rsid w:val="008B6EEB"/>
    <w:rsid w:val="008B7319"/>
    <w:rsid w:val="008C0BAC"/>
    <w:rsid w:val="008C233B"/>
    <w:rsid w:val="008C493B"/>
    <w:rsid w:val="008C77E5"/>
    <w:rsid w:val="008D2100"/>
    <w:rsid w:val="008D25D0"/>
    <w:rsid w:val="008D407C"/>
    <w:rsid w:val="008D646D"/>
    <w:rsid w:val="008D66BA"/>
    <w:rsid w:val="008D6F71"/>
    <w:rsid w:val="008D7836"/>
    <w:rsid w:val="008E0B95"/>
    <w:rsid w:val="008E1131"/>
    <w:rsid w:val="008E129A"/>
    <w:rsid w:val="008E19EC"/>
    <w:rsid w:val="008E2FC3"/>
    <w:rsid w:val="008E325A"/>
    <w:rsid w:val="008E3950"/>
    <w:rsid w:val="008E4412"/>
    <w:rsid w:val="008E486A"/>
    <w:rsid w:val="008E4FA1"/>
    <w:rsid w:val="008F038B"/>
    <w:rsid w:val="008F1931"/>
    <w:rsid w:val="008F25F0"/>
    <w:rsid w:val="008F27A0"/>
    <w:rsid w:val="008F2BCC"/>
    <w:rsid w:val="008F422C"/>
    <w:rsid w:val="008F58D7"/>
    <w:rsid w:val="009031E6"/>
    <w:rsid w:val="00903D2E"/>
    <w:rsid w:val="00904709"/>
    <w:rsid w:val="00904EC3"/>
    <w:rsid w:val="00912084"/>
    <w:rsid w:val="00913250"/>
    <w:rsid w:val="00913BB1"/>
    <w:rsid w:val="00913CC0"/>
    <w:rsid w:val="00913CFE"/>
    <w:rsid w:val="00914248"/>
    <w:rsid w:val="00914849"/>
    <w:rsid w:val="0091644F"/>
    <w:rsid w:val="00916B72"/>
    <w:rsid w:val="009208A6"/>
    <w:rsid w:val="00920AC5"/>
    <w:rsid w:val="00921513"/>
    <w:rsid w:val="00922138"/>
    <w:rsid w:val="009226BB"/>
    <w:rsid w:val="0092292D"/>
    <w:rsid w:val="00922A1E"/>
    <w:rsid w:val="009236A5"/>
    <w:rsid w:val="00923977"/>
    <w:rsid w:val="00924BF5"/>
    <w:rsid w:val="00924C9F"/>
    <w:rsid w:val="00925549"/>
    <w:rsid w:val="0092684C"/>
    <w:rsid w:val="00935EA4"/>
    <w:rsid w:val="00940EC4"/>
    <w:rsid w:val="00941466"/>
    <w:rsid w:val="009415F7"/>
    <w:rsid w:val="00943B90"/>
    <w:rsid w:val="00943CCE"/>
    <w:rsid w:val="00944CE0"/>
    <w:rsid w:val="00945037"/>
    <w:rsid w:val="00946648"/>
    <w:rsid w:val="009466DA"/>
    <w:rsid w:val="0094779A"/>
    <w:rsid w:val="00950119"/>
    <w:rsid w:val="009504D0"/>
    <w:rsid w:val="009505A6"/>
    <w:rsid w:val="00950D32"/>
    <w:rsid w:val="00950D45"/>
    <w:rsid w:val="00953130"/>
    <w:rsid w:val="0095386D"/>
    <w:rsid w:val="0095652D"/>
    <w:rsid w:val="00957BB7"/>
    <w:rsid w:val="0096022A"/>
    <w:rsid w:val="00960D57"/>
    <w:rsid w:val="00961171"/>
    <w:rsid w:val="00961232"/>
    <w:rsid w:val="00961AA4"/>
    <w:rsid w:val="00962795"/>
    <w:rsid w:val="0096433A"/>
    <w:rsid w:val="009659B6"/>
    <w:rsid w:val="0096626E"/>
    <w:rsid w:val="00967939"/>
    <w:rsid w:val="00971EE6"/>
    <w:rsid w:val="00973F7A"/>
    <w:rsid w:val="00976028"/>
    <w:rsid w:val="009775A8"/>
    <w:rsid w:val="00977852"/>
    <w:rsid w:val="00977928"/>
    <w:rsid w:val="00977E51"/>
    <w:rsid w:val="0098080B"/>
    <w:rsid w:val="00981025"/>
    <w:rsid w:val="00981C57"/>
    <w:rsid w:val="00981E9D"/>
    <w:rsid w:val="00982612"/>
    <w:rsid w:val="00982E8F"/>
    <w:rsid w:val="00986654"/>
    <w:rsid w:val="009907F9"/>
    <w:rsid w:val="00991E18"/>
    <w:rsid w:val="00995CED"/>
    <w:rsid w:val="009963D0"/>
    <w:rsid w:val="00997A04"/>
    <w:rsid w:val="009A27D3"/>
    <w:rsid w:val="009A2C82"/>
    <w:rsid w:val="009A31D5"/>
    <w:rsid w:val="009A4ED0"/>
    <w:rsid w:val="009A571F"/>
    <w:rsid w:val="009A5860"/>
    <w:rsid w:val="009A5DF2"/>
    <w:rsid w:val="009A5EE8"/>
    <w:rsid w:val="009A6967"/>
    <w:rsid w:val="009A6E95"/>
    <w:rsid w:val="009B0C10"/>
    <w:rsid w:val="009B112B"/>
    <w:rsid w:val="009B15FF"/>
    <w:rsid w:val="009B2069"/>
    <w:rsid w:val="009B3FA9"/>
    <w:rsid w:val="009B432A"/>
    <w:rsid w:val="009B4452"/>
    <w:rsid w:val="009B46D5"/>
    <w:rsid w:val="009B48F7"/>
    <w:rsid w:val="009B6A2A"/>
    <w:rsid w:val="009C0FD5"/>
    <w:rsid w:val="009C2C48"/>
    <w:rsid w:val="009C4802"/>
    <w:rsid w:val="009C5AC5"/>
    <w:rsid w:val="009D1B1E"/>
    <w:rsid w:val="009D4031"/>
    <w:rsid w:val="009D678F"/>
    <w:rsid w:val="009E153C"/>
    <w:rsid w:val="009E3740"/>
    <w:rsid w:val="009E4C2E"/>
    <w:rsid w:val="009E4D95"/>
    <w:rsid w:val="009E7166"/>
    <w:rsid w:val="009E7C1D"/>
    <w:rsid w:val="009E7C64"/>
    <w:rsid w:val="009F2B35"/>
    <w:rsid w:val="009F3FC1"/>
    <w:rsid w:val="009F6B64"/>
    <w:rsid w:val="00A00BF1"/>
    <w:rsid w:val="00A0350B"/>
    <w:rsid w:val="00A037A6"/>
    <w:rsid w:val="00A03DA3"/>
    <w:rsid w:val="00A0448F"/>
    <w:rsid w:val="00A0547F"/>
    <w:rsid w:val="00A06BFF"/>
    <w:rsid w:val="00A12592"/>
    <w:rsid w:val="00A1268A"/>
    <w:rsid w:val="00A1391C"/>
    <w:rsid w:val="00A13A14"/>
    <w:rsid w:val="00A20718"/>
    <w:rsid w:val="00A20B8D"/>
    <w:rsid w:val="00A20BBF"/>
    <w:rsid w:val="00A20C12"/>
    <w:rsid w:val="00A20DEF"/>
    <w:rsid w:val="00A23709"/>
    <w:rsid w:val="00A268F6"/>
    <w:rsid w:val="00A27614"/>
    <w:rsid w:val="00A27691"/>
    <w:rsid w:val="00A30434"/>
    <w:rsid w:val="00A304E3"/>
    <w:rsid w:val="00A317A5"/>
    <w:rsid w:val="00A3287D"/>
    <w:rsid w:val="00A34AB0"/>
    <w:rsid w:val="00A363CE"/>
    <w:rsid w:val="00A3650A"/>
    <w:rsid w:val="00A366AC"/>
    <w:rsid w:val="00A36979"/>
    <w:rsid w:val="00A372CC"/>
    <w:rsid w:val="00A41D71"/>
    <w:rsid w:val="00A423E9"/>
    <w:rsid w:val="00A42529"/>
    <w:rsid w:val="00A45298"/>
    <w:rsid w:val="00A461FA"/>
    <w:rsid w:val="00A4701A"/>
    <w:rsid w:val="00A50908"/>
    <w:rsid w:val="00A5248C"/>
    <w:rsid w:val="00A53583"/>
    <w:rsid w:val="00A538C0"/>
    <w:rsid w:val="00A5520A"/>
    <w:rsid w:val="00A56231"/>
    <w:rsid w:val="00A57AB7"/>
    <w:rsid w:val="00A57C37"/>
    <w:rsid w:val="00A60020"/>
    <w:rsid w:val="00A60DB0"/>
    <w:rsid w:val="00A6274B"/>
    <w:rsid w:val="00A637F6"/>
    <w:rsid w:val="00A64124"/>
    <w:rsid w:val="00A6458A"/>
    <w:rsid w:val="00A64AD8"/>
    <w:rsid w:val="00A65965"/>
    <w:rsid w:val="00A67F0B"/>
    <w:rsid w:val="00A7016D"/>
    <w:rsid w:val="00A709EB"/>
    <w:rsid w:val="00A71658"/>
    <w:rsid w:val="00A7246B"/>
    <w:rsid w:val="00A727FF"/>
    <w:rsid w:val="00A737E2"/>
    <w:rsid w:val="00A73894"/>
    <w:rsid w:val="00A746E8"/>
    <w:rsid w:val="00A748A4"/>
    <w:rsid w:val="00A762B7"/>
    <w:rsid w:val="00A76872"/>
    <w:rsid w:val="00A8013A"/>
    <w:rsid w:val="00A80C7A"/>
    <w:rsid w:val="00A81D78"/>
    <w:rsid w:val="00A8245F"/>
    <w:rsid w:val="00A82C73"/>
    <w:rsid w:val="00A82E6B"/>
    <w:rsid w:val="00A851E0"/>
    <w:rsid w:val="00A90955"/>
    <w:rsid w:val="00A92D39"/>
    <w:rsid w:val="00A94599"/>
    <w:rsid w:val="00A94859"/>
    <w:rsid w:val="00A961A6"/>
    <w:rsid w:val="00A9750A"/>
    <w:rsid w:val="00A976BD"/>
    <w:rsid w:val="00A97DCA"/>
    <w:rsid w:val="00AA05B4"/>
    <w:rsid w:val="00AA0891"/>
    <w:rsid w:val="00AA0C6F"/>
    <w:rsid w:val="00AA1FB1"/>
    <w:rsid w:val="00AA2FDD"/>
    <w:rsid w:val="00AA3B31"/>
    <w:rsid w:val="00AA4024"/>
    <w:rsid w:val="00AA4540"/>
    <w:rsid w:val="00AA456D"/>
    <w:rsid w:val="00AA63D6"/>
    <w:rsid w:val="00AA6550"/>
    <w:rsid w:val="00AA6972"/>
    <w:rsid w:val="00AA73E7"/>
    <w:rsid w:val="00AA7408"/>
    <w:rsid w:val="00AB0711"/>
    <w:rsid w:val="00AB17A9"/>
    <w:rsid w:val="00AB26E8"/>
    <w:rsid w:val="00AB4F0C"/>
    <w:rsid w:val="00AB67BD"/>
    <w:rsid w:val="00AB728E"/>
    <w:rsid w:val="00AB7826"/>
    <w:rsid w:val="00AB7944"/>
    <w:rsid w:val="00AB7ABB"/>
    <w:rsid w:val="00AC034C"/>
    <w:rsid w:val="00AC1DAB"/>
    <w:rsid w:val="00AC24B8"/>
    <w:rsid w:val="00AC4458"/>
    <w:rsid w:val="00AC4864"/>
    <w:rsid w:val="00AC48DA"/>
    <w:rsid w:val="00AC4E16"/>
    <w:rsid w:val="00AC7C0E"/>
    <w:rsid w:val="00AD1661"/>
    <w:rsid w:val="00AD1F9B"/>
    <w:rsid w:val="00AD27E7"/>
    <w:rsid w:val="00AD2A66"/>
    <w:rsid w:val="00AD506F"/>
    <w:rsid w:val="00AD653D"/>
    <w:rsid w:val="00AD6681"/>
    <w:rsid w:val="00AE08E2"/>
    <w:rsid w:val="00AE0EA2"/>
    <w:rsid w:val="00AE70EB"/>
    <w:rsid w:val="00AE79B9"/>
    <w:rsid w:val="00AF04DD"/>
    <w:rsid w:val="00AF10B8"/>
    <w:rsid w:val="00AF1AD9"/>
    <w:rsid w:val="00AF3448"/>
    <w:rsid w:val="00AF4B78"/>
    <w:rsid w:val="00AF58CA"/>
    <w:rsid w:val="00AF5E66"/>
    <w:rsid w:val="00AF6739"/>
    <w:rsid w:val="00AF7A74"/>
    <w:rsid w:val="00B014EC"/>
    <w:rsid w:val="00B01E43"/>
    <w:rsid w:val="00B02C12"/>
    <w:rsid w:val="00B04EE7"/>
    <w:rsid w:val="00B053D6"/>
    <w:rsid w:val="00B06623"/>
    <w:rsid w:val="00B07E62"/>
    <w:rsid w:val="00B1005D"/>
    <w:rsid w:val="00B110DA"/>
    <w:rsid w:val="00B118BE"/>
    <w:rsid w:val="00B11A7A"/>
    <w:rsid w:val="00B11AEC"/>
    <w:rsid w:val="00B13FF2"/>
    <w:rsid w:val="00B14282"/>
    <w:rsid w:val="00B14755"/>
    <w:rsid w:val="00B14CB4"/>
    <w:rsid w:val="00B21941"/>
    <w:rsid w:val="00B27325"/>
    <w:rsid w:val="00B307CF"/>
    <w:rsid w:val="00B31058"/>
    <w:rsid w:val="00B33BCA"/>
    <w:rsid w:val="00B34157"/>
    <w:rsid w:val="00B3568E"/>
    <w:rsid w:val="00B41D77"/>
    <w:rsid w:val="00B4276A"/>
    <w:rsid w:val="00B42DDF"/>
    <w:rsid w:val="00B43446"/>
    <w:rsid w:val="00B43574"/>
    <w:rsid w:val="00B442C7"/>
    <w:rsid w:val="00B44B45"/>
    <w:rsid w:val="00B51DD1"/>
    <w:rsid w:val="00B51E6C"/>
    <w:rsid w:val="00B55BB5"/>
    <w:rsid w:val="00B57EB5"/>
    <w:rsid w:val="00B57FB3"/>
    <w:rsid w:val="00B60E20"/>
    <w:rsid w:val="00B61891"/>
    <w:rsid w:val="00B61B24"/>
    <w:rsid w:val="00B61C4B"/>
    <w:rsid w:val="00B622A2"/>
    <w:rsid w:val="00B62A96"/>
    <w:rsid w:val="00B647EA"/>
    <w:rsid w:val="00B654D6"/>
    <w:rsid w:val="00B705D7"/>
    <w:rsid w:val="00B708F4"/>
    <w:rsid w:val="00B71F99"/>
    <w:rsid w:val="00B74105"/>
    <w:rsid w:val="00B74E13"/>
    <w:rsid w:val="00B755A5"/>
    <w:rsid w:val="00B760DF"/>
    <w:rsid w:val="00B77950"/>
    <w:rsid w:val="00B80D5F"/>
    <w:rsid w:val="00B82C18"/>
    <w:rsid w:val="00B84A27"/>
    <w:rsid w:val="00B85E53"/>
    <w:rsid w:val="00B93CFB"/>
    <w:rsid w:val="00B947E8"/>
    <w:rsid w:val="00B94EE8"/>
    <w:rsid w:val="00B97061"/>
    <w:rsid w:val="00BA02FF"/>
    <w:rsid w:val="00BA15EA"/>
    <w:rsid w:val="00BA210D"/>
    <w:rsid w:val="00BA518B"/>
    <w:rsid w:val="00BA5E9C"/>
    <w:rsid w:val="00BA5F1C"/>
    <w:rsid w:val="00BA7710"/>
    <w:rsid w:val="00BB035D"/>
    <w:rsid w:val="00BB1168"/>
    <w:rsid w:val="00BB1734"/>
    <w:rsid w:val="00BB1A35"/>
    <w:rsid w:val="00BB2D0C"/>
    <w:rsid w:val="00BB39CE"/>
    <w:rsid w:val="00BB3C84"/>
    <w:rsid w:val="00BB3F9C"/>
    <w:rsid w:val="00BB5883"/>
    <w:rsid w:val="00BB6A1D"/>
    <w:rsid w:val="00BC38FF"/>
    <w:rsid w:val="00BC5176"/>
    <w:rsid w:val="00BC59C3"/>
    <w:rsid w:val="00BC7773"/>
    <w:rsid w:val="00BD08AE"/>
    <w:rsid w:val="00BD10E4"/>
    <w:rsid w:val="00BD2493"/>
    <w:rsid w:val="00BD2A8C"/>
    <w:rsid w:val="00BD40DE"/>
    <w:rsid w:val="00BD43F8"/>
    <w:rsid w:val="00BD5775"/>
    <w:rsid w:val="00BD5B75"/>
    <w:rsid w:val="00BD76F9"/>
    <w:rsid w:val="00BD7AC5"/>
    <w:rsid w:val="00BD7FC9"/>
    <w:rsid w:val="00BE1524"/>
    <w:rsid w:val="00BE2A38"/>
    <w:rsid w:val="00BE3C3D"/>
    <w:rsid w:val="00BE48A0"/>
    <w:rsid w:val="00BE5D98"/>
    <w:rsid w:val="00BE6213"/>
    <w:rsid w:val="00BE645A"/>
    <w:rsid w:val="00BE7B91"/>
    <w:rsid w:val="00BF1517"/>
    <w:rsid w:val="00BF1C58"/>
    <w:rsid w:val="00BF20E3"/>
    <w:rsid w:val="00BF48F4"/>
    <w:rsid w:val="00BF61DA"/>
    <w:rsid w:val="00C000AA"/>
    <w:rsid w:val="00C01815"/>
    <w:rsid w:val="00C01D2D"/>
    <w:rsid w:val="00C028D5"/>
    <w:rsid w:val="00C02BCA"/>
    <w:rsid w:val="00C03999"/>
    <w:rsid w:val="00C05AFF"/>
    <w:rsid w:val="00C07878"/>
    <w:rsid w:val="00C0792F"/>
    <w:rsid w:val="00C10AA2"/>
    <w:rsid w:val="00C13C7C"/>
    <w:rsid w:val="00C14B17"/>
    <w:rsid w:val="00C1519B"/>
    <w:rsid w:val="00C16B96"/>
    <w:rsid w:val="00C16D5F"/>
    <w:rsid w:val="00C20A59"/>
    <w:rsid w:val="00C20E8C"/>
    <w:rsid w:val="00C23739"/>
    <w:rsid w:val="00C2483A"/>
    <w:rsid w:val="00C24E8F"/>
    <w:rsid w:val="00C253DC"/>
    <w:rsid w:val="00C26FFC"/>
    <w:rsid w:val="00C31EBF"/>
    <w:rsid w:val="00C35122"/>
    <w:rsid w:val="00C35744"/>
    <w:rsid w:val="00C403C6"/>
    <w:rsid w:val="00C437D4"/>
    <w:rsid w:val="00C460CB"/>
    <w:rsid w:val="00C46AE6"/>
    <w:rsid w:val="00C50438"/>
    <w:rsid w:val="00C504CC"/>
    <w:rsid w:val="00C50E7C"/>
    <w:rsid w:val="00C53856"/>
    <w:rsid w:val="00C55726"/>
    <w:rsid w:val="00C56AF2"/>
    <w:rsid w:val="00C60DF0"/>
    <w:rsid w:val="00C616AE"/>
    <w:rsid w:val="00C61CB3"/>
    <w:rsid w:val="00C61FC9"/>
    <w:rsid w:val="00C62814"/>
    <w:rsid w:val="00C62B69"/>
    <w:rsid w:val="00C63576"/>
    <w:rsid w:val="00C6548D"/>
    <w:rsid w:val="00C70AA0"/>
    <w:rsid w:val="00C70F80"/>
    <w:rsid w:val="00C7228F"/>
    <w:rsid w:val="00C731A9"/>
    <w:rsid w:val="00C7398F"/>
    <w:rsid w:val="00C761B3"/>
    <w:rsid w:val="00C8120C"/>
    <w:rsid w:val="00C81B37"/>
    <w:rsid w:val="00C82D42"/>
    <w:rsid w:val="00C83297"/>
    <w:rsid w:val="00C83AD9"/>
    <w:rsid w:val="00C84190"/>
    <w:rsid w:val="00C847EB"/>
    <w:rsid w:val="00C8506B"/>
    <w:rsid w:val="00C850A9"/>
    <w:rsid w:val="00C873E4"/>
    <w:rsid w:val="00C87E8E"/>
    <w:rsid w:val="00C9142D"/>
    <w:rsid w:val="00C92536"/>
    <w:rsid w:val="00C92608"/>
    <w:rsid w:val="00C9396D"/>
    <w:rsid w:val="00C944CC"/>
    <w:rsid w:val="00C953DC"/>
    <w:rsid w:val="00C954B7"/>
    <w:rsid w:val="00CA0354"/>
    <w:rsid w:val="00CA08BD"/>
    <w:rsid w:val="00CA18CE"/>
    <w:rsid w:val="00CA40CA"/>
    <w:rsid w:val="00CA4E9C"/>
    <w:rsid w:val="00CA534C"/>
    <w:rsid w:val="00CA630C"/>
    <w:rsid w:val="00CA6651"/>
    <w:rsid w:val="00CA7DC2"/>
    <w:rsid w:val="00CB127C"/>
    <w:rsid w:val="00CB20C9"/>
    <w:rsid w:val="00CB3438"/>
    <w:rsid w:val="00CB4F02"/>
    <w:rsid w:val="00CB6CEA"/>
    <w:rsid w:val="00CC3368"/>
    <w:rsid w:val="00CC456F"/>
    <w:rsid w:val="00CC5696"/>
    <w:rsid w:val="00CC5E41"/>
    <w:rsid w:val="00CC6160"/>
    <w:rsid w:val="00CC6534"/>
    <w:rsid w:val="00CC6987"/>
    <w:rsid w:val="00CC6C12"/>
    <w:rsid w:val="00CC6F9E"/>
    <w:rsid w:val="00CC70B9"/>
    <w:rsid w:val="00CC7390"/>
    <w:rsid w:val="00CD17E7"/>
    <w:rsid w:val="00CD1F15"/>
    <w:rsid w:val="00CD313E"/>
    <w:rsid w:val="00CD3C9A"/>
    <w:rsid w:val="00CD4043"/>
    <w:rsid w:val="00CD53BD"/>
    <w:rsid w:val="00CD72EC"/>
    <w:rsid w:val="00CE0456"/>
    <w:rsid w:val="00CE05CD"/>
    <w:rsid w:val="00CE2087"/>
    <w:rsid w:val="00CE256E"/>
    <w:rsid w:val="00CE428A"/>
    <w:rsid w:val="00CE48D1"/>
    <w:rsid w:val="00CE55BA"/>
    <w:rsid w:val="00CF3020"/>
    <w:rsid w:val="00CF4459"/>
    <w:rsid w:val="00CF4A22"/>
    <w:rsid w:val="00CF7ECD"/>
    <w:rsid w:val="00D012D9"/>
    <w:rsid w:val="00D0380B"/>
    <w:rsid w:val="00D039AE"/>
    <w:rsid w:val="00D04149"/>
    <w:rsid w:val="00D05B37"/>
    <w:rsid w:val="00D06431"/>
    <w:rsid w:val="00D06979"/>
    <w:rsid w:val="00D073AA"/>
    <w:rsid w:val="00D108A9"/>
    <w:rsid w:val="00D11A0F"/>
    <w:rsid w:val="00D12440"/>
    <w:rsid w:val="00D13068"/>
    <w:rsid w:val="00D162B7"/>
    <w:rsid w:val="00D172B1"/>
    <w:rsid w:val="00D20812"/>
    <w:rsid w:val="00D212E0"/>
    <w:rsid w:val="00D21CE6"/>
    <w:rsid w:val="00D24203"/>
    <w:rsid w:val="00D26C7A"/>
    <w:rsid w:val="00D30531"/>
    <w:rsid w:val="00D312B9"/>
    <w:rsid w:val="00D33D22"/>
    <w:rsid w:val="00D34454"/>
    <w:rsid w:val="00D366CC"/>
    <w:rsid w:val="00D36FC6"/>
    <w:rsid w:val="00D37371"/>
    <w:rsid w:val="00D3760A"/>
    <w:rsid w:val="00D412CA"/>
    <w:rsid w:val="00D4303B"/>
    <w:rsid w:val="00D4354C"/>
    <w:rsid w:val="00D437B1"/>
    <w:rsid w:val="00D440C5"/>
    <w:rsid w:val="00D456E5"/>
    <w:rsid w:val="00D468A3"/>
    <w:rsid w:val="00D475C8"/>
    <w:rsid w:val="00D4771B"/>
    <w:rsid w:val="00D50F65"/>
    <w:rsid w:val="00D51BEE"/>
    <w:rsid w:val="00D51CF1"/>
    <w:rsid w:val="00D51F22"/>
    <w:rsid w:val="00D528C0"/>
    <w:rsid w:val="00D54381"/>
    <w:rsid w:val="00D60191"/>
    <w:rsid w:val="00D616A4"/>
    <w:rsid w:val="00D63313"/>
    <w:rsid w:val="00D645C6"/>
    <w:rsid w:val="00D65398"/>
    <w:rsid w:val="00D65892"/>
    <w:rsid w:val="00D66C2A"/>
    <w:rsid w:val="00D66D51"/>
    <w:rsid w:val="00D6723C"/>
    <w:rsid w:val="00D67A79"/>
    <w:rsid w:val="00D710BB"/>
    <w:rsid w:val="00D712D4"/>
    <w:rsid w:val="00D71AAF"/>
    <w:rsid w:val="00D73709"/>
    <w:rsid w:val="00D74017"/>
    <w:rsid w:val="00D75ADC"/>
    <w:rsid w:val="00D775F7"/>
    <w:rsid w:val="00D80A36"/>
    <w:rsid w:val="00D831FA"/>
    <w:rsid w:val="00D83238"/>
    <w:rsid w:val="00D832FB"/>
    <w:rsid w:val="00D8344E"/>
    <w:rsid w:val="00D83CF1"/>
    <w:rsid w:val="00D8525F"/>
    <w:rsid w:val="00D86363"/>
    <w:rsid w:val="00D8660B"/>
    <w:rsid w:val="00D87246"/>
    <w:rsid w:val="00D8771A"/>
    <w:rsid w:val="00D878C1"/>
    <w:rsid w:val="00D87C27"/>
    <w:rsid w:val="00D9133A"/>
    <w:rsid w:val="00D91FBB"/>
    <w:rsid w:val="00D924E4"/>
    <w:rsid w:val="00D93FCE"/>
    <w:rsid w:val="00D94817"/>
    <w:rsid w:val="00DA0328"/>
    <w:rsid w:val="00DA32FB"/>
    <w:rsid w:val="00DA410E"/>
    <w:rsid w:val="00DA547C"/>
    <w:rsid w:val="00DA590C"/>
    <w:rsid w:val="00DA5D31"/>
    <w:rsid w:val="00DA6F9C"/>
    <w:rsid w:val="00DA7D65"/>
    <w:rsid w:val="00DB0DBC"/>
    <w:rsid w:val="00DB1A32"/>
    <w:rsid w:val="00DB251A"/>
    <w:rsid w:val="00DB5914"/>
    <w:rsid w:val="00DB6968"/>
    <w:rsid w:val="00DB6CD6"/>
    <w:rsid w:val="00DB7975"/>
    <w:rsid w:val="00DC10DA"/>
    <w:rsid w:val="00DC3A7D"/>
    <w:rsid w:val="00DC4881"/>
    <w:rsid w:val="00DC4CD2"/>
    <w:rsid w:val="00DC77A7"/>
    <w:rsid w:val="00DD0934"/>
    <w:rsid w:val="00DD0A43"/>
    <w:rsid w:val="00DD0D29"/>
    <w:rsid w:val="00DD12F9"/>
    <w:rsid w:val="00DD170A"/>
    <w:rsid w:val="00DD29D5"/>
    <w:rsid w:val="00DD449C"/>
    <w:rsid w:val="00DD523C"/>
    <w:rsid w:val="00DD67A2"/>
    <w:rsid w:val="00DD7431"/>
    <w:rsid w:val="00DE1F35"/>
    <w:rsid w:val="00DE245B"/>
    <w:rsid w:val="00DE261E"/>
    <w:rsid w:val="00DE26BE"/>
    <w:rsid w:val="00DE3CE9"/>
    <w:rsid w:val="00DE52C5"/>
    <w:rsid w:val="00DE6C50"/>
    <w:rsid w:val="00DE7559"/>
    <w:rsid w:val="00DE78A2"/>
    <w:rsid w:val="00DF0396"/>
    <w:rsid w:val="00DF06EF"/>
    <w:rsid w:val="00DF4BBE"/>
    <w:rsid w:val="00DF5297"/>
    <w:rsid w:val="00DF566B"/>
    <w:rsid w:val="00DF7136"/>
    <w:rsid w:val="00E00089"/>
    <w:rsid w:val="00E009CF"/>
    <w:rsid w:val="00E00A1D"/>
    <w:rsid w:val="00E03ED3"/>
    <w:rsid w:val="00E05E1D"/>
    <w:rsid w:val="00E06F88"/>
    <w:rsid w:val="00E11B58"/>
    <w:rsid w:val="00E120EC"/>
    <w:rsid w:val="00E123FA"/>
    <w:rsid w:val="00E131AA"/>
    <w:rsid w:val="00E13D1C"/>
    <w:rsid w:val="00E144D0"/>
    <w:rsid w:val="00E14634"/>
    <w:rsid w:val="00E150C8"/>
    <w:rsid w:val="00E15195"/>
    <w:rsid w:val="00E1535A"/>
    <w:rsid w:val="00E15D3B"/>
    <w:rsid w:val="00E16406"/>
    <w:rsid w:val="00E17303"/>
    <w:rsid w:val="00E21C06"/>
    <w:rsid w:val="00E2277B"/>
    <w:rsid w:val="00E22E0F"/>
    <w:rsid w:val="00E233F5"/>
    <w:rsid w:val="00E276F2"/>
    <w:rsid w:val="00E31141"/>
    <w:rsid w:val="00E31F1D"/>
    <w:rsid w:val="00E33D0A"/>
    <w:rsid w:val="00E34E82"/>
    <w:rsid w:val="00E36E81"/>
    <w:rsid w:val="00E41266"/>
    <w:rsid w:val="00E423C4"/>
    <w:rsid w:val="00E43E80"/>
    <w:rsid w:val="00E47225"/>
    <w:rsid w:val="00E47342"/>
    <w:rsid w:val="00E5206C"/>
    <w:rsid w:val="00E545B3"/>
    <w:rsid w:val="00E56E33"/>
    <w:rsid w:val="00E570C9"/>
    <w:rsid w:val="00E5749A"/>
    <w:rsid w:val="00E61263"/>
    <w:rsid w:val="00E61E60"/>
    <w:rsid w:val="00E6213C"/>
    <w:rsid w:val="00E6213F"/>
    <w:rsid w:val="00E633D8"/>
    <w:rsid w:val="00E6403C"/>
    <w:rsid w:val="00E64232"/>
    <w:rsid w:val="00E6505C"/>
    <w:rsid w:val="00E673C0"/>
    <w:rsid w:val="00E71F14"/>
    <w:rsid w:val="00E75010"/>
    <w:rsid w:val="00E767C3"/>
    <w:rsid w:val="00E7795F"/>
    <w:rsid w:val="00E82827"/>
    <w:rsid w:val="00E82959"/>
    <w:rsid w:val="00E834AB"/>
    <w:rsid w:val="00E83764"/>
    <w:rsid w:val="00E8448A"/>
    <w:rsid w:val="00E857B8"/>
    <w:rsid w:val="00E861F5"/>
    <w:rsid w:val="00E86612"/>
    <w:rsid w:val="00E86E5D"/>
    <w:rsid w:val="00E87357"/>
    <w:rsid w:val="00E90009"/>
    <w:rsid w:val="00E90792"/>
    <w:rsid w:val="00E91A88"/>
    <w:rsid w:val="00E92545"/>
    <w:rsid w:val="00E932DC"/>
    <w:rsid w:val="00E95474"/>
    <w:rsid w:val="00E955A2"/>
    <w:rsid w:val="00E96041"/>
    <w:rsid w:val="00E96950"/>
    <w:rsid w:val="00E977E9"/>
    <w:rsid w:val="00EA0A1D"/>
    <w:rsid w:val="00EA1AF6"/>
    <w:rsid w:val="00EA1DA0"/>
    <w:rsid w:val="00EA23DD"/>
    <w:rsid w:val="00EA4D81"/>
    <w:rsid w:val="00EA50BE"/>
    <w:rsid w:val="00EA55C5"/>
    <w:rsid w:val="00EA628B"/>
    <w:rsid w:val="00EA664D"/>
    <w:rsid w:val="00EA6D9B"/>
    <w:rsid w:val="00EA6E4C"/>
    <w:rsid w:val="00EB011E"/>
    <w:rsid w:val="00EB0620"/>
    <w:rsid w:val="00EB0A53"/>
    <w:rsid w:val="00EB0C6B"/>
    <w:rsid w:val="00EB227E"/>
    <w:rsid w:val="00EB41BC"/>
    <w:rsid w:val="00EB48E8"/>
    <w:rsid w:val="00EB584E"/>
    <w:rsid w:val="00EB5AA6"/>
    <w:rsid w:val="00EB623A"/>
    <w:rsid w:val="00EB7B77"/>
    <w:rsid w:val="00EC0CE7"/>
    <w:rsid w:val="00EC192E"/>
    <w:rsid w:val="00EC29A8"/>
    <w:rsid w:val="00EC3076"/>
    <w:rsid w:val="00EC430F"/>
    <w:rsid w:val="00EC4742"/>
    <w:rsid w:val="00ED0ABD"/>
    <w:rsid w:val="00ED1088"/>
    <w:rsid w:val="00ED1EC1"/>
    <w:rsid w:val="00ED28DE"/>
    <w:rsid w:val="00ED496B"/>
    <w:rsid w:val="00ED4B6D"/>
    <w:rsid w:val="00ED5261"/>
    <w:rsid w:val="00ED7328"/>
    <w:rsid w:val="00EE3896"/>
    <w:rsid w:val="00EE3C69"/>
    <w:rsid w:val="00EE4DA2"/>
    <w:rsid w:val="00EE4E72"/>
    <w:rsid w:val="00EF0B97"/>
    <w:rsid w:val="00EF2371"/>
    <w:rsid w:val="00EF3C2C"/>
    <w:rsid w:val="00EF4700"/>
    <w:rsid w:val="00EF5798"/>
    <w:rsid w:val="00EF5CE4"/>
    <w:rsid w:val="00EF60AE"/>
    <w:rsid w:val="00F01E7A"/>
    <w:rsid w:val="00F02358"/>
    <w:rsid w:val="00F03F2F"/>
    <w:rsid w:val="00F045BC"/>
    <w:rsid w:val="00F04941"/>
    <w:rsid w:val="00F0497B"/>
    <w:rsid w:val="00F0664C"/>
    <w:rsid w:val="00F07D46"/>
    <w:rsid w:val="00F1284B"/>
    <w:rsid w:val="00F14743"/>
    <w:rsid w:val="00F15DE7"/>
    <w:rsid w:val="00F1617C"/>
    <w:rsid w:val="00F16208"/>
    <w:rsid w:val="00F162FD"/>
    <w:rsid w:val="00F1638D"/>
    <w:rsid w:val="00F179E2"/>
    <w:rsid w:val="00F17C35"/>
    <w:rsid w:val="00F21A13"/>
    <w:rsid w:val="00F21CA1"/>
    <w:rsid w:val="00F22806"/>
    <w:rsid w:val="00F22870"/>
    <w:rsid w:val="00F22C53"/>
    <w:rsid w:val="00F22E6A"/>
    <w:rsid w:val="00F22F94"/>
    <w:rsid w:val="00F23DF5"/>
    <w:rsid w:val="00F24B94"/>
    <w:rsid w:val="00F24E0E"/>
    <w:rsid w:val="00F25E21"/>
    <w:rsid w:val="00F25E2E"/>
    <w:rsid w:val="00F3058F"/>
    <w:rsid w:val="00F30B81"/>
    <w:rsid w:val="00F31747"/>
    <w:rsid w:val="00F32AF7"/>
    <w:rsid w:val="00F33A68"/>
    <w:rsid w:val="00F34950"/>
    <w:rsid w:val="00F35C9B"/>
    <w:rsid w:val="00F35F45"/>
    <w:rsid w:val="00F36A7F"/>
    <w:rsid w:val="00F37F32"/>
    <w:rsid w:val="00F405C2"/>
    <w:rsid w:val="00F40AB9"/>
    <w:rsid w:val="00F41FC9"/>
    <w:rsid w:val="00F42D7A"/>
    <w:rsid w:val="00F441A6"/>
    <w:rsid w:val="00F4436C"/>
    <w:rsid w:val="00F4642B"/>
    <w:rsid w:val="00F4665F"/>
    <w:rsid w:val="00F4681D"/>
    <w:rsid w:val="00F468B0"/>
    <w:rsid w:val="00F47EF4"/>
    <w:rsid w:val="00F50E2F"/>
    <w:rsid w:val="00F51DCE"/>
    <w:rsid w:val="00F54A6F"/>
    <w:rsid w:val="00F554B5"/>
    <w:rsid w:val="00F55E05"/>
    <w:rsid w:val="00F56748"/>
    <w:rsid w:val="00F57D3B"/>
    <w:rsid w:val="00F61143"/>
    <w:rsid w:val="00F6150E"/>
    <w:rsid w:val="00F61730"/>
    <w:rsid w:val="00F62074"/>
    <w:rsid w:val="00F62860"/>
    <w:rsid w:val="00F630B5"/>
    <w:rsid w:val="00F6350D"/>
    <w:rsid w:val="00F63B6A"/>
    <w:rsid w:val="00F67BF1"/>
    <w:rsid w:val="00F703B4"/>
    <w:rsid w:val="00F70C6D"/>
    <w:rsid w:val="00F71600"/>
    <w:rsid w:val="00F724C6"/>
    <w:rsid w:val="00F7375F"/>
    <w:rsid w:val="00F76C43"/>
    <w:rsid w:val="00F7727B"/>
    <w:rsid w:val="00F80BE5"/>
    <w:rsid w:val="00F80C98"/>
    <w:rsid w:val="00F82EC7"/>
    <w:rsid w:val="00F850D3"/>
    <w:rsid w:val="00F86AB1"/>
    <w:rsid w:val="00F8714E"/>
    <w:rsid w:val="00F87B65"/>
    <w:rsid w:val="00F87CE9"/>
    <w:rsid w:val="00F9211F"/>
    <w:rsid w:val="00F92F1E"/>
    <w:rsid w:val="00F930FA"/>
    <w:rsid w:val="00F93826"/>
    <w:rsid w:val="00F93EEB"/>
    <w:rsid w:val="00F943DB"/>
    <w:rsid w:val="00F94736"/>
    <w:rsid w:val="00F963EC"/>
    <w:rsid w:val="00FA0A4E"/>
    <w:rsid w:val="00FA0B0B"/>
    <w:rsid w:val="00FA160B"/>
    <w:rsid w:val="00FA450F"/>
    <w:rsid w:val="00FA4813"/>
    <w:rsid w:val="00FA5382"/>
    <w:rsid w:val="00FA6395"/>
    <w:rsid w:val="00FB1EE4"/>
    <w:rsid w:val="00FB26B0"/>
    <w:rsid w:val="00FB30D8"/>
    <w:rsid w:val="00FB3414"/>
    <w:rsid w:val="00FB3443"/>
    <w:rsid w:val="00FB4E7D"/>
    <w:rsid w:val="00FB5FB4"/>
    <w:rsid w:val="00FC0AF4"/>
    <w:rsid w:val="00FC1503"/>
    <w:rsid w:val="00FC16FA"/>
    <w:rsid w:val="00FC47EA"/>
    <w:rsid w:val="00FC5DDC"/>
    <w:rsid w:val="00FC618F"/>
    <w:rsid w:val="00FD0485"/>
    <w:rsid w:val="00FD0C37"/>
    <w:rsid w:val="00FD17BA"/>
    <w:rsid w:val="00FD1E8F"/>
    <w:rsid w:val="00FD5F3E"/>
    <w:rsid w:val="00FD73CF"/>
    <w:rsid w:val="00FD74FC"/>
    <w:rsid w:val="00FE1EF6"/>
    <w:rsid w:val="00FE2489"/>
    <w:rsid w:val="00FE3E84"/>
    <w:rsid w:val="00FE3F48"/>
    <w:rsid w:val="00FE5613"/>
    <w:rsid w:val="00FE59C7"/>
    <w:rsid w:val="00FE616C"/>
    <w:rsid w:val="00FE65A5"/>
    <w:rsid w:val="00FE7EE6"/>
    <w:rsid w:val="00FF00BB"/>
    <w:rsid w:val="00FF02FF"/>
    <w:rsid w:val="00FF0F18"/>
    <w:rsid w:val="00FF1544"/>
    <w:rsid w:val="00FF213C"/>
    <w:rsid w:val="00FF286B"/>
    <w:rsid w:val="00FF4109"/>
    <w:rsid w:val="00FF4362"/>
    <w:rsid w:val="00FF4EBB"/>
    <w:rsid w:val="00FF6E5A"/>
    <w:rsid w:val="00FF7AE5"/>
    <w:rsid w:val="00FF7F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5E8058"/>
  <w15:docId w15:val="{94837791-B852-48D9-BD56-72212D87A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642B"/>
    <w:pPr>
      <w:spacing w:before="120" w:after="120"/>
    </w:pPr>
    <w:rPr>
      <w:rFonts w:ascii="Times New Roman" w:hAnsi="Times New Roman" w:cs="Times New Roman"/>
      <w:sz w:val="24"/>
    </w:rPr>
  </w:style>
  <w:style w:type="paragraph" w:styleId="Heading1">
    <w:name w:val="heading 1"/>
    <w:basedOn w:val="Normal"/>
    <w:next w:val="Normal"/>
    <w:link w:val="Heading1Char"/>
    <w:uiPriority w:val="9"/>
    <w:qFormat/>
    <w:rsid w:val="00771117"/>
    <w:pPr>
      <w:keepNext/>
      <w:keepLines/>
      <w:spacing w:before="240"/>
      <w:outlineLvl w:val="0"/>
    </w:pPr>
    <w:rPr>
      <w:rFonts w:eastAsiaTheme="majorEastAsia"/>
      <w:b/>
      <w:bCs/>
      <w:sz w:val="28"/>
      <w:szCs w:val="24"/>
    </w:rPr>
  </w:style>
  <w:style w:type="paragraph" w:styleId="Heading2">
    <w:name w:val="heading 2"/>
    <w:basedOn w:val="Normal"/>
    <w:next w:val="Normal"/>
    <w:link w:val="Heading2Char"/>
    <w:uiPriority w:val="9"/>
    <w:unhideWhenUsed/>
    <w:qFormat/>
    <w:rsid w:val="00CF3020"/>
    <w:pPr>
      <w:shd w:val="clear" w:color="auto" w:fill="FFFFFF"/>
      <w:spacing w:after="60" w:line="240" w:lineRule="auto"/>
      <w:ind w:left="374"/>
      <w:outlineLvl w:val="1"/>
    </w:pPr>
    <w:rPr>
      <w:b/>
      <w:bCs/>
    </w:rPr>
  </w:style>
  <w:style w:type="paragraph" w:styleId="Heading3">
    <w:name w:val="heading 3"/>
    <w:basedOn w:val="Normal"/>
    <w:next w:val="Normal"/>
    <w:link w:val="Heading3Char1"/>
    <w:autoRedefine/>
    <w:qFormat/>
    <w:rsid w:val="00EA50BE"/>
    <w:pPr>
      <w:keepNext/>
      <w:spacing w:before="0" w:after="0" w:line="240" w:lineRule="auto"/>
      <w:ind w:left="1080" w:hanging="360"/>
      <w:outlineLvl w:val="2"/>
    </w:pPr>
    <w:rPr>
      <w:b/>
      <w:bCs/>
      <w:i/>
    </w:rPr>
  </w:style>
  <w:style w:type="paragraph" w:styleId="Heading4">
    <w:name w:val="heading 4"/>
    <w:basedOn w:val="Normal"/>
    <w:next w:val="Normal"/>
    <w:link w:val="Heading4Char"/>
    <w:uiPriority w:val="9"/>
    <w:unhideWhenUsed/>
    <w:qFormat/>
    <w:rsid w:val="0032726F"/>
    <w:pPr>
      <w:keepNext/>
      <w:keepLines/>
      <w:spacing w:before="240" w:after="0" w:line="240" w:lineRule="auto"/>
      <w:outlineLvl w:val="3"/>
    </w:pPr>
    <w:rPr>
      <w:rFonts w:eastAsia="Times New Roman" w:cs="Calibri"/>
      <w:b/>
      <w:bCs/>
      <w:color w:val="4F81BD"/>
      <w:szCs w:val="24"/>
    </w:rPr>
  </w:style>
  <w:style w:type="paragraph" w:styleId="Heading5">
    <w:name w:val="heading 5"/>
    <w:basedOn w:val="Normal"/>
    <w:next w:val="Normal"/>
    <w:link w:val="Heading5Char"/>
    <w:uiPriority w:val="9"/>
    <w:unhideWhenUsed/>
    <w:qFormat/>
    <w:rsid w:val="0032726F"/>
    <w:pPr>
      <w:keepNext/>
      <w:spacing w:after="0"/>
      <w:jc w:val="center"/>
      <w:outlineLvl w:val="4"/>
    </w:pPr>
    <w:rPr>
      <w:sz w:val="32"/>
      <w:szCs w:val="32"/>
    </w:rPr>
  </w:style>
  <w:style w:type="paragraph" w:styleId="Heading6">
    <w:name w:val="heading 6"/>
    <w:basedOn w:val="Normal"/>
    <w:next w:val="Normal"/>
    <w:link w:val="Heading6Char"/>
    <w:uiPriority w:val="9"/>
    <w:unhideWhenUsed/>
    <w:qFormat/>
    <w:rsid w:val="0032726F"/>
    <w:pPr>
      <w:keepNext/>
      <w:tabs>
        <w:tab w:val="left" w:pos="-120"/>
      </w:tabs>
      <w:outlineLvl w:val="5"/>
    </w:pPr>
    <w:rPr>
      <w:rFonts w:cs="Arial"/>
      <w:b/>
      <w:color w:val="000000"/>
      <w:szCs w:val="24"/>
    </w:rPr>
  </w:style>
  <w:style w:type="paragraph" w:styleId="Heading7">
    <w:name w:val="heading 7"/>
    <w:basedOn w:val="Normal"/>
    <w:next w:val="Normal"/>
    <w:link w:val="Heading7Char"/>
    <w:uiPriority w:val="9"/>
    <w:unhideWhenUsed/>
    <w:qFormat/>
    <w:rsid w:val="0032726F"/>
    <w:pPr>
      <w:keepNext/>
      <w:spacing w:after="0" w:line="240" w:lineRule="auto"/>
      <w:jc w:val="center"/>
      <w:outlineLvl w:val="6"/>
    </w:pPr>
    <w:rPr>
      <w:rFonts w:eastAsia="Times New Roman"/>
      <w:b/>
      <w:bCs/>
      <w:sz w:val="16"/>
      <w:szCs w:val="16"/>
    </w:rPr>
  </w:style>
  <w:style w:type="paragraph" w:styleId="Heading8">
    <w:name w:val="heading 8"/>
    <w:basedOn w:val="Normal"/>
    <w:next w:val="Normal"/>
    <w:link w:val="Heading8Char"/>
    <w:uiPriority w:val="9"/>
    <w:unhideWhenUsed/>
    <w:qFormat/>
    <w:rsid w:val="0032726F"/>
    <w:pPr>
      <w:keepNext/>
      <w:outlineLvl w:val="7"/>
    </w:pPr>
    <w:rPr>
      <w:b/>
      <w:u w:val="single"/>
    </w:rPr>
  </w:style>
  <w:style w:type="paragraph" w:styleId="Heading9">
    <w:name w:val="heading 9"/>
    <w:basedOn w:val="Normal"/>
    <w:next w:val="Normal"/>
    <w:link w:val="Heading9Char"/>
    <w:uiPriority w:val="9"/>
    <w:unhideWhenUsed/>
    <w:qFormat/>
    <w:rsid w:val="0032726F"/>
    <w:pPr>
      <w:keepNext/>
      <w:jc w:val="center"/>
      <w:outlineLvl w:val="8"/>
    </w:pPr>
    <w:rPr>
      <w:rFonts w:cs="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3">
    <w:name w:val="Style3"/>
    <w:basedOn w:val="Heading1"/>
    <w:rsid w:val="00607046"/>
    <w:pPr>
      <w:numPr>
        <w:numId w:val="1"/>
      </w:numPr>
    </w:pPr>
  </w:style>
  <w:style w:type="paragraph" w:styleId="TOC1">
    <w:name w:val="toc 1"/>
    <w:basedOn w:val="Normal"/>
    <w:uiPriority w:val="39"/>
    <w:qFormat/>
    <w:rsid w:val="0032726F"/>
    <w:pPr>
      <w:spacing w:line="240" w:lineRule="auto"/>
    </w:pPr>
    <w:rPr>
      <w:b/>
      <w:szCs w:val="20"/>
    </w:rPr>
  </w:style>
  <w:style w:type="paragraph" w:customStyle="1" w:styleId="NormalBold">
    <w:name w:val="Normal + Bold"/>
    <w:basedOn w:val="Normal"/>
    <w:rsid w:val="00890F2E"/>
    <w:pPr>
      <w:numPr>
        <w:numId w:val="2"/>
      </w:numPr>
    </w:pPr>
    <w:rPr>
      <w:b/>
      <w:bCs/>
    </w:rPr>
  </w:style>
  <w:style w:type="paragraph" w:styleId="TOC2">
    <w:name w:val="toc 2"/>
    <w:basedOn w:val="Normal"/>
    <w:next w:val="Normal"/>
    <w:qFormat/>
    <w:rsid w:val="0032726F"/>
    <w:pPr>
      <w:spacing w:after="0" w:line="240" w:lineRule="auto"/>
      <w:ind w:left="240"/>
    </w:pPr>
    <w:rPr>
      <w:b/>
      <w:szCs w:val="20"/>
    </w:rPr>
  </w:style>
  <w:style w:type="table" w:styleId="TableGrid">
    <w:name w:val="Table Grid"/>
    <w:basedOn w:val="TableNormal"/>
    <w:uiPriority w:val="59"/>
    <w:rsid w:val="00BD43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6122CD"/>
    <w:pPr>
      <w:tabs>
        <w:tab w:val="center" w:pos="4320"/>
        <w:tab w:val="right" w:pos="8640"/>
      </w:tabs>
    </w:pPr>
  </w:style>
  <w:style w:type="paragraph" w:styleId="Footer">
    <w:name w:val="footer"/>
    <w:basedOn w:val="Normal"/>
    <w:link w:val="FooterChar"/>
    <w:uiPriority w:val="99"/>
    <w:rsid w:val="006122CD"/>
    <w:pPr>
      <w:tabs>
        <w:tab w:val="center" w:pos="4320"/>
        <w:tab w:val="right" w:pos="8640"/>
      </w:tabs>
    </w:pPr>
  </w:style>
  <w:style w:type="character" w:styleId="PageNumber">
    <w:name w:val="page number"/>
    <w:basedOn w:val="DefaultParagraphFont"/>
    <w:rsid w:val="00EE4E72"/>
  </w:style>
  <w:style w:type="character" w:styleId="Hyperlink">
    <w:name w:val="Hyperlink"/>
    <w:basedOn w:val="DefaultParagraphFont"/>
    <w:rsid w:val="00376F7E"/>
    <w:rPr>
      <w:color w:val="0000FF"/>
      <w:u w:val="single"/>
    </w:rPr>
  </w:style>
  <w:style w:type="paragraph" w:styleId="ListParagraph">
    <w:name w:val="List Paragraph"/>
    <w:basedOn w:val="Normal"/>
    <w:link w:val="ListParagraphChar"/>
    <w:uiPriority w:val="34"/>
    <w:qFormat/>
    <w:rsid w:val="0032726F"/>
    <w:pPr>
      <w:ind w:left="720"/>
      <w:contextualSpacing/>
    </w:pPr>
  </w:style>
  <w:style w:type="character" w:styleId="CommentReference">
    <w:name w:val="annotation reference"/>
    <w:basedOn w:val="DefaultParagraphFont"/>
    <w:uiPriority w:val="99"/>
    <w:rsid w:val="006A467A"/>
    <w:rPr>
      <w:sz w:val="16"/>
      <w:szCs w:val="16"/>
    </w:rPr>
  </w:style>
  <w:style w:type="paragraph" w:styleId="CommentText">
    <w:name w:val="annotation text"/>
    <w:basedOn w:val="Normal"/>
    <w:link w:val="CommentTextChar"/>
    <w:rsid w:val="006A467A"/>
    <w:rPr>
      <w:sz w:val="20"/>
      <w:szCs w:val="20"/>
    </w:rPr>
  </w:style>
  <w:style w:type="character" w:customStyle="1" w:styleId="CommentTextChar">
    <w:name w:val="Comment Text Char"/>
    <w:basedOn w:val="DefaultParagraphFont"/>
    <w:link w:val="CommentText"/>
    <w:rsid w:val="006A467A"/>
  </w:style>
  <w:style w:type="paragraph" w:styleId="CommentSubject">
    <w:name w:val="annotation subject"/>
    <w:basedOn w:val="CommentText"/>
    <w:next w:val="CommentText"/>
    <w:link w:val="CommentSubjectChar"/>
    <w:rsid w:val="006A467A"/>
    <w:rPr>
      <w:b/>
      <w:bCs/>
    </w:rPr>
  </w:style>
  <w:style w:type="character" w:customStyle="1" w:styleId="CommentSubjectChar">
    <w:name w:val="Comment Subject Char"/>
    <w:basedOn w:val="CommentTextChar"/>
    <w:link w:val="CommentSubject"/>
    <w:rsid w:val="006A467A"/>
    <w:rPr>
      <w:b/>
      <w:bCs/>
    </w:rPr>
  </w:style>
  <w:style w:type="paragraph" w:styleId="Revision">
    <w:name w:val="Revision"/>
    <w:hidden/>
    <w:uiPriority w:val="99"/>
    <w:semiHidden/>
    <w:rsid w:val="006A467A"/>
    <w:rPr>
      <w:sz w:val="24"/>
      <w:szCs w:val="24"/>
    </w:rPr>
  </w:style>
  <w:style w:type="paragraph" w:styleId="BalloonText">
    <w:name w:val="Balloon Text"/>
    <w:basedOn w:val="Normal"/>
    <w:link w:val="BalloonTextChar"/>
    <w:rsid w:val="006A467A"/>
    <w:rPr>
      <w:rFonts w:ascii="Tahoma" w:hAnsi="Tahoma" w:cs="Tahoma"/>
      <w:sz w:val="16"/>
      <w:szCs w:val="16"/>
    </w:rPr>
  </w:style>
  <w:style w:type="character" w:customStyle="1" w:styleId="BalloonTextChar">
    <w:name w:val="Balloon Text Char"/>
    <w:basedOn w:val="DefaultParagraphFont"/>
    <w:link w:val="BalloonText"/>
    <w:rsid w:val="006A467A"/>
    <w:rPr>
      <w:rFonts w:ascii="Tahoma" w:hAnsi="Tahoma" w:cs="Tahoma"/>
      <w:sz w:val="16"/>
      <w:szCs w:val="16"/>
    </w:rPr>
  </w:style>
  <w:style w:type="character" w:customStyle="1" w:styleId="FooterChar">
    <w:name w:val="Footer Char"/>
    <w:basedOn w:val="DefaultParagraphFont"/>
    <w:link w:val="Footer"/>
    <w:uiPriority w:val="99"/>
    <w:rsid w:val="00EC430F"/>
    <w:rPr>
      <w:sz w:val="24"/>
      <w:szCs w:val="24"/>
    </w:rPr>
  </w:style>
  <w:style w:type="character" w:customStyle="1" w:styleId="Normal1">
    <w:name w:val="Normal1"/>
    <w:basedOn w:val="DefaultParagraphFont"/>
    <w:rsid w:val="00F25E21"/>
  </w:style>
  <w:style w:type="character" w:customStyle="1" w:styleId="apple-converted-space">
    <w:name w:val="apple-converted-space"/>
    <w:basedOn w:val="DefaultParagraphFont"/>
    <w:rsid w:val="00F25E21"/>
  </w:style>
  <w:style w:type="character" w:customStyle="1" w:styleId="italics">
    <w:name w:val="italics"/>
    <w:basedOn w:val="DefaultParagraphFont"/>
    <w:rsid w:val="00F25E21"/>
  </w:style>
  <w:style w:type="character" w:customStyle="1" w:styleId="Strong1">
    <w:name w:val="Strong1"/>
    <w:basedOn w:val="DefaultParagraphFont"/>
    <w:rsid w:val="00F25E21"/>
  </w:style>
  <w:style w:type="paragraph" w:styleId="z-TopofForm">
    <w:name w:val="HTML Top of Form"/>
    <w:basedOn w:val="Normal"/>
    <w:next w:val="Normal"/>
    <w:link w:val="z-TopofFormChar"/>
    <w:hidden/>
    <w:rsid w:val="00F25E2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F25E21"/>
    <w:rPr>
      <w:rFonts w:ascii="Arial" w:hAnsi="Arial" w:cs="Arial"/>
      <w:vanish/>
      <w:sz w:val="16"/>
      <w:szCs w:val="16"/>
    </w:rPr>
  </w:style>
  <w:style w:type="paragraph" w:styleId="z-BottomofForm">
    <w:name w:val="HTML Bottom of Form"/>
    <w:basedOn w:val="Normal"/>
    <w:next w:val="Normal"/>
    <w:link w:val="z-BottomofFormChar"/>
    <w:hidden/>
    <w:rsid w:val="00F25E2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F25E21"/>
    <w:rPr>
      <w:rFonts w:ascii="Arial" w:hAnsi="Arial" w:cs="Arial"/>
      <w:vanish/>
      <w:sz w:val="16"/>
      <w:szCs w:val="16"/>
    </w:rPr>
  </w:style>
  <w:style w:type="character" w:customStyle="1" w:styleId="Heading1Char">
    <w:name w:val="Heading 1 Char"/>
    <w:basedOn w:val="DefaultParagraphFont"/>
    <w:link w:val="Heading1"/>
    <w:uiPriority w:val="9"/>
    <w:rsid w:val="00771117"/>
    <w:rPr>
      <w:rFonts w:ascii="Times New Roman" w:eastAsiaTheme="majorEastAsia" w:hAnsi="Times New Roman" w:cs="Times New Roman"/>
      <w:b/>
      <w:bCs/>
      <w:sz w:val="28"/>
      <w:szCs w:val="24"/>
    </w:rPr>
  </w:style>
  <w:style w:type="character" w:customStyle="1" w:styleId="Heading2Char">
    <w:name w:val="Heading 2 Char"/>
    <w:basedOn w:val="DefaultParagraphFont"/>
    <w:link w:val="Heading2"/>
    <w:uiPriority w:val="9"/>
    <w:rsid w:val="00CF3020"/>
    <w:rPr>
      <w:rFonts w:ascii="Times New Roman" w:hAnsi="Times New Roman" w:cs="Times New Roman"/>
      <w:b/>
      <w:bCs/>
      <w:sz w:val="24"/>
      <w:shd w:val="clear" w:color="auto" w:fill="FFFFFF"/>
    </w:rPr>
  </w:style>
  <w:style w:type="character" w:customStyle="1" w:styleId="Heading3Char">
    <w:name w:val="Heading 3 Char"/>
    <w:basedOn w:val="DefaultParagraphFont"/>
    <w:semiHidden/>
    <w:rsid w:val="0032726F"/>
    <w:rPr>
      <w:rFonts w:asciiTheme="majorHAnsi" w:eastAsiaTheme="majorEastAsia" w:hAnsiTheme="majorHAnsi" w:cstheme="majorBidi"/>
      <w:b/>
      <w:bCs/>
      <w:color w:val="4F81BD" w:themeColor="accent1"/>
      <w:sz w:val="24"/>
    </w:rPr>
  </w:style>
  <w:style w:type="character" w:customStyle="1" w:styleId="Heading3Char1">
    <w:name w:val="Heading 3 Char1"/>
    <w:basedOn w:val="DefaultParagraphFont"/>
    <w:link w:val="Heading3"/>
    <w:rsid w:val="00EA50BE"/>
    <w:rPr>
      <w:rFonts w:ascii="Times New Roman" w:hAnsi="Times New Roman" w:cs="Times New Roman"/>
      <w:b/>
      <w:bCs/>
      <w:i/>
      <w:sz w:val="24"/>
    </w:rPr>
  </w:style>
  <w:style w:type="character" w:customStyle="1" w:styleId="Heading4Char">
    <w:name w:val="Heading 4 Char"/>
    <w:basedOn w:val="DefaultParagraphFont"/>
    <w:link w:val="Heading4"/>
    <w:uiPriority w:val="9"/>
    <w:rsid w:val="0032726F"/>
    <w:rPr>
      <w:rFonts w:ascii="Cambria" w:eastAsia="Times New Roman" w:hAnsi="Cambria" w:cs="Calibri"/>
      <w:b/>
      <w:bCs/>
      <w:color w:val="4F81BD"/>
      <w:sz w:val="24"/>
      <w:szCs w:val="24"/>
    </w:rPr>
  </w:style>
  <w:style w:type="character" w:customStyle="1" w:styleId="Heading5Char">
    <w:name w:val="Heading 5 Char"/>
    <w:basedOn w:val="DefaultParagraphFont"/>
    <w:link w:val="Heading5"/>
    <w:uiPriority w:val="9"/>
    <w:rsid w:val="0032726F"/>
    <w:rPr>
      <w:rFonts w:ascii="Times New Roman" w:hAnsi="Times New Roman"/>
      <w:sz w:val="32"/>
      <w:szCs w:val="32"/>
    </w:rPr>
  </w:style>
  <w:style w:type="character" w:customStyle="1" w:styleId="Heading6Char">
    <w:name w:val="Heading 6 Char"/>
    <w:basedOn w:val="DefaultParagraphFont"/>
    <w:link w:val="Heading6"/>
    <w:uiPriority w:val="9"/>
    <w:rsid w:val="0032726F"/>
    <w:rPr>
      <w:rFonts w:ascii="Cambria" w:hAnsi="Cambria" w:cs="Arial"/>
      <w:b/>
      <w:color w:val="000000"/>
      <w:sz w:val="24"/>
      <w:szCs w:val="24"/>
    </w:rPr>
  </w:style>
  <w:style w:type="character" w:customStyle="1" w:styleId="Heading7Char">
    <w:name w:val="Heading 7 Char"/>
    <w:basedOn w:val="DefaultParagraphFont"/>
    <w:link w:val="Heading7"/>
    <w:uiPriority w:val="9"/>
    <w:rsid w:val="0032726F"/>
    <w:rPr>
      <w:rFonts w:ascii="Cambria" w:eastAsia="Times New Roman" w:hAnsi="Cambria" w:cs="Times New Roman"/>
      <w:b/>
      <w:bCs/>
      <w:sz w:val="16"/>
      <w:szCs w:val="16"/>
    </w:rPr>
  </w:style>
  <w:style w:type="character" w:customStyle="1" w:styleId="Heading8Char">
    <w:name w:val="Heading 8 Char"/>
    <w:basedOn w:val="DefaultParagraphFont"/>
    <w:link w:val="Heading8"/>
    <w:uiPriority w:val="9"/>
    <w:rsid w:val="0032726F"/>
    <w:rPr>
      <w:rFonts w:ascii="Cambria" w:hAnsi="Cambria"/>
      <w:b/>
      <w:sz w:val="24"/>
      <w:u w:val="single"/>
    </w:rPr>
  </w:style>
  <w:style w:type="character" w:customStyle="1" w:styleId="Heading9Char">
    <w:name w:val="Heading 9 Char"/>
    <w:basedOn w:val="DefaultParagraphFont"/>
    <w:link w:val="Heading9"/>
    <w:uiPriority w:val="9"/>
    <w:rsid w:val="0032726F"/>
    <w:rPr>
      <w:rFonts w:ascii="Cambria" w:hAnsi="Cambria" w:cs="Arial"/>
      <w:b/>
    </w:rPr>
  </w:style>
  <w:style w:type="paragraph" w:styleId="Title">
    <w:name w:val="Title"/>
    <w:basedOn w:val="Normal"/>
    <w:next w:val="Normal"/>
    <w:link w:val="TitleChar"/>
    <w:uiPriority w:val="10"/>
    <w:qFormat/>
    <w:rsid w:val="00130611"/>
    <w:pPr>
      <w:pBdr>
        <w:bottom w:val="single" w:sz="8" w:space="4" w:color="4F81BD" w:themeColor="accent1"/>
      </w:pBdr>
      <w:spacing w:after="240" w:line="240" w:lineRule="auto"/>
      <w:contextualSpacing/>
      <w:jc w:val="center"/>
    </w:pPr>
    <w:rPr>
      <w:rFonts w:eastAsiaTheme="majorEastAsia" w:cstheme="majorBidi"/>
      <w:color w:val="17365D" w:themeColor="text2" w:themeShade="BF"/>
      <w:spacing w:val="5"/>
      <w:kern w:val="28"/>
      <w:sz w:val="32"/>
      <w:szCs w:val="32"/>
    </w:rPr>
  </w:style>
  <w:style w:type="character" w:customStyle="1" w:styleId="TitleChar">
    <w:name w:val="Title Char"/>
    <w:basedOn w:val="DefaultParagraphFont"/>
    <w:link w:val="Title"/>
    <w:uiPriority w:val="10"/>
    <w:rsid w:val="00130611"/>
    <w:rPr>
      <w:rFonts w:ascii="Times New Roman" w:eastAsiaTheme="majorEastAsia" w:hAnsi="Times New Roman" w:cstheme="majorBidi"/>
      <w:color w:val="17365D" w:themeColor="text2" w:themeShade="BF"/>
      <w:spacing w:val="5"/>
      <w:kern w:val="28"/>
      <w:sz w:val="32"/>
      <w:szCs w:val="32"/>
    </w:rPr>
  </w:style>
  <w:style w:type="paragraph" w:styleId="Subtitle">
    <w:name w:val="Subtitle"/>
    <w:basedOn w:val="Normal"/>
    <w:next w:val="Normal"/>
    <w:link w:val="SubtitleChar"/>
    <w:uiPriority w:val="11"/>
    <w:qFormat/>
    <w:rsid w:val="0032726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32726F"/>
    <w:rPr>
      <w:rFonts w:asciiTheme="majorHAnsi" w:eastAsiaTheme="majorEastAsia" w:hAnsiTheme="majorHAnsi" w:cstheme="majorBidi"/>
      <w:i/>
      <w:iCs/>
      <w:color w:val="4F81BD" w:themeColor="accent1"/>
      <w:spacing w:val="15"/>
      <w:sz w:val="24"/>
      <w:szCs w:val="24"/>
    </w:rPr>
  </w:style>
  <w:style w:type="paragraph" w:styleId="NoSpacing">
    <w:name w:val="No Spacing"/>
    <w:link w:val="NoSpacingChar"/>
    <w:uiPriority w:val="1"/>
    <w:qFormat/>
    <w:rsid w:val="001B2458"/>
    <w:pPr>
      <w:spacing w:after="0" w:line="240" w:lineRule="auto"/>
    </w:pPr>
    <w:rPr>
      <w:rFonts w:ascii="Times New Roman" w:hAnsi="Times New Roman"/>
      <w:sz w:val="24"/>
      <w:szCs w:val="20"/>
    </w:rPr>
  </w:style>
  <w:style w:type="character" w:customStyle="1" w:styleId="NoSpacingChar">
    <w:name w:val="No Spacing Char"/>
    <w:basedOn w:val="DefaultParagraphFont"/>
    <w:link w:val="NoSpacing"/>
    <w:uiPriority w:val="1"/>
    <w:locked/>
    <w:rsid w:val="001B2458"/>
    <w:rPr>
      <w:rFonts w:ascii="Times New Roman" w:hAnsi="Times New Roman"/>
      <w:sz w:val="24"/>
      <w:szCs w:val="20"/>
    </w:rPr>
  </w:style>
  <w:style w:type="character" w:customStyle="1" w:styleId="HeaderChar">
    <w:name w:val="Header Char"/>
    <w:basedOn w:val="DefaultParagraphFont"/>
    <w:link w:val="Header"/>
    <w:rsid w:val="00F67BF1"/>
    <w:rPr>
      <w:rFonts w:ascii="Times New Roman" w:hAnsi="Times New Roman" w:cs="Times New Roman"/>
      <w:sz w:val="24"/>
    </w:rPr>
  </w:style>
  <w:style w:type="paragraph" w:styleId="BodyTextIndent">
    <w:name w:val="Body Text Indent"/>
    <w:basedOn w:val="Normal"/>
    <w:link w:val="BodyTextIndentChar"/>
    <w:uiPriority w:val="99"/>
    <w:unhideWhenUsed/>
    <w:rsid w:val="004C10D3"/>
    <w:pPr>
      <w:spacing w:before="0" w:after="0" w:line="240" w:lineRule="auto"/>
      <w:ind w:left="720"/>
    </w:pPr>
    <w:rPr>
      <w:rFonts w:eastAsia="Times New Roman"/>
      <w:szCs w:val="24"/>
    </w:rPr>
  </w:style>
  <w:style w:type="character" w:customStyle="1" w:styleId="BodyTextIndentChar">
    <w:name w:val="Body Text Indent Char"/>
    <w:basedOn w:val="DefaultParagraphFont"/>
    <w:link w:val="BodyTextIndent"/>
    <w:uiPriority w:val="99"/>
    <w:rsid w:val="004C10D3"/>
    <w:rPr>
      <w:rFonts w:ascii="Times New Roman" w:eastAsia="Times New Roman" w:hAnsi="Times New Roman" w:cs="Times New Roman"/>
      <w:sz w:val="24"/>
      <w:szCs w:val="24"/>
    </w:rPr>
  </w:style>
  <w:style w:type="paragraph" w:styleId="BodyTextIndent2">
    <w:name w:val="Body Text Indent 2"/>
    <w:basedOn w:val="Normal"/>
    <w:link w:val="BodyTextIndent2Char"/>
    <w:semiHidden/>
    <w:unhideWhenUsed/>
    <w:rsid w:val="003D0DFA"/>
    <w:pPr>
      <w:spacing w:line="480" w:lineRule="auto"/>
      <w:ind w:left="360"/>
    </w:pPr>
  </w:style>
  <w:style w:type="character" w:customStyle="1" w:styleId="BodyTextIndent2Char">
    <w:name w:val="Body Text Indent 2 Char"/>
    <w:basedOn w:val="DefaultParagraphFont"/>
    <w:link w:val="BodyTextIndent2"/>
    <w:semiHidden/>
    <w:rsid w:val="003D0DFA"/>
    <w:rPr>
      <w:rFonts w:ascii="Times New Roman" w:hAnsi="Times New Roman" w:cs="Times New Roman"/>
      <w:sz w:val="24"/>
    </w:rPr>
  </w:style>
  <w:style w:type="character" w:styleId="IntenseEmphasis">
    <w:name w:val="Intense Emphasis"/>
    <w:basedOn w:val="DefaultParagraphFont"/>
    <w:uiPriority w:val="21"/>
    <w:qFormat/>
    <w:rsid w:val="00DF7136"/>
    <w:rPr>
      <w:i/>
      <w:iCs/>
      <w:color w:val="4F81BD" w:themeColor="accent1"/>
    </w:rPr>
  </w:style>
  <w:style w:type="table" w:styleId="GridTable4-Accent1">
    <w:name w:val="Grid Table 4 Accent 1"/>
    <w:basedOn w:val="TableNormal"/>
    <w:uiPriority w:val="49"/>
    <w:rsid w:val="0082540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ListParagraphChar">
    <w:name w:val="List Paragraph Char"/>
    <w:link w:val="ListParagraph"/>
    <w:uiPriority w:val="34"/>
    <w:locked/>
    <w:rsid w:val="00F405C2"/>
    <w:rPr>
      <w:rFonts w:ascii="Times New Roman" w:hAnsi="Times New Roman" w:cs="Times New Roman"/>
      <w:sz w:val="24"/>
    </w:rPr>
  </w:style>
  <w:style w:type="paragraph" w:styleId="NormalWeb">
    <w:name w:val="Normal (Web)"/>
    <w:basedOn w:val="Normal"/>
    <w:uiPriority w:val="99"/>
    <w:semiHidden/>
    <w:unhideWhenUsed/>
    <w:rsid w:val="00382567"/>
    <w:pPr>
      <w:spacing w:before="100" w:beforeAutospacing="1" w:after="100" w:afterAutospacing="1" w:line="240" w:lineRule="auto"/>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3063447">
      <w:bodyDiv w:val="1"/>
      <w:marLeft w:val="0"/>
      <w:marRight w:val="0"/>
      <w:marTop w:val="0"/>
      <w:marBottom w:val="0"/>
      <w:divBdr>
        <w:top w:val="none" w:sz="0" w:space="0" w:color="auto"/>
        <w:left w:val="none" w:sz="0" w:space="0" w:color="auto"/>
        <w:bottom w:val="none" w:sz="0" w:space="0" w:color="auto"/>
        <w:right w:val="none" w:sz="0" w:space="0" w:color="auto"/>
      </w:divBdr>
      <w:divsChild>
        <w:div w:id="477963598">
          <w:marLeft w:val="0"/>
          <w:marRight w:val="0"/>
          <w:marTop w:val="0"/>
          <w:marBottom w:val="48"/>
          <w:divBdr>
            <w:top w:val="none" w:sz="0" w:space="0" w:color="auto"/>
            <w:left w:val="none" w:sz="0" w:space="0" w:color="auto"/>
            <w:bottom w:val="none" w:sz="0" w:space="0" w:color="auto"/>
            <w:right w:val="none" w:sz="0" w:space="0" w:color="auto"/>
          </w:divBdr>
        </w:div>
        <w:div w:id="956837508">
          <w:marLeft w:val="0"/>
          <w:marRight w:val="0"/>
          <w:marTop w:val="0"/>
          <w:marBottom w:val="0"/>
          <w:divBdr>
            <w:top w:val="none" w:sz="0" w:space="0" w:color="auto"/>
            <w:left w:val="none" w:sz="0" w:space="0" w:color="auto"/>
            <w:bottom w:val="none" w:sz="0" w:space="0" w:color="auto"/>
            <w:right w:val="none" w:sz="0" w:space="0" w:color="auto"/>
          </w:divBdr>
        </w:div>
        <w:div w:id="1188711719">
          <w:marLeft w:val="0"/>
          <w:marRight w:val="0"/>
          <w:marTop w:val="0"/>
          <w:marBottom w:val="48"/>
          <w:divBdr>
            <w:top w:val="none" w:sz="0" w:space="0" w:color="auto"/>
            <w:left w:val="none" w:sz="0" w:space="0" w:color="auto"/>
            <w:bottom w:val="none" w:sz="0" w:space="0" w:color="auto"/>
            <w:right w:val="none" w:sz="0" w:space="0" w:color="auto"/>
          </w:divBdr>
        </w:div>
        <w:div w:id="1495678622">
          <w:marLeft w:val="0"/>
          <w:marRight w:val="0"/>
          <w:marTop w:val="0"/>
          <w:marBottom w:val="0"/>
          <w:divBdr>
            <w:top w:val="none" w:sz="0" w:space="0" w:color="auto"/>
            <w:left w:val="none" w:sz="0" w:space="0" w:color="auto"/>
            <w:bottom w:val="none" w:sz="0" w:space="0" w:color="auto"/>
            <w:right w:val="none" w:sz="0" w:space="0" w:color="auto"/>
          </w:divBdr>
          <w:divsChild>
            <w:div w:id="2036494964">
              <w:marLeft w:val="0"/>
              <w:marRight w:val="0"/>
              <w:marTop w:val="0"/>
              <w:marBottom w:val="48"/>
              <w:divBdr>
                <w:top w:val="none" w:sz="0" w:space="0" w:color="auto"/>
                <w:left w:val="none" w:sz="0" w:space="0" w:color="auto"/>
                <w:bottom w:val="none" w:sz="0" w:space="0" w:color="auto"/>
                <w:right w:val="none" w:sz="0" w:space="0" w:color="auto"/>
              </w:divBdr>
            </w:div>
            <w:div w:id="1349063384">
              <w:marLeft w:val="0"/>
              <w:marRight w:val="0"/>
              <w:marTop w:val="0"/>
              <w:marBottom w:val="0"/>
              <w:divBdr>
                <w:top w:val="none" w:sz="0" w:space="0" w:color="auto"/>
                <w:left w:val="none" w:sz="0" w:space="0" w:color="auto"/>
                <w:bottom w:val="none" w:sz="0" w:space="0" w:color="auto"/>
                <w:right w:val="none" w:sz="0" w:space="0" w:color="auto"/>
              </w:divBdr>
              <w:divsChild>
                <w:div w:id="341015042">
                  <w:marLeft w:val="0"/>
                  <w:marRight w:val="0"/>
                  <w:marTop w:val="0"/>
                  <w:marBottom w:val="0"/>
                  <w:divBdr>
                    <w:top w:val="none" w:sz="0" w:space="0" w:color="auto"/>
                    <w:left w:val="none" w:sz="0" w:space="0" w:color="auto"/>
                    <w:bottom w:val="none" w:sz="0" w:space="0" w:color="auto"/>
                    <w:right w:val="none" w:sz="0" w:space="0" w:color="auto"/>
                  </w:divBdr>
                  <w:divsChild>
                    <w:div w:id="2116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06604">
              <w:marLeft w:val="0"/>
              <w:marRight w:val="0"/>
              <w:marTop w:val="0"/>
              <w:marBottom w:val="48"/>
              <w:divBdr>
                <w:top w:val="none" w:sz="0" w:space="0" w:color="auto"/>
                <w:left w:val="none" w:sz="0" w:space="0" w:color="auto"/>
                <w:bottom w:val="none" w:sz="0" w:space="0" w:color="auto"/>
                <w:right w:val="none" w:sz="0" w:space="0" w:color="auto"/>
              </w:divBdr>
            </w:div>
            <w:div w:id="370695854">
              <w:marLeft w:val="0"/>
              <w:marRight w:val="0"/>
              <w:marTop w:val="0"/>
              <w:marBottom w:val="0"/>
              <w:divBdr>
                <w:top w:val="none" w:sz="0" w:space="0" w:color="auto"/>
                <w:left w:val="none" w:sz="0" w:space="0" w:color="auto"/>
                <w:bottom w:val="none" w:sz="0" w:space="0" w:color="auto"/>
                <w:right w:val="none" w:sz="0" w:space="0" w:color="auto"/>
              </w:divBdr>
              <w:divsChild>
                <w:div w:id="191269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11585">
          <w:marLeft w:val="0"/>
          <w:marRight w:val="0"/>
          <w:marTop w:val="0"/>
          <w:marBottom w:val="48"/>
          <w:divBdr>
            <w:top w:val="none" w:sz="0" w:space="0" w:color="auto"/>
            <w:left w:val="none" w:sz="0" w:space="0" w:color="auto"/>
            <w:bottom w:val="none" w:sz="0" w:space="0" w:color="auto"/>
            <w:right w:val="none" w:sz="0" w:space="0" w:color="auto"/>
          </w:divBdr>
        </w:div>
        <w:div w:id="2001545234">
          <w:marLeft w:val="0"/>
          <w:marRight w:val="0"/>
          <w:marTop w:val="0"/>
          <w:marBottom w:val="0"/>
          <w:divBdr>
            <w:top w:val="none" w:sz="0" w:space="0" w:color="auto"/>
            <w:left w:val="none" w:sz="0" w:space="0" w:color="auto"/>
            <w:bottom w:val="none" w:sz="0" w:space="0" w:color="auto"/>
            <w:right w:val="none" w:sz="0" w:space="0" w:color="auto"/>
          </w:divBdr>
          <w:divsChild>
            <w:div w:id="1154838797">
              <w:marLeft w:val="0"/>
              <w:marRight w:val="0"/>
              <w:marTop w:val="0"/>
              <w:marBottom w:val="48"/>
              <w:divBdr>
                <w:top w:val="none" w:sz="0" w:space="0" w:color="auto"/>
                <w:left w:val="none" w:sz="0" w:space="0" w:color="auto"/>
                <w:bottom w:val="none" w:sz="0" w:space="0" w:color="auto"/>
                <w:right w:val="none" w:sz="0" w:space="0" w:color="auto"/>
              </w:divBdr>
            </w:div>
            <w:div w:id="567426402">
              <w:marLeft w:val="0"/>
              <w:marRight w:val="0"/>
              <w:marTop w:val="0"/>
              <w:marBottom w:val="0"/>
              <w:divBdr>
                <w:top w:val="none" w:sz="0" w:space="0" w:color="auto"/>
                <w:left w:val="none" w:sz="0" w:space="0" w:color="auto"/>
                <w:bottom w:val="none" w:sz="0" w:space="0" w:color="auto"/>
                <w:right w:val="none" w:sz="0" w:space="0" w:color="auto"/>
              </w:divBdr>
              <w:divsChild>
                <w:div w:id="719943039">
                  <w:marLeft w:val="0"/>
                  <w:marRight w:val="0"/>
                  <w:marTop w:val="0"/>
                  <w:marBottom w:val="0"/>
                  <w:divBdr>
                    <w:top w:val="none" w:sz="0" w:space="0" w:color="auto"/>
                    <w:left w:val="none" w:sz="0" w:space="0" w:color="auto"/>
                    <w:bottom w:val="none" w:sz="0" w:space="0" w:color="auto"/>
                    <w:right w:val="none" w:sz="0" w:space="0" w:color="auto"/>
                  </w:divBdr>
                  <w:divsChild>
                    <w:div w:id="91123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218451">
              <w:marLeft w:val="0"/>
              <w:marRight w:val="0"/>
              <w:marTop w:val="0"/>
              <w:marBottom w:val="48"/>
              <w:divBdr>
                <w:top w:val="none" w:sz="0" w:space="0" w:color="auto"/>
                <w:left w:val="none" w:sz="0" w:space="0" w:color="auto"/>
                <w:bottom w:val="none" w:sz="0" w:space="0" w:color="auto"/>
                <w:right w:val="none" w:sz="0" w:space="0" w:color="auto"/>
              </w:divBdr>
            </w:div>
          </w:divsChild>
        </w:div>
      </w:divsChild>
    </w:div>
    <w:div w:id="1343974288">
      <w:bodyDiv w:val="1"/>
      <w:marLeft w:val="0"/>
      <w:marRight w:val="0"/>
      <w:marTop w:val="0"/>
      <w:marBottom w:val="0"/>
      <w:divBdr>
        <w:top w:val="none" w:sz="0" w:space="0" w:color="auto"/>
        <w:left w:val="none" w:sz="0" w:space="0" w:color="auto"/>
        <w:bottom w:val="none" w:sz="0" w:space="0" w:color="auto"/>
        <w:right w:val="none" w:sz="0" w:space="0" w:color="auto"/>
      </w:divBdr>
    </w:div>
    <w:div w:id="1655523381">
      <w:bodyDiv w:val="1"/>
      <w:marLeft w:val="0"/>
      <w:marRight w:val="0"/>
      <w:marTop w:val="0"/>
      <w:marBottom w:val="0"/>
      <w:divBdr>
        <w:top w:val="none" w:sz="0" w:space="0" w:color="auto"/>
        <w:left w:val="none" w:sz="0" w:space="0" w:color="auto"/>
        <w:bottom w:val="none" w:sz="0" w:space="0" w:color="auto"/>
        <w:right w:val="none" w:sz="0" w:space="0" w:color="auto"/>
      </w:divBdr>
    </w:div>
    <w:div w:id="1905993148">
      <w:bodyDiv w:val="1"/>
      <w:marLeft w:val="0"/>
      <w:marRight w:val="0"/>
      <w:marTop w:val="0"/>
      <w:marBottom w:val="0"/>
      <w:divBdr>
        <w:top w:val="none" w:sz="0" w:space="0" w:color="auto"/>
        <w:left w:val="none" w:sz="0" w:space="0" w:color="auto"/>
        <w:bottom w:val="none" w:sz="0" w:space="0" w:color="auto"/>
        <w:right w:val="none" w:sz="0" w:space="0" w:color="auto"/>
      </w:divBdr>
      <w:divsChild>
        <w:div w:id="1290891457">
          <w:marLeft w:val="0"/>
          <w:marRight w:val="0"/>
          <w:marTop w:val="0"/>
          <w:marBottom w:val="48"/>
          <w:divBdr>
            <w:top w:val="none" w:sz="0" w:space="0" w:color="auto"/>
            <w:left w:val="none" w:sz="0" w:space="0" w:color="auto"/>
            <w:bottom w:val="none" w:sz="0" w:space="0" w:color="auto"/>
            <w:right w:val="none" w:sz="0" w:space="0" w:color="auto"/>
          </w:divBdr>
        </w:div>
        <w:div w:id="635337997">
          <w:marLeft w:val="0"/>
          <w:marRight w:val="0"/>
          <w:marTop w:val="0"/>
          <w:marBottom w:val="48"/>
          <w:divBdr>
            <w:top w:val="none" w:sz="0" w:space="0" w:color="auto"/>
            <w:left w:val="none" w:sz="0" w:space="0" w:color="auto"/>
            <w:bottom w:val="none" w:sz="0" w:space="0" w:color="auto"/>
            <w:right w:val="none" w:sz="0" w:space="0" w:color="auto"/>
          </w:divBdr>
        </w:div>
        <w:div w:id="2096004845">
          <w:marLeft w:val="0"/>
          <w:marRight w:val="0"/>
          <w:marTop w:val="0"/>
          <w:marBottom w:val="0"/>
          <w:divBdr>
            <w:top w:val="none" w:sz="0" w:space="0" w:color="auto"/>
            <w:left w:val="none" w:sz="0" w:space="0" w:color="auto"/>
            <w:bottom w:val="none" w:sz="0" w:space="0" w:color="auto"/>
            <w:right w:val="none" w:sz="0" w:space="0" w:color="auto"/>
          </w:divBdr>
          <w:divsChild>
            <w:div w:id="96561890">
              <w:marLeft w:val="0"/>
              <w:marRight w:val="0"/>
              <w:marTop w:val="0"/>
              <w:marBottom w:val="0"/>
              <w:divBdr>
                <w:top w:val="none" w:sz="0" w:space="0" w:color="auto"/>
                <w:left w:val="none" w:sz="0" w:space="0" w:color="auto"/>
                <w:bottom w:val="none" w:sz="0" w:space="0" w:color="auto"/>
                <w:right w:val="none" w:sz="0" w:space="0" w:color="auto"/>
              </w:divBdr>
            </w:div>
            <w:div w:id="371881146">
              <w:marLeft w:val="0"/>
              <w:marRight w:val="0"/>
              <w:marTop w:val="0"/>
              <w:marBottom w:val="48"/>
              <w:divBdr>
                <w:top w:val="none" w:sz="0" w:space="0" w:color="auto"/>
                <w:left w:val="none" w:sz="0" w:space="0" w:color="auto"/>
                <w:bottom w:val="none" w:sz="0" w:space="0" w:color="auto"/>
                <w:right w:val="none" w:sz="0" w:space="0" w:color="auto"/>
              </w:divBdr>
            </w:div>
            <w:div w:id="449132010">
              <w:marLeft w:val="0"/>
              <w:marRight w:val="0"/>
              <w:marTop w:val="0"/>
              <w:marBottom w:val="0"/>
              <w:divBdr>
                <w:top w:val="none" w:sz="0" w:space="0" w:color="auto"/>
                <w:left w:val="none" w:sz="0" w:space="0" w:color="auto"/>
                <w:bottom w:val="none" w:sz="0" w:space="0" w:color="auto"/>
                <w:right w:val="none" w:sz="0" w:space="0" w:color="auto"/>
              </w:divBdr>
              <w:divsChild>
                <w:div w:id="669597084">
                  <w:marLeft w:val="0"/>
                  <w:marRight w:val="0"/>
                  <w:marTop w:val="0"/>
                  <w:marBottom w:val="0"/>
                  <w:divBdr>
                    <w:top w:val="none" w:sz="0" w:space="0" w:color="auto"/>
                    <w:left w:val="none" w:sz="0" w:space="0" w:color="auto"/>
                    <w:bottom w:val="none" w:sz="0" w:space="0" w:color="auto"/>
                    <w:right w:val="none" w:sz="0" w:space="0" w:color="auto"/>
                  </w:divBdr>
                </w:div>
              </w:divsChild>
            </w:div>
            <w:div w:id="1498840999">
              <w:marLeft w:val="0"/>
              <w:marRight w:val="0"/>
              <w:marTop w:val="0"/>
              <w:marBottom w:val="48"/>
              <w:divBdr>
                <w:top w:val="none" w:sz="0" w:space="0" w:color="auto"/>
                <w:left w:val="none" w:sz="0" w:space="0" w:color="auto"/>
                <w:bottom w:val="none" w:sz="0" w:space="0" w:color="auto"/>
                <w:right w:val="none" w:sz="0" w:space="0" w:color="auto"/>
              </w:divBdr>
            </w:div>
            <w:div w:id="448861692">
              <w:marLeft w:val="0"/>
              <w:marRight w:val="0"/>
              <w:marTop w:val="0"/>
              <w:marBottom w:val="0"/>
              <w:divBdr>
                <w:top w:val="none" w:sz="0" w:space="0" w:color="auto"/>
                <w:left w:val="none" w:sz="0" w:space="0" w:color="auto"/>
                <w:bottom w:val="none" w:sz="0" w:space="0" w:color="auto"/>
                <w:right w:val="none" w:sz="0" w:space="0" w:color="auto"/>
              </w:divBdr>
              <w:divsChild>
                <w:div w:id="1501962860">
                  <w:marLeft w:val="0"/>
                  <w:marRight w:val="0"/>
                  <w:marTop w:val="0"/>
                  <w:marBottom w:val="0"/>
                  <w:divBdr>
                    <w:top w:val="none" w:sz="0" w:space="0" w:color="auto"/>
                    <w:left w:val="none" w:sz="0" w:space="0" w:color="auto"/>
                    <w:bottom w:val="none" w:sz="0" w:space="0" w:color="auto"/>
                    <w:right w:val="none" w:sz="0" w:space="0" w:color="auto"/>
                  </w:divBdr>
                </w:div>
              </w:divsChild>
            </w:div>
            <w:div w:id="1735155157">
              <w:marLeft w:val="0"/>
              <w:marRight w:val="0"/>
              <w:marTop w:val="0"/>
              <w:marBottom w:val="48"/>
              <w:divBdr>
                <w:top w:val="none" w:sz="0" w:space="0" w:color="auto"/>
                <w:left w:val="none" w:sz="0" w:space="0" w:color="auto"/>
                <w:bottom w:val="none" w:sz="0" w:space="0" w:color="auto"/>
                <w:right w:val="none" w:sz="0" w:space="0" w:color="auto"/>
              </w:divBdr>
            </w:div>
            <w:div w:id="1090085448">
              <w:marLeft w:val="0"/>
              <w:marRight w:val="0"/>
              <w:marTop w:val="0"/>
              <w:marBottom w:val="0"/>
              <w:divBdr>
                <w:top w:val="none" w:sz="0" w:space="0" w:color="auto"/>
                <w:left w:val="none" w:sz="0" w:space="0" w:color="auto"/>
                <w:bottom w:val="none" w:sz="0" w:space="0" w:color="auto"/>
                <w:right w:val="none" w:sz="0" w:space="0" w:color="auto"/>
              </w:divBdr>
              <w:divsChild>
                <w:div w:id="1556896154">
                  <w:marLeft w:val="0"/>
                  <w:marRight w:val="0"/>
                  <w:marTop w:val="0"/>
                  <w:marBottom w:val="48"/>
                  <w:divBdr>
                    <w:top w:val="none" w:sz="0" w:space="0" w:color="auto"/>
                    <w:left w:val="none" w:sz="0" w:space="0" w:color="auto"/>
                    <w:bottom w:val="none" w:sz="0" w:space="0" w:color="auto"/>
                    <w:right w:val="none" w:sz="0" w:space="0" w:color="auto"/>
                  </w:divBdr>
                </w:div>
                <w:div w:id="1439371979">
                  <w:marLeft w:val="0"/>
                  <w:marRight w:val="0"/>
                  <w:marTop w:val="0"/>
                  <w:marBottom w:val="0"/>
                  <w:divBdr>
                    <w:top w:val="none" w:sz="0" w:space="0" w:color="auto"/>
                    <w:left w:val="none" w:sz="0" w:space="0" w:color="auto"/>
                    <w:bottom w:val="none" w:sz="0" w:space="0" w:color="auto"/>
                    <w:right w:val="none" w:sz="0" w:space="0" w:color="auto"/>
                  </w:divBdr>
                  <w:divsChild>
                    <w:div w:id="1438062526">
                      <w:marLeft w:val="0"/>
                      <w:marRight w:val="0"/>
                      <w:marTop w:val="0"/>
                      <w:marBottom w:val="0"/>
                      <w:divBdr>
                        <w:top w:val="none" w:sz="0" w:space="0" w:color="auto"/>
                        <w:left w:val="none" w:sz="0" w:space="0" w:color="auto"/>
                        <w:bottom w:val="none" w:sz="0" w:space="0" w:color="auto"/>
                        <w:right w:val="none" w:sz="0" w:space="0" w:color="auto"/>
                      </w:divBdr>
                      <w:divsChild>
                        <w:div w:id="377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16855">
                  <w:marLeft w:val="0"/>
                  <w:marRight w:val="0"/>
                  <w:marTop w:val="0"/>
                  <w:marBottom w:val="48"/>
                  <w:divBdr>
                    <w:top w:val="none" w:sz="0" w:space="0" w:color="auto"/>
                    <w:left w:val="none" w:sz="0" w:space="0" w:color="auto"/>
                    <w:bottom w:val="none" w:sz="0" w:space="0" w:color="auto"/>
                    <w:right w:val="none" w:sz="0" w:space="0" w:color="auto"/>
                  </w:divBdr>
                </w:div>
                <w:div w:id="1584608030">
                  <w:marLeft w:val="0"/>
                  <w:marRight w:val="0"/>
                  <w:marTop w:val="0"/>
                  <w:marBottom w:val="0"/>
                  <w:divBdr>
                    <w:top w:val="none" w:sz="0" w:space="0" w:color="auto"/>
                    <w:left w:val="none" w:sz="0" w:space="0" w:color="auto"/>
                    <w:bottom w:val="none" w:sz="0" w:space="0" w:color="auto"/>
                    <w:right w:val="none" w:sz="0" w:space="0" w:color="auto"/>
                  </w:divBdr>
                  <w:divsChild>
                    <w:div w:id="659965621">
                      <w:marLeft w:val="0"/>
                      <w:marRight w:val="0"/>
                      <w:marTop w:val="0"/>
                      <w:marBottom w:val="48"/>
                      <w:divBdr>
                        <w:top w:val="none" w:sz="0" w:space="0" w:color="auto"/>
                        <w:left w:val="none" w:sz="0" w:space="0" w:color="auto"/>
                        <w:bottom w:val="none" w:sz="0" w:space="0" w:color="auto"/>
                        <w:right w:val="none" w:sz="0" w:space="0" w:color="auto"/>
                      </w:divBdr>
                    </w:div>
                    <w:div w:id="2122063686">
                      <w:marLeft w:val="0"/>
                      <w:marRight w:val="0"/>
                      <w:marTop w:val="0"/>
                      <w:marBottom w:val="0"/>
                      <w:divBdr>
                        <w:top w:val="none" w:sz="0" w:space="0" w:color="auto"/>
                        <w:left w:val="none" w:sz="0" w:space="0" w:color="auto"/>
                        <w:bottom w:val="none" w:sz="0" w:space="0" w:color="auto"/>
                        <w:right w:val="none" w:sz="0" w:space="0" w:color="auto"/>
                      </w:divBdr>
                      <w:divsChild>
                        <w:div w:id="1531645119">
                          <w:marLeft w:val="0"/>
                          <w:marRight w:val="0"/>
                          <w:marTop w:val="0"/>
                          <w:marBottom w:val="0"/>
                          <w:divBdr>
                            <w:top w:val="none" w:sz="0" w:space="0" w:color="auto"/>
                            <w:left w:val="none" w:sz="0" w:space="0" w:color="auto"/>
                            <w:bottom w:val="none" w:sz="0" w:space="0" w:color="auto"/>
                            <w:right w:val="none" w:sz="0" w:space="0" w:color="auto"/>
                          </w:divBdr>
                          <w:divsChild>
                            <w:div w:id="101345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7182">
                      <w:marLeft w:val="0"/>
                      <w:marRight w:val="0"/>
                      <w:marTop w:val="0"/>
                      <w:marBottom w:val="48"/>
                      <w:divBdr>
                        <w:top w:val="none" w:sz="0" w:space="0" w:color="auto"/>
                        <w:left w:val="none" w:sz="0" w:space="0" w:color="auto"/>
                        <w:bottom w:val="none" w:sz="0" w:space="0" w:color="auto"/>
                        <w:right w:val="none" w:sz="0" w:space="0" w:color="auto"/>
                      </w:divBdr>
                    </w:div>
                    <w:div w:id="1504781203">
                      <w:marLeft w:val="0"/>
                      <w:marRight w:val="0"/>
                      <w:marTop w:val="0"/>
                      <w:marBottom w:val="0"/>
                      <w:divBdr>
                        <w:top w:val="none" w:sz="0" w:space="0" w:color="auto"/>
                        <w:left w:val="none" w:sz="0" w:space="0" w:color="auto"/>
                        <w:bottom w:val="none" w:sz="0" w:space="0" w:color="auto"/>
                        <w:right w:val="none" w:sz="0" w:space="0" w:color="auto"/>
                      </w:divBdr>
                      <w:divsChild>
                        <w:div w:id="997000511">
                          <w:marLeft w:val="0"/>
                          <w:marRight w:val="0"/>
                          <w:marTop w:val="0"/>
                          <w:marBottom w:val="0"/>
                          <w:divBdr>
                            <w:top w:val="none" w:sz="0" w:space="0" w:color="auto"/>
                            <w:left w:val="none" w:sz="0" w:space="0" w:color="auto"/>
                            <w:bottom w:val="none" w:sz="0" w:space="0" w:color="auto"/>
                            <w:right w:val="none" w:sz="0" w:space="0" w:color="auto"/>
                          </w:divBdr>
                          <w:divsChild>
                            <w:div w:id="185769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54505">
                  <w:marLeft w:val="0"/>
                  <w:marRight w:val="0"/>
                  <w:marTop w:val="0"/>
                  <w:marBottom w:val="48"/>
                  <w:divBdr>
                    <w:top w:val="none" w:sz="0" w:space="0" w:color="auto"/>
                    <w:left w:val="none" w:sz="0" w:space="0" w:color="auto"/>
                    <w:bottom w:val="none" w:sz="0" w:space="0" w:color="auto"/>
                    <w:right w:val="none" w:sz="0" w:space="0" w:color="auto"/>
                  </w:divBdr>
                </w:div>
                <w:div w:id="1978608911">
                  <w:marLeft w:val="0"/>
                  <w:marRight w:val="0"/>
                  <w:marTop w:val="0"/>
                  <w:marBottom w:val="0"/>
                  <w:divBdr>
                    <w:top w:val="none" w:sz="0" w:space="0" w:color="auto"/>
                    <w:left w:val="none" w:sz="0" w:space="0" w:color="auto"/>
                    <w:bottom w:val="none" w:sz="0" w:space="0" w:color="auto"/>
                    <w:right w:val="none" w:sz="0" w:space="0" w:color="auto"/>
                  </w:divBdr>
                  <w:divsChild>
                    <w:div w:id="32578963">
                      <w:marLeft w:val="0"/>
                      <w:marRight w:val="0"/>
                      <w:marTop w:val="0"/>
                      <w:marBottom w:val="48"/>
                      <w:divBdr>
                        <w:top w:val="none" w:sz="0" w:space="0" w:color="auto"/>
                        <w:left w:val="none" w:sz="0" w:space="0" w:color="auto"/>
                        <w:bottom w:val="none" w:sz="0" w:space="0" w:color="auto"/>
                        <w:right w:val="none" w:sz="0" w:space="0" w:color="auto"/>
                      </w:divBdr>
                    </w:div>
                    <w:div w:id="2040663298">
                      <w:marLeft w:val="0"/>
                      <w:marRight w:val="0"/>
                      <w:marTop w:val="0"/>
                      <w:marBottom w:val="0"/>
                      <w:divBdr>
                        <w:top w:val="none" w:sz="0" w:space="0" w:color="auto"/>
                        <w:left w:val="none" w:sz="0" w:space="0" w:color="auto"/>
                        <w:bottom w:val="none" w:sz="0" w:space="0" w:color="auto"/>
                        <w:right w:val="none" w:sz="0" w:space="0" w:color="auto"/>
                      </w:divBdr>
                      <w:divsChild>
                        <w:div w:id="1364745135">
                          <w:marLeft w:val="0"/>
                          <w:marRight w:val="0"/>
                          <w:marTop w:val="0"/>
                          <w:marBottom w:val="0"/>
                          <w:divBdr>
                            <w:top w:val="none" w:sz="0" w:space="0" w:color="auto"/>
                            <w:left w:val="none" w:sz="0" w:space="0" w:color="auto"/>
                            <w:bottom w:val="none" w:sz="0" w:space="0" w:color="auto"/>
                            <w:right w:val="none" w:sz="0" w:space="0" w:color="auto"/>
                          </w:divBdr>
                          <w:divsChild>
                            <w:div w:id="81664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5477">
                      <w:marLeft w:val="0"/>
                      <w:marRight w:val="0"/>
                      <w:marTop w:val="0"/>
                      <w:marBottom w:val="48"/>
                      <w:divBdr>
                        <w:top w:val="none" w:sz="0" w:space="0" w:color="auto"/>
                        <w:left w:val="none" w:sz="0" w:space="0" w:color="auto"/>
                        <w:bottom w:val="none" w:sz="0" w:space="0" w:color="auto"/>
                        <w:right w:val="none" w:sz="0" w:space="0" w:color="auto"/>
                      </w:divBdr>
                    </w:div>
                  </w:divsChild>
                </w:div>
              </w:divsChild>
            </w:div>
          </w:divsChild>
        </w:div>
      </w:divsChild>
    </w:div>
    <w:div w:id="2145460827">
      <w:bodyDiv w:val="1"/>
      <w:marLeft w:val="0"/>
      <w:marRight w:val="0"/>
      <w:marTop w:val="0"/>
      <w:marBottom w:val="0"/>
      <w:divBdr>
        <w:top w:val="none" w:sz="0" w:space="0" w:color="auto"/>
        <w:left w:val="none" w:sz="0" w:space="0" w:color="auto"/>
        <w:bottom w:val="none" w:sz="0" w:space="0" w:color="auto"/>
        <w:right w:val="none" w:sz="0" w:space="0" w:color="auto"/>
      </w:divBdr>
      <w:divsChild>
        <w:div w:id="1467043924">
          <w:marLeft w:val="0"/>
          <w:marRight w:val="0"/>
          <w:marTop w:val="0"/>
          <w:marBottom w:val="48"/>
          <w:divBdr>
            <w:top w:val="none" w:sz="0" w:space="0" w:color="auto"/>
            <w:left w:val="none" w:sz="0" w:space="0" w:color="auto"/>
            <w:bottom w:val="none" w:sz="0" w:space="0" w:color="auto"/>
            <w:right w:val="none" w:sz="0" w:space="0" w:color="auto"/>
          </w:divBdr>
        </w:div>
        <w:div w:id="1462456496">
          <w:marLeft w:val="0"/>
          <w:marRight w:val="0"/>
          <w:marTop w:val="0"/>
          <w:marBottom w:val="0"/>
          <w:divBdr>
            <w:top w:val="none" w:sz="0" w:space="0" w:color="auto"/>
            <w:left w:val="none" w:sz="0" w:space="0" w:color="auto"/>
            <w:bottom w:val="none" w:sz="0" w:space="0" w:color="auto"/>
            <w:right w:val="none" w:sz="0" w:space="0" w:color="auto"/>
          </w:divBdr>
          <w:divsChild>
            <w:div w:id="977153873">
              <w:marLeft w:val="0"/>
              <w:marRight w:val="0"/>
              <w:marTop w:val="0"/>
              <w:marBottom w:val="48"/>
              <w:divBdr>
                <w:top w:val="none" w:sz="0" w:space="0" w:color="auto"/>
                <w:left w:val="none" w:sz="0" w:space="0" w:color="auto"/>
                <w:bottom w:val="none" w:sz="0" w:space="0" w:color="auto"/>
                <w:right w:val="none" w:sz="0" w:space="0" w:color="auto"/>
              </w:divBdr>
            </w:div>
            <w:div w:id="869612874">
              <w:marLeft w:val="0"/>
              <w:marRight w:val="0"/>
              <w:marTop w:val="0"/>
              <w:marBottom w:val="0"/>
              <w:divBdr>
                <w:top w:val="none" w:sz="0" w:space="0" w:color="auto"/>
                <w:left w:val="none" w:sz="0" w:space="0" w:color="auto"/>
                <w:bottom w:val="none" w:sz="0" w:space="0" w:color="auto"/>
                <w:right w:val="none" w:sz="0" w:space="0" w:color="auto"/>
              </w:divBdr>
              <w:divsChild>
                <w:div w:id="1267927485">
                  <w:marLeft w:val="0"/>
                  <w:marRight w:val="0"/>
                  <w:marTop w:val="0"/>
                  <w:marBottom w:val="0"/>
                  <w:divBdr>
                    <w:top w:val="none" w:sz="0" w:space="0" w:color="auto"/>
                    <w:left w:val="none" w:sz="0" w:space="0" w:color="auto"/>
                    <w:bottom w:val="none" w:sz="0" w:space="0" w:color="auto"/>
                    <w:right w:val="none" w:sz="0" w:space="0" w:color="auto"/>
                  </w:divBdr>
                </w:div>
              </w:divsChild>
            </w:div>
            <w:div w:id="95638020">
              <w:marLeft w:val="0"/>
              <w:marRight w:val="0"/>
              <w:marTop w:val="0"/>
              <w:marBottom w:val="0"/>
              <w:divBdr>
                <w:top w:val="none" w:sz="0" w:space="0" w:color="auto"/>
                <w:left w:val="none" w:sz="0" w:space="0" w:color="auto"/>
                <w:bottom w:val="none" w:sz="0" w:space="0" w:color="auto"/>
                <w:right w:val="none" w:sz="0" w:space="0" w:color="auto"/>
              </w:divBdr>
              <w:divsChild>
                <w:div w:id="283460499">
                  <w:marLeft w:val="0"/>
                  <w:marRight w:val="0"/>
                  <w:marTop w:val="0"/>
                  <w:marBottom w:val="0"/>
                  <w:divBdr>
                    <w:top w:val="none" w:sz="0" w:space="0" w:color="auto"/>
                    <w:left w:val="none" w:sz="0" w:space="0" w:color="auto"/>
                    <w:bottom w:val="none" w:sz="0" w:space="0" w:color="auto"/>
                    <w:right w:val="none" w:sz="0" w:space="0" w:color="auto"/>
                  </w:divBdr>
                </w:div>
              </w:divsChild>
            </w:div>
            <w:div w:id="2132286770">
              <w:marLeft w:val="0"/>
              <w:marRight w:val="0"/>
              <w:marTop w:val="0"/>
              <w:marBottom w:val="48"/>
              <w:divBdr>
                <w:top w:val="none" w:sz="0" w:space="0" w:color="auto"/>
                <w:left w:val="none" w:sz="0" w:space="0" w:color="auto"/>
                <w:bottom w:val="none" w:sz="0" w:space="0" w:color="auto"/>
                <w:right w:val="none" w:sz="0" w:space="0" w:color="auto"/>
              </w:divBdr>
            </w:div>
            <w:div w:id="1557820333">
              <w:marLeft w:val="0"/>
              <w:marRight w:val="0"/>
              <w:marTop w:val="0"/>
              <w:marBottom w:val="0"/>
              <w:divBdr>
                <w:top w:val="none" w:sz="0" w:space="0" w:color="auto"/>
                <w:left w:val="none" w:sz="0" w:space="0" w:color="auto"/>
                <w:bottom w:val="none" w:sz="0" w:space="0" w:color="auto"/>
                <w:right w:val="none" w:sz="0" w:space="0" w:color="auto"/>
              </w:divBdr>
              <w:divsChild>
                <w:div w:id="82386104">
                  <w:marLeft w:val="0"/>
                  <w:marRight w:val="0"/>
                  <w:marTop w:val="0"/>
                  <w:marBottom w:val="0"/>
                  <w:divBdr>
                    <w:top w:val="none" w:sz="0" w:space="0" w:color="auto"/>
                    <w:left w:val="none" w:sz="0" w:space="0" w:color="auto"/>
                    <w:bottom w:val="none" w:sz="0" w:space="0" w:color="auto"/>
                    <w:right w:val="none" w:sz="0" w:space="0" w:color="auto"/>
                  </w:divBdr>
                  <w:divsChild>
                    <w:div w:id="935944312">
                      <w:marLeft w:val="0"/>
                      <w:marRight w:val="0"/>
                      <w:marTop w:val="0"/>
                      <w:marBottom w:val="150"/>
                      <w:divBdr>
                        <w:top w:val="none" w:sz="0" w:space="0" w:color="auto"/>
                        <w:left w:val="none" w:sz="0" w:space="0" w:color="auto"/>
                        <w:bottom w:val="none" w:sz="0" w:space="0" w:color="auto"/>
                        <w:right w:val="none" w:sz="0" w:space="0" w:color="auto"/>
                      </w:divBdr>
                      <w:divsChild>
                        <w:div w:id="45760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coveryplan@fldoe.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F0E130-E25A-48BC-A582-B6A8B7DC2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4890</Words>
  <Characters>27877</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FLORIDA DEPARTMENT OF EDUCATION</vt:lpstr>
    </vt:vector>
  </TitlesOfParts>
  <Company>Florida Dept of Education</Company>
  <LinksUpToDate>false</LinksUpToDate>
  <CharactersWithSpaces>3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IDA DEPARTMENT OF EDUCATION</dc:title>
  <dc:creator>Jiranda White</dc:creator>
  <cp:lastModifiedBy>Jiranda White</cp:lastModifiedBy>
  <cp:revision>3</cp:revision>
  <cp:lastPrinted>2021-12-01T20:25:00Z</cp:lastPrinted>
  <dcterms:created xsi:type="dcterms:W3CDTF">2022-03-18T19:42:00Z</dcterms:created>
  <dcterms:modified xsi:type="dcterms:W3CDTF">2022-03-18T19:53:00Z</dcterms:modified>
</cp:coreProperties>
</file>